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A3EAE" w14:textId="77777777" w:rsidR="00BB47B8" w:rsidRDefault="00C60D4B">
      <w:pPr>
        <w:pBdr>
          <w:top w:val="nil"/>
          <w:left w:val="nil"/>
          <w:bottom w:val="nil"/>
          <w:right w:val="nil"/>
          <w:between w:val="nil"/>
        </w:pBdr>
        <w:spacing w:before="120" w:after="240"/>
        <w:jc w:val="center"/>
        <w:rPr>
          <w:rFonts w:ascii="Arial" w:eastAsia="Arial" w:hAnsi="Arial" w:cs="Arial"/>
          <w:b/>
          <w:color w:val="000000"/>
          <w:sz w:val="28"/>
          <w:szCs w:val="28"/>
        </w:rPr>
      </w:pPr>
      <w:r>
        <w:rPr>
          <w:rFonts w:ascii="Arial" w:eastAsia="Arial" w:hAnsi="Arial" w:cs="Arial"/>
          <w:b/>
          <w:color w:val="000000"/>
          <w:sz w:val="36"/>
          <w:szCs w:val="36"/>
          <w:u w:val="single"/>
        </w:rPr>
        <w:t>Index – Solicitor – Estate Planning</w:t>
      </w:r>
    </w:p>
    <w:p w14:paraId="5873A8D9" w14:textId="656D14E2" w:rsidR="00BB47B8" w:rsidRDefault="00C60D4B">
      <w:pPr>
        <w:pBdr>
          <w:top w:val="nil"/>
          <w:left w:val="nil"/>
          <w:bottom w:val="nil"/>
          <w:right w:val="nil"/>
          <w:between w:val="nil"/>
        </w:pBdr>
        <w:spacing w:before="120" w:after="240"/>
        <w:jc w:val="center"/>
        <w:rPr>
          <w:rFonts w:ascii="Arial" w:eastAsia="Arial" w:hAnsi="Arial" w:cs="Arial"/>
          <w:b/>
          <w:color w:val="000000"/>
          <w:sz w:val="28"/>
          <w:szCs w:val="28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>202</w:t>
      </w:r>
      <w:r w:rsidR="00982BA3">
        <w:rPr>
          <w:rFonts w:ascii="Arial" w:eastAsia="Arial" w:hAnsi="Arial" w:cs="Arial"/>
          <w:b/>
          <w:color w:val="000000"/>
          <w:sz w:val="28"/>
          <w:szCs w:val="28"/>
        </w:rPr>
        <w:t>3</w:t>
      </w:r>
      <w:r>
        <w:rPr>
          <w:rFonts w:ascii="Arial" w:eastAsia="Arial" w:hAnsi="Arial" w:cs="Arial"/>
          <w:b/>
          <w:color w:val="000000"/>
          <w:sz w:val="28"/>
          <w:szCs w:val="28"/>
        </w:rPr>
        <w:t xml:space="preserve"> TABLE OF CONTENTS</w:t>
      </w:r>
    </w:p>
    <w:tbl>
      <w:tblPr>
        <w:tblStyle w:val="2"/>
        <w:tblW w:w="6520" w:type="dxa"/>
        <w:tblInd w:w="2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9"/>
        <w:gridCol w:w="4819"/>
        <w:gridCol w:w="992"/>
      </w:tblGrid>
      <w:tr w:rsidR="00BB47B8" w14:paraId="0467D275" w14:textId="77777777">
        <w:tc>
          <w:tcPr>
            <w:tcW w:w="709" w:type="dxa"/>
            <w:shd w:val="clear" w:color="auto" w:fill="D0CECE"/>
          </w:tcPr>
          <w:p w14:paraId="68216E9C" w14:textId="77777777" w:rsidR="00BB47B8" w:rsidRDefault="00C60D4B">
            <w:pPr>
              <w:jc w:val="center"/>
            </w:pPr>
            <w:r>
              <w:rPr>
                <w:b/>
                <w:color w:val="000000"/>
              </w:rPr>
              <w:t>Ch.</w:t>
            </w:r>
          </w:p>
        </w:tc>
        <w:tc>
          <w:tcPr>
            <w:tcW w:w="4819" w:type="dxa"/>
            <w:shd w:val="clear" w:color="auto" w:fill="D0CECE"/>
          </w:tcPr>
          <w:p w14:paraId="659D5872" w14:textId="77777777" w:rsidR="00BB47B8" w:rsidRDefault="00C60D4B">
            <w:pPr>
              <w:jc w:val="center"/>
            </w:pPr>
            <w:r>
              <w:rPr>
                <w:b/>
                <w:color w:val="000000"/>
              </w:rPr>
              <w:t>Topic</w:t>
            </w:r>
          </w:p>
        </w:tc>
        <w:tc>
          <w:tcPr>
            <w:tcW w:w="992" w:type="dxa"/>
            <w:shd w:val="clear" w:color="auto" w:fill="D0CECE"/>
          </w:tcPr>
          <w:p w14:paraId="6056FE54" w14:textId="77777777" w:rsidR="00BB47B8" w:rsidRDefault="00C60D4B">
            <w:pPr>
              <w:jc w:val="center"/>
            </w:pPr>
            <w:r>
              <w:rPr>
                <w:b/>
                <w:color w:val="000000"/>
              </w:rPr>
              <w:t>Pages</w:t>
            </w:r>
          </w:p>
        </w:tc>
      </w:tr>
      <w:tr w:rsidR="00BB47B8" w14:paraId="29DA475E" w14:textId="77777777">
        <w:tc>
          <w:tcPr>
            <w:tcW w:w="709" w:type="dxa"/>
          </w:tcPr>
          <w:p w14:paraId="1E01823C" w14:textId="5D3F170E" w:rsidR="00BB47B8" w:rsidRDefault="00C60D4B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  <w:r w:rsidR="00234C5D">
              <w:rPr>
                <w:b/>
              </w:rPr>
              <w:t>6</w:t>
            </w:r>
          </w:p>
        </w:tc>
        <w:tc>
          <w:tcPr>
            <w:tcW w:w="4819" w:type="dxa"/>
          </w:tcPr>
          <w:p w14:paraId="3AEE0653" w14:textId="77777777" w:rsidR="00BB47B8" w:rsidRDefault="00C60D4B">
            <w:r>
              <w:t>Will planning, drafting, and execution</w:t>
            </w:r>
          </w:p>
        </w:tc>
        <w:tc>
          <w:tcPr>
            <w:tcW w:w="992" w:type="dxa"/>
          </w:tcPr>
          <w:p w14:paraId="58755F6A" w14:textId="4259983D" w:rsidR="00BB47B8" w:rsidRDefault="00C60D4B">
            <w:r>
              <w:t>4</w:t>
            </w:r>
            <w:r w:rsidR="00FC6FC4">
              <w:t>7</w:t>
            </w:r>
            <w:r w:rsidR="00732420">
              <w:t>7</w:t>
            </w:r>
            <w:r>
              <w:t xml:space="preserve"> – 4</w:t>
            </w:r>
            <w:r w:rsidR="00FC6FC4">
              <w:t>9</w:t>
            </w:r>
            <w:r w:rsidR="008B34DB">
              <w:t>6</w:t>
            </w:r>
            <w:r>
              <w:t xml:space="preserve"> </w:t>
            </w:r>
          </w:p>
        </w:tc>
      </w:tr>
      <w:tr w:rsidR="00BB47B8" w14:paraId="6B71E756" w14:textId="77777777">
        <w:tc>
          <w:tcPr>
            <w:tcW w:w="709" w:type="dxa"/>
          </w:tcPr>
          <w:p w14:paraId="4D2CCD55" w14:textId="1F2D3F4F" w:rsidR="00BB47B8" w:rsidRDefault="00C60D4B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  <w:r w:rsidR="00234C5D">
              <w:rPr>
                <w:b/>
              </w:rPr>
              <w:t>7</w:t>
            </w:r>
          </w:p>
        </w:tc>
        <w:tc>
          <w:tcPr>
            <w:tcW w:w="4819" w:type="dxa"/>
          </w:tcPr>
          <w:p w14:paraId="4ACE223A" w14:textId="77777777" w:rsidR="00BB47B8" w:rsidRDefault="00C60D4B">
            <w:r>
              <w:t>Powers of attorney</w:t>
            </w:r>
          </w:p>
        </w:tc>
        <w:tc>
          <w:tcPr>
            <w:tcW w:w="992" w:type="dxa"/>
          </w:tcPr>
          <w:p w14:paraId="6103D792" w14:textId="11678F9C" w:rsidR="00BB47B8" w:rsidRDefault="00C60D4B">
            <w:r>
              <w:t>4</w:t>
            </w:r>
            <w:r w:rsidR="00FC6FC4">
              <w:t>9</w:t>
            </w:r>
            <w:r w:rsidR="008B34DB">
              <w:t>7</w:t>
            </w:r>
            <w:r>
              <w:t xml:space="preserve"> – </w:t>
            </w:r>
            <w:r w:rsidR="00FC6FC4">
              <w:t>50</w:t>
            </w:r>
            <w:r w:rsidR="008B34DB">
              <w:t>6</w:t>
            </w:r>
            <w:r>
              <w:t xml:space="preserve"> </w:t>
            </w:r>
          </w:p>
        </w:tc>
      </w:tr>
      <w:tr w:rsidR="00BB47B8" w14:paraId="609BE141" w14:textId="77777777">
        <w:tc>
          <w:tcPr>
            <w:tcW w:w="709" w:type="dxa"/>
          </w:tcPr>
          <w:p w14:paraId="0BC4AC48" w14:textId="7DC1E3A4" w:rsidR="00BB47B8" w:rsidRDefault="00C60D4B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  <w:r w:rsidR="00234C5D">
              <w:rPr>
                <w:b/>
              </w:rPr>
              <w:t>8</w:t>
            </w:r>
          </w:p>
        </w:tc>
        <w:tc>
          <w:tcPr>
            <w:tcW w:w="4819" w:type="dxa"/>
          </w:tcPr>
          <w:p w14:paraId="1311F823" w14:textId="77777777" w:rsidR="00BB47B8" w:rsidRDefault="00C60D4B">
            <w:r>
              <w:t>The procedure for the court appointment of guardians for mentally incapable persons</w:t>
            </w:r>
          </w:p>
        </w:tc>
        <w:tc>
          <w:tcPr>
            <w:tcW w:w="992" w:type="dxa"/>
          </w:tcPr>
          <w:p w14:paraId="3369101C" w14:textId="2E4B8A57" w:rsidR="00BB47B8" w:rsidRDefault="00FC6FC4">
            <w:r>
              <w:t>50</w:t>
            </w:r>
            <w:r w:rsidR="00125FF2">
              <w:t>7</w:t>
            </w:r>
            <w:r w:rsidR="00C60D4B">
              <w:t xml:space="preserve"> – </w:t>
            </w:r>
            <w:r>
              <w:t>51</w:t>
            </w:r>
            <w:r w:rsidR="00125FF2">
              <w:t>4</w:t>
            </w:r>
            <w:r w:rsidR="00C60D4B">
              <w:t xml:space="preserve"> </w:t>
            </w:r>
          </w:p>
        </w:tc>
      </w:tr>
      <w:tr w:rsidR="00BB47B8" w14:paraId="4EF305FA" w14:textId="77777777">
        <w:tc>
          <w:tcPr>
            <w:tcW w:w="709" w:type="dxa"/>
          </w:tcPr>
          <w:p w14:paraId="571D67B5" w14:textId="4A22103A" w:rsidR="00BB47B8" w:rsidRDefault="00C60D4B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  <w:r w:rsidR="00234C5D">
              <w:rPr>
                <w:b/>
              </w:rPr>
              <w:t>9</w:t>
            </w:r>
          </w:p>
        </w:tc>
        <w:tc>
          <w:tcPr>
            <w:tcW w:w="4819" w:type="dxa"/>
          </w:tcPr>
          <w:p w14:paraId="1E207694" w14:textId="5544C12B" w:rsidR="00BB47B8" w:rsidRDefault="00C60D4B">
            <w:r>
              <w:t xml:space="preserve">Guardians, </w:t>
            </w:r>
            <w:r w:rsidR="00125FF2">
              <w:t>decision-making responsibility</w:t>
            </w:r>
            <w:r>
              <w:t xml:space="preserve">, and the </w:t>
            </w:r>
            <w:r>
              <w:rPr>
                <w:i/>
              </w:rPr>
              <w:t>Children’s Law Reform Act</w:t>
            </w:r>
          </w:p>
        </w:tc>
        <w:tc>
          <w:tcPr>
            <w:tcW w:w="992" w:type="dxa"/>
          </w:tcPr>
          <w:p w14:paraId="5E71CDDA" w14:textId="4533E8D3" w:rsidR="00BB47B8" w:rsidRDefault="00FC6FC4">
            <w:r>
              <w:t>51</w:t>
            </w:r>
            <w:r w:rsidR="00125FF2">
              <w:t>5</w:t>
            </w:r>
            <w:r w:rsidR="00C60D4B">
              <w:t xml:space="preserve"> – </w:t>
            </w:r>
            <w:r>
              <w:t>51</w:t>
            </w:r>
            <w:r w:rsidR="009E0293">
              <w:t>8</w:t>
            </w:r>
            <w:r w:rsidR="00C60D4B">
              <w:t xml:space="preserve"> </w:t>
            </w:r>
          </w:p>
        </w:tc>
      </w:tr>
      <w:tr w:rsidR="00BB47B8" w14:paraId="35248029" w14:textId="77777777">
        <w:tc>
          <w:tcPr>
            <w:tcW w:w="709" w:type="dxa"/>
          </w:tcPr>
          <w:p w14:paraId="5C39233B" w14:textId="6AA7EA9C" w:rsidR="00BB47B8" w:rsidRDefault="00234C5D">
            <w:pPr>
              <w:jc w:val="center"/>
              <w:rPr>
                <w:b/>
              </w:rPr>
            </w:pPr>
            <w:r>
              <w:rPr>
                <w:b/>
              </w:rPr>
              <w:t>40</w:t>
            </w:r>
          </w:p>
        </w:tc>
        <w:tc>
          <w:tcPr>
            <w:tcW w:w="4819" w:type="dxa"/>
          </w:tcPr>
          <w:p w14:paraId="17097F5A" w14:textId="77777777" w:rsidR="00BB47B8" w:rsidRDefault="00C60D4B">
            <w:r>
              <w:t>Taxation at death and personal tax planning</w:t>
            </w:r>
          </w:p>
        </w:tc>
        <w:tc>
          <w:tcPr>
            <w:tcW w:w="992" w:type="dxa"/>
          </w:tcPr>
          <w:p w14:paraId="62676F44" w14:textId="697A947D" w:rsidR="00BB47B8" w:rsidRDefault="00FC6FC4">
            <w:r>
              <w:t>51</w:t>
            </w:r>
            <w:r w:rsidR="009E0293">
              <w:t>9</w:t>
            </w:r>
            <w:r w:rsidR="00C60D4B">
              <w:t xml:space="preserve"> – 5</w:t>
            </w:r>
            <w:r>
              <w:t>2</w:t>
            </w:r>
            <w:r w:rsidR="00BB12B6">
              <w:t>6</w:t>
            </w:r>
            <w:r w:rsidR="00C60D4B">
              <w:t xml:space="preserve"> </w:t>
            </w:r>
          </w:p>
        </w:tc>
      </w:tr>
      <w:tr w:rsidR="00BB47B8" w14:paraId="19CC46CF" w14:textId="77777777">
        <w:tc>
          <w:tcPr>
            <w:tcW w:w="709" w:type="dxa"/>
          </w:tcPr>
          <w:p w14:paraId="5455736B" w14:textId="277AB15A" w:rsidR="00BB47B8" w:rsidRDefault="00C60D4B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  <w:r w:rsidR="00234C5D">
              <w:rPr>
                <w:b/>
              </w:rPr>
              <w:t>1</w:t>
            </w:r>
          </w:p>
        </w:tc>
        <w:tc>
          <w:tcPr>
            <w:tcW w:w="4819" w:type="dxa"/>
          </w:tcPr>
          <w:p w14:paraId="6D39B77F" w14:textId="77777777" w:rsidR="00BB47B8" w:rsidRDefault="00C60D4B">
            <w:r>
              <w:t>Trusts and estate planning</w:t>
            </w:r>
          </w:p>
        </w:tc>
        <w:tc>
          <w:tcPr>
            <w:tcW w:w="992" w:type="dxa"/>
          </w:tcPr>
          <w:p w14:paraId="5A4164FE" w14:textId="72CAE6F8" w:rsidR="00BB47B8" w:rsidRDefault="00C60D4B">
            <w:r>
              <w:t>5</w:t>
            </w:r>
            <w:r w:rsidR="00FC6FC4">
              <w:t>2</w:t>
            </w:r>
            <w:r w:rsidR="00BB12B6">
              <w:t>7</w:t>
            </w:r>
            <w:r>
              <w:t xml:space="preserve"> – 5</w:t>
            </w:r>
            <w:r w:rsidR="00FC6FC4">
              <w:t>3</w:t>
            </w:r>
            <w:r w:rsidR="00EC7EFB">
              <w:t>4</w:t>
            </w:r>
            <w:r>
              <w:t xml:space="preserve"> </w:t>
            </w:r>
          </w:p>
        </w:tc>
      </w:tr>
      <w:tr w:rsidR="00BB47B8" w14:paraId="6812462D" w14:textId="77777777">
        <w:tc>
          <w:tcPr>
            <w:tcW w:w="709" w:type="dxa"/>
          </w:tcPr>
          <w:p w14:paraId="4CC52134" w14:textId="7EA0FA23" w:rsidR="00BB47B8" w:rsidRDefault="00C60D4B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  <w:r w:rsidR="00234C5D">
              <w:rPr>
                <w:b/>
              </w:rPr>
              <w:t>2</w:t>
            </w:r>
          </w:p>
        </w:tc>
        <w:tc>
          <w:tcPr>
            <w:tcW w:w="4819" w:type="dxa"/>
          </w:tcPr>
          <w:p w14:paraId="4197B5F6" w14:textId="77777777" w:rsidR="00BB47B8" w:rsidRDefault="00C60D4B">
            <w:r>
              <w:t xml:space="preserve">The impact of the </w:t>
            </w:r>
            <w:r>
              <w:rPr>
                <w:i/>
              </w:rPr>
              <w:t>Family Law Act</w:t>
            </w:r>
            <w:r>
              <w:t xml:space="preserve"> on estate administration</w:t>
            </w:r>
          </w:p>
        </w:tc>
        <w:tc>
          <w:tcPr>
            <w:tcW w:w="992" w:type="dxa"/>
          </w:tcPr>
          <w:p w14:paraId="742C71AF" w14:textId="72191420" w:rsidR="00BB47B8" w:rsidRDefault="00C60D4B">
            <w:r>
              <w:t>5</w:t>
            </w:r>
            <w:r w:rsidR="00FC6FC4">
              <w:t>3</w:t>
            </w:r>
            <w:r w:rsidR="00EC7EFB">
              <w:t>5</w:t>
            </w:r>
            <w:r>
              <w:t xml:space="preserve"> – 5</w:t>
            </w:r>
            <w:r w:rsidR="00FC6FC4">
              <w:t>4</w:t>
            </w:r>
            <w:r w:rsidR="00EC7EFB">
              <w:t>6</w:t>
            </w:r>
          </w:p>
        </w:tc>
      </w:tr>
      <w:tr w:rsidR="00BB47B8" w14:paraId="245FBD6A" w14:textId="77777777">
        <w:tc>
          <w:tcPr>
            <w:tcW w:w="709" w:type="dxa"/>
          </w:tcPr>
          <w:p w14:paraId="201B1314" w14:textId="713CF637" w:rsidR="00BB47B8" w:rsidRDefault="00C60D4B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  <w:r w:rsidR="00234C5D">
              <w:rPr>
                <w:b/>
              </w:rPr>
              <w:t>3</w:t>
            </w:r>
          </w:p>
        </w:tc>
        <w:tc>
          <w:tcPr>
            <w:tcW w:w="4819" w:type="dxa"/>
          </w:tcPr>
          <w:p w14:paraId="49B79ADD" w14:textId="77777777" w:rsidR="00BB47B8" w:rsidRDefault="00C60D4B">
            <w:r>
              <w:t>Administration of estates</w:t>
            </w:r>
          </w:p>
        </w:tc>
        <w:tc>
          <w:tcPr>
            <w:tcW w:w="992" w:type="dxa"/>
          </w:tcPr>
          <w:p w14:paraId="23BCFDC2" w14:textId="5B1B393F" w:rsidR="00BB47B8" w:rsidRDefault="00C60D4B">
            <w:r>
              <w:t>5</w:t>
            </w:r>
            <w:r w:rsidR="00FC6FC4">
              <w:t>4</w:t>
            </w:r>
            <w:r w:rsidR="00DC3F02">
              <w:t>7</w:t>
            </w:r>
            <w:r>
              <w:t xml:space="preserve"> – 5</w:t>
            </w:r>
            <w:r w:rsidR="00FC6FC4">
              <w:t>7</w:t>
            </w:r>
            <w:r w:rsidR="00DC3F02">
              <w:t>4</w:t>
            </w:r>
            <w:r>
              <w:t xml:space="preserve"> </w:t>
            </w:r>
          </w:p>
        </w:tc>
      </w:tr>
      <w:tr w:rsidR="00BB47B8" w14:paraId="0998AE32" w14:textId="77777777">
        <w:tc>
          <w:tcPr>
            <w:tcW w:w="709" w:type="dxa"/>
          </w:tcPr>
          <w:p w14:paraId="07F25F5B" w14:textId="0CCB3C2D" w:rsidR="00BB47B8" w:rsidRDefault="00C60D4B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  <w:r w:rsidR="00234C5D">
              <w:rPr>
                <w:b/>
              </w:rPr>
              <w:t>4</w:t>
            </w:r>
          </w:p>
        </w:tc>
        <w:tc>
          <w:tcPr>
            <w:tcW w:w="4819" w:type="dxa"/>
          </w:tcPr>
          <w:p w14:paraId="7840E359" w14:textId="77777777" w:rsidR="00BB47B8" w:rsidRDefault="00C60D4B">
            <w:r>
              <w:t>Estate litigation</w:t>
            </w:r>
          </w:p>
        </w:tc>
        <w:tc>
          <w:tcPr>
            <w:tcW w:w="992" w:type="dxa"/>
          </w:tcPr>
          <w:p w14:paraId="6C5EBD7F" w14:textId="52CCAD1D" w:rsidR="00BB47B8" w:rsidRDefault="00FC6FC4">
            <w:r>
              <w:t>57</w:t>
            </w:r>
            <w:r w:rsidR="00DC3F02">
              <w:t>5</w:t>
            </w:r>
            <w:r w:rsidR="00C60D4B">
              <w:t xml:space="preserve"> – 5</w:t>
            </w:r>
            <w:r w:rsidR="000C1273">
              <w:t>92</w:t>
            </w:r>
            <w:r w:rsidR="00C60D4B">
              <w:t xml:space="preserve"> </w:t>
            </w:r>
          </w:p>
        </w:tc>
      </w:tr>
      <w:tr w:rsidR="00BB47B8" w14:paraId="50A0126E" w14:textId="77777777">
        <w:tc>
          <w:tcPr>
            <w:tcW w:w="709" w:type="dxa"/>
          </w:tcPr>
          <w:p w14:paraId="415F6DC9" w14:textId="31D49750" w:rsidR="00BB47B8" w:rsidRDefault="00C60D4B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  <w:r w:rsidR="00234C5D">
              <w:rPr>
                <w:b/>
              </w:rPr>
              <w:t>5</w:t>
            </w:r>
          </w:p>
        </w:tc>
        <w:tc>
          <w:tcPr>
            <w:tcW w:w="4819" w:type="dxa"/>
          </w:tcPr>
          <w:p w14:paraId="050385A6" w14:textId="77777777" w:rsidR="00BB47B8" w:rsidRDefault="00C60D4B">
            <w:r>
              <w:t>Claims by common-law spouses against estates</w:t>
            </w:r>
          </w:p>
        </w:tc>
        <w:tc>
          <w:tcPr>
            <w:tcW w:w="992" w:type="dxa"/>
          </w:tcPr>
          <w:p w14:paraId="732AEBAC" w14:textId="1527F67D" w:rsidR="00BB47B8" w:rsidRDefault="00C60D4B">
            <w:r>
              <w:t>5</w:t>
            </w:r>
            <w:r w:rsidR="000C1273">
              <w:t>93</w:t>
            </w:r>
            <w:r>
              <w:t xml:space="preserve"> – 5</w:t>
            </w:r>
            <w:r w:rsidR="00FC6FC4">
              <w:t>9</w:t>
            </w:r>
            <w:r w:rsidR="000C1273">
              <w:t>4</w:t>
            </w:r>
            <w:r>
              <w:t xml:space="preserve"> </w:t>
            </w:r>
          </w:p>
        </w:tc>
      </w:tr>
      <w:tr w:rsidR="00BB47B8" w14:paraId="4F5D4DF5" w14:textId="77777777">
        <w:tc>
          <w:tcPr>
            <w:tcW w:w="709" w:type="dxa"/>
          </w:tcPr>
          <w:p w14:paraId="27EFE3FF" w14:textId="5DDD8DEB" w:rsidR="00BB47B8" w:rsidRDefault="00C60D4B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  <w:r w:rsidR="00234C5D">
              <w:rPr>
                <w:b/>
              </w:rPr>
              <w:t>6</w:t>
            </w:r>
          </w:p>
        </w:tc>
        <w:tc>
          <w:tcPr>
            <w:tcW w:w="4819" w:type="dxa"/>
          </w:tcPr>
          <w:p w14:paraId="390A85E7" w14:textId="6766E90C" w:rsidR="00BB47B8" w:rsidRPr="00FC6FC4" w:rsidRDefault="00C60D4B">
            <w:r>
              <w:t xml:space="preserve">Wills and </w:t>
            </w:r>
            <w:r w:rsidR="00FC6FC4">
              <w:t xml:space="preserve">estates under the </w:t>
            </w:r>
            <w:r w:rsidR="00FC6FC4">
              <w:rPr>
                <w:i/>
                <w:iCs/>
              </w:rPr>
              <w:t xml:space="preserve">Indian Act </w:t>
            </w:r>
            <w:r w:rsidR="00FC6FC4">
              <w:t>and on reserves</w:t>
            </w:r>
          </w:p>
        </w:tc>
        <w:tc>
          <w:tcPr>
            <w:tcW w:w="992" w:type="dxa"/>
          </w:tcPr>
          <w:p w14:paraId="63BFC7B5" w14:textId="42D722E2" w:rsidR="00BB47B8" w:rsidRDefault="00C60D4B">
            <w:r>
              <w:t>5</w:t>
            </w:r>
            <w:r w:rsidR="00FC6FC4">
              <w:t>9</w:t>
            </w:r>
            <w:r w:rsidR="000C1273">
              <w:t>5</w:t>
            </w:r>
            <w:r w:rsidR="00FC6FC4">
              <w:t xml:space="preserve"> </w:t>
            </w:r>
            <w:r>
              <w:t xml:space="preserve">– </w:t>
            </w:r>
            <w:r w:rsidR="00FC6FC4">
              <w:t>59</w:t>
            </w:r>
            <w:r w:rsidR="00D74FBF">
              <w:t>9</w:t>
            </w:r>
          </w:p>
        </w:tc>
      </w:tr>
    </w:tbl>
    <w:p w14:paraId="49849CB9" w14:textId="77777777" w:rsidR="00BB47B8" w:rsidRDefault="00BB47B8">
      <w:pPr>
        <w:sectPr w:rsidR="00BB47B8">
          <w:headerReference w:type="default" r:id="rId8"/>
          <w:pgSz w:w="12240" w:h="15840"/>
          <w:pgMar w:top="720" w:right="720" w:bottom="720" w:left="720" w:header="708" w:footer="708" w:gutter="0"/>
          <w:pgNumType w:start="1"/>
          <w:cols w:space="720"/>
        </w:sectPr>
      </w:pPr>
    </w:p>
    <w:tbl>
      <w:tblPr>
        <w:tblW w:w="5036" w:type="dxa"/>
        <w:tblLook w:val="04A0" w:firstRow="1" w:lastRow="0" w:firstColumn="1" w:lastColumn="0" w:noHBand="0" w:noVBand="1"/>
      </w:tblPr>
      <w:tblGrid>
        <w:gridCol w:w="3397"/>
        <w:gridCol w:w="927"/>
        <w:gridCol w:w="1057"/>
      </w:tblGrid>
      <w:tr w:rsidR="00FD68A1" w:rsidRPr="00955CB6" w14:paraId="2577FD61" w14:textId="77777777" w:rsidTr="006C0BE0">
        <w:trPr>
          <w:trHeight w:val="31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B751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#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BC95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C018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4CDF5099" w14:textId="77777777" w:rsidTr="006C0BE0">
        <w:trPr>
          <w:trHeight w:val="31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402B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DC84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DAC5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2B98C565" w14:textId="77777777" w:rsidTr="006C0BE0">
        <w:trPr>
          <w:trHeight w:val="315"/>
        </w:trPr>
        <w:tc>
          <w:tcPr>
            <w:tcW w:w="33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3DF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ounting - distribution - distinction between revenue and capital disbursements - when is this relevant - division of interest, e.g., between life tenant and remainder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314E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R)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A59D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1</w:t>
            </w:r>
          </w:p>
        </w:tc>
      </w:tr>
      <w:tr w:rsidR="00A401B4" w:rsidRPr="00955CB6" w14:paraId="1C9A136D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971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ounting - distribution of estate - estate trustee’s responsibil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E45C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BB61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1</w:t>
            </w:r>
          </w:p>
        </w:tc>
      </w:tr>
      <w:tr w:rsidR="00A401B4" w:rsidRPr="00955CB6" w14:paraId="678F2052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7EE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ounting - distribution of estate - lawyer’s responsibil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BE1C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67A0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6E729359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7CE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ounting - distribution of estate - no final distribution without clearance certific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1C76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F267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</w:t>
            </w:r>
          </w:p>
        </w:tc>
      </w:tr>
      <w:tr w:rsidR="00A401B4" w:rsidRPr="00955CB6" w14:paraId="0614A471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BA0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ounting - distribution of estate - surrendering administration bo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8681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1015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</w:t>
            </w:r>
          </w:p>
        </w:tc>
      </w:tr>
      <w:tr w:rsidR="00A401B4" w:rsidRPr="00955CB6" w14:paraId="25D434E2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542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ounting - estate - distribution - Estate trustee must keep his funds separate from estate funds - Methods to do thi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0875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9FA0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1</w:t>
            </w:r>
          </w:p>
        </w:tc>
      </w:tr>
      <w:tr w:rsidR="00A401B4" w:rsidRPr="00955CB6" w14:paraId="113D101A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D96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ounting - estate - distribution - requirements of account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7CA7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42E4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1</w:t>
            </w:r>
          </w:p>
        </w:tc>
      </w:tr>
      <w:tr w:rsidR="00A401B4" w:rsidRPr="00955CB6" w14:paraId="7DC88DE3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F7C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ounting - estate - Estates Act s. 49(4) - court may direct a trial of the issue - procedure - jurisdictions that require mediation - capital receipts, capital disbursements - Counsel must prepare draft ord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82B5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6BC7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4</w:t>
            </w:r>
          </w:p>
        </w:tc>
      </w:tr>
      <w:tr w:rsidR="00A401B4" w:rsidRPr="00955CB6" w14:paraId="543871E8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825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ounting - estates - passing of accounts - presenting formal accounts to the beneficiaries and the cour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D643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F161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</w:t>
            </w:r>
          </w:p>
        </w:tc>
      </w:tr>
      <w:tr w:rsidR="00A401B4" w:rsidRPr="00955CB6" w14:paraId="0B1E4CD5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6AB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ounting - estates - passing of accounts/audit of accounts/approval of accounts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A694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AB1A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</w:t>
            </w:r>
          </w:p>
        </w:tc>
      </w:tr>
      <w:tr w:rsidR="00A401B4" w:rsidRPr="00955CB6" w14:paraId="05782F56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636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ounting - requirements of account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273B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33EF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1</w:t>
            </w:r>
          </w:p>
        </w:tc>
      </w:tr>
      <w:tr w:rsidR="00A401B4" w:rsidRPr="00955CB6" w14:paraId="1523361D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CB9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ounting responsibilities - power of attorney (POA)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1DAE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C0AF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1</w:t>
            </w:r>
          </w:p>
        </w:tc>
      </w:tr>
      <w:tr w:rsidR="00A401B4" w:rsidRPr="00955CB6" w14:paraId="0952FE53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FB6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ounts - power of attorney (POA)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6731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DAEA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1</w:t>
            </w:r>
          </w:p>
        </w:tc>
      </w:tr>
      <w:tr w:rsidR="00A401B4" w:rsidRPr="00955CB6" w14:paraId="374C742B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36F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rual basis vs. cash basis -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10EC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54DA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3</w:t>
            </w:r>
          </w:p>
        </w:tc>
      </w:tr>
      <w:tr w:rsidR="00A401B4" w:rsidRPr="00955CB6" w14:paraId="5FF63D62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177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umulations - description of -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1026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A0F5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3</w:t>
            </w:r>
          </w:p>
        </w:tc>
      </w:tr>
      <w:tr w:rsidR="00A401B4" w:rsidRPr="00955CB6" w14:paraId="61F2F551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DC0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Accumulations Act -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1 year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ru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E732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949A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3</w:t>
            </w:r>
          </w:p>
        </w:tc>
      </w:tr>
      <w:tr w:rsidR="00A401B4" w:rsidRPr="00955CB6" w14:paraId="74C4A672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A17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umulations Act - avoiding violation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197D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E921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3</w:t>
            </w:r>
          </w:p>
        </w:tc>
      </w:tr>
      <w:tr w:rsidR="00FD68A1" w:rsidRPr="00955CB6" w14:paraId="299FAE79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266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umulations Act - income tax treatment as of 2016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8631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2F5A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3</w:t>
            </w:r>
          </w:p>
        </w:tc>
      </w:tr>
      <w:tr w:rsidR="00FD68A1" w:rsidRPr="00955CB6" w14:paraId="014BE2EE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51F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umulations Act - Violation - s.1(6) - pass as though on intestac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C6D0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3354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3</w:t>
            </w:r>
          </w:p>
        </w:tc>
      </w:tr>
      <w:tr w:rsidR="00FD68A1" w:rsidRPr="00955CB6" w14:paraId="299F8F4D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D77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umulations Act -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FC23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FD89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3</w:t>
            </w:r>
          </w:p>
        </w:tc>
      </w:tr>
      <w:tr w:rsidR="00FD68A1" w:rsidRPr="00955CB6" w14:paraId="4D5C63DB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93B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demption of Legacies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7DEA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92B5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4</w:t>
            </w:r>
          </w:p>
        </w:tc>
      </w:tr>
      <w:tr w:rsidR="00FD68A1" w:rsidRPr="00955CB6" w14:paraId="1C7A5C34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FA4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dministration &amp; probate - Indian wills and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FAF1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144A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FD68A1" w:rsidRPr="00955CB6" w14:paraId="557AB5BD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FF2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dministration of Estate - Accounting - Outright Capital Distrib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7B1B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DE76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1</w:t>
            </w:r>
          </w:p>
        </w:tc>
      </w:tr>
      <w:tr w:rsidR="00FD68A1" w:rsidRPr="00955CB6" w14:paraId="05EDB6A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B02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dministration of Estates - Accounting - Approval of Beneficia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A9B5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ADDC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</w:t>
            </w:r>
          </w:p>
        </w:tc>
      </w:tr>
      <w:tr w:rsidR="00FD68A1" w:rsidRPr="00955CB6" w14:paraId="485F6D0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537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dministration of Estates - General - Immediate Concer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A787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7(R)-54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1400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1</w:t>
            </w:r>
          </w:p>
        </w:tc>
      </w:tr>
      <w:tr w:rsidR="00FD68A1" w:rsidRPr="00955CB6" w14:paraId="5521221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716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dministrator - Administrator's yea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601F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9375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FD68A1" w:rsidRPr="00955CB6" w14:paraId="73DE16D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621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dministrator's year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CFC9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7B50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FD68A1" w:rsidRPr="00955CB6" w14:paraId="6767978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FA4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dvertisement - Notice to credito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FA88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4342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</w:t>
            </w:r>
          </w:p>
        </w:tc>
      </w:tr>
      <w:tr w:rsidR="00FD68A1" w:rsidRPr="00955CB6" w14:paraId="53F911D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C1D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dvice to Estate Trustee - by Lawy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76CD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C1AC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2</w:t>
            </w:r>
          </w:p>
        </w:tc>
      </w:tr>
      <w:tr w:rsidR="00FD68A1" w:rsidRPr="00955CB6" w14:paraId="51C585C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E97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ffidavit - guardian - property - summary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7462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0123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FD68A1" w:rsidRPr="00955CB6" w14:paraId="5E78C37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A9F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ffidavit of applicant and contents - guardian - property - standard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A49B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7(R)-50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F044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2</w:t>
            </w:r>
          </w:p>
        </w:tc>
      </w:tr>
      <w:tr w:rsidR="00FD68A1" w:rsidRPr="00955CB6" w14:paraId="3452260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EA9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ffidavit of applicant and of application - guardian - person - standard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F70E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EC6E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FD68A1" w:rsidRPr="00955CB6" w14:paraId="52FF7DE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977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ffidavit of execution - POA - witness sig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CA2D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45BA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FD68A1" w:rsidRPr="00955CB6" w14:paraId="0E7C1AA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D15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ffidavit of execution -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8F02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5589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1</w:t>
            </w:r>
          </w:p>
        </w:tc>
      </w:tr>
      <w:tr w:rsidR="00FD68A1" w:rsidRPr="00955CB6" w14:paraId="3D6FA33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73E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ge requirement - Continuing POA (s. 4 SDA - attorney cannot act until grantor is 18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D6D8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4259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FD68A1" w:rsidRPr="00955CB6" w14:paraId="2C57A30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565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ge requirement - POA for Personal Care (attorney cannot act until grantor is 16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A498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85CE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FD68A1" w:rsidRPr="00955CB6" w14:paraId="3FB6613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578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gency - common law doctrine - powers of attorn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C9A6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FCA0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FD68A1" w:rsidRPr="00955CB6" w14:paraId="5C5A794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D43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gency - Trust Relationship - Exception for Bare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CF32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C533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FD68A1" w:rsidRPr="00955CB6" w14:paraId="5F86ABC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CB3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gency relationship - common law - donor becomes mentally incapab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9CD9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51DC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FD68A1" w:rsidRPr="00955CB6" w14:paraId="084458E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968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gency relationship - common law termin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B5A7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E055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FD68A1" w:rsidRPr="00955CB6" w14:paraId="21EDA91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30A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All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neficiaries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dead - wills - ultimate distribution scenario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9065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91F1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3</w:t>
            </w:r>
          </w:p>
        </w:tc>
      </w:tr>
      <w:tr w:rsidR="00FD68A1" w:rsidRPr="00955CB6" w14:paraId="647AA9F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B8C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llegations of misuse of funds - power of attorney (PO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D095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0CC1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FD68A1" w:rsidRPr="00955CB6" w14:paraId="23CC10C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7B5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lter Ego Trust - Tax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6C65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809B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3</w:t>
            </w:r>
          </w:p>
        </w:tc>
      </w:tr>
      <w:tr w:rsidR="00FD68A1" w:rsidRPr="00955CB6" w14:paraId="2510C65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CDA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nti-Ademption rules - where attorney under POA distributes gif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34B3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E966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0</w:t>
            </w:r>
          </w:p>
        </w:tc>
      </w:tr>
      <w:tr w:rsidR="00FD68A1" w:rsidRPr="00955CB6" w14:paraId="671E3AF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575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nti-lapse - beneficiary not alive at relevant tim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D552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C149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1</w:t>
            </w:r>
          </w:p>
        </w:tc>
      </w:tr>
      <w:tr w:rsidR="00FD68A1" w:rsidRPr="00955CB6" w14:paraId="4D3B1B8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A06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eals - Indian wills and estates - Standard of review - Correctnes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5DC4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51BF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FD68A1" w:rsidRPr="00955CB6" w14:paraId="1915DF4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C60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eals - Wills - Indian - Jurisdiction (Fed Ct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22F0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668C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FD68A1" w:rsidRPr="00955CB6" w14:paraId="770E3F0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363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 of assets to settle debts - Insolvent Estates - appointment as estate trustee - reasons for accept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A3CB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B801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FD68A1" w:rsidRPr="00955CB6" w14:paraId="66A0BE7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48C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 of assets to settle debts - Insolvent Estates - intestacy or without estate trustee willing/able to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CF30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768A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FD68A1" w:rsidRPr="00955CB6" w14:paraId="7D4F3FC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893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 of assets to settle debts- prior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0C24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E9BE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</w:t>
            </w:r>
          </w:p>
        </w:tc>
      </w:tr>
      <w:tr w:rsidR="00FD68A1" w:rsidRPr="00955CB6" w14:paraId="64EDCA4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E84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 record - guardian - person - summary procedure (same as standar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3ACF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37E2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7-4.9</w:t>
            </w:r>
          </w:p>
        </w:tc>
      </w:tr>
      <w:tr w:rsidR="00FD68A1" w:rsidRPr="00955CB6" w14:paraId="6B18216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589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 record (preparation of) - guardian - property - summary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32EF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23B6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5</w:t>
            </w:r>
          </w:p>
        </w:tc>
      </w:tr>
      <w:tr w:rsidR="00FD68A1" w:rsidRPr="00955CB6" w14:paraId="5C51741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5F3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 record (response to service) - guardian - property - summary procedure (same as standar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1133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DF01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FD68A1" w:rsidRPr="00955CB6" w14:paraId="4B1EA02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063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Application record (service of) - guardian - person - standard procedure (same as for property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66BB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261C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FD68A1" w:rsidRPr="00955CB6" w14:paraId="2017063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3B8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 record (service of) - guardian - property - summary procedure (same as standar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07B9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7553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.6</w:t>
            </w:r>
          </w:p>
        </w:tc>
      </w:tr>
      <w:tr w:rsidR="00FD68A1" w:rsidRPr="00955CB6" w14:paraId="07B8709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6FA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 to ascertain heirs - Applications under R. 14.05(3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C563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929D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FD68A1" w:rsidRPr="00955CB6" w14:paraId="46E2EA9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2EE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 to pass accounts - Required Information - Basic Form - Rule 74.17 (form of accounts for audit) - Subrule 74.18(1) (materials to file) - Subrule 74.18(3) (serving the notice) (timing, person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55A1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1A6D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2</w:t>
            </w:r>
          </w:p>
        </w:tc>
      </w:tr>
      <w:tr w:rsidR="00FD68A1" w:rsidRPr="00955CB6" w14:paraId="372C220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F9B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 to pass accounts - Subrule 74.18(3.1) (trustee is Public Guardian or Children’s Lawyer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FCDC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92C8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2</w:t>
            </w:r>
          </w:p>
        </w:tc>
      </w:tr>
      <w:tr w:rsidR="00FD68A1" w:rsidRPr="00955CB6" w14:paraId="69E3061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31E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Application to pass accounts - Subrule 74.18(6) (court may appoint person to represent person with financial interest in estate who is disabled, unknown; if Public Guardian or Children’s Lawyer or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other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guardian unavailable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4F02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14A3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2</w:t>
            </w:r>
          </w:p>
        </w:tc>
      </w:tr>
      <w:tr w:rsidR="00FD68A1" w:rsidRPr="00955CB6" w14:paraId="7BFC79A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E2F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s under R. 14.05(3) - Application for advice and direction on interpretation of will - Framing notice of applic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27A8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7C3B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FD68A1" w:rsidRPr="00955CB6" w14:paraId="04350F2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4C7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s under R. 14.05(3) - Application for advice and direction on interpretation of will - Jurisdiction (Sup Ct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EBCC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1B6D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FD68A1" w:rsidRPr="00955CB6" w14:paraId="46D1C02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338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s under R. 14.05(3) - Application for advice and direction on interpretation of will - Liability of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E80D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6A37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FD68A1" w:rsidRPr="00955CB6" w14:paraId="2F2C0E0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5B0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s under R. 14.05(3) - Application for advice and direction on interpretation of will - Questions that should not be asked of the cour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055D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CFDB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.1</w:t>
            </w:r>
          </w:p>
        </w:tc>
      </w:tr>
      <w:tr w:rsidR="00FD68A1" w:rsidRPr="00955CB6" w14:paraId="51C4A31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254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s under R. 14.05(3) - Application for advice and direction on interpretation of will - Questions that should not be asked of the court - Where disagreement among trustees - Re Wright / Re Fulfo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0F4F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R)-5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5A1A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.1</w:t>
            </w:r>
          </w:p>
        </w:tc>
      </w:tr>
      <w:tr w:rsidR="00FD68A1" w:rsidRPr="00955CB6" w14:paraId="5F7B3EB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276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s under R. 14.05(3) - Application for advice and direction on interpretation of will - Role of the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83E2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9133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.2</w:t>
            </w:r>
          </w:p>
        </w:tc>
      </w:tr>
      <w:tr w:rsidR="00FD68A1" w:rsidRPr="00955CB6" w14:paraId="3D1475C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1D6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s under R. 14.05(3) - Application for advice and direction on interpretation of will - Role of the estate trustee - Disagreement among trust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3D85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2CD5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.2</w:t>
            </w:r>
          </w:p>
        </w:tc>
      </w:tr>
      <w:tr w:rsidR="00FD68A1" w:rsidRPr="00955CB6" w14:paraId="3EB1CC7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7BA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s under R. 14.05(3) - Application to ascertain hei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C40E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70DB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FD68A1" w:rsidRPr="00955CB6" w14:paraId="0450044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EDC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s under R. 14.05(3) - Application to ascertain heirs - Initiated by estate trustee - Order directing a refer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6BC1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F12C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FD68A1" w:rsidRPr="00955CB6" w14:paraId="500D087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192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s under R. 14.05(3) - Application to ascertain heirs - Initiated by individual claiming to be heir - Onus to pro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2F6F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C56D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FD68A1" w:rsidRPr="00955CB6" w14:paraId="076BFBE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ACB2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s under R. 14.05(3) - Purchase of estate assets by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2025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44EE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FD68A1" w:rsidRPr="00955CB6" w14:paraId="6047E5A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A93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s under R. 14.05(3) - Purchase of estate assets by estate trustee - Asset valu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F98C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907E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FD68A1" w:rsidRPr="00955CB6" w14:paraId="3AE10F6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1AB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s under R. 14.05(3) - Purchase of estate assets by estate trustee - Court approval - Materials required for and conditions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6129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8CBA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FD68A1" w:rsidRPr="00955CB6" w14:paraId="677C13A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7C1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s under R. 14.05(3) - Purchase of estate assets by estate trustee - Court approval - Without beneficiary cons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7A31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CD8B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FD68A1" w:rsidRPr="00955CB6" w14:paraId="538BE1A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AAA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s under R. 14.05(3) - Removal and replacement of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2DCA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C206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</w:t>
            </w:r>
          </w:p>
        </w:tc>
      </w:tr>
      <w:tr w:rsidR="00FD68A1" w:rsidRPr="00955CB6" w14:paraId="4762DF3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CB5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s under R. 14.05(3) - Removal and replacement of estate trustee - Application to Sup 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9FAD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BDE7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</w:t>
            </w:r>
          </w:p>
        </w:tc>
      </w:tr>
      <w:tr w:rsidR="00FD68A1" w:rsidRPr="00955CB6" w14:paraId="487DAAD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A0C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lications under R. 14.05(3) - Variation of trusts - SEE Variation of tru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5BD4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FF3A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FD68A1" w:rsidRPr="00955CB6" w14:paraId="333A54C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8100B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Appointment - Custodian - child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Custodian - child - testamentary appointment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Note: custodian of child vs. guardian of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893D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0079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FD68A1" w:rsidRPr="00955CB6" w14:paraId="08C5129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FD2BC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Appointment - estate trustee - w/o will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: certificate of appoint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8B82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0A8C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FD68A1" w:rsidRPr="00955CB6" w14:paraId="4D63A62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B66D0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Appointment - Estate Trustee - with a will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certificate of appoint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5E2C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D32C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FD68A1" w:rsidRPr="00955CB6" w14:paraId="1BCC4DB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A27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ointment - guardian - property - standard procedure - mentally incapab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FCDA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486E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1</w:t>
            </w:r>
          </w:p>
        </w:tc>
      </w:tr>
      <w:tr w:rsidR="00FD68A1" w:rsidRPr="00955CB6" w14:paraId="6359B94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DC9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ointment without will - estate trustee - intestac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B669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0928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FD68A1" w:rsidRPr="00955CB6" w14:paraId="3A60754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4A7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rmed Forces Benefits - Administration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328F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C98E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7</w:t>
            </w:r>
          </w:p>
        </w:tc>
      </w:tr>
      <w:tr w:rsidR="00FD68A1" w:rsidRPr="00955CB6" w14:paraId="6BADB50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09E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As a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sequence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thereof - definition - rollover -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48CA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R)-52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98F2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FD68A1" w:rsidRPr="00955CB6" w14:paraId="68D6AFA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7FD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ssment - conducting it - guardian - person - summary procedure (same as standar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9ADD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33AF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</w:t>
            </w:r>
          </w:p>
        </w:tc>
      </w:tr>
      <w:tr w:rsidR="00FD68A1" w:rsidRPr="00955CB6" w14:paraId="70BF0C9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CCD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ssment - guardian - property - summary - conducting capacity assessment (s. 72(1)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0EB1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R)-51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CE41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FD68A1" w:rsidRPr="00955CB6" w14:paraId="1BD6E50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3FD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ssment by Minister of Finance - amended return - requirement to submit additional inform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353F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L)-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CD7A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FD68A1" w:rsidRPr="00955CB6" w14:paraId="031B43C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C1A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ssment by Minister of Finance - estate certificate - estate information retur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2BB1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326A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FD68A1" w:rsidRPr="00955CB6" w14:paraId="0934B56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3CE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ssment by Minister of Finance - events trigger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19FB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L)-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D93E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FD68A1" w:rsidRPr="00955CB6" w14:paraId="4AF1A67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0CA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ssment for incapacity - accredited assessor - power of attorney (PO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FACC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7D10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FD68A1" w:rsidRPr="00955CB6" w14:paraId="6A3CCF2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B7B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ssment of capacity - POA - care - testing method for capacity or incapacity - S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19EC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-50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8B04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7</w:t>
            </w:r>
          </w:p>
        </w:tc>
      </w:tr>
      <w:tr w:rsidR="00FD68A1" w:rsidRPr="00955CB6" w14:paraId="69E4498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4F0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Assessment procedure - guardian - person - summary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F9A1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A494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</w:t>
            </w:r>
          </w:p>
        </w:tc>
      </w:tr>
      <w:tr w:rsidR="00FD68A1" w:rsidRPr="00955CB6" w14:paraId="78384C8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5AB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ssment/reassessment by Minister of Finance - submitting additional estate information required - events trigger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F0C6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L)-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F76D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FD68A1" w:rsidRPr="00955CB6" w14:paraId="2152F4A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CFB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ssments by Minister of Finance - Estate Administration Tax Act, 199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B51E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60CA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FD68A1" w:rsidRPr="00955CB6" w14:paraId="23F0A93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13E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ssments by Minister of Finance - Estate Information Retur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43E0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L)-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F6CB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FD68A1" w:rsidRPr="00955CB6" w14:paraId="1496589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805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ssments by Minister of Finance - Estate Information Return - Amendments (Additional Info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1364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L)-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F442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FD68A1" w:rsidRPr="00955CB6" w14:paraId="3449A8C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091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ssments by Minister of Finance - Obligation to Provide Estate Info - Deadlin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7A6C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9A1C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FD68A1" w:rsidRPr="00955CB6" w14:paraId="26D112B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CB5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ssors - guardian - person - summary procedure - 2 assessors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19CC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vAlign w:val="bottom"/>
            <w:hideMark/>
          </w:tcPr>
          <w:p w14:paraId="76C60C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FD68A1" w:rsidRPr="00955CB6" w14:paraId="375D8D4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724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ssors - guardian - property - summary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DED3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5F41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FD68A1" w:rsidRPr="00955CB6" w14:paraId="0384121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183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 Administration - Marketable Bonds, Debentures, Marketable Stock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1A0E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BD9E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FD68A1" w:rsidRPr="00955CB6" w14:paraId="4D93DF1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626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 Administration - Real Estate - land titles - conversion t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F23C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1A14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FD68A1" w:rsidRPr="00955CB6" w14:paraId="6BEF36E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306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 administration - real estate - land titles - properties having value over $50,00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7366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3F28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FD68A1" w:rsidRPr="00955CB6" w14:paraId="7515216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B56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 administration - Real estate - registration of title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E47A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4ADD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FD68A1" w:rsidRPr="00955CB6" w14:paraId="1C751E2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057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 administration - Real estate - requirements - land titl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14AC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2124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FD68A1" w:rsidRPr="00955CB6" w14:paraId="3B721E4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174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 administration - Real estate - requirements - registry syste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A7ED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5D18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FD68A1" w:rsidRPr="00955CB6" w14:paraId="59FE9DE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016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 Administration - Real Estate - Transfer of Title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78B4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A167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FD68A1" w:rsidRPr="00955CB6" w14:paraId="25F3F98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D82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 administration - Securities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8D46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E504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FD68A1" w:rsidRPr="00955CB6" w14:paraId="3435499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806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 administration - Securities - Transfer requirements - Foreign Jurisdiction (Situs in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DF77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F78E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3</w:t>
            </w:r>
          </w:p>
        </w:tc>
      </w:tr>
      <w:tr w:rsidR="00FD68A1" w:rsidRPr="00955CB6" w14:paraId="5685EAC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408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 administration - Securities - transfer requirements - ONT compan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D177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EB8C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FD68A1" w:rsidRPr="00955CB6" w14:paraId="663AEDE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C4D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 administration - Securities - transfer requirements - put in bearer or negotiable form (additional consideration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9646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0B43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FD68A1" w:rsidRPr="00955CB6" w14:paraId="099D62A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5F0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 administration - Securities - transfer requirements - Quebec compan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AE8E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A1E3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2</w:t>
            </w:r>
          </w:p>
        </w:tc>
      </w:tr>
      <w:tr w:rsidR="00FD68A1" w:rsidRPr="00955CB6" w14:paraId="74FE0EB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F37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 administration - Securities - transfer requirements - shares registered in name of minor (additional consideration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5499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883F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FD68A1" w:rsidRPr="00955CB6" w14:paraId="7A739E5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6FB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 administration - Securities - transfer requirements - Stock registered in name of limited company (additional consideration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7CED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BD83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FD68A1" w:rsidRPr="00955CB6" w14:paraId="616AF6F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E17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 administration - Securities - transfer requirements - transfer in the US (additional consideration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2162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R)-56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D668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FD68A1" w:rsidRPr="00955CB6" w14:paraId="5778FC8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0F1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 Administration - Securities - Transfer to trustee's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8681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3132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FD68A1" w:rsidRPr="00955CB6" w14:paraId="03A300D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BF8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s - Determination of - Estate Trustee - Annuities, Pens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EE5E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A66C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6</w:t>
            </w:r>
          </w:p>
        </w:tc>
      </w:tr>
      <w:tr w:rsidR="00FD68A1" w:rsidRPr="00955CB6" w14:paraId="2C6073B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4C8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s - Determination of - Estate Trustee - Armed forces benefi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7147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C8BF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7</w:t>
            </w:r>
          </w:p>
        </w:tc>
      </w:tr>
      <w:tr w:rsidR="00FD68A1" w:rsidRPr="00955CB6" w14:paraId="6798FE2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540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s - Determination of - Estate Trustee - Business Intere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D1E1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D1B1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5</w:t>
            </w:r>
          </w:p>
        </w:tc>
      </w:tr>
      <w:tr w:rsidR="00FD68A1" w:rsidRPr="00955CB6" w14:paraId="19E0F28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AF7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s - Determination of - Estate Trustee - Cash/Moneys on Deposit -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DAD7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78AF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</w:t>
            </w:r>
          </w:p>
        </w:tc>
      </w:tr>
      <w:tr w:rsidR="00FD68A1" w:rsidRPr="00955CB6" w14:paraId="070705D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3CB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s - Determination of - Estate Trustee - Employee Benefi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5E08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79F7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4</w:t>
            </w:r>
          </w:p>
        </w:tc>
      </w:tr>
      <w:tr w:rsidR="00FD68A1" w:rsidRPr="00955CB6" w14:paraId="4D74A78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8B0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s - Determination of - Estate Trustee - Foreign Social Security Benefi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254C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R)-55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E912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8</w:t>
            </w:r>
          </w:p>
        </w:tc>
      </w:tr>
      <w:tr w:rsidR="00FD68A1" w:rsidRPr="00955CB6" w14:paraId="0912B1F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BCE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s - Determination of - Estate Trustee - Household Cont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34F9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657A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2</w:t>
            </w:r>
          </w:p>
        </w:tc>
      </w:tr>
      <w:tr w:rsidR="00FD68A1" w:rsidRPr="00955CB6" w14:paraId="6A1F5A2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16B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s - Determination of - Estate Trustee - Insurance Poli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B4BF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1A82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3</w:t>
            </w:r>
          </w:p>
        </w:tc>
      </w:tr>
      <w:tr w:rsidR="00FD68A1" w:rsidRPr="00955CB6" w14:paraId="35FE320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37A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s - Determination of - Estate Trustee - Interest in Other Estates &amp; Tru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1891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8B45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1</w:t>
            </w:r>
          </w:p>
        </w:tc>
      </w:tr>
      <w:tr w:rsidR="00FD68A1" w:rsidRPr="00955CB6" w14:paraId="6BC4F11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136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Assets - Determination of - Estate Trustee - Joint bank accounts -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core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core</w:t>
            </w:r>
            <w:proofErr w:type="spellEnd"/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3588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C565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2</w:t>
            </w:r>
          </w:p>
        </w:tc>
      </w:tr>
      <w:tr w:rsidR="00FD68A1" w:rsidRPr="00955CB6" w14:paraId="21696EC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1B4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s - Determination of - Estate Trustee - Jointly Held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4465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E5B5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2</w:t>
            </w:r>
          </w:p>
        </w:tc>
      </w:tr>
      <w:tr w:rsidR="00FD68A1" w:rsidRPr="00955CB6" w14:paraId="451965B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B31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s - Determination of - Estate Trustee - Mortgage Invest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3A46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A6AB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0</w:t>
            </w:r>
          </w:p>
        </w:tc>
      </w:tr>
      <w:tr w:rsidR="00FD68A1" w:rsidRPr="00955CB6" w14:paraId="1952C5D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FBE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s - Determination of - Real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1738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E8E9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9</w:t>
            </w:r>
          </w:p>
        </w:tc>
      </w:tr>
      <w:tr w:rsidR="00FD68A1" w:rsidRPr="00955CB6" w14:paraId="0664ED6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CA9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s - Determination of - RRSPs, RRIFs, TFSAs, RESP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9223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1(R)-55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6608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3</w:t>
            </w:r>
          </w:p>
        </w:tc>
      </w:tr>
      <w:tr w:rsidR="00FD68A1" w:rsidRPr="00955CB6" w14:paraId="0833B81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3C8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s - Determination of Assets of Deceased -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7118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BC20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FD68A1" w:rsidRPr="00955CB6" w14:paraId="35F3B9B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AAF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s - Determination of assets of deceased - Gener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9DF3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8B3E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FD68A1" w:rsidRPr="00955CB6" w14:paraId="5674F87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8C3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s - Perishable - disposition of by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EE4D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1750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FD68A1" w:rsidRPr="00955CB6" w14:paraId="039676B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D57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Assets - Ranking - insolvent estates -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ari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passu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CF55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0A48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FD68A1" w:rsidRPr="00955CB6" w14:paraId="3998175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46F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ets included in valuation of estate - SLRA - Dependant support claim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3E67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6(R)-5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2543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8</w:t>
            </w:r>
          </w:p>
        </w:tc>
      </w:tr>
      <w:tr w:rsidR="00FD68A1" w:rsidRPr="00955CB6" w14:paraId="24317FE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368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sisted dying - power of attorney (PO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7F5E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6ABF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8</w:t>
            </w:r>
          </w:p>
        </w:tc>
      </w:tr>
      <w:tr w:rsidR="00FD68A1" w:rsidRPr="00955CB6" w14:paraId="032E9AB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514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ttorney (POA) - Compensation - for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EE04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2107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0</w:t>
            </w:r>
          </w:p>
        </w:tc>
      </w:tr>
      <w:tr w:rsidR="00FD68A1" w:rsidRPr="00955CB6" w14:paraId="09F630B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DF0F4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ttribution - Income splitting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: Income Splitt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DA22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70D7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FD68A1" w:rsidRPr="00955CB6" w14:paraId="270D8EE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88C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ttribution - Where doesn't app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F467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3BD2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FD68A1" w:rsidRPr="00955CB6" w14:paraId="4155A34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061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ttribution (deemed) - Tax - Income splitt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1D2C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3E6F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FD68A1" w:rsidRPr="00955CB6" w14:paraId="24A5094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5FD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ttribution rules - income splitting - where attribution does not app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CD9D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2FED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FD68A1" w:rsidRPr="00955CB6" w14:paraId="25F8486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193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ttribution rules - income splitting - where income splitting nugato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5904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0A23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FD68A1" w:rsidRPr="00955CB6" w14:paraId="68428E5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EDA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ttribution rules - trusts -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0CAD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5D88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FD68A1" w:rsidRPr="00955CB6" w14:paraId="45AB88E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CA6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ttribution Rules - Trusts - Tax - General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63F4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B4D0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FD68A1" w:rsidRPr="00955CB6" w14:paraId="5DC4600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115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ttribution Rules - Trusts - Tax - Loan or Transfer of Property to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8A70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1A30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FD68A1" w:rsidRPr="00955CB6" w14:paraId="3F5DCFA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463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Attribution Rules - Trusts - Tax - loan or transfer Property to Trust - where beneficial intere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863A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7040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FD68A1" w:rsidRPr="00955CB6" w14:paraId="7815B23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45C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ttribution Rules - Trusts - Tax - Not applicable to testamentary disposi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8736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36E5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FD68A1" w:rsidRPr="00955CB6" w14:paraId="3CC8C01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36344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TTRIBUTION RULES - TRUSTS - TAX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TRUSTS - ATTRIBUTION RUL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4785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D906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FD68A1" w:rsidRPr="00955CB6" w14:paraId="741EEE95" w14:textId="77777777" w:rsidTr="006C0BE0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DF6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uthorized expenditures - POA - Property - Banton v Banton (property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7090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70BD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FD68A1" w:rsidRPr="00955CB6" w14:paraId="23CDD564" w14:textId="77777777" w:rsidTr="006C0BE0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B3C5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BF38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D90C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FD68A1" w:rsidRPr="00955CB6" w14:paraId="1D73E433" w14:textId="77777777" w:rsidTr="006C0BE0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035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alance of estate - child predeceases testator - gifts in will - spouse of deceased child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A340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R)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E8FE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2(b)</w:t>
            </w:r>
          </w:p>
        </w:tc>
      </w:tr>
      <w:tr w:rsidR="00FD68A1" w:rsidRPr="00955CB6" w14:paraId="2F00412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62F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alance of estate - per stirpes - children of intestate - subject to spouse's righ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686D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3658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2(b)</w:t>
            </w:r>
          </w:p>
        </w:tc>
      </w:tr>
      <w:tr w:rsidR="00FD68A1" w:rsidRPr="00955CB6" w14:paraId="47977EC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0DA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alance of estate - spouse of deceased chil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4801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6E5A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2(b)</w:t>
            </w:r>
          </w:p>
        </w:tc>
      </w:tr>
      <w:tr w:rsidR="00FD68A1" w:rsidRPr="00955CB6" w14:paraId="734A9B2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732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anton v Banton - POA - Property - will substitutes via inter vivos trust not permitted (Property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9841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0927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FD68A1" w:rsidRPr="00955CB6" w14:paraId="5FBD56F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E1F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are Trust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6901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6C2B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FD68A1" w:rsidRPr="00955CB6" w14:paraId="2C85408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EEE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asic limitation period in estate proceeding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D5F5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9(R)-59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3432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2</w:t>
            </w:r>
          </w:p>
        </w:tc>
      </w:tr>
      <w:tr w:rsidR="00FD68A1" w:rsidRPr="00955CB6" w14:paraId="3FEE95A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8DF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asis - cash vs. accrual -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693E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9BA3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3</w:t>
            </w:r>
          </w:p>
        </w:tc>
      </w:tr>
      <w:tr w:rsidR="00FD68A1" w:rsidRPr="00955CB6" w14:paraId="4A5C011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0B8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neficial ownership change - none - legal only - tax - Trusts - not a taxable ev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D0EE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6853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1</w:t>
            </w:r>
          </w:p>
        </w:tc>
      </w:tr>
      <w:tr w:rsidR="00FD68A1" w:rsidRPr="00955CB6" w14:paraId="6840E3B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236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neficiaries - Definition - Tru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197A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7B46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FD68A1" w:rsidRPr="00955CB6" w14:paraId="6CEE5A0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E12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neficiaries - power of attorney (POA) - beneficiary under grantor’s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CFF7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4D42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0</w:t>
            </w:r>
          </w:p>
        </w:tc>
      </w:tr>
      <w:tr w:rsidR="00FD68A1" w:rsidRPr="00955CB6" w14:paraId="5187EAA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FC1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neficiaries - should not be witnesses to the signing of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BA2B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2CC4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1</w:t>
            </w:r>
          </w:p>
        </w:tc>
      </w:tr>
      <w:tr w:rsidR="00FD68A1" w:rsidRPr="00955CB6" w14:paraId="6605680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304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neficiaries - tax - CRA may pursue claims against beneficiaries receiving funds from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0432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227C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FD68A1" w:rsidRPr="00955CB6" w14:paraId="2FF748C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4F1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neficiaries - Tax - Income - Income of trust paid or payab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5C83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339C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2</w:t>
            </w:r>
          </w:p>
        </w:tc>
      </w:tr>
      <w:tr w:rsidR="00FD68A1" w:rsidRPr="00955CB6" w14:paraId="41109AB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036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Beneficiaries - Tax - Income - Preferred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neficiaries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election - Capital Gai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2B04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48B9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2</w:t>
            </w:r>
          </w:p>
        </w:tc>
      </w:tr>
      <w:tr w:rsidR="00FD68A1" w:rsidRPr="00955CB6" w14:paraId="6048A72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B9F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neficiaries - Tax - Income - vs. capit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EBBB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86AA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2</w:t>
            </w:r>
          </w:p>
        </w:tc>
      </w:tr>
      <w:tr w:rsidR="00FD68A1" w:rsidRPr="00955CB6" w14:paraId="0948C52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160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neficiaries - Tax - income - when earn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12A1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DC6C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2</w:t>
            </w:r>
          </w:p>
        </w:tc>
      </w:tr>
      <w:tr w:rsidR="00FD68A1" w:rsidRPr="00955CB6" w14:paraId="6492CB5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060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neficiaries - Tax - income - year taxab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4F81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3843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2</w:t>
            </w:r>
          </w:p>
        </w:tc>
      </w:tr>
      <w:tr w:rsidR="00FD68A1" w:rsidRPr="00955CB6" w14:paraId="16C221F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FA6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neficiaries - Tax - payable to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E77A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57F0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2</w:t>
            </w:r>
          </w:p>
        </w:tc>
      </w:tr>
      <w:tr w:rsidR="00FD68A1" w:rsidRPr="00955CB6" w14:paraId="62E974E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DDC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neficiaries - Tax - payable to - minors &amp; non-discretionary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1621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1E0D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2</w:t>
            </w:r>
          </w:p>
        </w:tc>
      </w:tr>
      <w:tr w:rsidR="00FD68A1" w:rsidRPr="00955CB6" w14:paraId="3247A61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700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neficiaries - tax - right of creditor has priority to right of benefici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0E05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0357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FD68A1" w:rsidRPr="00955CB6" w14:paraId="54FA0AB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1BBD8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NEFICIARIES - TRUST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WILLS - BENEFICIA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6EED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9025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FD68A1" w:rsidRPr="00955CB6" w14:paraId="7D9FF73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9E9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neficiaries all die - ultimate distribution scenarios -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EF22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FEA2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3</w:t>
            </w:r>
          </w:p>
        </w:tc>
      </w:tr>
      <w:tr w:rsidR="00FD68A1" w:rsidRPr="00955CB6" w14:paraId="5DB227A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C61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neficiaries or Court must approve accounts - Every 3 to 5 years - Condi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8EF4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5952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1</w:t>
            </w:r>
          </w:p>
        </w:tc>
      </w:tr>
      <w:tr w:rsidR="00FD68A1" w:rsidRPr="00955CB6" w14:paraId="09C6BCB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6A8A2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BENEFICIARY - TAXATION OF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TAX - BENEFICI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6007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1DF8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3</w:t>
            </w:r>
          </w:p>
        </w:tc>
      </w:tr>
      <w:tr w:rsidR="00FD68A1" w:rsidRPr="00955CB6" w14:paraId="7D59F48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1FD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neficiary - When Former Spo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A766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0C7E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8.2</w:t>
            </w:r>
          </w:p>
        </w:tc>
      </w:tr>
      <w:tr w:rsidR="00FD68A1" w:rsidRPr="00955CB6" w14:paraId="1C3B449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5F6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neficiary - When Witness - no undue influence or gift voidab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DA96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D81F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8.1</w:t>
            </w:r>
          </w:p>
        </w:tc>
      </w:tr>
      <w:tr w:rsidR="00FD68A1" w:rsidRPr="00955CB6" w14:paraId="566E9A2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8C3F9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neficiary dies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: LAPSE; ANTI-LAPSE; WILLS - ANTI-LAP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4B56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33C0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1</w:t>
            </w:r>
          </w:p>
        </w:tc>
      </w:tr>
      <w:tr w:rsidR="00FD68A1" w:rsidRPr="00955CB6" w14:paraId="42CBF2A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D4A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quest - Does not lapse unless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C872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E323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1</w:t>
            </w:r>
          </w:p>
        </w:tc>
      </w:tr>
      <w:tr w:rsidR="00FD68A1" w:rsidRPr="00955CB6" w14:paraId="0D8A746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948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quest - to Former Spo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C515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E59B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8.2</w:t>
            </w:r>
          </w:p>
        </w:tc>
      </w:tr>
      <w:tr w:rsidR="00FD68A1" w:rsidRPr="00955CB6" w14:paraId="10865D1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F9E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quest - To witness - when voi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7D74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E5F2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8.1</w:t>
            </w:r>
          </w:p>
        </w:tc>
      </w:tr>
      <w:tr w:rsidR="00FD68A1" w:rsidRPr="00955CB6" w14:paraId="4D4B761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EF0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quests - Beneficiaries - Conditions on beque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5921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5EB4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5</w:t>
            </w:r>
          </w:p>
        </w:tc>
      </w:tr>
      <w:tr w:rsidR="00FD68A1" w:rsidRPr="00955CB6" w14:paraId="431EDE2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EA0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st interests of incapable person analysis - POA -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57C6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547B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9</w:t>
            </w:r>
          </w:p>
        </w:tc>
      </w:tr>
      <w:tr w:rsidR="00FD68A1" w:rsidRPr="00955CB6" w14:paraId="1B4FA05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CBD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st interests of the child - custodian - child -testamentary appointment - right to custod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2DA1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A6BA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FD68A1" w:rsidRPr="00955CB6" w14:paraId="3F801E9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62F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ond - Security Bond - Estate Trustee - Application f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0F6C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BC01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.1</w:t>
            </w:r>
          </w:p>
        </w:tc>
      </w:tr>
      <w:tr w:rsidR="00FD68A1" w:rsidRPr="00955CB6" w14:paraId="29EAAD8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277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urial and funeral - Estate Trustee determines mann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59B6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BB48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4</w:t>
            </w:r>
          </w:p>
        </w:tc>
      </w:tr>
      <w:tr w:rsidR="00FD68A1" w:rsidRPr="00955CB6" w14:paraId="2775165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FFB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urial and funeral instructions - authority with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36B0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3049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4</w:t>
            </w:r>
          </w:p>
        </w:tc>
      </w:tr>
      <w:tr w:rsidR="00FD68A1" w:rsidRPr="00955CB6" w14:paraId="62EBB8CB" w14:textId="77777777" w:rsidTr="006C0BE0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63E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usiness Interests - Administration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E93E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FCFF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5</w:t>
            </w:r>
          </w:p>
        </w:tc>
      </w:tr>
      <w:tr w:rsidR="00FD68A1" w:rsidRPr="00955CB6" w14:paraId="1AF64D65" w14:textId="77777777" w:rsidTr="006C0BE0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1D3A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54A3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115B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FD68A1" w:rsidRPr="00955CB6" w14:paraId="68FE06EC" w14:textId="77777777" w:rsidTr="006C0BE0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3DD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anada Pension Plan - Administration of Estate - Application - for survivor benefits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62DC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R)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C307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6</w:t>
            </w:r>
          </w:p>
        </w:tc>
      </w:tr>
      <w:tr w:rsidR="00FD68A1" w:rsidRPr="00955CB6" w14:paraId="367B5BA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C75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apacity - continuing POA - age of attorney (18) s.5 S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242D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0100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FD68A1" w:rsidRPr="00955CB6" w14:paraId="2F4EC12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8C7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apacity - Continuing POA - age of grantor and S.8 SDA condi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82AB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F7D9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FD68A1" w:rsidRPr="00955CB6" w14:paraId="49AD0AD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5EC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apacity - POA -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5B44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R)-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6B19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FD68A1" w:rsidRPr="00955CB6" w14:paraId="1368F19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5FB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apacity - POA - property - age of attorney (18) s.5 S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16E0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B6C3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FD68A1" w:rsidRPr="00955CB6" w14:paraId="6D18BA9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888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apacity - POA - property - age of grantor and s.8 SDA condi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73A4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774E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FD68A1" w:rsidRPr="00955CB6" w14:paraId="2799E32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B11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apacity - POA - solicitor must asses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AC11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22C2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FD68A1" w:rsidRPr="00955CB6" w14:paraId="06912EC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C7E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apacity assessment - guardian - property - summary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6C90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F4B3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FD68A1" w:rsidRPr="00955CB6" w14:paraId="1F36D44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C73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apacity of grantor - solicitor must assess - PO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9A06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FE98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FD68A1" w:rsidRPr="00955CB6" w14:paraId="2E040A2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B13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apital Gains - trust distribu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9D31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7718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2</w:t>
            </w:r>
          </w:p>
        </w:tc>
      </w:tr>
      <w:tr w:rsidR="00FD68A1" w:rsidRPr="00955CB6" w14:paraId="3A4D8F0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71E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are power of attorney (POA) - foreign law issu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1D1C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DA71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</w:t>
            </w:r>
          </w:p>
        </w:tc>
      </w:tr>
      <w:tr w:rsidR="00FD68A1" w:rsidRPr="00955CB6" w14:paraId="72DED46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414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ash basis vs. accrual basis -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30EA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B110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3</w:t>
            </w:r>
          </w:p>
        </w:tc>
      </w:tr>
      <w:tr w:rsidR="00FD68A1" w:rsidRPr="00955CB6" w14:paraId="309872E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843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ncillary Appointment - estate administration tax - assets includ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9CC5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47AB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FD68A1" w:rsidRPr="00955CB6" w14:paraId="1869F6F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C13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Certificate of Ancillary Appointment of Estate Trustee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th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a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0FA4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2CF2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FD68A1" w:rsidRPr="00955CB6" w14:paraId="7885AAB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4FA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- Court Status Certificate - Authority on Death of On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82F7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694B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FD68A1" w:rsidRPr="00955CB6" w14:paraId="415C190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2CD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B709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FA03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FD68A1" w:rsidRPr="00955CB6" w14:paraId="1C97065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7F1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 xml:space="preserve">Certificate of Appointment of Estate Trustee - Ancillary Appointment of Estate Trustee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th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a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4B3A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0A2E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FD68A1" w:rsidRPr="00955CB6" w14:paraId="354D7CD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A22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Asset Administration - Real Estate - when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72F0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7291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FD68A1" w:rsidRPr="00955CB6" w14:paraId="6034B4C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A15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Confirmation of Resealing of Appointment of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CA27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5EF0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FD68A1" w:rsidRPr="00955CB6" w14:paraId="08222A0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705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During Litig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60C6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B2F3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5</w:t>
            </w:r>
          </w:p>
        </w:tc>
      </w:tr>
      <w:tr w:rsidR="00FD68A1" w:rsidRPr="00955CB6" w14:paraId="6777EE1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280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During Litigation - Parties to Litigation Generally Not Appoint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E8EB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A895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5</w:t>
            </w:r>
          </w:p>
        </w:tc>
      </w:tr>
      <w:tr w:rsidR="00FD68A1" w:rsidRPr="00955CB6" w14:paraId="3E919A2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62D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During Litigation - procedure for obtain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4D4F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FDBE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5</w:t>
            </w:r>
          </w:p>
        </w:tc>
      </w:tr>
      <w:tr w:rsidR="00FD68A1" w:rsidRPr="00955CB6" w14:paraId="5813E0E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3BC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During Litigation - purpose &amp;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E548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24FD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5</w:t>
            </w:r>
          </w:p>
        </w:tc>
      </w:tr>
      <w:tr w:rsidR="00FD68A1" w:rsidRPr="00955CB6" w14:paraId="51A0C0C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8E7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Estate Administration Tax must be paid before issu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B86A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R)-55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E35E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FD68A1" w:rsidRPr="00955CB6" w14:paraId="3DAAF63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1A4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Estate Administration Tax must be paid before issued - excep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E98A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55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723D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FD68A1" w:rsidRPr="00955CB6" w14:paraId="32A1D3A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432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Foreign Estate Trustee's Nominee as Estate Trustee Without a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11DE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8FB8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FD68A1" w:rsidRPr="00955CB6" w14:paraId="586B714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0B8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Intestacy - Source of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F7DC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E4DF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FD68A1" w:rsidRPr="00955CB6" w14:paraId="0811686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674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Litigation Administrat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FE47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1079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6</w:t>
            </w:r>
          </w:p>
        </w:tc>
      </w:tr>
      <w:tr w:rsidR="00FD68A1" w:rsidRPr="00955CB6" w14:paraId="7C95FA5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E45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Litigation Administrator - Judgment Against Deceas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1B42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CFBD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6</w:t>
            </w:r>
          </w:p>
        </w:tc>
      </w:tr>
      <w:tr w:rsidR="00FD68A1" w:rsidRPr="00955CB6" w14:paraId="534910D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2A7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Named in Will - Source of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E085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7493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FD68A1" w:rsidRPr="00955CB6" w14:paraId="2058C81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910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Not Obtained - Apply for Litigation Administrat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9B08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9CE0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6</w:t>
            </w:r>
          </w:p>
        </w:tc>
      </w:tr>
      <w:tr w:rsidR="00FD68A1" w:rsidRPr="00955CB6" w14:paraId="47E0FBC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13F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Notice to Persons entitled to benefit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E532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C5A8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5</w:t>
            </w:r>
          </w:p>
        </w:tc>
      </w:tr>
      <w:tr w:rsidR="00FD68A1" w:rsidRPr="00955CB6" w14:paraId="48BA788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6C1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Purpo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D09F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859B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FD68A1" w:rsidRPr="00955CB6" w14:paraId="081A53D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ED9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Security Bo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CDFF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C999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</w:t>
            </w:r>
          </w:p>
        </w:tc>
      </w:tr>
      <w:tr w:rsidR="00FD68A1" w:rsidRPr="00955CB6" w14:paraId="7FD12F7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F94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Security Bond - Cancell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B86F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AB25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.3</w:t>
            </w:r>
          </w:p>
        </w:tc>
      </w:tr>
      <w:tr w:rsidR="00FD68A1" w:rsidRPr="00955CB6" w14:paraId="1C6E0AC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5FA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Security Bond - Order to dispen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44B6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0A5B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.2</w:t>
            </w:r>
          </w:p>
        </w:tc>
      </w:tr>
      <w:tr w:rsidR="00FD68A1" w:rsidRPr="00955CB6" w14:paraId="0BE08C8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103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Security Bond - Surrender of Bo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05E7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8CC1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.3</w:t>
            </w:r>
          </w:p>
        </w:tc>
      </w:tr>
      <w:tr w:rsidR="00FD68A1" w:rsidRPr="00955CB6" w14:paraId="3274661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AE9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Security Bond - When not required or dispensed wi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4BC7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231F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.2</w:t>
            </w:r>
          </w:p>
        </w:tc>
      </w:tr>
      <w:tr w:rsidR="00FD68A1" w:rsidRPr="00955CB6" w14:paraId="23D74FB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CBA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Security Bond - When reduc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1DB4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A84E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.2</w:t>
            </w:r>
          </w:p>
        </w:tc>
      </w:tr>
      <w:tr w:rsidR="00FD68A1" w:rsidRPr="00955CB6" w14:paraId="0AEF9BE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954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Certificate of Appointment of Estate Trustee - Succeeding Estate Trustee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th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a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C7CD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2(R)-55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146E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FD68A1" w:rsidRPr="00955CB6" w14:paraId="1F3C336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D2D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Succeeding Estate Trustee Without a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06C0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20ED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FD68A1" w:rsidRPr="00955CB6" w14:paraId="19356EE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C07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Typ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1ABF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2(R)-55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2B24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FD68A1" w:rsidRPr="00955CB6" w14:paraId="6D15115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C21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Types - During litig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C4A1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68A1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FD68A1" w:rsidRPr="00955CB6" w14:paraId="6F421BE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804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Types - Litigation administrat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DE12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684C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FD68A1" w:rsidRPr="00955CB6" w14:paraId="7F4BD2A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623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When Security Bond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F9B5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AC7D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</w:t>
            </w:r>
          </w:p>
        </w:tc>
      </w:tr>
      <w:tr w:rsidR="00FD68A1" w:rsidRPr="00955CB6" w14:paraId="3947A66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E76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where issued (i.e., what court?) - with a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7572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A378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FD68A1" w:rsidRPr="00955CB6" w14:paraId="0BAE56A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6AD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With A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F184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3(LR)-55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7641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FD68A1" w:rsidRPr="00955CB6" w14:paraId="00C26CF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F04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With a Will - Circumstances when Estate Trustee should apply f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9140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53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5C4B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FD68A1" w:rsidRPr="00955CB6" w14:paraId="45C1804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B3A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With a Will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58EF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DD38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FD68A1" w:rsidRPr="00955CB6" w14:paraId="1BAD807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2DA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With a Will - evidence of trustee's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61FE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65E2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FD68A1" w:rsidRPr="00955CB6" w14:paraId="7025203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626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With a Will - Renunciation by Person Nam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A6A5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2F78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FD68A1" w:rsidRPr="00955CB6" w14:paraId="5A035A6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2C1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With a Will - when grant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C57B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3(R)-55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150F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FD68A1" w:rsidRPr="00955CB6" w14:paraId="48A7000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F55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With a Will - when not issued - Person not resident in Ontari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7379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0C79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FD68A1" w:rsidRPr="00955CB6" w14:paraId="0C691A4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816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With a Will - where issued (i.e., what court?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5675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DCD8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FD68A1" w:rsidRPr="00955CB6" w14:paraId="3EB5964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125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With a Will - where no person named in will alive, competent, willing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A1C8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9D7C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FD68A1" w:rsidRPr="00955CB6" w14:paraId="7258075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3A7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With a Will - who may issu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541E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266E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FD68A1" w:rsidRPr="00955CB6" w14:paraId="0543210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D83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Without A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3DF3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A97D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FD68A1" w:rsidRPr="00955CB6" w14:paraId="7857083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705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Without a Will - evidence of authority to act (and right to certificate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741D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A3CF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FD68A1" w:rsidRPr="00955CB6" w14:paraId="34A5BD6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3E3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Without a Will - issued to credit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A523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549A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FD68A1" w:rsidRPr="00955CB6" w14:paraId="70DA87D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027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Without a Will - material to be fil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E4E3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EC3C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FD68A1" w:rsidRPr="00955CB6" w14:paraId="2AE636C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B29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Certificate of Appointment of Estate Trustee - Without a Will - no retroactive effe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9092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4BBE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FD68A1" w:rsidRPr="00955CB6" w14:paraId="1653A9C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001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Without a Will - not issued to person outside Ontari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D769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F10B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FD68A1" w:rsidRPr="00955CB6" w14:paraId="229135B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54D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Without a Will - order of preference of persons entitled to app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AA4E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848F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FD68A1" w:rsidRPr="00955CB6" w14:paraId="6F6CE3D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641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Without a Will - Renunciation by those with Prior Righ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D3BE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4411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FD68A1" w:rsidRPr="00955CB6" w14:paraId="74A5E35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D38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Without a Will - retroactive effect to date of testator’s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2AA7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7B4F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FD68A1" w:rsidRPr="00955CB6" w14:paraId="0D763AD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FC5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Without a Will - where several persons qualify - court's discre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10A0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F372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FD68A1" w:rsidRPr="00955CB6" w14:paraId="6281C34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D00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Without a Will - who may issu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BBF0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061C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FD68A1" w:rsidRPr="00955CB6" w14:paraId="3F82549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C8E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Estate Trustee - Without a Will (a.k.a. administrator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6D1D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12FD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FD68A1" w:rsidRPr="00955CB6" w14:paraId="0A16D9C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48E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Foreign Estate Trustee’s Nominee as Estate Trustee Without a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052C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85E1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FD68A1" w:rsidRPr="00955CB6" w14:paraId="153B35C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D9A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Certificate of Appointment of Succeeding Estate Trustee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th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a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0B5B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2(R)-55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BAD9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FD68A1" w:rsidRPr="00955CB6" w14:paraId="6DB7933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BC4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Appointment of Succeeding Estate Trustee Without a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F1CF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BFF8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FD68A1" w:rsidRPr="00955CB6" w14:paraId="6E862A6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712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rtificate of Possession - Indian wills and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AC8B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5EEB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FD68A1" w:rsidRPr="00955CB6" w14:paraId="7C9737C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526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stuis que trust - Definition - Tru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7D82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F9AE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FD68A1" w:rsidRPr="00955CB6" w14:paraId="15BAA64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304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estuis que trust - Trust beneficia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038E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7738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FD68A1" w:rsidRPr="00955CB6" w14:paraId="18E2359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8A3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e to the validity of a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0435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976A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FD68A1" w:rsidRPr="00955CB6" w14:paraId="34A76EF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EEE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Administration during litig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77B6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R)-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8F89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FD68A1" w:rsidRPr="00955CB6" w14:paraId="3C06741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807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Challenging a will’s validity - application for advice and direction on the interpretation of a will -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r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. 14.05(3)(a) and (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14DA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14A4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FD68A1" w:rsidRPr="00955CB6" w14:paraId="1969333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0E8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applications for relief r. 14.05(3) - necessary materi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13CF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0BEB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.1</w:t>
            </w:r>
          </w:p>
        </w:tc>
      </w:tr>
      <w:tr w:rsidR="00FD68A1" w:rsidRPr="00955CB6" w14:paraId="1660E28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F54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applications for relief r. 14.05(3) - notice of application - proces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CB95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35D6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.1</w:t>
            </w:r>
          </w:p>
        </w:tc>
      </w:tr>
      <w:tr w:rsidR="00FD68A1" w:rsidRPr="00955CB6" w14:paraId="2B775D9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E0A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applications for relief r. 14.05(3) - requirement to serve an application reco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34DF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R)-58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62B9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.2</w:t>
            </w:r>
          </w:p>
        </w:tc>
      </w:tr>
      <w:tr w:rsidR="00FD68A1" w:rsidRPr="00955CB6" w14:paraId="746AFC8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EC5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applications for relief r. 14.05(3) - under evid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EEF5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5AE0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.1</w:t>
            </w:r>
          </w:p>
        </w:tc>
      </w:tr>
      <w:tr w:rsidR="00FD68A1" w:rsidRPr="00955CB6" w14:paraId="6542759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6CE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Applications to the court pursuant to r. 14.05(3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1040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98E9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FD68A1" w:rsidRPr="00955CB6" w14:paraId="5A6FE93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614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Challenging a will’s validity - Estate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fcy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can apply for direc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6D22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D27F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FD68A1" w:rsidRPr="00955CB6" w14:paraId="5D7E568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1E0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Estate trustee (during litigation) must post bo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1132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D7AF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FD68A1" w:rsidRPr="00955CB6" w14:paraId="6EAA2E1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B5E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estate trustee can seek court’s assistance on interpretation issu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F34B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B591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FD68A1" w:rsidRPr="00955CB6" w14:paraId="1F52B02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721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Challenging a will’s validity - Estate trustee does not always require a certificate of appointment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 order to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administer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9BF3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D0E7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1</w:t>
            </w:r>
          </w:p>
        </w:tc>
      </w:tr>
      <w:tr w:rsidR="00FD68A1" w:rsidRPr="00955CB6" w14:paraId="5FB1044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BB5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Estates Act s. 2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9BF1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8AE6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1</w:t>
            </w:r>
          </w:p>
        </w:tc>
      </w:tr>
      <w:tr w:rsidR="00FD68A1" w:rsidRPr="00955CB6" w14:paraId="673A89C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E64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Estates Act s. 2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56BF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0851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FD68A1" w:rsidRPr="00955CB6" w14:paraId="57421D5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515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Estates Act s. 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CC1B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5357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FD68A1" w:rsidRPr="00955CB6" w14:paraId="531040C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BC3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Estates Act ss. 35-3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3A06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1B86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FD68A1" w:rsidRPr="00955CB6" w14:paraId="6BE0587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274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file notice of objection with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80BB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9937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FD68A1" w:rsidRPr="00955CB6" w14:paraId="5B40207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F8A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Formal proof of testamentary instru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6326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CEAF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FD68A1" w:rsidRPr="00955CB6" w14:paraId="5D1A42C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966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Formal proof of testamentary instrument - when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5F07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BD7A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FD68A1" w:rsidRPr="00955CB6" w14:paraId="778D908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0CD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Ground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4ECB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E27A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FD68A1" w:rsidRPr="00955CB6" w14:paraId="119B557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EF3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how to comm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F96D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FAEE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FD68A1" w:rsidRPr="00955CB6" w14:paraId="010748E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AE1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litigation concluded estate trustee (during litigation) automatically loses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2027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9367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FD68A1" w:rsidRPr="00955CB6" w14:paraId="028D111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513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Motion for direc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5BFE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41CE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FD68A1" w:rsidRPr="00955CB6" w14:paraId="342AD42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48D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notice of objection - what it i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46FB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2DD3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7481060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A83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notice of objection (certificate of appt of estate trustee not yet obtaine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37D9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R)-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A0F2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4E82A87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130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Notice of objection remains effective for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4C14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AFF6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5DBA866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561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Challenging a will’s validity - Once certificate of estate trustee is issued,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 order to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challenge a will, you must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EBF3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EB23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3</w:t>
            </w:r>
          </w:p>
        </w:tc>
      </w:tr>
      <w:tr w:rsidR="00A401B4" w:rsidRPr="00955CB6" w14:paraId="2D2AF91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20E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Onus of pro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A5E2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0197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3EBD680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27C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Order for return of certificate (probate already obtaine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9443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E1AD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3</w:t>
            </w:r>
          </w:p>
        </w:tc>
      </w:tr>
      <w:tr w:rsidR="00A401B4" w:rsidRPr="00955CB6" w14:paraId="2A2DCB1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D5F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Order giving direc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6744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R)-5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C622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</w:tr>
      <w:tr w:rsidR="00A401B4" w:rsidRPr="00955CB6" w14:paraId="095833B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46B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Order giving directions - order before judge without a ju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30A2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CF36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</w:tr>
      <w:tr w:rsidR="00A401B4" w:rsidRPr="00955CB6" w14:paraId="6971C04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3A0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Order giving directions - the order giving directions will address procedural issues to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F35B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0CF7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</w:tr>
      <w:tr w:rsidR="00A401B4" w:rsidRPr="00955CB6" w14:paraId="4BBD3B1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B01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Challenging a will’s validity - Order giving directions - upon hearing the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motion for directions, the court may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A53A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576(R)-5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D295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</w:tr>
      <w:tr w:rsidR="00A401B4" w:rsidRPr="00955CB6" w14:paraId="21A2C65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FDB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Order to accept or refuse appoint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E5E0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F0BD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1</w:t>
            </w:r>
          </w:p>
        </w:tc>
      </w:tr>
      <w:tr w:rsidR="00A401B4" w:rsidRPr="00955CB6" w14:paraId="49CF86F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F04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orders for assista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6BD6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R)-57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1363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032B760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A7E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orders for assistance -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47CE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DB46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304AFC1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B13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orders for assistance - typ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1565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R)-57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F5A8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2755364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612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procedure where a statement of claim is serv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FB46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D53B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6</w:t>
            </w:r>
          </w:p>
        </w:tc>
      </w:tr>
      <w:tr w:rsidR="00A401B4" w:rsidRPr="00955CB6" w14:paraId="3BF4A56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074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proof in solemn for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468E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DBC3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1029DAC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B72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Proof of lost or destroyed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D56D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D291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52CAACC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BDA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Request for notice of commencement of proceed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B41C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BE5B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9</w:t>
            </w:r>
          </w:p>
        </w:tc>
      </w:tr>
      <w:tr w:rsidR="00A401B4" w:rsidRPr="00955CB6" w14:paraId="76EC8F5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31A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Challenging a will’s validity - Revocation of certificate of appointment 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2C49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0EE1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32494FF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4A3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Revocation of certificate of appointment -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3983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79D7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0A91B99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D0C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Revocation of certificate of appointment - when it’s us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2CE6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8CD9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09653EB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96A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Settlement involving a person who has submitted rights to the cour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C608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4DB6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8</w:t>
            </w:r>
          </w:p>
        </w:tc>
      </w:tr>
      <w:tr w:rsidR="00A401B4" w:rsidRPr="00955CB6" w14:paraId="5FDF600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404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Submission of rights to the cour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BCD7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9A41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7</w:t>
            </w:r>
          </w:p>
        </w:tc>
      </w:tr>
      <w:tr w:rsidR="00A401B4" w:rsidRPr="00955CB6" w14:paraId="557BCCF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506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Suspicious circumstanc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7AC7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3D0F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539F7C9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42D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Trustee Act s. 6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0074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7AEB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A401B4" w:rsidRPr="00955CB6" w14:paraId="10FD416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CA4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Types of relief under r. 14.05(3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B01F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BE42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79DF101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358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llenging a will’s validity - What property can be administered during litigation?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27DE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8CDB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A401B4" w:rsidRPr="00955CB6" w14:paraId="1C5F6A6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9CE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ritable bequests - beneficiaries -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EC28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7(R)-4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D7D0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5</w:t>
            </w:r>
          </w:p>
        </w:tc>
      </w:tr>
      <w:tr w:rsidR="00A401B4" w:rsidRPr="00955CB6" w14:paraId="5C85CCA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297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ritable gifts - power of attorney (POA) - charitable gifts by attorn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FB54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D66F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7D3A943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825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ritable Trusts - Exception to Certainty of Objects - Cy Pr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920C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E5A6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4422CAA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445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rities - Wills - beneficia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071B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7(R)-4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C7F5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5</w:t>
            </w:r>
          </w:p>
        </w:tc>
      </w:tr>
      <w:tr w:rsidR="00A401B4" w:rsidRPr="00955CB6" w14:paraId="3D3A73B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552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arter - Same-sex spouse claims against estate - Johnson v S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FF4B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F0AD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A401B4" w:rsidRPr="00955CB6" w14:paraId="4FCEFA8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76C9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ild - Custodian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Custodian - child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Note: custodian of child vs. guardian of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1030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-517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1788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-6</w:t>
            </w:r>
          </w:p>
        </w:tc>
      </w:tr>
      <w:tr w:rsidR="00A401B4" w:rsidRPr="00955CB6" w14:paraId="2D3E015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E46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ild - Definition - SLRA - Dependant support claim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9BB8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FCB8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1</w:t>
            </w:r>
          </w:p>
        </w:tc>
      </w:tr>
      <w:tr w:rsidR="00A401B4" w:rsidRPr="00955CB6" w14:paraId="2D84CC9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6BC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ildren - appointment of custodians - simultaneous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2CF1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3C39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2</w:t>
            </w:r>
          </w:p>
        </w:tc>
      </w:tr>
      <w:tr w:rsidR="00A401B4" w:rsidRPr="00955CB6" w14:paraId="427B2D0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9C0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ildren - minor children - wills - appointment of custodia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39B4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R)-4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DF9C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2</w:t>
            </w:r>
          </w:p>
        </w:tc>
      </w:tr>
      <w:tr w:rsidR="00A401B4" w:rsidRPr="00955CB6" w14:paraId="5427558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A57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ildren - property - appointment of guardian -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8374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0BB4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3</w:t>
            </w:r>
          </w:p>
        </w:tc>
      </w:tr>
      <w:tr w:rsidR="00A401B4" w:rsidRPr="00955CB6" w14:paraId="0847083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A3A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ildren’s Law Reform Act - custodian - chil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7D80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A4FB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6F0DF99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2CA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hildren’s Lawyer - guardian (of property) - child applic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E2C9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5B49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223A2A1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D2A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 partner (common law spouse/same-sex partners) - Definition - IT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D04B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E585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6BE7B95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C63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 Relationship - Revocation of Will - SLR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24C9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654A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2900277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DF1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 SPOUSE - ESTATES - CLAIMS AGAIN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F721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D22C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02AEEA7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806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 spouse - Estates - Claims against - Constructive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16D0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367E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A401B4" w:rsidRPr="00955CB6" w14:paraId="5549621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49C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 spouse - Estates - Claims against - FLA - Spousal election - Married spouses on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E64D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42B5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6CA4236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484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 spouse - Estates - Claims against - FLA - Spouse - Definition - Married on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ACC5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294E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2D6F011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E5E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 spouse - Estates - Claims against - Quantum merui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AE8C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5CBA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A401B4" w:rsidRPr="00955CB6" w14:paraId="01F6E3D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94E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 spouse - Estates - Claims against - Revocation of will by marriage - Does not apply to CL - SLR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90D1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C4FB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6EB025D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EEB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 spouse - Estates - Claims against - Rights on intestacy - SLR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E58D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798A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4F75AA1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9D0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 spouse - Estates - Claims against - SLRA - Spouse - Definition - Dependant support claim - CL spouse includ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A610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D0C0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4BA6DD8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A37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 spouse - Estates - Claims against - SLRA - Spouse - Definition - Intestacy - Married on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00F8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448B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4D31C7B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D25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 spouse - Estates - Claims against - Unjust enrich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DA5A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D067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A401B4" w:rsidRPr="00955CB6" w14:paraId="7536F51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7DF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 spouse - Estates - Claims against - Unjust enrichment - Conflict where CL spouse is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CC41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0B5E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A401B4" w:rsidRPr="00955CB6" w14:paraId="661C510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4E0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 spouse - Estates - Claims against - Unjust enrichment - Elements of pro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0184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4C59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A401B4" w:rsidRPr="00955CB6" w14:paraId="363DE45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E36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 spouse - FLA - Election - No right t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6E7F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1E94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7D4C91C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CCB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 spouse - Intestacy - Righ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C1D9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C561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754A83B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176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 spouse - Spouse - FLA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BD4B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0B22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772E3F8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C50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 spouse - Spouse on intestacy - SLRA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959D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D714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5377ED2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883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aims - Dependant - SLRA - SEE Dependant support claim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EE59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EF75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2189068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29B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aims against estate - CL spouse - SEE CL spouse - Estates - Claims again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9FD5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D7BD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2714F5B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C76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aims against estate - Common-law spouse - SEE CL spouse - Estates - Claims again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EB30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B6E8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3ED2203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37C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aims against estate - Summary disposition - SEE Summary disposition of claims against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6CCA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A6C4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70F1C3E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BB6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ass gifts - Beneficiaries - questions for lawyer to ask/consider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052D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7(R)-4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AADD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5</w:t>
            </w:r>
          </w:p>
        </w:tc>
      </w:tr>
      <w:tr w:rsidR="00A401B4" w:rsidRPr="00955CB6" w14:paraId="1BDEBF5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566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Clearance certificate - CRA tax reassessment, effe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6791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4032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1FCBB52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FD1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earance certificate - effect on personal rep’s liabil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03C4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92CC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137234A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251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earance certificate - final clearance certificate not mandato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2C45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7068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0008BB6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AC7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earance certificate and final clearance certific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B2DB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R)-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8B6E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5D21709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A0AA6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EARANCE CERTIFICATE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TAX - CLEARANCE CERTIFIC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95FB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)-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DB67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13A8854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8D9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ient Preparation - Estates - Mandatory Medi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EBCC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121B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</w:t>
            </w:r>
          </w:p>
        </w:tc>
      </w:tr>
      <w:tr w:rsidR="00A401B4" w:rsidRPr="00955CB6" w14:paraId="43DD635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DD4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ient Preparation - Estates - Mandatory Mediation - Confidential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8BE5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E52C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</w:t>
            </w:r>
          </w:p>
        </w:tc>
      </w:tr>
      <w:tr w:rsidR="00A401B4" w:rsidRPr="00955CB6" w14:paraId="7C3EC12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9C1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bined POA forms - avoi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C20A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0FE1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0530279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509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mercial trust - definition - not a personal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D3F9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1FE2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3.1</w:t>
            </w:r>
          </w:p>
        </w:tc>
      </w:tr>
      <w:tr w:rsidR="00A401B4" w:rsidRPr="00955CB6" w14:paraId="38DA06C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C03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mon disaster - conflicting wills - Custodian - child - Testamentary Appointment (s. 61(5) CLR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DACC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F396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0E5348A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1F1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mon law - agency relationship - power of attorney (PO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D9CD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B095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259C31F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7E1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mon law rules - perpetuities -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3B5D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9155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2</w:t>
            </w:r>
          </w:p>
        </w:tc>
      </w:tr>
      <w:tr w:rsidR="00A401B4" w:rsidRPr="00955CB6" w14:paraId="28FA160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571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mon law spouse - Claims against estate - SEE CL spouse - Estates - Claims again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51F7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827C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62FFF00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B7F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pensation - POA -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D98E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2C2E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0</w:t>
            </w:r>
          </w:p>
        </w:tc>
      </w:tr>
      <w:tr w:rsidR="00A401B4" w:rsidRPr="00955CB6" w14:paraId="5242121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7F5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pensation - power of attorney (PO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7BD8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2610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2</w:t>
            </w:r>
          </w:p>
        </w:tc>
      </w:tr>
      <w:tr w:rsidR="00A401B4" w:rsidRPr="00955CB6" w14:paraId="16A15E5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D00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pensation for Administering Estate - Lawyer’s Advice to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DB63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97D3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2</w:t>
            </w:r>
          </w:p>
        </w:tc>
      </w:tr>
      <w:tr w:rsidR="00A401B4" w:rsidRPr="00955CB6" w14:paraId="60CA30E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DAB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pensation for Estate Trustee - A lawyer/trustee can charge both fees - Lawyer acting as sole trustee can charge as both lawyer and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9114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D595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g)</w:t>
            </w:r>
          </w:p>
        </w:tc>
      </w:tr>
      <w:tr w:rsidR="00A401B4" w:rsidRPr="00955CB6" w14:paraId="76F0032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1EF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pensation for Estate Trustee - A lawyer/trustee CAN take pre-compensation for LEGAL fees (fees as lawyer, not as trustee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145B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0132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g)</w:t>
            </w:r>
          </w:p>
        </w:tc>
      </w:tr>
      <w:tr w:rsidR="00A401B4" w:rsidRPr="00955CB6" w14:paraId="6F85EC5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6D3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Compensation for Estate Trustee - care and management fee - Re Archibald (Estate) -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ell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J.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CC78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306B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a)</w:t>
            </w:r>
          </w:p>
        </w:tc>
      </w:tr>
      <w:tr w:rsidR="00A401B4" w:rsidRPr="00955CB6" w14:paraId="6029F77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7A8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pensation for Estate Trustee - Evidence - to justify compensation of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A893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34EB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a)</w:t>
            </w:r>
          </w:p>
        </w:tc>
      </w:tr>
      <w:tr w:rsidR="00A401B4" w:rsidRPr="00955CB6" w14:paraId="55A01DC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83E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pensation for Estate Trustee - HST on estate trustee compensation - circumstances where compensation is not subject to H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6096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8AD8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h)</w:t>
            </w:r>
          </w:p>
        </w:tc>
      </w:tr>
      <w:tr w:rsidR="00A401B4" w:rsidRPr="00955CB6" w14:paraId="6E338C3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465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pensation for Estate Trustee - HST on estate trustee compensation - circumstances where subject to H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D09D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48BA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h)</w:t>
            </w:r>
          </w:p>
        </w:tc>
      </w:tr>
      <w:tr w:rsidR="00A401B4" w:rsidRPr="00955CB6" w14:paraId="35666AB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7CF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Compensation for Estate Trustee - If the estate trustee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has to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spend extra time and effort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FAD6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F4DA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b)</w:t>
            </w:r>
          </w:p>
        </w:tc>
      </w:tr>
      <w:tr w:rsidR="00A401B4" w:rsidRPr="00955CB6" w14:paraId="305A34C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822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pensation for Estate Trustee - Lawyer acting as sole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F361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F169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g)</w:t>
            </w:r>
          </w:p>
        </w:tc>
      </w:tr>
      <w:tr w:rsidR="00A401B4" w:rsidRPr="00955CB6" w14:paraId="18F8979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6CB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pensation for Estate Trustee - lawyer seeking increased costs must file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D1ED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9B32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)</w:t>
            </w:r>
          </w:p>
        </w:tc>
      </w:tr>
      <w:tr w:rsidR="00A401B4" w:rsidRPr="00955CB6" w14:paraId="1C9A516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C9A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pensation for Estate Trustee - lawyer’s f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13A9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4C4F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)</w:t>
            </w:r>
          </w:p>
        </w:tc>
      </w:tr>
      <w:tr w:rsidR="00A401B4" w:rsidRPr="00955CB6" w14:paraId="526C86C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1D2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pensation for Estate Trustee - lawyer’s fees - how to calcul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5CE3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8813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)</w:t>
            </w:r>
          </w:p>
        </w:tc>
      </w:tr>
      <w:tr w:rsidR="00A401B4" w:rsidRPr="00955CB6" w14:paraId="0E1647A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C2C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pensation for Estate Trustee - pendente lite -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C530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F0E8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f)</w:t>
            </w:r>
          </w:p>
        </w:tc>
      </w:tr>
      <w:tr w:rsidR="00A401B4" w:rsidRPr="00955CB6" w14:paraId="13CFD05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6E6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pensation for Estate Trustee - pre-taking of compensation - compensation before passing of accounts - absent approval by all beneficia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893F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6027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f)</w:t>
            </w:r>
          </w:p>
        </w:tc>
      </w:tr>
      <w:tr w:rsidR="00A401B4" w:rsidRPr="00955CB6" w14:paraId="27F40AA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89B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Compensation for Estate Trustee - Re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Knoch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- pre-taking compensation pendent lite (estate trustee during litigation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04C8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7E22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f)</w:t>
            </w:r>
          </w:p>
        </w:tc>
      </w:tr>
      <w:tr w:rsidR="00A401B4" w:rsidRPr="00955CB6" w14:paraId="55D3F1E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A4F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pensation for Estate Trustee - Setting the compensation by will or by agree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CAC5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0FA2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c)</w:t>
            </w:r>
          </w:p>
        </w:tc>
      </w:tr>
      <w:tr w:rsidR="00A401B4" w:rsidRPr="00955CB6" w14:paraId="1A77BD1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3B5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pensation for Estate Trustee - sharing trustee's compensation among multiple trustees - "burden of administration" - trustees can reach agreement or seek court direc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8900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F24C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d)</w:t>
            </w:r>
          </w:p>
        </w:tc>
      </w:tr>
      <w:tr w:rsidR="00A401B4" w:rsidRPr="00955CB6" w14:paraId="5C05838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D02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pensation for Estate Trustee - Special compens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6774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E825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b)</w:t>
            </w:r>
          </w:p>
        </w:tc>
      </w:tr>
      <w:tr w:rsidR="00A401B4" w:rsidRPr="00955CB6" w14:paraId="7CB8FBC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44D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pensation for Estate Trustee - Special compensation - if the estate trustee wants special compensation, he must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6578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C153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b)</w:t>
            </w:r>
          </w:p>
        </w:tc>
      </w:tr>
      <w:tr w:rsidR="00A401B4" w:rsidRPr="00955CB6" w14:paraId="03DC0B9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FB1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pensation for Estate Trustee - Subrule 74.18(10) - tariff on lawyer’s f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5CC1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78F1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)</w:t>
            </w:r>
          </w:p>
        </w:tc>
      </w:tr>
      <w:tr w:rsidR="00A401B4" w:rsidRPr="00955CB6" w14:paraId="5277206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615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Compensation for Estate Trustee - Surrogate Court Act s. 53 - Re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Knoch</w:t>
            </w:r>
            <w:proofErr w:type="spellEnd"/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5147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26FA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f)</w:t>
            </w:r>
          </w:p>
        </w:tc>
      </w:tr>
      <w:tr w:rsidR="00A401B4" w:rsidRPr="00955CB6" w14:paraId="11D48AD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359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pensation for Estate Trustee - Trustee Act s. 6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3E98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5F87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f)</w:t>
            </w:r>
          </w:p>
        </w:tc>
      </w:tr>
      <w:tr w:rsidR="00A401B4" w:rsidRPr="00955CB6" w14:paraId="7CE09A2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F96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pensation for Estate Trustee - Trustee Act s. 61(4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9F72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F457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g)</w:t>
            </w:r>
          </w:p>
        </w:tc>
      </w:tr>
      <w:tr w:rsidR="00A401B4" w:rsidRPr="00955CB6" w14:paraId="082276F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736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mpensation for Estate Trustee - Trustee Act ss. 61(5) - compensation agreements - common in inter vivos tru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50B4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3C66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c)</w:t>
            </w:r>
          </w:p>
        </w:tc>
      </w:tr>
      <w:tr w:rsidR="00A401B4" w:rsidRPr="00955CB6" w14:paraId="6AB0F10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A3D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ditions - guardian - person - standard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605A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8A1E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0ED47C7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AAA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ditions on bequests - beneficiaries -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0603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B7B6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5</w:t>
            </w:r>
          </w:p>
        </w:tc>
      </w:tr>
      <w:tr w:rsidR="00A401B4" w:rsidRPr="00955CB6" w14:paraId="3F8291C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8C4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duct of mediation - Directions for - Mandatory mediation of estate matte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5E88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B10E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1</w:t>
            </w:r>
          </w:p>
        </w:tc>
      </w:tr>
      <w:tr w:rsidR="00A401B4" w:rsidRPr="00955CB6" w14:paraId="1ACEA84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EA1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fidentiality - Issue - Lawyer releasing will to other than named estate trustee - Hope v Mart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25DC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7(R)-54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75D0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1</w:t>
            </w:r>
          </w:p>
        </w:tc>
      </w:tr>
      <w:tr w:rsidR="00A401B4" w:rsidRPr="00955CB6" w14:paraId="1FEF60D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AC4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fidentiality - Mediation of estate matte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DFDD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4CA1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</w:t>
            </w:r>
          </w:p>
        </w:tc>
      </w:tr>
      <w:tr w:rsidR="00A401B4" w:rsidRPr="00955CB6" w14:paraId="029D7D6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220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firmation of - Resealing of Appointment - estate administration tax - assets includ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752C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4596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A401B4" w:rsidRPr="00955CB6" w14:paraId="63A726F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FC2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firmation of Resealing of Appointment of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3D9D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C0EF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A401B4" w:rsidRPr="00955CB6" w14:paraId="72D9845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DCA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Conflicting wills - common wills - Custodian - child - Testamentary Appointment (s. 61(5) CLR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9DD6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2F7C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001625D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6E6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sent - power of attorney (POA) - consent of grant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B2FF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F611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719B982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580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sent of appointee - Custodian - child - Testamentary Appointment (s. 61(6) CLR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1BAD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CD1B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67C2AEC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80C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sent of guardian - guardian - person - standard procedure (s. 70(2)(a)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63DF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8372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059E3A7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8FF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sent to medical treatment - incapable persons - Health Care Consent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2D17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ED53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549B4AB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617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sent to medical treatment - POA -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2EEC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2459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3ED3B66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F2C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stitutionality of FLA spouse definition not including common-law spouses - Walsh v Bon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BB21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3(L) &amp; 594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075E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3</w:t>
            </w:r>
          </w:p>
        </w:tc>
      </w:tr>
      <w:tr w:rsidR="00A401B4" w:rsidRPr="00955CB6" w14:paraId="0A021CB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A35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structive trust - CL spouse claims against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A07D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FC31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A401B4" w:rsidRPr="00955CB6" w14:paraId="1850831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354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age of grant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B071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0FB9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12B8A10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104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anti-ademption of willed gif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D6C7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A486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0</w:t>
            </w:r>
          </w:p>
        </w:tc>
      </w:tr>
      <w:tr w:rsidR="00A401B4" w:rsidRPr="00955CB6" w14:paraId="15998E6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67B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assets in foreign jurisdic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C5AE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BA5D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14546AB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94A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attorney - accounting responsibil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B3BF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BAB8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1</w:t>
            </w:r>
          </w:p>
        </w:tc>
      </w:tr>
      <w:tr w:rsidR="00A401B4" w:rsidRPr="00955CB6" w14:paraId="00AF56E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F68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attorney - cannot dispose assets gifted in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AC4E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5923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0</w:t>
            </w:r>
          </w:p>
        </w:tc>
      </w:tr>
      <w:tr w:rsidR="00A401B4" w:rsidRPr="00955CB6" w14:paraId="572990D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659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Attorney - compens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D4A9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82CE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2</w:t>
            </w:r>
          </w:p>
        </w:tc>
      </w:tr>
      <w:tr w:rsidR="00A401B4" w:rsidRPr="00955CB6" w14:paraId="22EBAB4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74A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attorney - standard of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EE40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32B2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1</w:t>
            </w:r>
          </w:p>
        </w:tc>
      </w:tr>
      <w:tr w:rsidR="00A401B4" w:rsidRPr="00955CB6" w14:paraId="05EBCF1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62D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attorney resident in U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EB43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8FC7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5</w:t>
            </w:r>
          </w:p>
        </w:tc>
      </w:tr>
      <w:tr w:rsidR="00A401B4" w:rsidRPr="00955CB6" w14:paraId="013948D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3F1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authorized expenditures, gifts, loa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0D67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3563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507DCF3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BCB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Banton v Banton - will substitutes via inter vivos trust not permitt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B368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C94C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3D0DE39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2F1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capacity of grantor - te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7EF5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A6E0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19EBC28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004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Charitable gifts by attorney (20% grantor income or a named max.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1E24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6BFD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343CB65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26B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compens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3382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2E59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2</w:t>
            </w:r>
          </w:p>
        </w:tc>
      </w:tr>
      <w:tr w:rsidR="00A401B4" w:rsidRPr="00955CB6" w14:paraId="2B62F72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ADB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effective when (property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30BF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31BE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58B7E38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126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establishing incapac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2B76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746E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7AE7EDF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F7E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Exec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C27F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AECC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3</w:t>
            </w:r>
          </w:p>
        </w:tc>
      </w:tr>
      <w:tr w:rsidR="00A401B4" w:rsidRPr="00955CB6" w14:paraId="70B634D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00D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Execution - disqualified witness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2603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6376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3</w:t>
            </w:r>
          </w:p>
        </w:tc>
      </w:tr>
      <w:tr w:rsidR="00A401B4" w:rsidRPr="00955CB6" w14:paraId="2C7E561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5BF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expenditures allowed vs. prohibit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5F54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3D9B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4E60A3E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899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Expenditures of attorneys: dependants and legal oblig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EF30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319C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4752332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C90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Expenditures of attorneys: re: education, support,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BCEE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1777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2A36409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0D1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Form and Exec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F325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058E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3</w:t>
            </w:r>
          </w:p>
        </w:tc>
      </w:tr>
      <w:tr w:rsidR="00A401B4" w:rsidRPr="00955CB6" w14:paraId="6E029E3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9D6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Gifts and loans by attorneys (deemed by SDA to be for benefit of grantor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905D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4F1C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0921E4A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BD6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gifts and loans contrary to grantor’s wishes - SDA s. 37(4)5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D294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9689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0371568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E73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limitations - ambigu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AEE7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EF32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1371AEF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172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multiple appoint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59E3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7CCA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3</w:t>
            </w:r>
          </w:p>
        </w:tc>
      </w:tr>
      <w:tr w:rsidR="00A401B4" w:rsidRPr="00955CB6" w14:paraId="7797BEB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266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No power to make will (no large-scale gifting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3F2A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3C41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644A1FB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CB1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physician’s lett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BFA8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AB3C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5BD1853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02D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resignation of attorn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BCA5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34B3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6</w:t>
            </w:r>
          </w:p>
        </w:tc>
      </w:tr>
      <w:tr w:rsidR="00A401B4" w:rsidRPr="00955CB6" w14:paraId="5981AC1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19D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scope of authority (s.7(2) SDA) (anything but make will for grantor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435C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4022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5F96F06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4AD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standard of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674C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EE21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1</w:t>
            </w:r>
          </w:p>
        </w:tc>
      </w:tr>
      <w:tr w:rsidR="00A401B4" w:rsidRPr="00955CB6" w14:paraId="0AA6F97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2AC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Standard of care - paid vs. unpai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F1F8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CECD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1</w:t>
            </w:r>
          </w:p>
        </w:tc>
      </w:tr>
      <w:tr w:rsidR="00A401B4" w:rsidRPr="00955CB6" w14:paraId="5B67A37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BF7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Termin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1F7E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41B9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6</w:t>
            </w:r>
          </w:p>
        </w:tc>
      </w:tr>
      <w:tr w:rsidR="00A401B4" w:rsidRPr="00955CB6" w14:paraId="3A3A0A0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6F7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test of capacity for grant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8E53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2883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100001D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EC3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US resident attorn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CEFC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B46E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5</w:t>
            </w:r>
          </w:p>
        </w:tc>
      </w:tr>
      <w:tr w:rsidR="00A401B4" w:rsidRPr="00955CB6" w14:paraId="058F7F1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43B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when document declares itself or if grantor expresses inten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6FEB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98E4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718EB1C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A98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when effective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8195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5A76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01A662C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73A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will cont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89AF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0F57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0</w:t>
            </w:r>
          </w:p>
        </w:tc>
      </w:tr>
      <w:tr w:rsidR="00A401B4" w:rsidRPr="00955CB6" w14:paraId="03779EF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73F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will contents - attorney must read grantor’s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B0BD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6F50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0</w:t>
            </w:r>
          </w:p>
        </w:tc>
      </w:tr>
      <w:tr w:rsidR="00A401B4" w:rsidRPr="00955CB6" w14:paraId="58CBB0E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A75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will substitutes via inter vivos trust not permitted - Banton v B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2AC9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8C77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2CF4BE2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F70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- Witness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9246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AC60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3</w:t>
            </w:r>
          </w:p>
        </w:tc>
      </w:tr>
      <w:tr w:rsidR="00A401B4" w:rsidRPr="00955CB6" w14:paraId="188A00F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FCE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Continuing POA - witnesses - Covid 19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omodations</w:t>
            </w:r>
            <w:proofErr w:type="spellEnd"/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170F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B46B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3.1</w:t>
            </w:r>
          </w:p>
        </w:tc>
      </w:tr>
      <w:tr w:rsidR="00A401B4" w:rsidRPr="00955CB6" w14:paraId="11C1C54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347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Continuing POA - witnesses - Covid 19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omodations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- see Ch 35 &gt; s 11.2 &gt; p 477(L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F01E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CE9F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3.1</w:t>
            </w:r>
          </w:p>
        </w:tc>
      </w:tr>
      <w:tr w:rsidR="00A401B4" w:rsidRPr="00955CB6" w14:paraId="68A6423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933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A (Power of Attorney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FE14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53D1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20E049A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47A7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inuing Power of Attorney (POA)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: Continuing PO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EFD4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BF9C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338C611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565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tractual Obligations - Estate Trustee - Contracts Entered into Prior to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B198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375A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7C60734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4C3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nvention Providing a Uniform Law on the Form of an International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86C9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F141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3</w:t>
            </w:r>
          </w:p>
        </w:tc>
      </w:tr>
      <w:tr w:rsidR="00A401B4" w:rsidRPr="00955CB6" w14:paraId="5D495E7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3A5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pies of documents - PO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561C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9F8F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3137AE4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96E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rporate Estate Trustee - vs. Lay estate trustee - lawyer’s func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BF77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4662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1AFF1B5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67B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STS - ESTATE PROCEEDING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66E6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8(R)-58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9603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2B041D4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936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sts - Estate proceedings - Challenges to validity of a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3E4D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9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200F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146BDE3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50B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sts - Estate proceedings - Factors to consid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EFA4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8A65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4604066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7BB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Costs - Estate proceedings - Interpreting ambiguous provisions 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2B30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9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EB11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5A49327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562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Costs - Estate proceedings - Order for costs to be paid out of the estate (exception to general rule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49CE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8(R)-58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891D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5224C00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1D5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sts - Estate proceedings - Public policy consider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12DE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FE12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7C01D14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7C0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sts - Estate proceedings - Subject to civil costs regime - McDougald Estate v Gooderha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C3A2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8(R)-589(L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48D4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75A2B8C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5F9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sts - guardian - property - standard procedure - judg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06DD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70FC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53CA5BE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6B3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ttage - considerations re: principal residence exemp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7525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-52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3D3F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7</w:t>
            </w:r>
          </w:p>
        </w:tc>
      </w:tr>
      <w:tr w:rsidR="00A401B4" w:rsidRPr="00955CB6" w14:paraId="50C2BF7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34DA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Cottage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: Family home or cottag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A7A1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8(R)-48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FCC9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7</w:t>
            </w:r>
          </w:p>
        </w:tc>
      </w:tr>
      <w:tr w:rsidR="00A401B4" w:rsidRPr="00955CB6" w14:paraId="2D1B429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869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urt Certificates - Electronic - Authenticity - Notarial copies not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3497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9CBD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0</w:t>
            </w:r>
          </w:p>
        </w:tc>
      </w:tr>
      <w:tr w:rsidR="00A401B4" w:rsidRPr="00955CB6" w14:paraId="2592802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615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urt Certificates - Electronic Fil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F0E7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ED60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0</w:t>
            </w:r>
          </w:p>
        </w:tc>
      </w:tr>
      <w:tr w:rsidR="00A401B4" w:rsidRPr="00955CB6" w14:paraId="4459259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ADF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urt Certificates - Electronic Filing - original documents - when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78F6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8C88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0</w:t>
            </w:r>
          </w:p>
        </w:tc>
      </w:tr>
      <w:tr w:rsidR="00A401B4" w:rsidRPr="00955CB6" w14:paraId="39FF6BC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3F3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urt Status Certificate - Estate Trustee - Authority on Death of On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A96F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2747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A401B4" w:rsidRPr="00955CB6" w14:paraId="54D807F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65D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urt-appointed guardians - Substitute Decisions Act - property and the pers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D0B7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2267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2C4423B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713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Covid 19 - Continuing POA - witnessing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omodations</w:t>
            </w:r>
            <w:proofErr w:type="spellEnd"/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64D4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33E0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3.1</w:t>
            </w:r>
          </w:p>
        </w:tc>
      </w:tr>
      <w:tr w:rsidR="00A401B4" w:rsidRPr="00955CB6" w14:paraId="1C55BA4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A03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vid 19 pandemic - Estate proceedings - Limitation periods suspend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0573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31EC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6</w:t>
            </w:r>
          </w:p>
        </w:tc>
      </w:tr>
      <w:tr w:rsidR="00A401B4" w:rsidRPr="00955CB6" w14:paraId="44CE0CE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724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vid 19 pandemic - Limitation periods suspend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97C1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F032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6</w:t>
            </w:r>
          </w:p>
        </w:tc>
      </w:tr>
      <w:tr w:rsidR="00A401B4" w:rsidRPr="00955CB6" w14:paraId="6F27C43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0C5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Covid 19 will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omodations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- remote witnessing - Emergency Management and Civil Protection Act regul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467C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3089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2</w:t>
            </w:r>
          </w:p>
        </w:tc>
      </w:tr>
      <w:tr w:rsidR="00A401B4" w:rsidRPr="00955CB6" w14:paraId="7E8CD60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FC6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OVID amendments - POA - Personal care - Witnesses - Alternative methods for witnessing a POA for personal care (see Chapter 35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8855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4B29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.1</w:t>
            </w:r>
          </w:p>
        </w:tc>
      </w:tr>
      <w:tr w:rsidR="00A401B4" w:rsidRPr="00955CB6" w14:paraId="14B0FD1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AD3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reation of two taxpayers -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9E5D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69D2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594C4D5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A0E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reditors - Advertisement for -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4213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EB9F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1</w:t>
            </w:r>
          </w:p>
        </w:tc>
      </w:tr>
      <w:tr w:rsidR="00A401B4" w:rsidRPr="00955CB6" w14:paraId="419BF44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085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reditors - appointed as estate trustees on intestac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5C0E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AC07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A401B4" w:rsidRPr="00955CB6" w14:paraId="4EF3041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74B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reditors - Notice to -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0A8D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F1B6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1</w:t>
            </w:r>
          </w:p>
        </w:tc>
      </w:tr>
      <w:tr w:rsidR="00A401B4" w:rsidRPr="00955CB6" w14:paraId="3283251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104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mmings v Cummings - Moral obligation to dependant - SLRA - Dependant support claim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41DA2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5AC6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6</w:t>
            </w:r>
          </w:p>
        </w:tc>
      </w:tr>
      <w:tr w:rsidR="00A401B4" w:rsidRPr="00955CB6" w14:paraId="1CB80F9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2E7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 - CHIL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E070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-517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3B79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-6</w:t>
            </w:r>
          </w:p>
        </w:tc>
      </w:tr>
      <w:tr w:rsidR="00A401B4" w:rsidRPr="00955CB6" w14:paraId="4FD2E6F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B8F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 - child - Anyone/Anytime application (s. 21 and 61(8) CLR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09FF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9AB3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7C422FF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8F265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Custodian - child - appointment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Custodian - child - testamentary appointment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Note: custodian of child vs. guardian of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28B6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E37D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4FD98C9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736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 - child - definition vs. “guardian”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3D49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3ACD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4150931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37C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 - child - Estate trustee may pay up to $35K to custodia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F79B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0D17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43F82A9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6F5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 - child - parents’ equal entitlement (s. 20(1) CLR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A9DE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B7A9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152BF77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645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 - child - permanent custody - procedural requirements (non-parents) (s. 21.1-21.3 CLR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1618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BFF5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287E84B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149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 - child - sub-trustee in will - custodian receives distributions from estate trustee for benefit of chil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1E3F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681F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3B9838B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8B6FB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 - child - testamentary appointment - Apply to Court for “more permanent” order (s. 61(7) CLRA)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Note: custodian of child vs. guardian of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C960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94C0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095F9A5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4B2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Custodian - child - testamentary appointment -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st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interests of child prevai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085E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15E7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6F94333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162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 - child - testamentary appointment - common appointment effective (s. 61(5) CLR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09D5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4F48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21757B6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DAF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 - child - testamentary appointment - conflicting wills (common disaster) (s. 61(5) CLR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AF94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D182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628FAA2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B7E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 - child - testamentary appointment - consent of appointee (s. 61(6) CLR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EF80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248F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35A9333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067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 - child - testamentary appointment - more permanent (s. 61(7) CLR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18FD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C9AA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4661A66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F85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 - child - testamentary appointment - right t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5801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3EB2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406A7AF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A76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 - child - testamentary appointment - subordinate to Anyone/Anytime application (s. 61(8) CLR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D150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F830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6512AC7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D34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 - child - testamentary appointment - Supervisory role of cour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E122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FF09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51D2893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072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 - child - testamentary appointment - tempor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E88D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99A8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344B1AF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7F8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 - child - testamentary appointment - temporary - 90 day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2F4C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9A2A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59B91DA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680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 - child - testamentary appointment - temporary - court supervisory ro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8991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9B81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1A7F2C4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387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 - child - testamentary appointment - when effective (s. 61(4) CLR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613E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9AD2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52B5244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143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 - child - testamentary appointment - will clause (typical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14A4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0833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773CA80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EDE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 - minor children: appointment in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E387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CB09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2</w:t>
            </w:r>
          </w:p>
        </w:tc>
      </w:tr>
      <w:tr w:rsidR="00A401B4" w:rsidRPr="00955CB6" w14:paraId="3A168A0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D07B0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 - minors: temporary vs. permanent appointment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: custodian - chil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0328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-517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3B6E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-6</w:t>
            </w:r>
          </w:p>
        </w:tc>
      </w:tr>
      <w:tr w:rsidR="00A401B4" w:rsidRPr="00955CB6" w14:paraId="6805217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A53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 and Guardian of Property - child - Testamentary Appointment - will clause (typical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2C27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E799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43FB447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2EA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ian/guardian - child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3A5B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CF68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0E6B968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F71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y - child - Testamentary Appointment - letter/memorandum of parent wishes outside will - not bind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2EA8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0705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41CDFE7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07AC9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Custody - child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: Custodian - Child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Note: custodian of child vs. guardian of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99DB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-517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7782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-6</w:t>
            </w:r>
          </w:p>
        </w:tc>
      </w:tr>
      <w:tr w:rsidR="00A401B4" w:rsidRPr="00955CB6" w14:paraId="0B246BA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6F9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ustody and access of child - Guardian - person - standard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B737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E271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479A3841" w14:textId="77777777" w:rsidTr="006C0BE0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2E8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y-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es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scheme - tru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E0E9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5890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741141EE" w14:textId="77777777" w:rsidTr="006C0BE0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6CFC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0DF1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E6B0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1F831961" w14:textId="77777777" w:rsidTr="006C0BE0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B46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ad Beneficiaries (all) - ultimate distribution scenarios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7698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R)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B43C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3</w:t>
            </w:r>
          </w:p>
        </w:tc>
      </w:tr>
      <w:tr w:rsidR="00A401B4" w:rsidRPr="00955CB6" w14:paraId="45A3296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3716E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Dead beneficiary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: LAPSE; ANTI-LAPSE; WILLS - ANTI-LAP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9FD9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7668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1</w:t>
            </w:r>
          </w:p>
        </w:tc>
      </w:tr>
      <w:tr w:rsidR="00A401B4" w:rsidRPr="00955CB6" w14:paraId="7B47B61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92D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adline - tax - returns - filing terminal retur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DA92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3DAD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6</w:t>
            </w:r>
          </w:p>
        </w:tc>
      </w:tr>
      <w:tr w:rsidR="00A401B4" w:rsidRPr="00955CB6" w14:paraId="43D00DA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291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ath - deemed realization - tax - not applicable in two circumstanc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3434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C1FB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0CC4637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9A0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ath - Tax - deemed realization - not applicable in two circumstanc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87FB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CB27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3679C81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85F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ath - tax and personal tax planning - basic principles (Canada taxes income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D5B8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LR)-52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07C0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62AFE5B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DBB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bts - application of assets to settle - insolvent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FCB6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F297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50CE821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D4C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bts - Ascertaining debts -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4AA5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R)-56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CAA2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084B63F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160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bts - Notice to Credito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B77F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9A87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</w:t>
            </w:r>
          </w:p>
        </w:tc>
      </w:tr>
      <w:tr w:rsidR="00A401B4" w:rsidRPr="00955CB6" w14:paraId="195DD27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74A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bts - notice to creditors - effect of advertising - Trustee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0DAA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57F4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1</w:t>
            </w:r>
          </w:p>
        </w:tc>
      </w:tr>
      <w:tr w:rsidR="00A401B4" w:rsidRPr="00955CB6" w14:paraId="16996B6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104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bts - notice to creditors - effect of notice - Trustee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E4CC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832E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1</w:t>
            </w:r>
          </w:p>
        </w:tc>
      </w:tr>
      <w:tr w:rsidR="00A401B4" w:rsidRPr="00955CB6" w14:paraId="4C24371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A64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bts - notice to creditors - form of advertisement - non-complia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A2D6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FFCB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2</w:t>
            </w:r>
          </w:p>
        </w:tc>
      </w:tr>
      <w:tr w:rsidR="00A401B4" w:rsidRPr="00955CB6" w14:paraId="6D9E3B6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2C1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bts - notice to creditors - if no advertising - distribution of intestate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B0C7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D912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1</w:t>
            </w:r>
          </w:p>
        </w:tc>
      </w:tr>
      <w:tr w:rsidR="00A401B4" w:rsidRPr="00955CB6" w14:paraId="7BC6601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8C4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bts - Priority of - Application of assets to settle deb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6693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26E9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572CFE8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08B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bts - when advertising is essenti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C521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B4B9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5</w:t>
            </w:r>
          </w:p>
        </w:tc>
      </w:tr>
      <w:tr w:rsidR="00A401B4" w:rsidRPr="00955CB6" w14:paraId="62FD92E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D0E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ceased - Presumed - Declaration of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8D85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5370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78831FE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AC5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cedent Estates Program - Indian wills and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6FD2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F3BC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251FD42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CF7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claration of death - Circumstances of - Where absent for seven yea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5C13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4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6C4F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7541B28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B6A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claration of death - Circumstances of - Where disappearance in circumstances of peri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D7A4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D234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5B7D02D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A0A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claration of death - Date of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340C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CDE2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3B2482C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230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claration of death - Evidence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6D20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9076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507BBAB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A59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claration of death - Evidence required - All reasonable and necessary inqui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1A70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4AD2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33C11DB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7F7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Declaration of death - Evidence required -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xanples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of reasonable and necessary inqui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9404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74BE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3868536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EEF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claration of death - Statutory - Declarations of Death Act, 2002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4DFD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0178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2B2D5C9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59D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clarations of Death Act, 2002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8F7D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C978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722486B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700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clarations of Death Act, 2002 - Procedure for obtaining declaration of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DCA6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EFB5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1B7DDA6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201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claratory judgements - Wills - Application for advice and direc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1D4E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R)-5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50C4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.1</w:t>
            </w:r>
          </w:p>
        </w:tc>
      </w:tr>
      <w:tr w:rsidR="00A401B4" w:rsidRPr="00955CB6" w14:paraId="70A07D8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147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ductions - Trusts - Tax - General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9CC3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0847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1</w:t>
            </w:r>
          </w:p>
        </w:tc>
      </w:tr>
      <w:tr w:rsidR="00A401B4" w:rsidRPr="00955CB6" w14:paraId="3251498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C12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emed attribution - Tax - Income splitt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6D51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DD71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7467F78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DB7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emed attribution - transfer or loan to corporation - Indirect income splitt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EAEB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6BFA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4A41E35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F64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emed attribution - transfer to trust and transferor retains capacity to benefi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1E1B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12D3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689C6C2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BE9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emed disposition - capital gains - income tax - see Will Planning, Drafting and Execution - Income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F90D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8E27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749865D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EF6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emed disposition - capital property -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6817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682D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41C2BBD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8BA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Deemed disposition - tax - trusts -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1 year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ru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6504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6D43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3.1</w:t>
            </w:r>
          </w:p>
        </w:tc>
      </w:tr>
      <w:tr w:rsidR="00A401B4" w:rsidRPr="00955CB6" w14:paraId="2EF1C6C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D38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emed disposition at fair market value (FMV) - income splitting - estate plann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5EF5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01DF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73DB243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3AE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emed realization - Rollover - spousal trust - deemed realization - death of spouse or transfer by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1979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5BB2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0A3C67A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89A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emed realization - tax - before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2023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R)-52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053E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25A03ED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07A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emed realization - tax - not applicable in two circumstanc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3E15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BC87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1F32DED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68C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Definition -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 a consequence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thereof - rollover -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8E5E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R)-52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D298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05CCE3F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BCF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finition - personal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8467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7801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3.1</w:t>
            </w:r>
          </w:p>
        </w:tc>
      </w:tr>
      <w:tr w:rsidR="00A401B4" w:rsidRPr="00955CB6" w14:paraId="54DE9F7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1E3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finition - spo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833A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687F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21B44CB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86E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finition - Spouse - Estates - Succession Law Reform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DB94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R)-5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CACA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1</w:t>
            </w:r>
          </w:p>
        </w:tc>
      </w:tr>
      <w:tr w:rsidR="00A401B4" w:rsidRPr="00955CB6" w14:paraId="0A49F44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F3B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finitions - SLRA - Dependant support claim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D155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B9DC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1</w:t>
            </w:r>
          </w:p>
        </w:tc>
      </w:tr>
      <w:tr w:rsidR="00A401B4" w:rsidRPr="00955CB6" w14:paraId="7346C73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C0C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Demand distribution of trust property - Saunders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utier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- beneficiaries all age of maj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FB72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776A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4</w:t>
            </w:r>
          </w:p>
        </w:tc>
      </w:tr>
      <w:tr w:rsidR="00A401B4" w:rsidRPr="00955CB6" w14:paraId="4896C4D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5CB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pendant - Definition - SLRA - Dependant support claim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6C8F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C207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1</w:t>
            </w:r>
          </w:p>
        </w:tc>
      </w:tr>
      <w:tr w:rsidR="00A401B4" w:rsidRPr="00955CB6" w14:paraId="6B60FF1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A2A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pendant support claims - Application for - Effect on distribution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0E15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6BBD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4</w:t>
            </w:r>
          </w:p>
        </w:tc>
      </w:tr>
      <w:tr w:rsidR="00A401B4" w:rsidRPr="00955CB6" w14:paraId="563ADF4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7DE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pendant support claims - Assets included in valuation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84C6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6(R)-5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BAA4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8</w:t>
            </w:r>
          </w:p>
        </w:tc>
      </w:tr>
      <w:tr w:rsidR="00A401B4" w:rsidRPr="00955CB6" w14:paraId="7E3E09A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530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pendant support claims - Criteria for assessing support amount and duration - Moral obligation to dependant - Cummings v Cumming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63A9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6FE2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6</w:t>
            </w:r>
          </w:p>
        </w:tc>
      </w:tr>
      <w:tr w:rsidR="00A401B4" w:rsidRPr="00955CB6" w14:paraId="237F1C7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4CB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pendant support claims - Criteria for assessing support amount and duration - SLRA s 62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F219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DA01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6</w:t>
            </w:r>
          </w:p>
        </w:tc>
      </w:tr>
      <w:tr w:rsidR="00A401B4" w:rsidRPr="00955CB6" w14:paraId="529C7A6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4F5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pendant support claims - Definition of dependant - Spouse, parent, child, sibl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E8E3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6ED2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1</w:t>
            </w:r>
          </w:p>
        </w:tc>
      </w:tr>
      <w:tr w:rsidR="00A401B4" w:rsidRPr="00955CB6" w14:paraId="3658F8F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056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pendant support claims - Interim suppor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C6BB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22CE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5</w:t>
            </w:r>
          </w:p>
        </w:tc>
      </w:tr>
      <w:tr w:rsidR="00A401B4" w:rsidRPr="00955CB6" w14:paraId="0FC17CB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2F3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pendant support claims - Jurisdiction (Sup Ct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4F31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25C3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3</w:t>
            </w:r>
          </w:p>
        </w:tc>
      </w:tr>
      <w:tr w:rsidR="00A401B4" w:rsidRPr="00955CB6" w14:paraId="3599AB5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A77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Dependant support claims - Limitation perio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20E5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140F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2</w:t>
            </w:r>
          </w:p>
        </w:tc>
      </w:tr>
      <w:tr w:rsidR="00A401B4" w:rsidRPr="00955CB6" w14:paraId="71188C8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01A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pendant support claims - Order for suppor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053E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3952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7</w:t>
            </w:r>
          </w:p>
        </w:tc>
      </w:tr>
      <w:tr w:rsidR="00A401B4" w:rsidRPr="00955CB6" w14:paraId="0AF7DDA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4D8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pendant support claims -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904F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4505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3</w:t>
            </w:r>
          </w:p>
        </w:tc>
      </w:tr>
      <w:tr w:rsidR="00A401B4" w:rsidRPr="00955CB6" w14:paraId="329D083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FD3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pendant support claims - Spouse - Common-law - Included in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70CB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47B9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75EBBE3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194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pendant support claims - Succession Law Reform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CB2B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5495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25AA767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CCF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pendant support claims - Support amount and duration - Criteria for assessing - SLRA s 62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DF1A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0137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6</w:t>
            </w:r>
          </w:p>
        </w:tc>
      </w:tr>
      <w:tr w:rsidR="00A401B4" w:rsidRPr="00955CB6" w14:paraId="57A6BA7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EC3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pendents - power of attorney (POA) - use of funds for depend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E0F9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D9DA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4E39E21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D74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rections for conduct of mediation - Mandatory mediation of estate matters - r 75.1.0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8C6D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5D8E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1</w:t>
            </w:r>
          </w:p>
        </w:tc>
      </w:tr>
      <w:tr w:rsidR="00A401B4" w:rsidRPr="00955CB6" w14:paraId="37E09EE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483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abled Individuals - Trust - Entitlement Protection - Henson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5951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8E3D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4</w:t>
            </w:r>
          </w:p>
        </w:tc>
      </w:tr>
      <w:tr w:rsidR="00A401B4" w:rsidRPr="00955CB6" w14:paraId="241CE59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D50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abled Individuals - Trust - Henson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33C7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89AF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4</w:t>
            </w:r>
          </w:p>
        </w:tc>
      </w:tr>
      <w:tr w:rsidR="00A401B4" w:rsidRPr="00955CB6" w14:paraId="69BE580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15D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claimer, release, or surrender - tax - rollover - spo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9849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R)-52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58FB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0AA6CF3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4D5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coverability - Limitation periods in estate proceeding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B0DD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9(R)-59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2A9B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2</w:t>
            </w:r>
          </w:p>
        </w:tc>
      </w:tr>
      <w:tr w:rsidR="00A401B4" w:rsidRPr="00955CB6" w14:paraId="7E11556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8A4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position by court - guardian - person - summary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8A50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3F86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1</w:t>
            </w:r>
          </w:p>
        </w:tc>
      </w:tr>
      <w:tr w:rsidR="00A401B4" w:rsidRPr="00955CB6" w14:paraId="6D10F67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71B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position by court - guardian - property - summary procedure (s.77(3)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C356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E4E4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</w:t>
            </w:r>
          </w:p>
        </w:tc>
      </w:tr>
      <w:tr w:rsidR="00A401B4" w:rsidRPr="00955CB6" w14:paraId="6A8E711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B44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position of property - power of attorney (PO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03B8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B9E4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0</w:t>
            </w:r>
          </w:p>
        </w:tc>
      </w:tr>
      <w:tr w:rsidR="00A401B4" w:rsidRPr="00955CB6" w14:paraId="42B8373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65C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putes - POA Personal Care - co-attorney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6845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3516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6</w:t>
            </w:r>
          </w:p>
        </w:tc>
      </w:tr>
      <w:tr w:rsidR="00A401B4" w:rsidRPr="00955CB6" w14:paraId="440A064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B58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- Administrator’s year - intestate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EF1B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060C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A401B4" w:rsidRPr="00955CB6" w14:paraId="5239B91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F8F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- Administrator's year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49A8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CE8E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A401B4" w:rsidRPr="00955CB6" w14:paraId="15DAEAC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F9A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- Estate - Intestacy - Spouse and No Issu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5607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64B0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1</w:t>
            </w:r>
          </w:p>
        </w:tc>
      </w:tr>
      <w:tr w:rsidR="00A401B4" w:rsidRPr="00955CB6" w14:paraId="240CF5D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D15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- estate trustee's year - when it does not apply - payment of deb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E767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6A09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2E20069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FF9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- Intestacy - Issue and No Spo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638A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CFEF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3</w:t>
            </w:r>
          </w:p>
        </w:tc>
      </w:tr>
      <w:tr w:rsidR="00A401B4" w:rsidRPr="00955CB6" w14:paraId="182F6D5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A27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- Intestacy - Next-of-k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ADAC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ADA2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7</w:t>
            </w:r>
          </w:p>
        </w:tc>
      </w:tr>
      <w:tr w:rsidR="00A401B4" w:rsidRPr="00955CB6" w14:paraId="6E4BE7F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2BC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- Intestacy - No Immediate Fami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9503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C226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6</w:t>
            </w:r>
          </w:p>
        </w:tc>
      </w:tr>
      <w:tr w:rsidR="00A401B4" w:rsidRPr="00955CB6" w14:paraId="5862EA9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E1B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- Intestacy - No Spouse &amp; No Issu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3006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6EB6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4</w:t>
            </w:r>
          </w:p>
        </w:tc>
      </w:tr>
      <w:tr w:rsidR="00A401B4" w:rsidRPr="00955CB6" w14:paraId="0CB6488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F1B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- Intestacy - Spouse and Issu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5AB8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61F3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2</w:t>
            </w:r>
          </w:p>
        </w:tc>
      </w:tr>
      <w:tr w:rsidR="00A401B4" w:rsidRPr="00955CB6" w14:paraId="4B0C012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991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- Persons born out of wedlock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21A9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759C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</w:t>
            </w:r>
          </w:p>
        </w:tc>
      </w:tr>
      <w:tr w:rsidR="00A401B4" w:rsidRPr="00955CB6" w14:paraId="12AD350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498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- SLRA - spouse - preferential share; balance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9E9E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33C8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2(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&amp;b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)</w:t>
            </w:r>
          </w:p>
        </w:tc>
      </w:tr>
      <w:tr w:rsidR="00A401B4" w:rsidRPr="00955CB6" w14:paraId="4FAEB68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916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- Succession Law Reform Act - intestate or partially intestate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31D0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0EAA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38E8BB7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D39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- Succession Law Reform Act - no spouse; no immediate family; no next of k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AD0E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17EC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5-5.3.8</w:t>
            </w:r>
          </w:p>
        </w:tc>
      </w:tr>
      <w:tr w:rsidR="00A401B4" w:rsidRPr="00955CB6" w14:paraId="6FCD2F6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C20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Abatement of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3882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E72D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5</w:t>
            </w:r>
          </w:p>
        </w:tc>
      </w:tr>
      <w:tr w:rsidR="00A401B4" w:rsidRPr="00955CB6" w14:paraId="719236C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087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accounting - Estate trustee must keep his funds separate from the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6C57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6F30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1</w:t>
            </w:r>
          </w:p>
        </w:tc>
      </w:tr>
      <w:tr w:rsidR="00A401B4" w:rsidRPr="00955CB6" w14:paraId="5C75D52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BCC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accounting - Full accounting of estate administration should be submitted to beneficiaries or heirs for approval - Or to Superior Court of Justi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FEA4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F322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</w:t>
            </w:r>
          </w:p>
        </w:tc>
      </w:tr>
      <w:tr w:rsidR="00A401B4" w:rsidRPr="00955CB6" w14:paraId="1312692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E31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accounting - requirements of account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484A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5190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1</w:t>
            </w:r>
          </w:p>
        </w:tc>
      </w:tr>
      <w:tr w:rsidR="00A401B4" w:rsidRPr="00955CB6" w14:paraId="6729DBC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7BA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Ademption of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8C65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0F33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4</w:t>
            </w:r>
          </w:p>
        </w:tc>
      </w:tr>
      <w:tr w:rsidR="00A401B4" w:rsidRPr="00955CB6" w14:paraId="7266184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1F4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cash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6539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5A2C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a)</w:t>
            </w:r>
          </w:p>
        </w:tc>
      </w:tr>
      <w:tr w:rsidR="00A401B4" w:rsidRPr="00955CB6" w14:paraId="788475F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F14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Effect of dependant support claim applic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7879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D7EB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4</w:t>
            </w:r>
          </w:p>
        </w:tc>
      </w:tr>
      <w:tr w:rsidR="00A401B4" w:rsidRPr="00955CB6" w14:paraId="0ABFA6A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E5B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final distributions of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019D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0BBF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d)</w:t>
            </w:r>
          </w:p>
        </w:tc>
      </w:tr>
      <w:tr w:rsidR="00A401B4" w:rsidRPr="00955CB6" w14:paraId="3530F25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89A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If there is an existing mortgage on bequeathed 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EBA3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R)-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DCA1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2</w:t>
            </w:r>
          </w:p>
        </w:tc>
      </w:tr>
      <w:tr w:rsidR="00A401B4" w:rsidRPr="00955CB6" w14:paraId="74043E4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D68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Interest on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380D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7A18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3</w:t>
            </w:r>
          </w:p>
        </w:tc>
      </w:tr>
      <w:tr w:rsidR="00A401B4" w:rsidRPr="00955CB6" w14:paraId="4932C6F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736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Interest on Legacies - Excep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5F9D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24C8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3</w:t>
            </w:r>
          </w:p>
        </w:tc>
      </w:tr>
      <w:tr w:rsidR="00A401B4" w:rsidRPr="00955CB6" w14:paraId="50BFB09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909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Distribution of estate - interest on legacies -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ivard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v. Morri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ACAD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92BF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3</w:t>
            </w:r>
          </w:p>
        </w:tc>
      </w:tr>
      <w:tr w:rsidR="00A401B4" w:rsidRPr="00955CB6" w14:paraId="2BD6F19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5C5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Intestacy - persons born outside of wedlock - advertise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CFFD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46D7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2</w:t>
            </w:r>
          </w:p>
        </w:tc>
      </w:tr>
      <w:tr w:rsidR="00A401B4" w:rsidRPr="00955CB6" w14:paraId="7AA2F29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E50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Lapsed devi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68A5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997E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1</w:t>
            </w:r>
          </w:p>
        </w:tc>
      </w:tr>
      <w:tr w:rsidR="00A401B4" w:rsidRPr="00955CB6" w14:paraId="06E9D71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15C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Legacies - ademp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8A60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A03A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4</w:t>
            </w:r>
          </w:p>
        </w:tc>
      </w:tr>
      <w:tr w:rsidR="00A401B4" w:rsidRPr="00955CB6" w14:paraId="74247AA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C96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legacies - cash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5463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6C19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a)</w:t>
            </w:r>
          </w:p>
        </w:tc>
      </w:tr>
      <w:tr w:rsidR="00A401B4" w:rsidRPr="00955CB6" w14:paraId="27F098A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2DA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legacies - final distribu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0515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046D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d)</w:t>
            </w:r>
          </w:p>
        </w:tc>
      </w:tr>
      <w:tr w:rsidR="00A401B4" w:rsidRPr="00955CB6" w14:paraId="6D919DD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C52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Legacies - if property has merely changed for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8EFA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3EB4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4</w:t>
            </w:r>
          </w:p>
        </w:tc>
      </w:tr>
      <w:tr w:rsidR="00A401B4" w:rsidRPr="00955CB6" w14:paraId="217A7C3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06B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Legacies - Incapable pers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15D5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BE74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4</w:t>
            </w:r>
          </w:p>
        </w:tc>
      </w:tr>
      <w:tr w:rsidR="00A401B4" w:rsidRPr="00955CB6" w14:paraId="4E4AD83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D37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legacies - interest 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4085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4BA6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3</w:t>
            </w:r>
          </w:p>
        </w:tc>
      </w:tr>
      <w:tr w:rsidR="00A401B4" w:rsidRPr="00955CB6" w14:paraId="79F00D8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5BC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legacies - interest on - excep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351A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5813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3</w:t>
            </w:r>
          </w:p>
        </w:tc>
      </w:tr>
      <w:tr w:rsidR="00A401B4" w:rsidRPr="00955CB6" w14:paraId="530C139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2F4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legacies - mino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9A00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-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1A9D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c)</w:t>
            </w:r>
          </w:p>
        </w:tc>
      </w:tr>
      <w:tr w:rsidR="00A401B4" w:rsidRPr="00955CB6" w14:paraId="54547FC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7B4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legacies - non-cash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B8A6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C82C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b)</w:t>
            </w:r>
          </w:p>
        </w:tc>
      </w:tr>
      <w:tr w:rsidR="00A401B4" w:rsidRPr="00955CB6" w14:paraId="5CF5967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630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legacies for mino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6FE5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-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D016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c)</w:t>
            </w:r>
          </w:p>
        </w:tc>
      </w:tr>
      <w:tr w:rsidR="00A401B4" w:rsidRPr="00955CB6" w14:paraId="1F1C1A6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945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Mortgage on 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0DAC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R)-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AC17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2</w:t>
            </w:r>
          </w:p>
        </w:tc>
      </w:tr>
      <w:tr w:rsidR="00A401B4" w:rsidRPr="00955CB6" w14:paraId="04BA2DE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DC6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non-cash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1968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D52A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b)</w:t>
            </w:r>
          </w:p>
        </w:tc>
      </w:tr>
      <w:tr w:rsidR="00A401B4" w:rsidRPr="00955CB6" w14:paraId="3A4FD5E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0BF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Persons born out of wedlock - searches at the registrar’s offi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4737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31C4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2</w:t>
            </w:r>
          </w:p>
        </w:tc>
      </w:tr>
      <w:tr w:rsidR="00A401B4" w:rsidRPr="00955CB6" w14:paraId="34838A0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D10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persons born outside of wedlock - advertise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0675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D48F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2</w:t>
            </w:r>
          </w:p>
        </w:tc>
      </w:tr>
      <w:tr w:rsidR="00A401B4" w:rsidRPr="00955CB6" w14:paraId="65394AA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217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persons born outside of wedlock - finding of parentag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6A48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R)-56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68B6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2</w:t>
            </w:r>
          </w:p>
        </w:tc>
      </w:tr>
      <w:tr w:rsidR="00A401B4" w:rsidRPr="00955CB6" w14:paraId="106070C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10E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Distribution of Estate - persons born outside of wedlock - if estate trustee finds potential child born out of wedlock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C17D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03DD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3</w:t>
            </w:r>
          </w:p>
        </w:tc>
      </w:tr>
      <w:tr w:rsidR="00A401B4" w:rsidRPr="00955CB6" w14:paraId="38383C4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2D5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persons born outside of wedlock - judicial determin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5A9E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7283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3</w:t>
            </w:r>
          </w:p>
        </w:tc>
      </w:tr>
      <w:tr w:rsidR="00A401B4" w:rsidRPr="00955CB6" w14:paraId="0ECBBD6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E19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persons born outside of wedlock - reasonable inqui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C617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7D52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1</w:t>
            </w:r>
          </w:p>
        </w:tc>
      </w:tr>
      <w:tr w:rsidR="00A401B4" w:rsidRPr="00955CB6" w14:paraId="316F4C8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CDE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tax returns - deadline for fil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5E9B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87E5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1F11F8E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6DF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tax returns - estate trustee’s responsibil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41A9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1058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3CF31C0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592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tax returns - foreign tax retur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43AC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4D7E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1711559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6FA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tax returns - GST / H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32D5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2DE7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24CA657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E53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 of estate - tax returns - lawyer’s responsibil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B101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8581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6012256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247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Distribution of trust property on demand - Saunders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utier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- beneficiaries all age of maj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A7E8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7CDC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4</w:t>
            </w:r>
          </w:p>
        </w:tc>
      </w:tr>
      <w:tr w:rsidR="00A401B4" w:rsidRPr="00955CB6" w14:paraId="17EAA38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1BB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tributions - trust - income or capit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0564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F408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2</w:t>
            </w:r>
          </w:p>
        </w:tc>
      </w:tr>
      <w:tr w:rsidR="00A401B4" w:rsidRPr="00955CB6" w14:paraId="56E75C0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146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vidends/Business Income - Tax - Benefit - Prev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39DE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2B1C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9</w:t>
            </w:r>
          </w:p>
        </w:tc>
      </w:tr>
      <w:tr w:rsidR="00A401B4" w:rsidRPr="00955CB6" w14:paraId="23F1E36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33D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octrine of Incorporation by reference of memoranda - wills - memoranda/incorporation by refer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15B5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E8BE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2</w:t>
            </w:r>
          </w:p>
        </w:tc>
      </w:tr>
      <w:tr w:rsidR="00A401B4" w:rsidRPr="00955CB6" w14:paraId="18537C4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D43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onations of organs/Use of Body - Cons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11CC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D898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4</w:t>
            </w:r>
          </w:p>
        </w:tc>
      </w:tr>
      <w:tr w:rsidR="00A401B4" w:rsidRPr="00955CB6" w14:paraId="64E0047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44A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onations of organs/Use of Body (Trillium Gift of Life Network Act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2991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BC6E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4</w:t>
            </w:r>
          </w:p>
        </w:tc>
      </w:tr>
      <w:tr w:rsidR="00A401B4" w:rsidRPr="00955CB6" w14:paraId="640223B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845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ouble Legacies (mirror wills) - caution w/ cash legacy provis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307F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A0A5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2</w:t>
            </w:r>
          </w:p>
        </w:tc>
      </w:tr>
      <w:tr w:rsidR="00A401B4" w:rsidRPr="00955CB6" w14:paraId="5F7CAC9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168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oubling-up of legacies (mirror wills) - cash legac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AA5B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93E3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2</w:t>
            </w:r>
          </w:p>
        </w:tc>
      </w:tr>
      <w:tr w:rsidR="00A401B4" w:rsidRPr="00955CB6" w14:paraId="364462F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633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raft judgment - Guardian - property - summary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3532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E103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8</w:t>
            </w:r>
          </w:p>
        </w:tc>
      </w:tr>
      <w:tr w:rsidR="00A401B4" w:rsidRPr="00955CB6" w14:paraId="4454E32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47F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rafting - will - when drafting can beg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F9D9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10BD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374ABDF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C40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urable POA - statutory power of attorn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7140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BF27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5006145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6CA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uress - power of attorney (POA) - giving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748B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152A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1E69EEA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7F5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uties (fiduciary) of trustees - List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A4CE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8B98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14B2276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4C0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uties Analogous to Attorney for Property - SDA s. 38(1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9B0D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4FD5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8</w:t>
            </w:r>
          </w:p>
        </w:tc>
      </w:tr>
      <w:tr w:rsidR="00A401B4" w:rsidRPr="00955CB6" w14:paraId="588A218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F08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uty - To Act Personally - Trusts -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0EDA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D1E6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45CED4D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627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uty - To Avoid Conflict of Interest and Act Solely for Beneficiary - Trusts -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9E7D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3733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56DC11D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952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uty of Care -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6C94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82A4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58C4E37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42D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uty Owed to Surviving Spouse - Personal Representative (doubt as to the nature of this duty) - Webster v Webster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81F2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4(R)-54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4E59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6</w:t>
            </w:r>
          </w:p>
        </w:tc>
      </w:tr>
      <w:tr w:rsidR="00A401B4" w:rsidRPr="00955CB6" w14:paraId="3198FC7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66B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uty to account - power of attorney (POA)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6CA2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9D82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1</w:t>
            </w:r>
          </w:p>
        </w:tc>
      </w:tr>
      <w:tr w:rsidR="00A401B4" w:rsidRPr="00955CB6" w14:paraId="240D5FE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AAA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uty to account - power of attorney (POA)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02B3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A50D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1</w:t>
            </w:r>
          </w:p>
        </w:tc>
      </w:tr>
      <w:tr w:rsidR="00A401B4" w:rsidRPr="00955CB6" w14:paraId="7DD0D522" w14:textId="77777777" w:rsidTr="006C0BE0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61D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uty to Act Personally -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541F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51A2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463DDB94" w14:textId="77777777" w:rsidTr="006C0BE0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8D79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7FEE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DF3D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5C3C8728" w14:textId="77777777" w:rsidTr="006C0BE0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D90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ION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3D44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7915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214F6FD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9E7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ion - Electing to make equalization claim - general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D57D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4D5F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382DB8A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144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ion - Electing under will or on intestacy - Effect on entitlements and benefits received by surviving spo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3DDA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FC75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1</w:t>
            </w:r>
          </w:p>
        </w:tc>
      </w:tr>
      <w:tr w:rsidR="00A401B4" w:rsidRPr="00955CB6" w14:paraId="41351CA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103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ion - Equalization - Effect on Dependant’s Relief Clai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C51D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F9E0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3</w:t>
            </w:r>
          </w:p>
        </w:tc>
      </w:tr>
      <w:tr w:rsidR="00A401B4" w:rsidRPr="00955CB6" w14:paraId="6983D1C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962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ion - Equalization - When Deemed elec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5455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55B8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4734EB4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372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ion - Equalization Claim - Intestacy - Effect on SLRA Entitl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0FC2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9CCB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2</w:t>
            </w:r>
          </w:p>
        </w:tc>
      </w:tr>
      <w:tr w:rsidR="00A401B4" w:rsidRPr="00955CB6" w14:paraId="7E16B2A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355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ion - later will found after a certificate of appointment of estate trustee w/o will is issu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6F13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483B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3</w:t>
            </w:r>
          </w:p>
        </w:tc>
      </w:tr>
      <w:tr w:rsidR="00A401B4" w:rsidRPr="00955CB6" w14:paraId="5535855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FF8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ion - Net Family Property - can election be revoked?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81CA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49ED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3</w:t>
            </w:r>
          </w:p>
        </w:tc>
      </w:tr>
      <w:tr w:rsidR="00A401B4" w:rsidRPr="00955CB6" w14:paraId="4B918A4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9B5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ION - NFP - Electing to Make an Equalization Clai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C0CC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72C2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</w:t>
            </w:r>
          </w:p>
        </w:tc>
      </w:tr>
      <w:tr w:rsidR="00A401B4" w:rsidRPr="00955CB6" w14:paraId="704F9E9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2E5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Election - NFP - Under Will or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ccession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Law Reform Act on Intestac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ED4A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4201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1</w:t>
            </w:r>
          </w:p>
        </w:tc>
      </w:tr>
      <w:tr w:rsidR="00A401B4" w:rsidRPr="00955CB6" w14:paraId="4F61393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3A5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ion - NFP equalization - acting for surviving spouse - irrevocab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76C4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5650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3</w:t>
            </w:r>
          </w:p>
        </w:tc>
      </w:tr>
      <w:tr w:rsidR="00A401B4" w:rsidRPr="00955CB6" w14:paraId="0DED02C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BBF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ion - NFP equalization - effect on executorship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4C96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4562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1</w:t>
            </w:r>
          </w:p>
        </w:tc>
      </w:tr>
      <w:tr w:rsidR="00A401B4" w:rsidRPr="00955CB6" w14:paraId="536CBE4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F98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ion - NFP equalization - how, when, where election fil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E11A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C7A7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3666E11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C90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ion - NFP equalization - Insurance proceeds + pensions &amp; similar plan benefits &amp; other entitl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D6D9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507A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4</w:t>
            </w:r>
          </w:p>
        </w:tc>
      </w:tr>
      <w:tr w:rsidR="00A401B4" w:rsidRPr="00955CB6" w14:paraId="69EAA7E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736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ion - NFP equalization - later will found after elec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438D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96D8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3</w:t>
            </w:r>
          </w:p>
        </w:tc>
      </w:tr>
      <w:tr w:rsidR="00A401B4" w:rsidRPr="00955CB6" w14:paraId="783E17C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788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ion - NFP equalization - when to defer filing / extend time for fil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78C8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B2FA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3</w:t>
            </w:r>
          </w:p>
        </w:tc>
      </w:tr>
      <w:tr w:rsidR="00A401B4" w:rsidRPr="00955CB6" w14:paraId="5AC24A9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290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ion - NFP equalization - who can mak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1AA1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A81F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2</w:t>
            </w:r>
          </w:p>
        </w:tc>
      </w:tr>
      <w:tr w:rsidR="00A401B4" w:rsidRPr="00955CB6" w14:paraId="056AF6D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4A7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ion - NFP equalization - who can make - mental incompet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9DC8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1C72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2</w:t>
            </w:r>
          </w:p>
        </w:tc>
      </w:tr>
      <w:tr w:rsidR="00A401B4" w:rsidRPr="00955CB6" w14:paraId="4AE3719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D17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Election - No certificate of appt of Estate Trustee &amp; will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emed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invalid following election - Effe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D926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B110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3</w:t>
            </w:r>
          </w:p>
        </w:tc>
      </w:tr>
      <w:tr w:rsidR="00A401B4" w:rsidRPr="00955CB6" w14:paraId="42A00DD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9CD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ion for Equalization - NFP - Failure to Fi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8D51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7F88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2DCBBBC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FBC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ion for Equalization - NFP - Failure to File w/in 6-month perio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3750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0AF7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792A29D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084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ronic Court Certific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0AE6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45DC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0</w:t>
            </w:r>
          </w:p>
        </w:tc>
      </w:tr>
      <w:tr w:rsidR="00A401B4" w:rsidRPr="00955CB6" w14:paraId="472C8DF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509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ronic Court Certificates - Authenticity - Notarial copies not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885A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080E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0</w:t>
            </w:r>
          </w:p>
        </w:tc>
      </w:tr>
      <w:tr w:rsidR="00A401B4" w:rsidRPr="00955CB6" w14:paraId="4859C62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E04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ronic Court Certificates - original documents - when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062A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8CBD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0</w:t>
            </w:r>
          </w:p>
        </w:tc>
      </w:tr>
      <w:tr w:rsidR="00A401B4" w:rsidRPr="00955CB6" w14:paraId="133825E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288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ronic Filing - Court Certific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F841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FCE7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0</w:t>
            </w:r>
          </w:p>
        </w:tc>
      </w:tr>
      <w:tr w:rsidR="00A401B4" w:rsidRPr="00955CB6" w14:paraId="081C85C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2DC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ronic Filing - Court Certificates - Authentic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9DE1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E047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0</w:t>
            </w:r>
          </w:p>
        </w:tc>
      </w:tr>
      <w:tr w:rsidR="00A401B4" w:rsidRPr="00955CB6" w14:paraId="679CF1E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5FD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lectronic Filing - Court Certificates - original documents - when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0B19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D461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0</w:t>
            </w:r>
          </w:p>
        </w:tc>
      </w:tr>
      <w:tr w:rsidR="00A401B4" w:rsidRPr="00955CB6" w14:paraId="42E1E08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979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Employee Benefits - Administration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C80D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C970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4</w:t>
            </w:r>
          </w:p>
        </w:tc>
      </w:tr>
      <w:tr w:rsidR="00A401B4" w:rsidRPr="00955CB6" w14:paraId="1F9FA2C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F04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nduring POA - statutory power of attorn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0096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9210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05DB1B7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532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- Deemed Election - FLA - no election w/in 6-month perio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CCAF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6FD8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4DBC112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A46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- Election for - Revoc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3B0F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D7F4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3</w:t>
            </w:r>
          </w:p>
        </w:tc>
      </w:tr>
      <w:tr w:rsidR="00A401B4" w:rsidRPr="00955CB6" w14:paraId="6819AFE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B46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- Election For - Who Can Mak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0D0E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DFD5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2</w:t>
            </w:r>
          </w:p>
        </w:tc>
      </w:tr>
      <w:tr w:rsidR="00A401B4" w:rsidRPr="00955CB6" w14:paraId="52F3FAE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D0A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- Election For - Who Can Make - Mental Incompet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FA61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6B85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2</w:t>
            </w:r>
          </w:p>
        </w:tc>
      </w:tr>
      <w:tr w:rsidR="00A401B4" w:rsidRPr="00955CB6" w14:paraId="6BE3478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DBE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- Election For - Who Can Make - Surviving Spouse - Death Within 6 month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A940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0AE4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2</w:t>
            </w:r>
          </w:p>
        </w:tc>
      </w:tr>
      <w:tr w:rsidR="00A401B4" w:rsidRPr="00955CB6" w14:paraId="450E248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D30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- Indian wills and estates - Family Law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846D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R)-59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65C3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7A9E4FA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CBF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- NFP - Election f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6AF3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18E8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1DA48ED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278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- NFP - Later Will Fou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C262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36F6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3</w:t>
            </w:r>
          </w:p>
        </w:tc>
      </w:tr>
      <w:tr w:rsidR="00A401B4" w:rsidRPr="00955CB6" w14:paraId="1B1FFCC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8DA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- NFP - Other Income Tax Issu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BCA8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A885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5</w:t>
            </w:r>
          </w:p>
        </w:tc>
      </w:tr>
      <w:tr w:rsidR="00A401B4" w:rsidRPr="00955CB6" w14:paraId="5DFD9C1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22D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- NFP - Will - No Certificate of Appointment issued- Effe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065A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CEF7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3</w:t>
            </w:r>
          </w:p>
        </w:tc>
      </w:tr>
      <w:tr w:rsidR="00A401B4" w:rsidRPr="00955CB6" w14:paraId="60C5CC8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B2E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- NFP Calculation Issue - Life Insurance on Deceased Spouse’s Lif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1590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489D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4.1.1</w:t>
            </w:r>
          </w:p>
        </w:tc>
      </w:tr>
      <w:tr w:rsidR="00A401B4" w:rsidRPr="00955CB6" w14:paraId="0729A66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387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- Priority of Claim - Compared to SLRA Entitlements/Support Orde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BC63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4835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536A5E8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05D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- Priority of Claim - gifts &amp; debts and liabil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6B4E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AB51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1FEAAD2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834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- Priority of Claim - secured credito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D385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C490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413C44C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12D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ability of court to award higher NFP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2FBF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CB4C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4B4C7ED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74F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Court Orders - against depletion of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1BE6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-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797A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191E3F6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B05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Court Orders - Deferred or Instalment payments - Variation Orders Permitted Whe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0A61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-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48E8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5D10F73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3D7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Court Orders - issue of treasury shares from corporation - problems with/difficul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0F8A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-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4C1D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3CAD053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81F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Court Orders - sale of business or far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1C48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-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215B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39ABC01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EC0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Court Orders (enforcement of equalization order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25DD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-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A57C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0F1E716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475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effect election on dependant's relief claims - equalization claim heard fir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55AF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3B75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3</w:t>
            </w:r>
          </w:p>
        </w:tc>
      </w:tr>
      <w:tr w:rsidR="00A401B4" w:rsidRPr="00955CB6" w14:paraId="60D93DF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214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effect of election on Executorship - on spouse who is to be execut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0C2B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E0A2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1</w:t>
            </w:r>
          </w:p>
        </w:tc>
      </w:tr>
      <w:tr w:rsidR="00A401B4" w:rsidRPr="00955CB6" w14:paraId="41832F0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C05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effect of election on intestac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E388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F2ED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2</w:t>
            </w:r>
          </w:p>
        </w:tc>
      </w:tr>
      <w:tr w:rsidR="00A401B4" w:rsidRPr="00955CB6" w14:paraId="793F774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FBD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effect of election to make equalization clai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F4FE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CFBA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</w:t>
            </w:r>
          </w:p>
        </w:tc>
      </w:tr>
      <w:tr w:rsidR="00A401B4" w:rsidRPr="00955CB6" w14:paraId="4D96F12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019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FLA - "One-way"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7569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5186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6C69906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D50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FLA - general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EAFD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0E3D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1819EEB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660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FLA s.7 - Exchange of financial info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3DB2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07EC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24974B9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86E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Intestacy - surviving spouse and property outside ONTARI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E6D3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57FD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2</w:t>
            </w:r>
          </w:p>
        </w:tc>
      </w:tr>
      <w:tr w:rsidR="00A401B4" w:rsidRPr="00955CB6" w14:paraId="1EBBE63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B76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intestacy - surviving spouse and SLRA entitlement (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.e.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forfeiture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3D47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E6BB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2</w:t>
            </w:r>
          </w:p>
        </w:tc>
      </w:tr>
      <w:tr w:rsidR="00A401B4" w:rsidRPr="00955CB6" w14:paraId="1D376EF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AE5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Matrimonial Home - deemed severance - joint tenanc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B127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4D80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07B6727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98C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Matrimonial Home - deemed severance - right to possess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883A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2B8C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596BAD8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0E1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Equalization Claim - NFP - effect on insurance,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nsion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or similar plan benefi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E593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4836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4</w:t>
            </w:r>
          </w:p>
        </w:tc>
      </w:tr>
      <w:tr w:rsidR="00A401B4" w:rsidRPr="00955CB6" w14:paraId="3724B99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C86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Overpayment to Surviving Spouse - Set Off/Credit Mechanis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F5BA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132F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24003F5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127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Priority of Equalization Clai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93C1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8262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2B1DFDA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9C8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Priority of Equalization Claim - Credito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EC8A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92C8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1459CF0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947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Priority of Equalization Claim - Gift Excep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48F9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8AFE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28E8C59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8FE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Restrictions on distributions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EA6B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R)-54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28A9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768D0EE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FE7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Restrictions on distributions of estate - distribution before notice of NFP Equalization Clai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8A35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R)-54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4524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3DB1675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0DE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Restrictions on distributions of estate - distribution in contravention of FLA - liability of personal representati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D8D0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BBCC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3077C82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6DD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Restrictions on distributions of estate - distribution in contravention of FLA - liability of personal representati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0CE5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CA6B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53FF365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547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Restrictions on distributions of estate - election is not constructive notice to personal representati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D0CA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R)-54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F0B9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6B77D8C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5B2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Restrictions on distributions of estate - when personal representative can ignore 6-month moratorium (2 situations and caveat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3B34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6B53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4146D16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52A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Solicitor's Checkli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0EB8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5(L)-54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C5ED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7</w:t>
            </w:r>
          </w:p>
        </w:tc>
      </w:tr>
      <w:tr w:rsidR="00A401B4" w:rsidRPr="00955CB6" w14:paraId="6C1712D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C50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Tax - Transfers of Life Interest - Availability of Rollover (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e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. Rollover will apply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16C5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ACB7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5.2</w:t>
            </w:r>
          </w:p>
        </w:tc>
      </w:tr>
      <w:tr w:rsidR="00A401B4" w:rsidRPr="00955CB6" w14:paraId="6B089E4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BD0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Tax - Transfers of property - Availability of Rollover for Transferred Capital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BD70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802B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5.1</w:t>
            </w:r>
          </w:p>
        </w:tc>
      </w:tr>
      <w:tr w:rsidR="00A401B4" w:rsidRPr="00955CB6" w14:paraId="1B3F74D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DDE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Valuation problems - Income Taxes at death - do income taxes at death affect valuation?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403E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A724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4.1.3</w:t>
            </w:r>
          </w:p>
        </w:tc>
      </w:tr>
      <w:tr w:rsidR="00A401B4" w:rsidRPr="00955CB6" w14:paraId="0D71E70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1CA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 - Valuation problems - joint tenancy - Matrimonial Hom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7AEF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48A8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6CBAEE3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940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Equalization Claim - Where Sham Dispositions to 3rd Par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DDEF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2BA7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6F15FF3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A5119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ATION CLAIM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NFP - Election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or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Equalization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Equalization; Equalization Clai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41CC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4632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2200D41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D9A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Estate - Assets - insolvent estate - ranking of -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ari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passu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5D79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0334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35DF2AF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5FB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Claims against - Summary disposition of - SEE Summary disposition of claims against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0C38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F284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086C1F8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FE6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Estate - Debts - insolvent estate - asset ranking -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ari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passu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C237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E62D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5EB721B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349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3409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5108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7DF841A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67E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“child” definition - All Families Are Equal Act - definition for purposes of SLRA - posthumously conceived childre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8732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9AF0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4</w:t>
            </w:r>
          </w:p>
        </w:tc>
      </w:tr>
      <w:tr w:rsidR="00A401B4" w:rsidRPr="00955CB6" w14:paraId="77AF1A7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B3A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Abatement of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0989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DE85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5</w:t>
            </w:r>
          </w:p>
        </w:tc>
      </w:tr>
      <w:tr w:rsidR="00A401B4" w:rsidRPr="00955CB6" w14:paraId="60BDBC9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77E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Ademption of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CBC0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AD20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4</w:t>
            </w:r>
          </w:p>
        </w:tc>
      </w:tr>
      <w:tr w:rsidR="00A401B4" w:rsidRPr="00955CB6" w14:paraId="6287B77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895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cash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8521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6562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a)</w:t>
            </w:r>
          </w:p>
        </w:tc>
      </w:tr>
      <w:tr w:rsidR="00A401B4" w:rsidRPr="00955CB6" w14:paraId="756E25D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5C7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estate trustee’s year - withholding payment of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0DA0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D578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02F7590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F58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estate trustee's year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E875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FA2F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39ED49D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01A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final distributions of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B76E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11E7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d)</w:t>
            </w:r>
          </w:p>
        </w:tc>
      </w:tr>
      <w:tr w:rsidR="00A401B4" w:rsidRPr="00955CB6" w14:paraId="022D294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799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future posthumous children - delay estate distrib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FDF5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CB88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4</w:t>
            </w:r>
          </w:p>
        </w:tc>
      </w:tr>
      <w:tr w:rsidR="00A401B4" w:rsidRPr="00955CB6" w14:paraId="7083179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4D1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If there is an existing mortgage on bequeathed 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2A4D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R)-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EDD1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2</w:t>
            </w:r>
          </w:p>
        </w:tc>
      </w:tr>
      <w:tr w:rsidR="00A401B4" w:rsidRPr="00955CB6" w14:paraId="6799EE3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BF0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Interest on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A48B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96B4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3</w:t>
            </w:r>
          </w:p>
        </w:tc>
      </w:tr>
      <w:tr w:rsidR="00A401B4" w:rsidRPr="00955CB6" w14:paraId="4E720CE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5E3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Interest on Legacies - Excep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FF75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4B4A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3</w:t>
            </w:r>
          </w:p>
        </w:tc>
      </w:tr>
      <w:tr w:rsidR="00A401B4" w:rsidRPr="00955CB6" w14:paraId="57BC752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629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Interest on legacies - rule of conveni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40B7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DEC1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3</w:t>
            </w:r>
          </w:p>
        </w:tc>
      </w:tr>
      <w:tr w:rsidR="00A401B4" w:rsidRPr="00955CB6" w14:paraId="15521CE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69F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intestacy - next-of-k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94E3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DA85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7</w:t>
            </w:r>
          </w:p>
        </w:tc>
      </w:tr>
      <w:tr w:rsidR="00A401B4" w:rsidRPr="00955CB6" w14:paraId="4B6ED70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B07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intestacy - no immediate family - nieces and nephews - per capit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C429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6CAE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6</w:t>
            </w:r>
          </w:p>
        </w:tc>
      </w:tr>
      <w:tr w:rsidR="00A401B4" w:rsidRPr="00955CB6" w14:paraId="6238D29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B73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intestacy - no next-of-k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CF52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AE63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8</w:t>
            </w:r>
          </w:p>
        </w:tc>
      </w:tr>
      <w:tr w:rsidR="00A401B4" w:rsidRPr="00955CB6" w14:paraId="453C0BB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4FB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intestacy - no spouse, no issue &amp; no par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5B5A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9E55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5</w:t>
            </w:r>
          </w:p>
        </w:tc>
      </w:tr>
      <w:tr w:rsidR="00A401B4" w:rsidRPr="00955CB6" w14:paraId="3E80C93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B79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Intestacy - persons born outside of wedlock - advertise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9F57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FBDE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2</w:t>
            </w:r>
          </w:p>
        </w:tc>
      </w:tr>
      <w:tr w:rsidR="00A401B4" w:rsidRPr="00955CB6" w14:paraId="4223CC7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34E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intestacy - spousal preferential share - when spouse is entitl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CA9A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9B69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2(a)</w:t>
            </w:r>
          </w:p>
        </w:tc>
      </w:tr>
      <w:tr w:rsidR="00A401B4" w:rsidRPr="00955CB6" w14:paraId="36D287D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810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intestacy - spouse and issu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4C16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181B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2</w:t>
            </w:r>
          </w:p>
        </w:tc>
      </w:tr>
      <w:tr w:rsidR="00A401B4" w:rsidRPr="00955CB6" w14:paraId="099EFD4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2B6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intestacy - spouse and issue - balance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2337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1C60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2(b)</w:t>
            </w:r>
          </w:p>
        </w:tc>
      </w:tr>
      <w:tr w:rsidR="00A401B4" w:rsidRPr="00955CB6" w14:paraId="2000DC8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7DC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intestacy - spouse and issue - if child predeceas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8E3A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6A09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2(b)</w:t>
            </w:r>
          </w:p>
        </w:tc>
      </w:tr>
      <w:tr w:rsidR="00A401B4" w:rsidRPr="00955CB6" w14:paraId="20A7D26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8FB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intestacy - spouse and issue - issue representation - per stirp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8318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4D61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2(b)</w:t>
            </w:r>
          </w:p>
        </w:tc>
      </w:tr>
      <w:tr w:rsidR="00A401B4" w:rsidRPr="00955CB6" w14:paraId="1D28BC1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097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intestacy - spouse’s preferential share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003B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F773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2(a)</w:t>
            </w:r>
          </w:p>
        </w:tc>
      </w:tr>
      <w:tr w:rsidR="00A401B4" w:rsidRPr="00955CB6" w14:paraId="754191C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4DE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intestacy - spouse’s preferential share - how it is calculat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896F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7AE2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2(a)</w:t>
            </w:r>
          </w:p>
        </w:tc>
      </w:tr>
      <w:tr w:rsidR="00A401B4" w:rsidRPr="00955CB6" w14:paraId="562C30A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198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INTESTACY - SUCCESSION LAW REFORM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CF6B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48D5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5A5A487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297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Lapsed devi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7CDC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3167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1</w:t>
            </w:r>
          </w:p>
        </w:tc>
      </w:tr>
      <w:tr w:rsidR="00A401B4" w:rsidRPr="00955CB6" w14:paraId="1C20C26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BFF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legacies - ademp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B65E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6086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4</w:t>
            </w:r>
          </w:p>
        </w:tc>
      </w:tr>
      <w:tr w:rsidR="00A401B4" w:rsidRPr="00955CB6" w14:paraId="353D789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E2E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legacies - cash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D02D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7CDD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a)</w:t>
            </w:r>
          </w:p>
        </w:tc>
      </w:tr>
      <w:tr w:rsidR="00A401B4" w:rsidRPr="00955CB6" w14:paraId="165D07C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7F4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legacies - establishing pri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815C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BAC6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5</w:t>
            </w:r>
          </w:p>
        </w:tc>
      </w:tr>
      <w:tr w:rsidR="00A401B4" w:rsidRPr="00955CB6" w14:paraId="5F10C5D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FD5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legacies - final distribu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9D2E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067D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d)</w:t>
            </w:r>
          </w:p>
        </w:tc>
      </w:tr>
      <w:tr w:rsidR="00A401B4" w:rsidRPr="00955CB6" w14:paraId="70D0FCD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2C1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Legacies - incapable pers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43DA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3380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4</w:t>
            </w:r>
          </w:p>
        </w:tc>
      </w:tr>
      <w:tr w:rsidR="00A401B4" w:rsidRPr="00955CB6" w14:paraId="5768F8B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11B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Legacies - interest 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06E6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B6D0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3</w:t>
            </w:r>
          </w:p>
        </w:tc>
      </w:tr>
      <w:tr w:rsidR="00A401B4" w:rsidRPr="00955CB6" w14:paraId="31F79EA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B66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Legacies - interest on - excep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4159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02DD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3</w:t>
            </w:r>
          </w:p>
        </w:tc>
      </w:tr>
      <w:tr w:rsidR="00A401B4" w:rsidRPr="00955CB6" w14:paraId="12B240A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D9C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legacies - mino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C21F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-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5096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c)</w:t>
            </w:r>
          </w:p>
        </w:tc>
      </w:tr>
      <w:tr w:rsidR="00A401B4" w:rsidRPr="00955CB6" w14:paraId="369D705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7D2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legacies - non-cash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0A79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DEAC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b)</w:t>
            </w:r>
          </w:p>
        </w:tc>
      </w:tr>
      <w:tr w:rsidR="00A401B4" w:rsidRPr="00955CB6" w14:paraId="7F0A413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ABA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legacies - residuary legat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FA04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99C4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5</w:t>
            </w:r>
          </w:p>
        </w:tc>
      </w:tr>
      <w:tr w:rsidR="00A401B4" w:rsidRPr="00955CB6" w14:paraId="6196527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481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legacies for mino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95C6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-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F6AE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c)</w:t>
            </w:r>
          </w:p>
        </w:tc>
      </w:tr>
      <w:tr w:rsidR="00A401B4" w:rsidRPr="00955CB6" w14:paraId="1C632F8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79D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Mortgage on 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8720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R)-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08A9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2</w:t>
            </w:r>
          </w:p>
        </w:tc>
      </w:tr>
      <w:tr w:rsidR="00A401B4" w:rsidRPr="00955CB6" w14:paraId="64F35D0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390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non-cash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5C46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1815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b)</w:t>
            </w:r>
          </w:p>
        </w:tc>
      </w:tr>
      <w:tr w:rsidR="00A401B4" w:rsidRPr="00955CB6" w14:paraId="274DC8F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606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non-cash legacies - acknowledgement from benefici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7364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D3A4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b)</w:t>
            </w:r>
          </w:p>
        </w:tc>
      </w:tr>
      <w:tr w:rsidR="00A401B4" w:rsidRPr="00955CB6" w14:paraId="0116B54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42A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PERSON BORN OUT OF WEDLOCK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7907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1ACC2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</w:t>
            </w:r>
          </w:p>
        </w:tc>
      </w:tr>
      <w:tr w:rsidR="00A401B4" w:rsidRPr="00955CB6" w14:paraId="187778C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55F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person born outside of wedlock - limitation on trac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8D46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D77A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</w:t>
            </w:r>
          </w:p>
        </w:tc>
      </w:tr>
      <w:tr w:rsidR="00A401B4" w:rsidRPr="00955CB6" w14:paraId="1543C71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12F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Persons born out of wedlock - searches at the registrar’s offi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5502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4D80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2</w:t>
            </w:r>
          </w:p>
        </w:tc>
      </w:tr>
      <w:tr w:rsidR="00A401B4" w:rsidRPr="00955CB6" w14:paraId="1AE3D42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95E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persons born outside of wedlock - finding of parentag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E758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R)-56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35E0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2</w:t>
            </w:r>
          </w:p>
        </w:tc>
      </w:tr>
      <w:tr w:rsidR="00A401B4" w:rsidRPr="00955CB6" w14:paraId="5BA6150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F0D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persons born outside of wedlock - if estate trustee finds potential child born out of wedlock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B286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D529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3</w:t>
            </w:r>
          </w:p>
        </w:tc>
      </w:tr>
      <w:tr w:rsidR="00A401B4" w:rsidRPr="00955CB6" w14:paraId="6CA6F54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26F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persons born outside of wedlock - judicial determin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055B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89E1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3</w:t>
            </w:r>
          </w:p>
        </w:tc>
      </w:tr>
      <w:tr w:rsidR="00A401B4" w:rsidRPr="00955CB6" w14:paraId="0E3930F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D16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persons born outside of wedlock - reasonable inqui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06B7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BE7F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1</w:t>
            </w:r>
          </w:p>
        </w:tc>
      </w:tr>
      <w:tr w:rsidR="00A401B4" w:rsidRPr="00955CB6" w14:paraId="0DD6CF5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934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Estate - Distribution - posthumously conceived childre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F17D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7300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4</w:t>
            </w:r>
          </w:p>
        </w:tc>
      </w:tr>
      <w:tr w:rsidR="00A401B4" w:rsidRPr="00955CB6" w14:paraId="39480CC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E03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reasonable inquiry into persons outside of wedlock - scop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312C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7CD6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1</w:t>
            </w:r>
          </w:p>
        </w:tc>
      </w:tr>
      <w:tr w:rsidR="00A401B4" w:rsidRPr="00955CB6" w14:paraId="4CDAB4E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ECD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tax returns - clearance certificate prior to finalizing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B477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5FEB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4F7BC8C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A60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tax returns - deadline for fil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37C7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F74E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27571A8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287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tax returns - estate trustee’s responsibil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9AD5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09CF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2FEA3FC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26E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tax returns - GST / H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670E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AAC8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08C684A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C8F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tax returns - lawyer’s responsibil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4A55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BF30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4D12599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B6C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- trustee liability for persons born outside of wedlock - reasonable inqui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EA03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A3E8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1</w:t>
            </w:r>
          </w:p>
        </w:tc>
      </w:tr>
      <w:tr w:rsidR="00A401B4" w:rsidRPr="00955CB6" w14:paraId="796EB3D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3A4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Distribution to persons born outside of wedlock - what constitutes a reasonable inqui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B7DC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9BE3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1</w:t>
            </w:r>
          </w:p>
        </w:tc>
      </w:tr>
      <w:tr w:rsidR="00A401B4" w:rsidRPr="00955CB6" w14:paraId="55A556F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704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- passing accounts - Estates Act s. 10(1) - appeals to Divisional Cour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8396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2B56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4</w:t>
            </w:r>
          </w:p>
        </w:tc>
      </w:tr>
      <w:tr w:rsidR="00A401B4" w:rsidRPr="00955CB6" w14:paraId="1932FD2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6FF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- Lawyer's Duty - corporate vs. lay trust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7379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F8C8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1B7A184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593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- Lawyer's Duty - to Advise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8695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0F7E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2</w:t>
            </w:r>
          </w:p>
        </w:tc>
      </w:tr>
      <w:tr w:rsidR="00A401B4" w:rsidRPr="00955CB6" w14:paraId="0537CA7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2D0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- Obligation to Credito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002E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036B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331D6FE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F86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- Other Formalities - Bequest to Former Spo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C845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29E4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8.2</w:t>
            </w:r>
          </w:p>
        </w:tc>
      </w:tr>
      <w:tr w:rsidR="00A401B4" w:rsidRPr="00955CB6" w14:paraId="4252A9E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AD3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- Other Formalities - Bequest to Witnes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7D16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D505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8.1</w:t>
            </w:r>
          </w:p>
        </w:tc>
      </w:tr>
      <w:tr w:rsidR="00A401B4" w:rsidRPr="00955CB6" w14:paraId="3DA9B93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DB0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- Testator Divorced/Separated - revocation from former spo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84A2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R)-55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4DB1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8.2</w:t>
            </w:r>
          </w:p>
        </w:tc>
      </w:tr>
      <w:tr w:rsidR="00A401B4" w:rsidRPr="00955CB6" w14:paraId="2AA7C3B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36D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Expenses - Effect on NFP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F66D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E06C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4.1.2</w:t>
            </w:r>
          </w:p>
        </w:tc>
      </w:tr>
      <w:tr w:rsidR="00A401B4" w:rsidRPr="00955CB6" w14:paraId="2D6D7CB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BA2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5DB8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R)-55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87EB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A401B4" w:rsidRPr="00955CB6" w14:paraId="7B9076D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6A4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amended return - method of delive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0376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F1F6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26C3C26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C88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amended return - triggering ev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8321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L)-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9978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33C9562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5B5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Assessments - Challenges to/Appea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09E4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97A6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7CDF8C8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BCB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Assessments - Estate Information Return - Deadlin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AB54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CBF0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47E8009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EF9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Assessments - No Clearance Certificate Mechanis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4DD1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65BB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10C0157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C6E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Assessments by Minister of Fina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E10B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L)-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7482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7445B4B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528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Calculation - assets not includ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FC89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R)-55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3696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A401B4" w:rsidRPr="00955CB6" w14:paraId="560CAD5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369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Calculation - deduction - encumbrance on real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5354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D4CE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A401B4" w:rsidRPr="00955CB6" w14:paraId="4DA1FA8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293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Calculation - Insurance Proceed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BA1A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8796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A401B4" w:rsidRPr="00955CB6" w14:paraId="0792F9F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428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estate information return - late delive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56A6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4DFA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1D10C2A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CA9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Estate Trustee - Comfort lett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4087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94EB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21A72F9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825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Estate Trustee - Pays in a representative capacity on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837B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16AA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25E519E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8AA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estate trustee liabil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1ADF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EC50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5209B2E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F5A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Excluded Property from calcul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D937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R)-55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26EA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A401B4" w:rsidRPr="00955CB6" w14:paraId="2CC0FE1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217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late delivery - Ministerial assess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F5D8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823F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7365D21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FDC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Minister of Finance - Notice of Assessment (no obligation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1D93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A999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117B55F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8F9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Offence - Failure to Provide Info &amp; Making False or Misleading Statements or Omiss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C37C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9266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7A03A5C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DDC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offence - False or Misleading - no limitation period - Provincial Offences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2564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9AD5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52409B6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AFC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R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C367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R)-55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6C42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A401B4" w:rsidRPr="00955CB6" w14:paraId="0B7DF79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72D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Reassessments - No Clearance Certificate Mechanis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A8AC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FA4D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70E28A2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FF5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Reassessments - Time Perio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C66E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8239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2900847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BD0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Reassessments by Minister of Fina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D56E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0C7C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4BEC450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5F5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Required before Certificate Issu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03A6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R)-55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2A11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A401B4" w:rsidRPr="00955CB6" w14:paraId="71DF2F7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074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see Will Planning, Drafting and Execution - Estate administration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32BD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R)-48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99FF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38ED874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E06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submission of estate information return - delivery receip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B3EE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DBC3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772AF46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A9B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Tax Refunds - procedure for obtain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D31A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A208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1</w:t>
            </w:r>
          </w:p>
        </w:tc>
      </w:tr>
      <w:tr w:rsidR="00A401B4" w:rsidRPr="00955CB6" w14:paraId="4836DE5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ED7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Tax Refunds - recover for overpayment - circumstanc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E073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B9F6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1</w:t>
            </w:r>
          </w:p>
        </w:tc>
      </w:tr>
      <w:tr w:rsidR="00A401B4" w:rsidRPr="00955CB6" w14:paraId="47B67A6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CB2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Tax Refunds - when refus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6184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318B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1</w:t>
            </w:r>
          </w:p>
        </w:tc>
      </w:tr>
      <w:tr w:rsidR="00A401B4" w:rsidRPr="00955CB6" w14:paraId="4635154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358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When required to be pai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F93D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R)-55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AD80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A401B4" w:rsidRPr="00955CB6" w14:paraId="62A058D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EBF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When required to be paid - exceptions (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r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. 74.13(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)&amp;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(3)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93E8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4058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A401B4" w:rsidRPr="00955CB6" w14:paraId="581F557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DDB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Where application for Ancillary or Resealing of appointment - assets includ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69B0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9A07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A401B4" w:rsidRPr="00955CB6" w14:paraId="32D65EC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F13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Where application for certificate of appointment of foreign estate trustee’s nominee as estate trustee without a will - assets includ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3031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F6D1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A401B4" w:rsidRPr="00955CB6" w14:paraId="7C0FA44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F6B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Administration Tax - Where Multiple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BDEB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1148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A401B4" w:rsidRPr="00955CB6" w14:paraId="7202870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F71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Estate Administration Tax (formerly “Probate Fees”) - see Will Planning,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Drafting and Execution - Estate administration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6325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482(R)-48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A2C8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45DE94B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234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claims - Summary disposition - SEE Summary disposition of claims against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B5B3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B521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25ED119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BB8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Information Return - Assessments by Minister of Fina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DEEA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L)-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E316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7963356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84A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information return submitted - estate administration tax - tax refu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D88A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453D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1</w:t>
            </w:r>
          </w:p>
        </w:tc>
      </w:tr>
      <w:tr w:rsidR="00A401B4" w:rsidRPr="00955CB6" w14:paraId="4323809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597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Mediation - Client Prepar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8847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29A8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</w:t>
            </w:r>
          </w:p>
        </w:tc>
      </w:tr>
      <w:tr w:rsidR="00A401B4" w:rsidRPr="00955CB6" w14:paraId="5B47DFD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8AD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Mediation - Client Preparation - Confidential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EFD5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E9ED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</w:t>
            </w:r>
          </w:p>
        </w:tc>
      </w:tr>
      <w:tr w:rsidR="00A401B4" w:rsidRPr="00955CB6" w14:paraId="77DE531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263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of the deceased - tax - new taxpay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850C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3784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4D5C455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712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ESTATE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LANNING  -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ADMINISTRATION OF ESTATE - DEBTS AND CONTRACTUAL OBLIG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08C3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3ED4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0C2594E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DB8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Planning - Administration of Estates - Account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02D8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33F4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72DD7E5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D11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Planning - Administration of Estates - Accounting - disposition on the passing of accou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1876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875B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4</w:t>
            </w:r>
          </w:p>
        </w:tc>
      </w:tr>
      <w:tr w:rsidR="00A401B4" w:rsidRPr="00955CB6" w14:paraId="67D5FB8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5A0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Planning - Administration of Estates - Accounting - Passing accou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3041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5116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</w:t>
            </w:r>
          </w:p>
        </w:tc>
      </w:tr>
      <w:tr w:rsidR="00A401B4" w:rsidRPr="00955CB6" w14:paraId="3A072B6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F89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Planning - Administration of Estates - Accounting - Requirements of Account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EA6E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A2F7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1</w:t>
            </w:r>
          </w:p>
        </w:tc>
      </w:tr>
      <w:tr w:rsidR="00A401B4" w:rsidRPr="00955CB6" w14:paraId="6C5602A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836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Planning - Administration of Estates - ACCOUNTING - STATEMENTS FOR BENEFICIA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DC91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BF98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</w:t>
            </w:r>
          </w:p>
        </w:tc>
      </w:tr>
      <w:tr w:rsidR="00A401B4" w:rsidRPr="00955CB6" w14:paraId="5DCA234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0CF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Planning - Administration of Estates - Tax Returns - Tax Traps - “Post-mortem” Tax Planning - Consulting Outside Profession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1483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0A07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7F8F090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82B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Planning - Trusts - Gener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5AEC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40F1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0D83B37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99D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Planning - Trusts - Uses &amp; Features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EC75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R)-52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7278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7B713D7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88D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proceedings - Co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BBC7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8(R)-58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DD7F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6427031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01B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proceedings - Limitation periods - Covid 19 pandemic - Suspension of limitation period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2AC8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6127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6</w:t>
            </w:r>
          </w:p>
        </w:tc>
      </w:tr>
      <w:tr w:rsidR="00A401B4" w:rsidRPr="00955CB6" w14:paraId="336E12B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F5F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proceedings - Limitation periods - SEE Limitation periods - Estate proceeding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EECA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9(L)-59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D787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7BE8860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132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Registrar - NFP - Election - Where to Fi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7EC2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FADC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2299299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A17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165C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F329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7289FDB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D9C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dvertisement for creditors - Beneficiaries' liabil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BCB8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10E7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1</w:t>
            </w:r>
          </w:p>
        </w:tc>
      </w:tr>
      <w:tr w:rsidR="00A401B4" w:rsidRPr="00955CB6" w14:paraId="1A97E5E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6F7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dvertisement for creditors - Effect of not - No Distribution Until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ED2E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1B7D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A401B4" w:rsidRPr="00955CB6" w14:paraId="773D042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AEA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dvertisement for creditors - effects of - Estate trustee's liabil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DDD4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383B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1</w:t>
            </w:r>
          </w:p>
        </w:tc>
      </w:tr>
      <w:tr w:rsidR="00A401B4" w:rsidRPr="00955CB6" w14:paraId="7F81315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56E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dvertisement for creditors - form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FB8F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BC9A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2</w:t>
            </w:r>
          </w:p>
        </w:tc>
      </w:tr>
      <w:tr w:rsidR="00A401B4" w:rsidRPr="00955CB6" w14:paraId="3C33475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FB4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dvertisement for creditors - frequency of publication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CA56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6170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4</w:t>
            </w:r>
          </w:p>
        </w:tc>
      </w:tr>
      <w:tr w:rsidR="00A401B4" w:rsidRPr="00955CB6" w14:paraId="2F66801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3CC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dvertisement for creditors - when advertising essenti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04C3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C3BE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5</w:t>
            </w:r>
          </w:p>
        </w:tc>
      </w:tr>
      <w:tr w:rsidR="00A401B4" w:rsidRPr="00955CB6" w14:paraId="3EAABDC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C6F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dvertisement for creditors - when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5EAB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F21F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5</w:t>
            </w:r>
          </w:p>
        </w:tc>
      </w:tr>
      <w:tr w:rsidR="00A401B4" w:rsidRPr="00955CB6" w14:paraId="4D81C9A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E76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dvertisement for creditors - where to publis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446C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F11A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3</w:t>
            </w:r>
          </w:p>
        </w:tc>
      </w:tr>
      <w:tr w:rsidR="00A401B4" w:rsidRPr="00955CB6" w14:paraId="0F1DBF1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0FB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pplication for advice and direction - Liability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6EB1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896C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A401B4" w:rsidRPr="00955CB6" w14:paraId="0AAEBCC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9B2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pplication for advice and direction - Questions that should not be asked of the cour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8842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R)-5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7E70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.1</w:t>
            </w:r>
          </w:p>
        </w:tc>
      </w:tr>
      <w:tr w:rsidR="00A401B4" w:rsidRPr="00955CB6" w14:paraId="0A95718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C4B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pplication for advice and direction - Role of the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3EEB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E649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.2</w:t>
            </w:r>
          </w:p>
        </w:tc>
      </w:tr>
      <w:tr w:rsidR="00A401B4" w:rsidRPr="00955CB6" w14:paraId="4E1E113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FED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pplication to ascertain heirs - Applications under R. 14.05(3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A501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4500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5A065DE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71F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pplication to ascertain heirs - Initiated by estate trustee - Order directing a refer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C4FE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72FA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5788893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DA8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pplication to ascertain heirs - Initiated by individual claiming to be heir - Onus to pro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55B0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5C93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76748FB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59D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ppointment - Conflict of interest - see Will Planning, Drafting and Execution - Client instructions - Appointment of estate trustee - conflict of interest, risk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8AB4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291E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514D07A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9D8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ppointment - see Will Planning, Drafting and Execution - Client instructions - Appointment of Estate Trust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B117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L)-4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EC03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7C4A8CC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C5A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 ADMINISTRATION - REAL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A54E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CE16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5587035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772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 administration - real estate - land titles - properties having value over $50,00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BCB7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DC75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72E3B2A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877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 administration - real estate - registration of title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3300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B989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1A8F750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96D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 administration - real estate - requirements - land titl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F541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D91F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035AB58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A0E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 administration - real estate - requirements - registry syste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658B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A022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38808D1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192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 Administration - Real Estate - Transfer of Title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823F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C96D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5556632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080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 ADMINISTRATION - SECUR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30E3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90F0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304AE82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620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 administration - Securities - Additional consider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CA6E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R)-56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F4902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A401B4" w:rsidRPr="00955CB6" w14:paraId="3DDD820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925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 administration - securities - transfer in the U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CDE6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R)-56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03BF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3; 3.1.4</w:t>
            </w:r>
          </w:p>
        </w:tc>
      </w:tr>
      <w:tr w:rsidR="00A401B4" w:rsidRPr="00955CB6" w14:paraId="3269076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21E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 administration - securities - transfer requirements - Foreign Jurisdiction (Situs in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DAE5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95EB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3</w:t>
            </w:r>
          </w:p>
        </w:tc>
      </w:tr>
      <w:tr w:rsidR="00A401B4" w:rsidRPr="00955CB6" w14:paraId="7354E6C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EEF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Estate Trustee - Asset administration - securities - transfer requirements - ONT compan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4C10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234D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1E49E64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55C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 administration - securities - transfer requirements - put in bearer or negotiable for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575A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3F59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A401B4" w:rsidRPr="00955CB6" w14:paraId="48D3B0B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415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 administration - securities - transfer requirements - Quebec compan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8D66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9B4C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2</w:t>
            </w:r>
          </w:p>
        </w:tc>
      </w:tr>
      <w:tr w:rsidR="00A401B4" w:rsidRPr="00955CB6" w14:paraId="7153D65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FE0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 administration - securities - transfer requirements - shares registered in name of min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B274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2D9F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A401B4" w:rsidRPr="00955CB6" w14:paraId="6FBFFEC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292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 administration - securities - transfer requirements - Stock registered in name of limited compan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C3CC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8FB2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A401B4" w:rsidRPr="00955CB6" w14:paraId="605CD8E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D81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 Administration - Securities - transfer to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78B6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09FD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08EBBF7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928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 Determination - RESPs - Contributions to vs. Income Fro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974E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1(R)-55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BA94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3</w:t>
            </w:r>
          </w:p>
        </w:tc>
      </w:tr>
      <w:tr w:rsidR="00A401B4" w:rsidRPr="00955CB6" w14:paraId="5DAC48B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BF7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 Determination - RRSPs, RRIFs, TFSAs, RESP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EAB6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1(R)-55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5FF7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3</w:t>
            </w:r>
          </w:p>
        </w:tc>
      </w:tr>
      <w:tr w:rsidR="00A401B4" w:rsidRPr="00955CB6" w14:paraId="51CEF31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E4A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annuity contracts, pens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388E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C9A5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6</w:t>
            </w:r>
          </w:p>
        </w:tc>
      </w:tr>
      <w:tr w:rsidR="00A401B4" w:rsidRPr="00955CB6" w14:paraId="20045A9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098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Armed forces benefit (Canadian Pension Commission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006D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6CA5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7</w:t>
            </w:r>
          </w:p>
        </w:tc>
      </w:tr>
      <w:tr w:rsidR="00A401B4" w:rsidRPr="00955CB6" w14:paraId="7280AAD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3D9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arrangements f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9849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4393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1EF01AF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5F3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business intere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0AFF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F2BA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5</w:t>
            </w:r>
          </w:p>
        </w:tc>
      </w:tr>
      <w:tr w:rsidR="00A401B4" w:rsidRPr="00955CB6" w14:paraId="31D85E4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694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Canada Pension Pla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B229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DCB9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6</w:t>
            </w:r>
          </w:p>
        </w:tc>
      </w:tr>
      <w:tr w:rsidR="00A401B4" w:rsidRPr="00955CB6" w14:paraId="440F948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5A0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cash/moneys on deposi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FF15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E79A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</w:t>
            </w:r>
          </w:p>
        </w:tc>
      </w:tr>
      <w:tr w:rsidR="00A401B4" w:rsidRPr="00955CB6" w14:paraId="35D55C9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140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duty to determine, secure &amp; prote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E1CE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AF6C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678728F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E55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employee benefi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336D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EBDC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4</w:t>
            </w:r>
          </w:p>
        </w:tc>
      </w:tr>
      <w:tr w:rsidR="00A401B4" w:rsidRPr="00955CB6" w14:paraId="6615114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B86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foreign social security benefi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ADCA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R)-55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3B54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8</w:t>
            </w:r>
          </w:p>
        </w:tc>
      </w:tr>
      <w:tr w:rsidR="00A401B4" w:rsidRPr="00955CB6" w14:paraId="1547CD5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4A9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future income from secur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21FC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E917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7F81BEF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C7D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household contents/goods/personal effec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9153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3AF9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2</w:t>
            </w:r>
          </w:p>
        </w:tc>
      </w:tr>
      <w:tr w:rsidR="00A401B4" w:rsidRPr="00955CB6" w14:paraId="5C7758F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72C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income tax retur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D225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E572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</w:t>
            </w:r>
          </w:p>
        </w:tc>
      </w:tr>
      <w:tr w:rsidR="00A401B4" w:rsidRPr="00955CB6" w14:paraId="0168244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E19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insurance arrangements f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4764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E795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71D49B5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500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insurance poli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2966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4E7B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3</w:t>
            </w:r>
          </w:p>
        </w:tc>
      </w:tr>
      <w:tr w:rsidR="00A401B4" w:rsidRPr="00955CB6" w14:paraId="4038E97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904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interest in other estates &amp; tru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04A7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8960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1</w:t>
            </w:r>
          </w:p>
        </w:tc>
      </w:tr>
      <w:tr w:rsidR="00A401B4" w:rsidRPr="00955CB6" w14:paraId="5E45979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145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Estate Trustee - Assets determination - Joint bank accounts -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core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core</w:t>
            </w:r>
            <w:proofErr w:type="spellEnd"/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A701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0288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2</w:t>
            </w:r>
          </w:p>
        </w:tc>
      </w:tr>
      <w:tr w:rsidR="00A401B4" w:rsidRPr="00955CB6" w14:paraId="06AE353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5C4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jointly held property - when part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F1FF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DB7F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2</w:t>
            </w:r>
          </w:p>
        </w:tc>
      </w:tr>
      <w:tr w:rsidR="00A401B4" w:rsidRPr="00955CB6" w14:paraId="4BD039D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B31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lawyer who drew up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F91E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21AB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7759403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6DB2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mortgage invest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51FA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06B4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0</w:t>
            </w:r>
          </w:p>
        </w:tc>
      </w:tr>
      <w:tr w:rsidR="00A401B4" w:rsidRPr="00955CB6" w14:paraId="2D85706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192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pensions &amp; annu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4C60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1DEF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6</w:t>
            </w:r>
          </w:p>
        </w:tc>
      </w:tr>
      <w:tr w:rsidR="00A401B4" w:rsidRPr="00955CB6" w14:paraId="1CFE979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5EC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perishable assets- disposition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C260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FD14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69F9D00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977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private busines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4CBE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224D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21127DD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ECF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private business - business oper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6B64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0425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5EF4548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1B8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real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C5D6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D330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9</w:t>
            </w:r>
          </w:p>
        </w:tc>
      </w:tr>
      <w:tr w:rsidR="00A401B4" w:rsidRPr="00955CB6" w14:paraId="497E6BA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C98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RRSP - benefici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51CE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1(R)-55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7159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3</w:t>
            </w:r>
          </w:p>
        </w:tc>
      </w:tr>
      <w:tr w:rsidR="00A401B4" w:rsidRPr="00955CB6" w14:paraId="207E86A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4AC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RRSP - beneficiary - liability for income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97F0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1(R)-55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E2E5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3</w:t>
            </w:r>
          </w:p>
        </w:tc>
      </w:tr>
      <w:tr w:rsidR="00A401B4" w:rsidRPr="00955CB6" w14:paraId="6ADDCF3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07A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RRSP, RRIF - incom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79A4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1(R)-55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AE75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3</w:t>
            </w:r>
          </w:p>
        </w:tc>
      </w:tr>
      <w:tr w:rsidR="00A401B4" w:rsidRPr="00955CB6" w14:paraId="738782E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361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secur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A124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126A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40E34AA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66B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securities, cash, jewellery, deeds, title papers, valuable pape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4150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C5EB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2</w:t>
            </w:r>
          </w:p>
        </w:tc>
      </w:tr>
      <w:tr w:rsidR="00A401B4" w:rsidRPr="00955CB6" w14:paraId="245ECB0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359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ssets determination - vacant real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6D5C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9042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28CF880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E78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uthority during litig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7D99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812E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5</w:t>
            </w:r>
          </w:p>
        </w:tc>
      </w:tr>
      <w:tr w:rsidR="00A401B4" w:rsidRPr="00955CB6" w14:paraId="5C19945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150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uthority re: funeral and buri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982D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18A2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4</w:t>
            </w:r>
          </w:p>
        </w:tc>
      </w:tr>
      <w:tr w:rsidR="00A401B4" w:rsidRPr="00955CB6" w14:paraId="1DECA50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C9D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Authority to deal with property (certificate of appointment is evidence of that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06C3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9284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A401B4" w:rsidRPr="00955CB6" w14:paraId="54D28D4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49F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ertificate of Appointment of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DCE3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0B2D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18D2E89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348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hallenge an Assess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903A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10F6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2</w:t>
            </w:r>
          </w:p>
        </w:tc>
      </w:tr>
      <w:tr w:rsidR="00A401B4" w:rsidRPr="00955CB6" w14:paraId="7191705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0C7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L spouse as - Estates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582A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5DAB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17B0F9A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F59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learance certificate - final clearance certific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6772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R)-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9733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7053641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61F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learance certificate - final clearance certificate - practical consider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CA0B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R)-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2931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5776327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328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learance certificate - final clearance certificate - when not necess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A3FE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6A20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68D9F46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C7A26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ESTATE TRUSTEE - CLEARANCE CERTIFICATE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CLEARANCE CERTIFICATE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TAX - CLEARANCE CERTIFIC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132E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)-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DF19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631E139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C8259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learance certificate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: clearance certificate vs. final clearance certific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BA13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vAlign w:val="bottom"/>
            <w:hideMark/>
          </w:tcPr>
          <w:p w14:paraId="208681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2</w:t>
            </w:r>
          </w:p>
        </w:tc>
      </w:tr>
      <w:tr w:rsidR="00A401B4" w:rsidRPr="00955CB6" w14:paraId="431AF1D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19D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munication with persons entitled to benefi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6DED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3E03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5</w:t>
            </w:r>
          </w:p>
        </w:tc>
      </w:tr>
      <w:tr w:rsidR="00A401B4" w:rsidRPr="00955CB6" w14:paraId="5D9E065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CB9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A lawyer/trustee can charge both f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15B9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8A2A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g)</w:t>
            </w:r>
          </w:p>
        </w:tc>
      </w:tr>
      <w:tr w:rsidR="00A401B4" w:rsidRPr="00955CB6" w14:paraId="543B7B0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6FB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A lawyer/trustee CAN take pre-compensation for legal f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BAC0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8520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g)</w:t>
            </w:r>
          </w:p>
        </w:tc>
      </w:tr>
      <w:tr w:rsidR="00A401B4" w:rsidRPr="00955CB6" w14:paraId="1636907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C8B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capital disbursements percentag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AE79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7A91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a)</w:t>
            </w:r>
          </w:p>
        </w:tc>
      </w:tr>
      <w:tr w:rsidR="00A401B4" w:rsidRPr="00955CB6" w14:paraId="1713CB4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159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care and management f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DDEB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9B8A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a)</w:t>
            </w:r>
          </w:p>
        </w:tc>
      </w:tr>
      <w:tr w:rsidR="00A401B4" w:rsidRPr="00955CB6" w14:paraId="59177C1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A8A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charging against the estate - income and capital beneficia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3E3E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010B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e)</w:t>
            </w:r>
          </w:p>
        </w:tc>
      </w:tr>
      <w:tr w:rsidR="00A401B4" w:rsidRPr="00955CB6" w14:paraId="0A042D2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073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compensation exceeding amount approved by court - trustee must repay with intere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4959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FCCA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f)</w:t>
            </w:r>
          </w:p>
        </w:tc>
      </w:tr>
      <w:tr w:rsidR="00A401B4" w:rsidRPr="00955CB6" w14:paraId="27B34A6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59B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Estate trustee - compensation - court recognized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rrif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- Re Archibald (Estate) - care and management f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75A3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0FD0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a)</w:t>
            </w:r>
          </w:p>
        </w:tc>
      </w:tr>
      <w:tr w:rsidR="00A401B4" w:rsidRPr="00955CB6" w14:paraId="1C4CBA0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976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court-recognized tarif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798D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26E5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a)</w:t>
            </w:r>
          </w:p>
        </w:tc>
      </w:tr>
      <w:tr w:rsidR="00A401B4" w:rsidRPr="00955CB6" w14:paraId="151F219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8A2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Evidence - time dockets - time logs - length of administration - complexity of estate - facto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BF0B2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1B6C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a)</w:t>
            </w:r>
          </w:p>
        </w:tc>
      </w:tr>
      <w:tr w:rsidR="00A401B4" w:rsidRPr="00955CB6" w14:paraId="570DE9D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908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Estate trustee - compensation - general prohibition against pre-taking compensation - Re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ska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A63F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DE16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f)</w:t>
            </w:r>
          </w:p>
        </w:tc>
      </w:tr>
      <w:tr w:rsidR="00A401B4" w:rsidRPr="00955CB6" w14:paraId="55F247A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00D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Estate trustee - compensation - general prohibition against pre-taking compensation - Re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Knoch</w:t>
            </w:r>
            <w:proofErr w:type="spellEnd"/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9F7A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2080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f)</w:t>
            </w:r>
          </w:p>
        </w:tc>
      </w:tr>
      <w:tr w:rsidR="00A401B4" w:rsidRPr="00955CB6" w14:paraId="1D3F97F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36B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Lawyer acting as sole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309A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9DF1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g)</w:t>
            </w:r>
          </w:p>
        </w:tc>
      </w:tr>
      <w:tr w:rsidR="00A401B4" w:rsidRPr="00955CB6" w14:paraId="194F80B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62C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lawyer’s f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DE02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0964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)</w:t>
            </w:r>
          </w:p>
        </w:tc>
      </w:tr>
      <w:tr w:rsidR="00A401B4" w:rsidRPr="00955CB6" w14:paraId="27B65E3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AB9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lawyer’s fees - how to calcul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8825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061D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)</w:t>
            </w:r>
          </w:p>
        </w:tc>
      </w:tr>
      <w:tr w:rsidR="00A401B4" w:rsidRPr="00955CB6" w14:paraId="38F2103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862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party line - absent testator authorization - judicial sanc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062C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F37C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f)</w:t>
            </w:r>
          </w:p>
        </w:tc>
      </w:tr>
      <w:tr w:rsidR="00A401B4" w:rsidRPr="00955CB6" w14:paraId="661A4C6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508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pendente li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14BB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756E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f)</w:t>
            </w:r>
          </w:p>
        </w:tc>
      </w:tr>
      <w:tr w:rsidR="00A401B4" w:rsidRPr="00955CB6" w14:paraId="5D72670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1C8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pre-taking compensation - judicial sanc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96B8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4260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f)</w:t>
            </w:r>
          </w:p>
        </w:tc>
      </w:tr>
      <w:tr w:rsidR="00A401B4" w:rsidRPr="00955CB6" w14:paraId="44B596B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6C5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pre-taking of compens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2200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7A0F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f)</w:t>
            </w:r>
          </w:p>
        </w:tc>
      </w:tr>
      <w:tr w:rsidR="00A401B4" w:rsidRPr="00955CB6" w14:paraId="2FA33BC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473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Estate trustee - compensation - Re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Knoch</w:t>
            </w:r>
            <w:proofErr w:type="spellEnd"/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B5A0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E823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f)</w:t>
            </w:r>
          </w:p>
        </w:tc>
      </w:tr>
      <w:tr w:rsidR="00A401B4" w:rsidRPr="00955CB6" w14:paraId="019E0D9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80E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Estate Trustee - Compensation - Re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Knoch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- source of entitlement not s 61 of Trustee Act, but s 53 of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rrogate Court Act - general prohibition against pre-taking of compensation by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A2E7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A68D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f)</w:t>
            </w:r>
          </w:p>
        </w:tc>
      </w:tr>
      <w:tr w:rsidR="00A401B4" w:rsidRPr="00955CB6" w14:paraId="1291958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B2D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Re William George King Trust - pre-taking compensation approved - not follow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99A9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01F1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f)</w:t>
            </w:r>
          </w:p>
        </w:tc>
      </w:tr>
      <w:tr w:rsidR="00A401B4" w:rsidRPr="00955CB6" w14:paraId="6918FCF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1E4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seeking tariff beyond Tariff C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4DFC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EE53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)</w:t>
            </w:r>
          </w:p>
        </w:tc>
      </w:tr>
      <w:tr w:rsidR="00A401B4" w:rsidRPr="00955CB6" w14:paraId="76CBA41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D19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special fee - requesting fee above the tarif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CB21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BFF2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b)</w:t>
            </w:r>
          </w:p>
        </w:tc>
      </w:tr>
      <w:tr w:rsidR="00A401B4" w:rsidRPr="00955CB6" w14:paraId="7E98724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3CB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Estate trustee - compensation - Subrule 74.18(10) -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rifff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C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761A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DD87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)</w:t>
            </w:r>
          </w:p>
        </w:tc>
      </w:tr>
      <w:tr w:rsidR="00A401B4" w:rsidRPr="00955CB6" w14:paraId="67EAFCB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554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Subrule 74.18(13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6D67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289B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)</w:t>
            </w:r>
          </w:p>
        </w:tc>
      </w:tr>
      <w:tr w:rsidR="00A401B4" w:rsidRPr="00955CB6" w14:paraId="17352DD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E09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Surrogate Court Act s. 5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0225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608E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f)</w:t>
            </w:r>
          </w:p>
        </w:tc>
      </w:tr>
      <w:tr w:rsidR="00A401B4" w:rsidRPr="00955CB6" w14:paraId="62DB7DD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D14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Trustee Act s. 6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8412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C2E5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f)</w:t>
            </w:r>
          </w:p>
        </w:tc>
      </w:tr>
      <w:tr w:rsidR="00A401B4" w:rsidRPr="00955CB6" w14:paraId="4FCC34D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897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Trustee Act s. 61(4) - lawyer as trustee can take both trustee and lawyer f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5F7C2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2A8F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g)</w:t>
            </w:r>
          </w:p>
        </w:tc>
      </w:tr>
      <w:tr w:rsidR="00A401B4" w:rsidRPr="00955CB6" w14:paraId="3B5CC50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3EE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Trustee Act s. 61(5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AFA3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20F4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c)</w:t>
            </w:r>
          </w:p>
        </w:tc>
      </w:tr>
      <w:tr w:rsidR="00A401B4" w:rsidRPr="00955CB6" w14:paraId="755F3BA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056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trustee fee, why set by will or agreement - corporate trustees - estate too small for appropriate fee by usual percentages approac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FE3B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399D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c)</w:t>
            </w:r>
          </w:p>
        </w:tc>
      </w:tr>
      <w:tr w:rsidR="00A401B4" w:rsidRPr="00955CB6" w14:paraId="6D09614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1B1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usual percentages - calcul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87DC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2DAB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a)</w:t>
            </w:r>
          </w:p>
        </w:tc>
      </w:tr>
      <w:tr w:rsidR="00A401B4" w:rsidRPr="00955CB6" w14:paraId="1003B7B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6BF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- when a trustee may be inclined to ask for special fee… - two common circumstances - business interests in estate assets - partnership interests - estate involved in litig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5D07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FDC8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b)</w:t>
            </w:r>
          </w:p>
        </w:tc>
      </w:tr>
      <w:tr w:rsidR="00A401B4" w:rsidRPr="00955CB6" w14:paraId="3952F08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CCA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mpensation special compensation - evidence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EC8E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1A62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b)</w:t>
            </w:r>
          </w:p>
        </w:tc>
      </w:tr>
      <w:tr w:rsidR="00A401B4" w:rsidRPr="00955CB6" w14:paraId="45A8ABF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316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ntracts Entered into Prior to Death - Contractual Oblig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ECD9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6214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2A47776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9E9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ourt Status Certificate - Authority on Death of On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E9BF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57D3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A401B4" w:rsidRPr="00955CB6" w14:paraId="65CAAA9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2BD80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reditors - when liable to (re: personal representative, but the same applies to trustees under the Act)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Personal Representati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EAB6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75C3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07145C4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AFF3D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reditors' claims - settlement (re: personal representative, but the same applies to trustees under the Act)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Personal Representati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D989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7F19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41F9238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586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Creditors must be paid fir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9B6F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0716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3F7B136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583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Debts - Application of assets to sett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1589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46B4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</w:t>
            </w:r>
          </w:p>
        </w:tc>
      </w:tr>
      <w:tr w:rsidR="00A401B4" w:rsidRPr="00955CB6" w14:paraId="17449E7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4A7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Debts - ascertain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AB18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D931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6769D0D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089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Estate Trustee - Debts - insolvent estate - asset ranking -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ari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passu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339B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E9D3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LR)</w:t>
            </w:r>
          </w:p>
        </w:tc>
      </w:tr>
      <w:tr w:rsidR="00A401B4" w:rsidRPr="00955CB6" w14:paraId="3D58DC1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E79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Estate Trustee - Delegating responsibil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FFDE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1727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0733794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FBD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Distribution - restrictions on distribution of estate - under FLA - Equaliz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1FBB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R)-54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5BB4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253E7B2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FA4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Distribution of Estate - persons born outside of wedlock - reasonable inqui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19A6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08A8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1</w:t>
            </w:r>
          </w:p>
        </w:tc>
      </w:tr>
      <w:tr w:rsidR="00A401B4" w:rsidRPr="00955CB6" w14:paraId="49B6002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78A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distribution of estate - tax retur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4E54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03B1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5528444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104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Donations of organs/Use of Body (Trillium Gift of Life Network Act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7DFA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FBF6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4</w:t>
            </w:r>
          </w:p>
        </w:tc>
      </w:tr>
      <w:tr w:rsidR="00A401B4" w:rsidRPr="00955CB6" w14:paraId="7FB5022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036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DURING LITIG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D8FC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557D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5</w:t>
            </w:r>
          </w:p>
        </w:tc>
      </w:tr>
      <w:tr w:rsidR="00A401B4" w:rsidRPr="00955CB6" w14:paraId="6F3B070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0BD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During Litigation - administration bo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056E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6C8B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5</w:t>
            </w:r>
          </w:p>
        </w:tc>
      </w:tr>
      <w:tr w:rsidR="00A401B4" w:rsidRPr="00955CB6" w14:paraId="6867B39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907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During Litigation - appointment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EC25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5EA1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5</w:t>
            </w:r>
          </w:p>
        </w:tc>
      </w:tr>
      <w:tr w:rsidR="00A401B4" w:rsidRPr="00955CB6" w14:paraId="0C91CA2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1E2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During Litigation -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3E14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96A0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5</w:t>
            </w:r>
          </w:p>
        </w:tc>
      </w:tr>
      <w:tr w:rsidR="00A401B4" w:rsidRPr="00955CB6" w14:paraId="322107E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401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During Litigation - bond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ADBC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2F85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5</w:t>
            </w:r>
          </w:p>
        </w:tc>
      </w:tr>
      <w:tr w:rsidR="00A401B4" w:rsidRPr="00955CB6" w14:paraId="51EDC5B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89C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During Litigation - Certificate of Appointment application - procedural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E64E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4C65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5</w:t>
            </w:r>
          </w:p>
        </w:tc>
      </w:tr>
      <w:tr w:rsidR="00A401B4" w:rsidRPr="00955CB6" w14:paraId="44D1754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657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During Litigation - court order for appointment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08F3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7B6B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5</w:t>
            </w:r>
          </w:p>
        </w:tc>
      </w:tr>
      <w:tr w:rsidR="00A401B4" w:rsidRPr="00955CB6" w14:paraId="40ED65B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CA6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During Litigation - officer of the court, a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D456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1A66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5</w:t>
            </w:r>
          </w:p>
        </w:tc>
      </w:tr>
      <w:tr w:rsidR="00A401B4" w:rsidRPr="00955CB6" w14:paraId="13E68A4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37E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During Litigation - rights &amp; powe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0886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1490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5</w:t>
            </w:r>
          </w:p>
        </w:tc>
      </w:tr>
      <w:tr w:rsidR="00A401B4" w:rsidRPr="00955CB6" w14:paraId="2C165FF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48E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During Litigation - time of appoint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E8DF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CDBE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5</w:t>
            </w:r>
          </w:p>
        </w:tc>
      </w:tr>
      <w:tr w:rsidR="00A401B4" w:rsidRPr="00955CB6" w14:paraId="0F8715A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CFD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During Litigation - who cannot be appoint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3384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75D5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5</w:t>
            </w:r>
          </w:p>
        </w:tc>
      </w:tr>
      <w:tr w:rsidR="00A401B4" w:rsidRPr="00955CB6" w14:paraId="13E8EC0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632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Duty - exercise of discretion - to act personal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C953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8657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4A083BA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2BD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Duty - locating a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1606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7(R)-54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08EA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1</w:t>
            </w:r>
          </w:p>
        </w:tc>
      </w:tr>
      <w:tr w:rsidR="00A401B4" w:rsidRPr="00955CB6" w14:paraId="0198CB8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57F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Duty - to act personally - exception - investment management (Ontario Trustee Act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604C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6CEB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655FF2D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478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Duty not to Deleg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4015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7A1A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0293D2D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3EE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Estate Administration Tax - Comfort lett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0FDB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7293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4C23485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BEE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Estate Administration Tax - No Notice or Clearance Certificate - Impact on Distributions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D6E0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7E3E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4E21987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B1A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Estate Administration Tax - Payable in a representative capacity on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4C0C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8799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3E73A1D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1E4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foreign - appointment - see Will Planning, Drafting and Execution - Client instructions - appointment of foreign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F64E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R)-4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2654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73998F5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549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Funeral arrangements - Reasonable Expens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B7E9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7E3A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3</w:t>
            </w:r>
          </w:p>
        </w:tc>
      </w:tr>
      <w:tr w:rsidR="00A401B4" w:rsidRPr="00955CB6" w14:paraId="3366D15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DAF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Insolvent Estate - Reasons for accepting appoint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E5EE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F6AD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39033E1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99B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Insolvent Estate- intestacy or without estate trustee willing/able to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4872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681B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65D78A4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0E12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Intestacy - Appointment without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7A59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D6D5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A401B4" w:rsidRPr="00955CB6" w14:paraId="1D74242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09D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Inventory - preparation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085F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36E8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3</w:t>
            </w:r>
          </w:p>
        </w:tc>
      </w:tr>
      <w:tr w:rsidR="00A401B4" w:rsidRPr="00955CB6" w14:paraId="498A315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C21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joint estate trustees - wills - see Will Planning, Drafting and Execution - Client instructions - Appointment of Estate Trustees - appointment of joint estate trust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BDCE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A78A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41D77B6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4B9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late delivery - offence under Estate Administration Tax Act, 199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A1AD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861B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173472A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688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lawyer’s advice - compensation of entitlement for administering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D4F4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B246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2</w:t>
            </w:r>
          </w:p>
        </w:tc>
      </w:tr>
      <w:tr w:rsidR="00A401B4" w:rsidRPr="00955CB6" w14:paraId="720AD5E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E2A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Lawyer’s Duty to Advise - funeral or burial instructions non-bind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61DF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BE7E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2</w:t>
            </w:r>
          </w:p>
        </w:tc>
      </w:tr>
      <w:tr w:rsidR="00A401B4" w:rsidRPr="00955CB6" w14:paraId="6AC3531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D96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Lawyer’s Duty to Advise - Gener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4854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DEFE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2</w:t>
            </w:r>
          </w:p>
        </w:tc>
      </w:tr>
      <w:tr w:rsidR="00A401B4" w:rsidRPr="00955CB6" w14:paraId="0F903E9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774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lawyer’s duty to advise - matters that require immediate atten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1634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F81D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2</w:t>
            </w:r>
          </w:p>
        </w:tc>
      </w:tr>
      <w:tr w:rsidR="00A401B4" w:rsidRPr="00955CB6" w14:paraId="6BE0808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F17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Lawyer’s Duty to Advise - Two or More Trust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E71D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6D94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2</w:t>
            </w:r>
          </w:p>
        </w:tc>
      </w:tr>
      <w:tr w:rsidR="00A401B4" w:rsidRPr="00955CB6" w14:paraId="6B8DAA4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0B5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Liability - advertisement for creditors - effects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2482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A3D7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1</w:t>
            </w:r>
          </w:p>
        </w:tc>
      </w:tr>
      <w:tr w:rsidR="00A401B4" w:rsidRPr="00955CB6" w14:paraId="58CBA4D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B1D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Liability - Due Diligence Def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261D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4727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4C869E8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0CF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Liability - Notice to creditors - effects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A4A5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5C0D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1</w:t>
            </w:r>
          </w:p>
        </w:tc>
      </w:tr>
      <w:tr w:rsidR="00A401B4" w:rsidRPr="00955CB6" w14:paraId="3AC5CDE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BE5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liability for estate administration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2223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B982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3655146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8E0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Named in will - authority - where flows fro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57AF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F71E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2532575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C90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Not Appointed - Litigation Administrat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4DE8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DB0A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6</w:t>
            </w:r>
          </w:p>
        </w:tc>
      </w:tr>
      <w:tr w:rsidR="00A401B4" w:rsidRPr="00955CB6" w14:paraId="0CFC13F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E65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not resident of ONT - Security bond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885F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B229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</w:t>
            </w:r>
          </w:p>
        </w:tc>
      </w:tr>
      <w:tr w:rsidR="00A401B4" w:rsidRPr="00955CB6" w14:paraId="26C9DC1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5E1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Notice to creditors - effects of - Estate trustee's liabil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FA2E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D95C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1</w:t>
            </w:r>
          </w:p>
        </w:tc>
      </w:tr>
      <w:tr w:rsidR="00A401B4" w:rsidRPr="00955CB6" w14:paraId="2D6EA66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C6F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Notice to creditors - form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2B41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8286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2</w:t>
            </w:r>
          </w:p>
        </w:tc>
      </w:tr>
      <w:tr w:rsidR="00A401B4" w:rsidRPr="00955CB6" w14:paraId="5DA0FB2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1B4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Notice to creditors - frequency of publication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B2D7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0108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4</w:t>
            </w:r>
          </w:p>
        </w:tc>
      </w:tr>
      <w:tr w:rsidR="00A401B4" w:rsidRPr="00955CB6" w14:paraId="1278A63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EFC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Notice to creditors - when advertising essenti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B8A5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BF1A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5</w:t>
            </w:r>
          </w:p>
        </w:tc>
      </w:tr>
      <w:tr w:rsidR="00A401B4" w:rsidRPr="00955CB6" w14:paraId="5AAB092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CE3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Notice to creditors - when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0F9B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C24A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5</w:t>
            </w:r>
          </w:p>
        </w:tc>
      </w:tr>
      <w:tr w:rsidR="00A401B4" w:rsidRPr="00955CB6" w14:paraId="5A6BC43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C03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Notice to creditors - where to publis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62AA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355E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3</w:t>
            </w:r>
          </w:p>
        </w:tc>
      </w:tr>
      <w:tr w:rsidR="00A401B4" w:rsidRPr="00955CB6" w14:paraId="4D229D0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324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NOTICE TO CREDITORS AND OTHE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B9CC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DC07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</w:t>
            </w:r>
          </w:p>
        </w:tc>
      </w:tr>
      <w:tr w:rsidR="00A401B4" w:rsidRPr="00955CB6" w14:paraId="2820796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E0F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Obligation to Provide Info - Estate Administration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C417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C56E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2E14B62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F5C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Estate Trustee - Obligation to Provide Info - submitting additional information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FD0C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E2BA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3FBF55D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DAE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Offence - Estate Administration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3DEE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EBD7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38DA094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D8C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Offence - Estate Administration Tax - Failure to Provide Info &amp; Making False or Misleading Statements or Omiss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0A36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EC43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3A21A94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229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Offence - Estate Administration Tax - Fines/Imprison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0FBB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996E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26E3134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897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Preparation of Invento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9799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EFAD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3</w:t>
            </w:r>
          </w:p>
        </w:tc>
      </w:tr>
      <w:tr w:rsidR="00A401B4" w:rsidRPr="00955CB6" w14:paraId="11879F8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694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Preparation of Inventory - Corporate Trustee vs Lay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5DF3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597F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3</w:t>
            </w:r>
          </w:p>
        </w:tc>
      </w:tr>
      <w:tr w:rsidR="00A401B4" w:rsidRPr="00955CB6" w14:paraId="48D4E02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0CF2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Priority - Spouse - Includes common-law - Estates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17A0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61E6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3D9CB73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7B9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Purchase of estate assets by - Applications under R. 14.05(3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9340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3(R)-58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1DBB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2545E80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C76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Purchase of estate assets by - Court approval - Conditions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C6BE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95B4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348BE68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225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Purchase of estate assets by - Court approval - Without beneficiary cons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C300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F9B4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0B64791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7D1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Purchase of estate assets by - Materials required for application - Asset valu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DDB8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FE0D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31FDA1E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65E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Qualifying/Tainted spousal trusts - allocation by personal representati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F239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9973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5251722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7CC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Removal and replacement of - Application to Sup 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B287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FB43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</w:t>
            </w:r>
          </w:p>
        </w:tc>
      </w:tr>
      <w:tr w:rsidR="00A401B4" w:rsidRPr="00955CB6" w14:paraId="5BC7769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44C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Removal and replacement of - Applications under R. 14.05(3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4E90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007C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</w:t>
            </w:r>
          </w:p>
        </w:tc>
      </w:tr>
      <w:tr w:rsidR="00A401B4" w:rsidRPr="00955CB6" w14:paraId="7B62095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D24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Removal and replacement of - Ord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0730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E579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</w:t>
            </w:r>
          </w:p>
        </w:tc>
      </w:tr>
      <w:tr w:rsidR="00A401B4" w:rsidRPr="00955CB6" w14:paraId="77ED18A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D47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Removal and replacement of - Originating proces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6D1A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92A5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</w:t>
            </w:r>
          </w:p>
        </w:tc>
      </w:tr>
      <w:tr w:rsidR="00A401B4" w:rsidRPr="00955CB6" w14:paraId="1F379F1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6B1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Restriction on distribution of estate - FLA - Equaliz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6753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R)-54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FD51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780CB93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F97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Estate Trustee - Role - general (funeral, proving will, paying creditors,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tc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) - see Will Planning, Drafting and Execution - Client instructions - Appointment of Estate Trust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CEF7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E973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6D1A151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A7E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SECURITY BO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3830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B83D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</w:t>
            </w:r>
          </w:p>
        </w:tc>
      </w:tr>
      <w:tr w:rsidR="00A401B4" w:rsidRPr="00955CB6" w14:paraId="5CA0ED4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88C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Security bond - amount of bond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2B35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B054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.1</w:t>
            </w:r>
          </w:p>
        </w:tc>
      </w:tr>
      <w:tr w:rsidR="00A401B4" w:rsidRPr="00955CB6" w14:paraId="5E4629C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B2B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Security bond - application f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71B0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7DDA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.1</w:t>
            </w:r>
          </w:p>
        </w:tc>
      </w:tr>
      <w:tr w:rsidR="00A401B4" w:rsidRPr="00955CB6" w14:paraId="42F1360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E38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Security bond - Cancell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8856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6140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.3</w:t>
            </w:r>
          </w:p>
        </w:tc>
      </w:tr>
      <w:tr w:rsidR="00A401B4" w:rsidRPr="00955CB6" w14:paraId="3C01EC7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310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Security bond - Order to dispen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89E3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EBED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.2</w:t>
            </w:r>
          </w:p>
        </w:tc>
      </w:tr>
      <w:tr w:rsidR="00A401B4" w:rsidRPr="00955CB6" w14:paraId="1A64EEF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A44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Security bond - Surrender by Cour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7D6C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AB72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.3</w:t>
            </w:r>
          </w:p>
        </w:tc>
      </w:tr>
      <w:tr w:rsidR="00A401B4" w:rsidRPr="00955CB6" w14:paraId="2C6368E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0B0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Security bond - when dispensed wi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EF39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77DC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.2</w:t>
            </w:r>
          </w:p>
        </w:tc>
      </w:tr>
      <w:tr w:rsidR="00A401B4" w:rsidRPr="00955CB6" w14:paraId="37A46EC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B78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Security bond - when not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089F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CE91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.2</w:t>
            </w:r>
          </w:p>
        </w:tc>
      </w:tr>
      <w:tr w:rsidR="00A401B4" w:rsidRPr="00955CB6" w14:paraId="41FA04C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A6C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Security bond - when reduc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5AE0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71F6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.2</w:t>
            </w:r>
          </w:p>
        </w:tc>
      </w:tr>
      <w:tr w:rsidR="00A401B4" w:rsidRPr="00955CB6" w14:paraId="3C71D0C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52F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Security bond - when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47C9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0BDE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</w:t>
            </w:r>
          </w:p>
        </w:tc>
      </w:tr>
      <w:tr w:rsidR="00A401B4" w:rsidRPr="00955CB6" w14:paraId="0470DC3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32B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SECURITY OF ASSETS &amp; ASSETS DETERMIN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96F2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9(LR)-55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D21B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4C63001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CCF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TAX - CLEARANCE CERTIFIC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639B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)-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5FCD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4F9A88F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7C8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Tax - Filing returns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A3B5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6E82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</w:t>
            </w:r>
          </w:p>
        </w:tc>
      </w:tr>
      <w:tr w:rsidR="00A401B4" w:rsidRPr="00955CB6" w14:paraId="35A55AE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552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Tax - returns - filing deadlin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C1CD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E559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6</w:t>
            </w:r>
          </w:p>
        </w:tc>
      </w:tr>
      <w:tr w:rsidR="00A401B4" w:rsidRPr="00955CB6" w14:paraId="0061906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C5C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Estate Trustee - Tax - returns -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bsequent to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date of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8DEB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9A60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6</w:t>
            </w:r>
          </w:p>
        </w:tc>
      </w:tr>
      <w:tr w:rsidR="00A401B4" w:rsidRPr="00955CB6" w14:paraId="40F9346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9EDA6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Tax consequences of taxpayer's death - personal liability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: Personal Representati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1174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A1A3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77B3ABD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CA8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Trust Company - no security bond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BF59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DF11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.1</w:t>
            </w:r>
          </w:p>
        </w:tc>
      </w:tr>
      <w:tr w:rsidR="00A401B4" w:rsidRPr="00955CB6" w14:paraId="7BDD99F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468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- With a Will - renunci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B2C6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6911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A401B4" w:rsidRPr="00955CB6" w14:paraId="2FDF6D9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7F8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 compensation - what it covers - compensation is in exchange for all work done not just distrib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AFCF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BDA7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a)</w:t>
            </w:r>
          </w:p>
        </w:tc>
      </w:tr>
      <w:tr w:rsidR="00A401B4" w:rsidRPr="00955CB6" w14:paraId="43642EB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CDC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’S COMPENS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3549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6373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</w:t>
            </w:r>
          </w:p>
        </w:tc>
      </w:tr>
      <w:tr w:rsidR="00A401B4" w:rsidRPr="00955CB6" w14:paraId="74AA107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0B2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’s compensation - A lawyer/trustee can charge both f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9EE7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23B3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g)</w:t>
            </w:r>
          </w:p>
        </w:tc>
      </w:tr>
      <w:tr w:rsidR="00A401B4" w:rsidRPr="00955CB6" w14:paraId="1039492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66C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’s compensation - A lawyer/trustee CAN take pre-compensation for legal f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B716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D3FA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g)</w:t>
            </w:r>
          </w:p>
        </w:tc>
      </w:tr>
      <w:tr w:rsidR="00A401B4" w:rsidRPr="00955CB6" w14:paraId="6045326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86F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’s compensation - Evid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91D8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22DB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a)</w:t>
            </w:r>
          </w:p>
        </w:tc>
      </w:tr>
      <w:tr w:rsidR="00A401B4" w:rsidRPr="00955CB6" w14:paraId="3E234F4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A9F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’s compensation - Lawyer acting as sole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BBE9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07AA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g)</w:t>
            </w:r>
          </w:p>
        </w:tc>
      </w:tr>
      <w:tr w:rsidR="00A401B4" w:rsidRPr="00955CB6" w14:paraId="402D7F1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542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’s compensation - lawyer’s f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F689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0A32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g)</w:t>
            </w:r>
          </w:p>
        </w:tc>
      </w:tr>
      <w:tr w:rsidR="00A401B4" w:rsidRPr="00955CB6" w14:paraId="4787DC3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1AC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’s compensation - lawyer’s fees - how to calcul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E1B9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A2A4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)</w:t>
            </w:r>
          </w:p>
        </w:tc>
      </w:tr>
      <w:tr w:rsidR="00A401B4" w:rsidRPr="00955CB6" w14:paraId="3147381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854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’s compensation - pendent li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60D6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0B01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f)</w:t>
            </w:r>
          </w:p>
        </w:tc>
      </w:tr>
      <w:tr w:rsidR="00A401B4" w:rsidRPr="00955CB6" w14:paraId="0BBA693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EC6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’s compensation - pre-taking of compens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59E2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44AD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f)</w:t>
            </w:r>
          </w:p>
        </w:tc>
      </w:tr>
      <w:tr w:rsidR="00A401B4" w:rsidRPr="00955CB6" w14:paraId="08D35AD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2A2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’s compensation - Re Archibald (Estate) - care and management f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0B1F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D1E8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a)</w:t>
            </w:r>
          </w:p>
        </w:tc>
      </w:tr>
      <w:tr w:rsidR="00A401B4" w:rsidRPr="00955CB6" w14:paraId="73F42EB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FC5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Estate trustee’s compensation - Re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Knoch</w:t>
            </w:r>
            <w:proofErr w:type="spellEnd"/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5823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615B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f)</w:t>
            </w:r>
          </w:p>
        </w:tc>
      </w:tr>
      <w:tr w:rsidR="00A401B4" w:rsidRPr="00955CB6" w14:paraId="155F492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1A4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’s Compensation - statutory basis s. 61 Trustee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F385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629E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</w:t>
            </w:r>
          </w:p>
        </w:tc>
      </w:tr>
      <w:tr w:rsidR="00A401B4" w:rsidRPr="00955CB6" w14:paraId="4AF644F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680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’s compensation - Subrule 74.18(10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F45A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50C0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)</w:t>
            </w:r>
          </w:p>
        </w:tc>
      </w:tr>
      <w:tr w:rsidR="00A401B4" w:rsidRPr="00955CB6" w14:paraId="23CEED5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FCC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’s compensation - Subrule 74.18(13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09F4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F01E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)</w:t>
            </w:r>
          </w:p>
        </w:tc>
      </w:tr>
      <w:tr w:rsidR="00A401B4" w:rsidRPr="00955CB6" w14:paraId="6CF7955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4F3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’s compensation - Surrogate Court Act s. 5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9F49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CD9C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f)</w:t>
            </w:r>
          </w:p>
        </w:tc>
      </w:tr>
      <w:tr w:rsidR="00A401B4" w:rsidRPr="00955CB6" w14:paraId="3938096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8C8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’s compensation - Trustee Act s. 6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A0C2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572B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f)</w:t>
            </w:r>
          </w:p>
        </w:tc>
      </w:tr>
      <w:tr w:rsidR="00A401B4" w:rsidRPr="00955CB6" w14:paraId="782B595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C80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Estate trustee’s compensation - Trustee Act s. 61(4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70DC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D9B6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g)</w:t>
            </w:r>
          </w:p>
        </w:tc>
      </w:tr>
      <w:tr w:rsidR="00A401B4" w:rsidRPr="00955CB6" w14:paraId="448B984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F1A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’s compensation - Trustee Act s. 61(5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7493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3BE9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c)</w:t>
            </w:r>
          </w:p>
        </w:tc>
      </w:tr>
      <w:tr w:rsidR="00A401B4" w:rsidRPr="00955CB6" w14:paraId="0882EF1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E87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’s Compensation - trustee instructs lawyer to carry out trustee functions - compensation may be charged against trustee’s compensation - lawyer must advise trustee of what lawyer is entitled to from the estate for his work - this must be documented prior to administration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78AF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F81D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)</w:t>
            </w:r>
          </w:p>
        </w:tc>
      </w:tr>
      <w:tr w:rsidR="00A401B4" w:rsidRPr="00955CB6" w14:paraId="3701108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BB0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’s compensation - When is a hearing required for increased costs?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4B58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8395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5(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)</w:t>
            </w:r>
          </w:p>
        </w:tc>
      </w:tr>
      <w:tr w:rsidR="00A401B4" w:rsidRPr="00955CB6" w14:paraId="5C753F7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44D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 trustee’s investment authority - trusts -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830E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R)-49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E25F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1</w:t>
            </w:r>
          </w:p>
        </w:tc>
      </w:tr>
      <w:tr w:rsidR="00A401B4" w:rsidRPr="00955CB6" w14:paraId="60DE047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137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s - Indians - Administration &amp; Prob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7A31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C75A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15351F8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D4F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s - Mandatory mediation - Mediator’s repor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CFE7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F6C0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2</w:t>
            </w:r>
          </w:p>
        </w:tc>
      </w:tr>
      <w:tr w:rsidR="00A401B4" w:rsidRPr="00955CB6" w14:paraId="762698C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870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s - Mandatory mediation - Preparation f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D331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2B1D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2</w:t>
            </w:r>
          </w:p>
        </w:tc>
      </w:tr>
      <w:tr w:rsidR="00A401B4" w:rsidRPr="00955CB6" w14:paraId="2964517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087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s - Mandatory mediation - SEE Mandatory mediation -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1E74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7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556D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13C7922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4F8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s - Mandatory mediation - Statement identifying issues in dispu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0387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82C4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2</w:t>
            </w:r>
          </w:p>
        </w:tc>
      </w:tr>
      <w:tr w:rsidR="00A401B4" w:rsidRPr="00955CB6" w14:paraId="406A096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FA9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s - Mandatory mediation - Who can be mediat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4931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ECCC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2</w:t>
            </w:r>
          </w:p>
        </w:tc>
      </w:tr>
      <w:tr w:rsidR="00A401B4" w:rsidRPr="00955CB6" w14:paraId="40E71D3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745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s - Mandatory mediation - Who must atte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26A9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4AAD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2</w:t>
            </w:r>
          </w:p>
        </w:tc>
      </w:tr>
      <w:tr w:rsidR="00A401B4" w:rsidRPr="00955CB6" w14:paraId="3EBDEEF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7BF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s - Mandatory mediation- Directions for conduct of mediation - r 75.1.0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692E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1E1F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1</w:t>
            </w:r>
          </w:p>
        </w:tc>
      </w:tr>
      <w:tr w:rsidR="00A401B4" w:rsidRPr="00955CB6" w14:paraId="5104617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68E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s - persons born outside of wedlock - insufficient reasonable inquiries - judicial determin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127A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EA0D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3</w:t>
            </w:r>
          </w:p>
        </w:tc>
      </w:tr>
      <w:tr w:rsidR="00A401B4" w:rsidRPr="00955CB6" w14:paraId="2D8F15A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C5B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s - Proceedings - Co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F17F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8(R)-58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BFAE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2031367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F1C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s - Spouse - Income Tax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339E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529B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5FA8D00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31E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s - Tax - Residence rules - Trusts or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C5CC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518D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A401B4" w:rsidRPr="00955CB6" w14:paraId="6345F54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23D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s Act - Estate Proceedings - Limitation Period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2E88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9(L)-59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2FCF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3E3A818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E79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s Act - Estate trustee - Priority - Spouse - Includes common-law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DFA1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47D1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02C57AE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777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s Act - Limitation periods in estate proceedings - Summ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0F8F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F9EB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70816C4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919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s Act - Personal representative - Priority - Spouse - Includes common-law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235F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1562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7761379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49B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s Administration Act - Estate Proceedings - Limitation Period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5BC8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9(L)-59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2AFE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-12.4 &amp; 13</w:t>
            </w:r>
          </w:p>
        </w:tc>
      </w:tr>
      <w:tr w:rsidR="00A401B4" w:rsidRPr="00955CB6" w14:paraId="096BFE8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DF0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states Administration Act - Limitation periods in estate proceedings - Summ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10C5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85DC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5460B15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100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ven hand principle - Trusts (Impartiality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4084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273D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16677C5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F4F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xception - Bare Trusts - Trustee and Agent of Benefici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0E9B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7D5D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5856D5E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8D2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xcess income - trusts - Accumulations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52E5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4613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3</w:t>
            </w:r>
          </w:p>
        </w:tc>
      </w:tr>
      <w:tr w:rsidR="00A401B4" w:rsidRPr="00955CB6" w14:paraId="4826D23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917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xclusions - from NFP (net family property) - FL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F4AF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F43F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754D6BF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A8F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xcusable tainting - Qualifying spousal tru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4591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F425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2D6A1C1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2DB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xecution - POA - witnes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0CA4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FC84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2495FE4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533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Execution of wills - remote witnessing - Covid 19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omodations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- Reopening Ontario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44E5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1D71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2</w:t>
            </w:r>
          </w:p>
        </w:tc>
      </w:tr>
      <w:tr w:rsidR="00A401B4" w:rsidRPr="00955CB6" w14:paraId="4ADC1DB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8B7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xecutor - Spouse - Effect of Election for Equaliz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BFC3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CD66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1</w:t>
            </w:r>
          </w:p>
        </w:tc>
      </w:tr>
      <w:tr w:rsidR="00A401B4" w:rsidRPr="00955CB6" w14:paraId="209A7DE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D47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xemption (Tax) - Principal Resid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62BE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-52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3D2A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7</w:t>
            </w:r>
          </w:p>
        </w:tc>
      </w:tr>
      <w:tr w:rsidR="00A401B4" w:rsidRPr="00955CB6" w14:paraId="19CF270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D89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xpress Trust - Certainty of objec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E241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F9AF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5401498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839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xpress Trust - Certainty of objects - exception - charitable trust (cy-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ès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scheme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57C3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EF36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6AB4154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ED2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xpress Trust - Certainty of subject matt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8103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75DD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6A7BD43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1AC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xpress Trust - Certainty of word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5CA9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F163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67B2547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85D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xpress Trust - Definition &amp; 2 essential featur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8360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2A74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337C3EA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003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xpress Trust - three certainties - effective tru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6E23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R)-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5BD8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76BBC22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C04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xpress Trust - Three Essential Characteristics (3 Certaintie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BA04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R)-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4E52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7111507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C1568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XPRESS TRUST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TRUSTS - EXPRESS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59D7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C030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6BAFD233" w14:textId="77777777" w:rsidTr="006C0BE0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938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xtension of time - election for equalization - no certificate of appointment of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F936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ACA1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3</w:t>
            </w:r>
          </w:p>
        </w:tc>
      </w:tr>
      <w:tr w:rsidR="00A401B4" w:rsidRPr="00955CB6" w14:paraId="7BEBCF00" w14:textId="77777777" w:rsidTr="006C0BE0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1FD7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A3D5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3B10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52EE185A" w14:textId="77777777" w:rsidTr="006C0BE0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12C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ailure to file - Election for Equalization - NFP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B50F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2DD9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053540F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91C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amily - Income Splitting - New Ru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27B8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CBF9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9</w:t>
            </w:r>
          </w:p>
        </w:tc>
      </w:tr>
      <w:tr w:rsidR="00A401B4" w:rsidRPr="00955CB6" w14:paraId="5F5FE8B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A91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amily home - Possession of on death of spouse - Indian wills and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7653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7D9F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1982267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FF9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amily home or cottage - joint tenancy vs. tenancy in common - leaving to two or more childre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D657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EC3A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7</w:t>
            </w:r>
          </w:p>
        </w:tc>
      </w:tr>
      <w:tr w:rsidR="00A401B4" w:rsidRPr="00955CB6" w14:paraId="01FEB5F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9D4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amily home or cottage - leaving to stay-at-home adult child and questions to ask -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3A8F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9CD7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7</w:t>
            </w:r>
          </w:p>
        </w:tc>
      </w:tr>
      <w:tr w:rsidR="00A401B4" w:rsidRPr="00955CB6" w14:paraId="156FAEB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6D0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amily home or cottage - leaving to two or more childre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C47C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ED9B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7</w:t>
            </w:r>
          </w:p>
        </w:tc>
      </w:tr>
      <w:tr w:rsidR="00A401B4" w:rsidRPr="00955CB6" w14:paraId="27C09D3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F46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amily Homes on Reserves and Matrimonial Interests or Rights Act - Indian wills and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A0C9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R), 598(R)-59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692B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 &amp; 13</w:t>
            </w:r>
          </w:p>
        </w:tc>
      </w:tr>
      <w:tr w:rsidR="00A401B4" w:rsidRPr="00955CB6" w14:paraId="675CB40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C75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amily Law Act - Estate Proceedings - Limitation Period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0898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9(L)-59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C91C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-12.4 &amp; 13</w:t>
            </w:r>
          </w:p>
        </w:tc>
      </w:tr>
      <w:tr w:rsidR="00A401B4" w:rsidRPr="00955CB6" w14:paraId="6092440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2E1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amily Law Act - Indian wills and estates - Net family property - Equaliz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46D8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R)-59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DC0A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24BF32F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958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amily Law Act - Limitation periods in estate proceedings - Summ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E26A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1D93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5E3027F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252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amily Law Act - Spousal election - Estates - Married spouses on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FB35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4FC4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26053E0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A5E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amily Law Act - Spouse - Definition -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7A47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0370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6785559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8CB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arm property - intergenerational transfer - rollover - tax purpos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0B93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-52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1FAE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2</w:t>
            </w:r>
          </w:p>
        </w:tc>
      </w:tr>
      <w:tr w:rsidR="00A401B4" w:rsidRPr="00955CB6" w14:paraId="43BAB2A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075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Fees - power of attorney (POA)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191A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1F45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2</w:t>
            </w:r>
          </w:p>
        </w:tc>
      </w:tr>
      <w:tr w:rsidR="00A401B4" w:rsidRPr="00955CB6" w14:paraId="4351249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427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iduciary Duties -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52F9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39B1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628FF56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473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iduciary Duty - PO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ED3D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6EFA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1C4A712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651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iduciary relationship - PO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1E4C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56CE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04A16DE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333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iduciary Relationship - Tru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46B1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1B76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45CB6B7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1F1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iling deadline - tax - returns - terminal retur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A3A9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B1B0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6</w:t>
            </w:r>
          </w:p>
        </w:tc>
      </w:tr>
      <w:tr w:rsidR="00A401B4" w:rsidRPr="00955CB6" w14:paraId="4CEDC52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5C0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iling income tax return - Trust - T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0FBD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DF8B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</w:t>
            </w:r>
          </w:p>
        </w:tc>
      </w:tr>
      <w:tr w:rsidR="00A401B4" w:rsidRPr="00955CB6" w14:paraId="0A8C840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15E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iling tax returns of deceased - tim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7506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8A5F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6</w:t>
            </w:r>
          </w:p>
        </w:tc>
      </w:tr>
      <w:tr w:rsidR="00A401B4" w:rsidRPr="00955CB6" w14:paraId="4B52D0B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25C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inal clearance certific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A311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R)-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F5EB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1996057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E8B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inal distribution - estate - releas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DA60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BE88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d)</w:t>
            </w:r>
          </w:p>
        </w:tc>
      </w:tr>
      <w:tr w:rsidR="00A401B4" w:rsidRPr="00955CB6" w14:paraId="5595603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D7F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inal Distribution of Balance of Assets - Releases from Further Liability - Necessary Clearance Certificate from CRA - Advise Estate Trustee Against Further Liability - Reserve Funds - Arrangement to Surrender Existing Bond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FF8A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788B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</w:t>
            </w:r>
          </w:p>
        </w:tc>
      </w:tr>
      <w:tr w:rsidR="00A401B4" w:rsidRPr="00955CB6" w14:paraId="6218545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841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INAL REVIEW - ensure estate trustee has completed all responsibilities - release by all beneficiaries no guaran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0800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FEB9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04AD7D1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911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inancial institution - transactions with power of attorney (POA) - multiple POA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D26C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99E3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6</w:t>
            </w:r>
          </w:p>
        </w:tc>
      </w:tr>
      <w:tr w:rsidR="00A401B4" w:rsidRPr="00955CB6" w14:paraId="0C6C2F4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558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FLA -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awback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provision - Non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3CB7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4BA0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1E5B826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E8C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Election - rights of CL spouse - effec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3010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F27A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2197D46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63F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Equalization - Ability of Court to Award Higher NFP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DCE1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CAFE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25B0006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BA8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Equalization - Court Order against depletion of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416A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-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AA2D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42B5B9A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CA1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Indian wills and estates - Net family property - Equaliz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ABC1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R)-59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3120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5A63E8C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F52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Limitation periods in estate proceedings - Summ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3FBD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5A9D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45BF82B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531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calculation issues - Income Taxes at Death - assets’ pre- or post-tax valu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B8DD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0C30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4.1.3</w:t>
            </w:r>
          </w:p>
        </w:tc>
      </w:tr>
      <w:tr w:rsidR="00A401B4" w:rsidRPr="00955CB6" w14:paraId="106CD99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5B0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calculation issues - Life insurance on deceased spouse’s lif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3E82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33EF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4.1.1</w:t>
            </w:r>
          </w:p>
        </w:tc>
      </w:tr>
      <w:tr w:rsidR="00A401B4" w:rsidRPr="00955CB6" w14:paraId="5A79034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429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20D2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47D3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563A0CD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F74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ffect of Election under FLA - Will Entitl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B5F3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40E2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</w:t>
            </w:r>
          </w:p>
        </w:tc>
      </w:tr>
      <w:tr w:rsidR="00A401B4" w:rsidRPr="00955CB6" w14:paraId="62C4E52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C61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0F49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8D82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320DE40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6F9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application to extend tim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00E7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C1DB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2604ABB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20B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Court Orders - issue of treasury shares from corporation - problems wi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B9C6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-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0D73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22C847F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C89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Court Orders - sale of business or far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714E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-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CF03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734AC03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C84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Court Orders - Variation Orders Permitted Whe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F9B2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-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442B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56C752A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CDA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Court Orders (enforcement of equalization order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06A1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-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6153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3AF2B37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B8C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effect of election - dependant's relief claim heard after equalization clai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06A8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8D83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3</w:t>
            </w:r>
          </w:p>
        </w:tc>
      </w:tr>
      <w:tr w:rsidR="00A401B4" w:rsidRPr="00955CB6" w14:paraId="1F7BDB3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C4A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effect of election - forfeiture of spouse as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1D42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8460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1</w:t>
            </w:r>
          </w:p>
        </w:tc>
      </w:tr>
      <w:tr w:rsidR="00A401B4" w:rsidRPr="00955CB6" w14:paraId="4D56519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618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effect of election - general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3BF3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F9E1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1; 7.2</w:t>
            </w:r>
          </w:p>
        </w:tc>
      </w:tr>
      <w:tr w:rsidR="00A401B4" w:rsidRPr="00955CB6" w14:paraId="3B1AFBB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451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FLA - NFP - Election for Equalization - effect of election - insurance,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nsion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or similar plan benefi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38EC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D5F4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4</w:t>
            </w:r>
          </w:p>
        </w:tc>
      </w:tr>
      <w:tr w:rsidR="00A401B4" w:rsidRPr="00955CB6" w14:paraId="6BA1731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825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effect of election - intestacy - surviving spouse and property outside 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056C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1813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2</w:t>
            </w:r>
          </w:p>
        </w:tc>
      </w:tr>
      <w:tr w:rsidR="00A401B4" w:rsidRPr="00955CB6" w14:paraId="0DFC405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9C8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effect of election - intestacy - surviving spouse and SLRA entitle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1E7D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D268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2</w:t>
            </w:r>
          </w:p>
        </w:tc>
      </w:tr>
      <w:tr w:rsidR="00A401B4" w:rsidRPr="00955CB6" w14:paraId="31E0475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C11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Effect of election on spouse who is to be execut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7597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2FE1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1</w:t>
            </w:r>
          </w:p>
        </w:tc>
      </w:tr>
      <w:tr w:rsidR="00A401B4" w:rsidRPr="00955CB6" w14:paraId="2D43582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C88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electing under the will or on intestacy unaffected (no equalization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AA98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AB93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1</w:t>
            </w:r>
          </w:p>
        </w:tc>
      </w:tr>
      <w:tr w:rsidR="00A401B4" w:rsidRPr="00955CB6" w14:paraId="47EE148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A63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election once filed - irrevocable (probably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F49F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9E53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3</w:t>
            </w:r>
          </w:p>
        </w:tc>
      </w:tr>
      <w:tr w:rsidR="00A401B4" w:rsidRPr="00955CB6" w14:paraId="33DCEED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54B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Exchange of financial info - requirements to serve &amp; fi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7BF8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05C1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1D822E7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48A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Failure to Fi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FA62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A82A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780F111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D69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failure to make i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07AD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9603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601FD70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08A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filing - how, when, where election fil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9F6D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2A70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3F0F577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91A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general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D832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0E9F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006C324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AE7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insurance proceeds + pensions &amp; requirement to set-of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A310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CCFF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4</w:t>
            </w:r>
          </w:p>
        </w:tc>
      </w:tr>
      <w:tr w:rsidR="00A401B4" w:rsidRPr="00955CB6" w14:paraId="486CF89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286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joint tenants all other property - not matrimonial hom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77C3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8723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34F76FD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9ED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Matrimonial Home - deemed severance - joint tenanc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77CA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B189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6D03336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A88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Matrimonial Home - preserve right to possess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938C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9277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59BBAA4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8A6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no certificate of appt of estate trustee &amp; defer filing of elec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7494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62D6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3</w:t>
            </w:r>
          </w:p>
        </w:tc>
      </w:tr>
      <w:tr w:rsidR="00A401B4" w:rsidRPr="00955CB6" w14:paraId="75FDE73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097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Restrictions on distributions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3C04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R)-54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757B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2B59349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B95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Restrictions on distributions of estate - distribution in contravention of FLA - liability of personal representati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B1E1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2793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5551D15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2FE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FLA - NFP - Election for Equalization - Restrictions on distributions of estate - election is not constructive notice to personal representati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326A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R)-54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1972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668BE5B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88C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Restrictions on distributions of estate - when personal representative may ignore 6-month moratoriu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8F6C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42CB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29731E9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876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Set-off requirement against clai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EF57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FC77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4</w:t>
            </w:r>
          </w:p>
        </w:tc>
      </w:tr>
      <w:tr w:rsidR="00A401B4" w:rsidRPr="00955CB6" w14:paraId="18A6DDC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8FB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Sham dispositions of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8C8C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FD4E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43E17DA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5D0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Solicitor's Checkli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70E3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5(L)-54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E449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7</w:t>
            </w:r>
          </w:p>
        </w:tc>
      </w:tr>
      <w:tr w:rsidR="00A401B4" w:rsidRPr="00955CB6" w14:paraId="33EAB36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EBC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Tax - Availability of Rollover for Transferred Capital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C18A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F43D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5.1</w:t>
            </w:r>
          </w:p>
        </w:tc>
      </w:tr>
      <w:tr w:rsidR="00A401B4" w:rsidRPr="00955CB6" w14:paraId="48E790A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134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Valuation problems - do income taxes at death affect valuation?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67F6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5FC3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4.1.3</w:t>
            </w:r>
          </w:p>
        </w:tc>
      </w:tr>
      <w:tr w:rsidR="00A401B4" w:rsidRPr="00955CB6" w14:paraId="2A7FE57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50F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Valuation problems - joint tenancy of property owned by spous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5D75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6944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4.2</w:t>
            </w:r>
          </w:p>
        </w:tc>
      </w:tr>
      <w:tr w:rsidR="00A401B4" w:rsidRPr="00955CB6" w14:paraId="5C8F496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33D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Valuation problems - jointly held property w/ right of survivorship - remedy: spouse must account for increased sh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B402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D2D0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4.2</w:t>
            </w:r>
          </w:p>
        </w:tc>
      </w:tr>
      <w:tr w:rsidR="00A401B4" w:rsidRPr="00955CB6" w14:paraId="39AC848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016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who can make i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714E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E5CB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2</w:t>
            </w:r>
          </w:p>
        </w:tc>
      </w:tr>
      <w:tr w:rsidR="00A401B4" w:rsidRPr="00955CB6" w14:paraId="04EC66D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5D7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who can make it - Mental Incompet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04B3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615A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2</w:t>
            </w:r>
          </w:p>
        </w:tc>
      </w:tr>
      <w:tr w:rsidR="00A401B4" w:rsidRPr="00955CB6" w14:paraId="39BF05C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212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lection for Equalization - who can make it - Surviving Spouse - Death Within 6 month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EF70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B730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2</w:t>
            </w:r>
          </w:p>
        </w:tc>
      </w:tr>
      <w:tr w:rsidR="00A401B4" w:rsidRPr="00955CB6" w14:paraId="5A70B63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CC9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qualization - No tracing of property to 3rd par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CDC9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BE59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33D46DE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B61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qualization claim - "one-way" on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9A00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06ED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59DBD32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900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qualization claim - general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E210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99C3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7C012A1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1A4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qualization claim - overpayment to surviving spouse - Set Off/Credit Mechanis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55F7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F1A9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2DF9301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B84E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QUALIZATION CLAIM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EQUALIZATION CLAIM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FLA - NFP - ELECTION FOR EQUAL.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A893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3C64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07FDDD0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7BC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xcluded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B702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DBCA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5D1CCFE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50E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excluded property - onus of proving entitlement to exclus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DF6C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5D58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2B8A1F0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0C7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included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D094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E245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4F06A2B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5FB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Statutory Financial Information Disclosure Require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1A9B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D6D0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173A72D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E0E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Valuation - Other Income Tax Issu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AE1F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027B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5</w:t>
            </w:r>
          </w:p>
        </w:tc>
      </w:tr>
      <w:tr w:rsidR="00A401B4" w:rsidRPr="00955CB6" w14:paraId="7DC3DD5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356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Valuation - proceeds of life insurance if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2B3F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1DBC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18F5AEC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0442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Valuation date - date before death - justific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1360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R)-53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62B6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467A92D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DFA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Valuation date - Death or Separ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B574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3AFF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509F49E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093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Valuation date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FA36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163F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36DDD6E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3F9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 - Valuation date - simultaneous death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E15C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9A98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0FFBB2F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8AAF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NFP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NFP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8D72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639F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43226CC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DCC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section 7 - application disclosure requirements - Exchange of financial inf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76C6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9EFB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5D767F5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513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Spousal election - Estates - Married spouses on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C72C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0B74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6742A29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FA4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- Spouse - Definition -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543E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E4BD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70D6725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509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(FAMILY LAW ACT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1BCA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447F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383296C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D5A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LA claim - Surviving spouse elects re: entitlement OR equalization pay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C369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A34F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556C029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F08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oreign assets - power of attorney (PO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7CE6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A2C4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6741CEF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D1F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oreign assets - wills - Convention Providing a Uniform Law on the Form of an International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A4CC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R)-495 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507F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3</w:t>
            </w:r>
          </w:p>
        </w:tc>
      </w:tr>
      <w:tr w:rsidR="00A401B4" w:rsidRPr="00955CB6" w14:paraId="6E59BCD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D37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oreign estate trustee - appointment - see Will Planning, Drafting and Execution - Client instructions - appointment of foreign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2B10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R)-4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20B2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6C3B141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F1E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oreign jurisdiction - assets - PO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2C92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FF10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20635BC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DDA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oreign law - power of attorney (POA)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4258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588E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7DB785E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48C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oreign law issues - POA -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5889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8F8A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</w:t>
            </w:r>
          </w:p>
        </w:tc>
      </w:tr>
      <w:tr w:rsidR="00A401B4" w:rsidRPr="00955CB6" w14:paraId="03BA687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8C1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oreign laws - foreign client or property - wills - see Will Planning, Drafting and Execution - Foreign Law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4F38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30AF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1225E08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665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oreign property - will considerations - see Will Planning, Drafting and Execution - Foreign Law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C07C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819B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1970D07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31A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oreign Social Security Benefits - Administration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CB8F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R)-55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3D65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8</w:t>
            </w:r>
          </w:p>
        </w:tc>
      </w:tr>
      <w:tr w:rsidR="00A401B4" w:rsidRPr="00955CB6" w14:paraId="0660414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B47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ormal wills - sign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E13F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5198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1</w:t>
            </w:r>
          </w:p>
        </w:tc>
      </w:tr>
      <w:tr w:rsidR="00A401B4" w:rsidRPr="00955CB6" w14:paraId="6EA69FF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5E3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ormal wills - signing requirements (s.4(1)(a) SLR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E050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6C31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1</w:t>
            </w:r>
          </w:p>
        </w:tc>
      </w:tr>
      <w:tr w:rsidR="00A401B4" w:rsidRPr="00955CB6" w14:paraId="459ACB9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408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ormer spouse - Bequest t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D6BF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7CDF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8.2</w:t>
            </w:r>
          </w:p>
        </w:tc>
      </w:tr>
      <w:tr w:rsidR="00A401B4" w:rsidRPr="00955CB6" w14:paraId="48B27AC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260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raud - power of attorney (POA) - giving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C9D5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2092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4889A61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CD9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ull guardian - guardian - person - standard procedure (s. 59(1)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D08F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14EB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0DAE7B2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68B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uneral and burial instructions - authority w/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0B61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AE9C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4</w:t>
            </w:r>
          </w:p>
        </w:tc>
      </w:tr>
      <w:tr w:rsidR="00A401B4" w:rsidRPr="00955CB6" w14:paraId="3F1AAB4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770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uneral arrangements - reasonable expenses payable out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6FE0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F578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3</w:t>
            </w:r>
          </w:p>
        </w:tc>
      </w:tr>
      <w:tr w:rsidR="00A401B4" w:rsidRPr="00955CB6" w14:paraId="664249FE" w14:textId="77777777" w:rsidTr="004C448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A3C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uneral or burial instructions non-binding - lawyer’s advice to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4FB1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5259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2</w:t>
            </w:r>
          </w:p>
        </w:tc>
      </w:tr>
      <w:tr w:rsidR="00A401B4" w:rsidRPr="00955CB6" w14:paraId="3BC9F6DF" w14:textId="77777777" w:rsidTr="004C448E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1D71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A9B8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0FEB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4177E8F0" w14:textId="77777777" w:rsidTr="004C448E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0A8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ift - child’s legal spouse - anti-lapse - wills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190D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L)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1FF7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1</w:t>
            </w:r>
          </w:p>
        </w:tc>
      </w:tr>
      <w:tr w:rsidR="00A401B4" w:rsidRPr="00955CB6" w14:paraId="73B7A2F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019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ifts - power of attorney (POA) - gifts to friend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5C91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51EB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5E54A5E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3CF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Godelie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v Public Trustee -alternative test for capacity for giving continuing PO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6B24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682B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2B49250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06DEA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child - appointment of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: Custodian - child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Note: custodian of child vs. guardian of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B72D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-517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488C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-6</w:t>
            </w:r>
          </w:p>
        </w:tc>
      </w:tr>
      <w:tr w:rsidR="00A401B4" w:rsidRPr="00955CB6" w14:paraId="5A441A9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E84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CD8E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DD84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15D9F19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C87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 - affidavit of applicant and of applic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B9E8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0BE1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0710F3A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4F2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 - application record (service of) (same as for property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A387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A424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25CC18C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F9C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 - assistance of police officer (s. 59(3)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0167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FCD6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5F5ED7C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070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 - condi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5AEE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6965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1BDD824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944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 - Consent to medical treatment - Health Care Consent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125C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7E99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3FFD68A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C30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 - court hearing and judg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3A43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2B1C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5A5BDB7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38E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 - custody &amp; access of chil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A93B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4F90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2E9B756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FC7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 - full guardianship (s. 59(1)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8F1D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635A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16354E0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475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 - full vs. partial guardianship (ss. 59 and 60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4870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07D2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5834EF3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E7B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 - guardian’s consent required (s. 70(2)(a)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CF9A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63C9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00C66C8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8E2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 - guardianship pla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9994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EBFF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324B84B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E8F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 - guardianship plan necessary (s. 70(2)(b)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0674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A8AE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4D02DDB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FAA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 - guardianship plan, requirement to follow i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9DEC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8706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012B2C6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11C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 - hearing and judg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A31B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5C40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2AF3F6C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364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 - initial documentation to be prepa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4930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D503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2D55233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004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 - joint guardians (court-appointe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C55C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6A26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04DD212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5FA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 - limit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DEDA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6D58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0E2538E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E78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 - notice of applic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7F95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83C4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2D46E56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469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Guardian - person - standard procedure - optional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hird party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statements (s.71(1)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4C87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02DF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736601D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BC8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 - partial guardianship (s. 60(1)-(2)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9B812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B672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508DA44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17C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 - response to service of application record - same as for guardianship of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E9B4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C3D3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3</w:t>
            </w:r>
          </w:p>
        </w:tc>
      </w:tr>
      <w:tr w:rsidR="00A401B4" w:rsidRPr="00955CB6" w14:paraId="1F96EE2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550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 - service - same as for guardianship of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40D6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7BD4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52E3E55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B5D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 - service of application record (same as for property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9049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5841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4C05F20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353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tandard procedure - third party statements (optional) (s. 71(1)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1243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C3AE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405C8F6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26C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UMMARY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AC3D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-51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C18D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2789C5E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745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ummary procedure - additional requirements (s. 74 and 77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26B8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-51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7B34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1345BCA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8D7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ummary procedure - application record (same as standar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EA5B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BCAD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7-4.9</w:t>
            </w:r>
          </w:p>
        </w:tc>
      </w:tr>
      <w:tr w:rsidR="00A401B4" w:rsidRPr="00955CB6" w14:paraId="39DE06A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342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ummary procedure - assessment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07E2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83BC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</w:t>
            </w:r>
          </w:p>
        </w:tc>
      </w:tr>
      <w:tr w:rsidR="00A401B4" w:rsidRPr="00955CB6" w14:paraId="0FAF148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186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ummary procedure - assessment, notice from assesso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87ED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A9FF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4</w:t>
            </w:r>
          </w:p>
        </w:tc>
      </w:tr>
      <w:tr w:rsidR="00A401B4" w:rsidRPr="00955CB6" w14:paraId="1101D67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334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ummary procedure - initial documentation (same as standard procedure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FF05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953A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70EC9E3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E24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ummary procedure - notice of applic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2660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41B5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</w:t>
            </w:r>
          </w:p>
        </w:tc>
      </w:tr>
      <w:tr w:rsidR="00A401B4" w:rsidRPr="00955CB6" w14:paraId="13F7CCB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E4D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ummary procedure - receipt of statements from assesso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5E67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A819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6</w:t>
            </w:r>
          </w:p>
        </w:tc>
      </w:tr>
      <w:tr w:rsidR="00A401B4" w:rsidRPr="00955CB6" w14:paraId="574790B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4D7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ummary procedure - Receipt of statements from assessors (same as standar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8C84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BD4D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6</w:t>
            </w:r>
          </w:p>
        </w:tc>
      </w:tr>
      <w:tr w:rsidR="00A401B4" w:rsidRPr="00955CB6" w14:paraId="511C3F5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6B7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ummary procedure - requirements (2 assessor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2E5A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-51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564E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7CB1DB9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7AC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ummary procedure - response to service of application reco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71C7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F6DE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9</w:t>
            </w:r>
          </w:p>
        </w:tc>
      </w:tr>
      <w:tr w:rsidR="00A401B4" w:rsidRPr="00955CB6" w14:paraId="392641B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2DA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ummary procedure - service of application reco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CBBA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C434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8</w:t>
            </w:r>
          </w:p>
        </w:tc>
      </w:tr>
      <w:tr w:rsidR="00A401B4" w:rsidRPr="00955CB6" w14:paraId="5061804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4EE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ummary procedure - submission of material to judge by registra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3D64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4AA9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0</w:t>
            </w:r>
          </w:p>
        </w:tc>
      </w:tr>
      <w:tr w:rsidR="00A401B4" w:rsidRPr="00955CB6" w14:paraId="2981458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31D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Guardian - person - summary procedure - submission of material to judge by registrar, requirements for [at least 1 of 2 assessors must indicate that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he they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are of opinion that the person needs decisions made on their behalf]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08EA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2542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0</w:t>
            </w:r>
          </w:p>
        </w:tc>
      </w:tr>
      <w:tr w:rsidR="00A401B4" w:rsidRPr="00955CB6" w14:paraId="6DDAB42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56B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erson - summary procedure - two assessors meet w/ alleged incapable pers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F849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24EE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13B132A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EAB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tandard procedure - affidavit of applicant and cont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513A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7(R)-50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2BE9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2</w:t>
            </w:r>
          </w:p>
        </w:tc>
      </w:tr>
      <w:tr w:rsidR="00A401B4" w:rsidRPr="00955CB6" w14:paraId="3AC9A62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FD9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tandard procedure - appointment commencement (ss. 22(1) and 25(1)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6E3D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44A0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1</w:t>
            </w:r>
          </w:p>
        </w:tc>
      </w:tr>
      <w:tr w:rsidR="00A401B4" w:rsidRPr="00955CB6" w14:paraId="1D1F16B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7AB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Guardian - property - standard procedure - hearing and judg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77D0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8(R)-50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8309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78737D9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74E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tandard procedure - joint guardia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573D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D9A3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78E71CB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5DB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tandard procedure - judgment - co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DB03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3149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1170032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5B4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tandard procedure - judgment - secu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1B53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71E5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7CC1AEC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497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tandard procedure - management pla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B152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A91C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3</w:t>
            </w:r>
          </w:p>
        </w:tc>
      </w:tr>
      <w:tr w:rsidR="00A401B4" w:rsidRPr="00955CB6" w14:paraId="4F87E08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AA9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tandard procedure - management plans need not be incorporated into court judg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2206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4FD4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21FC61B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E60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tandard procedure - medical affidavi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8A1D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890E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4</w:t>
            </w:r>
          </w:p>
        </w:tc>
      </w:tr>
      <w:tr w:rsidR="00A401B4" w:rsidRPr="00955CB6" w14:paraId="191FE51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D80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tandard procedure - notice of application - personal service required on these people (ss. 69(1) and (8)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7F16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A1B8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1</w:t>
            </w:r>
          </w:p>
        </w:tc>
      </w:tr>
      <w:tr w:rsidR="00A401B4" w:rsidRPr="00955CB6" w14:paraId="14607CB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510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tandard procedure - notice of application - specified relatives served by ordinary mail (s. 69(6)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7F9A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4B35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1</w:t>
            </w:r>
          </w:p>
        </w:tc>
      </w:tr>
      <w:tr w:rsidR="00A401B4" w:rsidRPr="00955CB6" w14:paraId="2408290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C89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Guardian - property - standard procedure - notice of application (s. 22(1) SDA and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r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. 14.05(2)-(3)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657F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D0A9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1</w:t>
            </w:r>
          </w:p>
        </w:tc>
      </w:tr>
      <w:tr w:rsidR="00A401B4" w:rsidRPr="00955CB6" w14:paraId="1882FFC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9E8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tandard procedure - Re Avery - medical affidavi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0A87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ED95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4</w:t>
            </w:r>
          </w:p>
        </w:tc>
      </w:tr>
      <w:tr w:rsidR="00A401B4" w:rsidRPr="00955CB6" w14:paraId="78DACCD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A6A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tandard procedure - response to service of application reco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F867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A632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3</w:t>
            </w:r>
          </w:p>
        </w:tc>
      </w:tr>
      <w:tr w:rsidR="00A401B4" w:rsidRPr="00955CB6" w14:paraId="0738DBE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0AC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tandard procedure - service of application record - specified relatives who must be served by ordinary mai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09CE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49BF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35EC54E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8CE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tandard procedure -service of application record - personal service upon respondents (ss. 69(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0.1)-(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) and (8)-(9)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F373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9F07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5647A32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23B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UMMARY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3524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D7DD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027634E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AAC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ummary procedure - application record - cont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C72B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EBC1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5</w:t>
            </w:r>
          </w:p>
        </w:tc>
      </w:tr>
      <w:tr w:rsidR="00A401B4" w:rsidRPr="00955CB6" w14:paraId="2A96125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775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ummary procedure - application record - preparation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B261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4D53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5</w:t>
            </w:r>
          </w:p>
        </w:tc>
      </w:tr>
      <w:tr w:rsidR="00A401B4" w:rsidRPr="00955CB6" w14:paraId="4790E73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B10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ummary procedure - application record - response to (same as standar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B8E7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8A0F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A401B4" w:rsidRPr="00955CB6" w14:paraId="0DD07AB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3CC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ummary procedure - application record - service of (same as standar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BEA8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4CA7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6</w:t>
            </w:r>
          </w:p>
        </w:tc>
      </w:tr>
      <w:tr w:rsidR="00A401B4" w:rsidRPr="00955CB6" w14:paraId="58A5E7E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17A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ummary procedure - assessors - one vs. tw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B24D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648D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A401B4" w:rsidRPr="00955CB6" w14:paraId="7272464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F9B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ummary procedure - assessors, who can be on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AC63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6359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A401B4" w:rsidRPr="00955CB6" w14:paraId="4E527C8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E4A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ummary procedure - capacity assess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89CD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8F5F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A401B4" w:rsidRPr="00955CB6" w14:paraId="123DAAD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FC6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ummary procedure - conducting capacity assessment (s. 72(1)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E70C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R)-51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C922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A401B4" w:rsidRPr="00955CB6" w14:paraId="68DD461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0F8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ummary procedure - disposition - 3 options (s. 77(3)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CD44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BECD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</w:t>
            </w:r>
          </w:p>
        </w:tc>
      </w:tr>
      <w:tr w:rsidR="00A401B4" w:rsidRPr="00955CB6" w14:paraId="55329E6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7B8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ummary procedure - disposition by court (s.77(3)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C82B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2CB5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</w:t>
            </w:r>
          </w:p>
        </w:tc>
      </w:tr>
      <w:tr w:rsidR="00A401B4" w:rsidRPr="00955CB6" w14:paraId="4756F43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4F3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ummary procedure - draft judg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1BF9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4C33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8</w:t>
            </w:r>
          </w:p>
        </w:tc>
      </w:tr>
      <w:tr w:rsidR="00A401B4" w:rsidRPr="00955CB6" w14:paraId="39DD3B2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2E2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ummary procedure - extra steps means this procedure is rarely us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21CF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26C1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0B9C880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359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ummary procedure - notice of application and affidavit (initial document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EC3A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9357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1DEB48D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C2B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ummary procedure - receipt of statements from assessor and non-assess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AF1A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9003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A401B4" w:rsidRPr="00955CB6" w14:paraId="31C1D0E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727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ummary procedure - requirements of assessor’s stat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9D70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R)-51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E296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A401B4" w:rsidRPr="00955CB6" w14:paraId="3A3E963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838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ummary procedure - statement of assessor (s. 72(1)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1ADB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R)-51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53BB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A401B4" w:rsidRPr="00955CB6" w14:paraId="65FABE5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487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ummary procedure - statement of non-assess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AF7C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534E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A401B4" w:rsidRPr="00955CB6" w14:paraId="1362309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4CE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ummary procedure - submission of material by registrar to judge (s.77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407B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CB9D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8</w:t>
            </w:r>
          </w:p>
        </w:tc>
      </w:tr>
      <w:tr w:rsidR="00A401B4" w:rsidRPr="00955CB6" w14:paraId="0270E85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FD9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- property - summary procedure -preparation of application reco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85E3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768F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5</w:t>
            </w:r>
          </w:p>
        </w:tc>
      </w:tr>
      <w:tr w:rsidR="00A401B4" w:rsidRPr="00955CB6" w14:paraId="09DCF6D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08CE9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Guardian (custodian) - child - definition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: Custodian - child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Note: custodian of child vs. guardian of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F431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-517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0E97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-6</w:t>
            </w:r>
          </w:p>
        </w:tc>
      </w:tr>
      <w:tr w:rsidR="00A401B4" w:rsidRPr="00955CB6" w14:paraId="5FD7DDF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6D5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(OF PROPERTY) - CHIL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6859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3895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761753B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6A6C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(of property) - child - ability to “pass on” guardianship through testamentary appointment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Note: custodian of child vs. guardian of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C3C2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087F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605E9C4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33F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(of property) - child - Application - anyone can apply (s. 47 CLR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DC43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137A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02C56B1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E17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(of property) - child - Application - notice requirements - Children's Lawy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FE1C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9A91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6582F07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A91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(of property) - child - Application -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98BE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CEAA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7DB3CDD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F30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(of property) - child - death - par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FE34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3C63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749E9EC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C9D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(of property) - child - none appointed by the cour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69D7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7697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3F488CF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E28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(of property) - child - parents di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A8CD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D8DA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4F138D4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57D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(of property) - child - parents die and entitled to insurance or “orphan’s” benefi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B6F5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FFDE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79277C7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FD4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Guardian (of property) - child - Testamentary appoint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17E3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871B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0FF97D5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ADE36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(of property) - child - Testamentary Appointment - application to court for “more permanent” order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Note: custodian of child vs. guardian of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EFB7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547A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7062775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A80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(of property) - child - Testamentary Appointment - court scrutin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39E8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A574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24A386F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C89CD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(of property) - child - Testamentary appointment - how possible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Note: custodian of child vs. guardian of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96DF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01EB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00942D7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DE7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(of property) - child - Testamentary Appointment - letter/memorandum of parent wishes outside will - not bind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1BB3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C3CC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56E9978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FE3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(of property) - child - Testamentary appointment - restrictions (same as testamentary custodial appointment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DB05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7851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1D65ED2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7D7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(of property) - child - Testamentary appointment - restrictions (when effective, conflicting wills, common appointments, consent of person appointe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B9F3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BC0D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187E7B7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7F7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(of property) - child - Testamentary Appointment - Temporary - 90 day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F510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7FF2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4CF808B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441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(of property) - child - Testamentary appointment - will clause (typical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5822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20D7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5A7681B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420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 (of property) - child - When parents die intestate or without trustee, guardian potentially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03B0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83AC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3D56BBE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BC8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’s consent required - guardian - person - standard procedure (s. 70(2)(a)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31B4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F620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6E83D75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3B1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s - minor children - property -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68F1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FF70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3</w:t>
            </w:r>
          </w:p>
        </w:tc>
      </w:tr>
      <w:tr w:rsidR="00A401B4" w:rsidRPr="00955CB6" w14:paraId="6960AA9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92C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s - property - minor children -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60DD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1E2A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3</w:t>
            </w:r>
          </w:p>
        </w:tc>
      </w:tr>
      <w:tr w:rsidR="00A401B4" w:rsidRPr="00955CB6" w14:paraId="215F138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E73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s of property of minor chil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1912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DF23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29BFF44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D9A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ship plan - guardian - person - standard procedure - requirement to follow i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9D2C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D3D5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748C934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AE0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ardianship plan - guardian - person - standard procedure (s. 70(2)(b)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4E66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B248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28B4183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BEF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Guest v Lott - Rule in Saunders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utier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- child dictates via power of appointment - deed or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1840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6B8A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4</w:t>
            </w:r>
          </w:p>
        </w:tc>
      </w:tr>
      <w:tr w:rsidR="00A401B4" w:rsidRPr="00955CB6" w14:paraId="16297655" w14:textId="77777777" w:rsidTr="004C448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0E7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uidelines for release of funds to parents and guardians - Indian wills and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926D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88E7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5EC5B6EF" w14:textId="77777777" w:rsidTr="004C448E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AD52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H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47A3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52D5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5553307D" w14:textId="77777777" w:rsidTr="004C448E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7D8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Health Care Consent Act - Consent to medical treatment - incapable persons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F738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R)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4F67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7610727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7FE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Health Care Consent Act - power of attorney (POA) -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5D26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8FA0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1845BCA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3D5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Hearing - guardian - person - standard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2D4D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FFF4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2F8137F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245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Hearing - guardian - property - standard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02D8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8(R)-50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2F2A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60B90F8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E0F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Heirs - Application to ascertain heirs - Applications under R. 14.05(3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B092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E823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6310E46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582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Henson Trust - Disabled Individuals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BBC4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5E4F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4</w:t>
            </w:r>
          </w:p>
        </w:tc>
      </w:tr>
      <w:tr w:rsidR="00A401B4" w:rsidRPr="00955CB6" w14:paraId="7FBA6E7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799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Holographic wills - boilerplate will - will not provide context to authors inten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6DE7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68E2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4</w:t>
            </w:r>
          </w:p>
        </w:tc>
      </w:tr>
      <w:tr w:rsidR="00A401B4" w:rsidRPr="00955CB6" w14:paraId="7AC8A80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D48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Holographic wills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345B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B563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4</w:t>
            </w:r>
          </w:p>
        </w:tc>
      </w:tr>
      <w:tr w:rsidR="00A401B4" w:rsidRPr="00955CB6" w14:paraId="55DFBE9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443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Holographic wills - sign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FF8A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6F5A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4</w:t>
            </w:r>
          </w:p>
        </w:tc>
      </w:tr>
      <w:tr w:rsidR="00A401B4" w:rsidRPr="00955CB6" w14:paraId="6F4EB33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39F23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Home or Cottage - Family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: Family home or cottag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26DE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8(R)-48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4446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7</w:t>
            </w:r>
          </w:p>
        </w:tc>
      </w:tr>
      <w:tr w:rsidR="00A401B4" w:rsidRPr="00955CB6" w14:paraId="048EC1D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F1D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Hope v Martin - Lawyer releasing will to other than named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69F7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7(R)-54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54AD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1</w:t>
            </w:r>
          </w:p>
        </w:tc>
      </w:tr>
      <w:tr w:rsidR="00A401B4" w:rsidRPr="00955CB6" w14:paraId="521278F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E02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Hourly rates - power of attorney (POA) -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9F32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59FB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0</w:t>
            </w:r>
          </w:p>
        </w:tc>
      </w:tr>
      <w:tr w:rsidR="00A401B4" w:rsidRPr="00955CB6" w14:paraId="6584C52B" w14:textId="77777777" w:rsidTr="004C448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7E5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Household contents &amp; Personal Effects - administration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DB73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E223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2</w:t>
            </w:r>
          </w:p>
        </w:tc>
      </w:tr>
      <w:tr w:rsidR="00A401B4" w:rsidRPr="00955CB6" w14:paraId="5961FDF5" w14:textId="77777777" w:rsidTr="004C448E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8CDD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2BE9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BB09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60C02F8C" w14:textId="77777777" w:rsidTr="004C448E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898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asenza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v.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asenza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Estate - NFP - Election for Equalization - Revocation - limited exception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DBF0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A172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3</w:t>
            </w:r>
          </w:p>
        </w:tc>
      </w:tr>
      <w:tr w:rsidR="00A401B4" w:rsidRPr="00955CB6" w14:paraId="5EC76CC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CEE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advertent distributions - wills - draft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8A03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C0AD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</w:t>
            </w:r>
          </w:p>
        </w:tc>
      </w:tr>
      <w:tr w:rsidR="00A401B4" w:rsidRPr="00955CB6" w14:paraId="5A01910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3E2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advertent tainting -Tainted spousal trust - relief under IT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3FF5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AB26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7785A27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519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apable persons - consent to medical treatment - Health Care Consent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4C3A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7938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4471AB2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752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apable Persons - Limitation periods in estate proceedings - Special rul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F24C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7E61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4</w:t>
            </w:r>
          </w:p>
        </w:tc>
      </w:tr>
      <w:tr w:rsidR="00A401B4" w:rsidRPr="00955CB6" w14:paraId="5D5DBA8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FC8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apacity - guardian - property - standard procedure - medical affidavi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88B9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410B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4</w:t>
            </w:r>
          </w:p>
        </w:tc>
      </w:tr>
      <w:tr w:rsidR="00A401B4" w:rsidRPr="00955CB6" w14:paraId="1B822FD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A0C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- Trust - Tax - Beneficiaries Tax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3F6F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9440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3</w:t>
            </w:r>
          </w:p>
        </w:tc>
      </w:tr>
      <w:tr w:rsidR="00A401B4" w:rsidRPr="00955CB6" w14:paraId="4B2031B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178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- trust distributions - definition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2CD3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A8DC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2</w:t>
            </w:r>
          </w:p>
        </w:tc>
      </w:tr>
      <w:tr w:rsidR="00A401B4" w:rsidRPr="00955CB6" w14:paraId="63AACDE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FB5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Splitting - adult children - loa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7D64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8A8F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0FBF039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B19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Splitting - Attribution rules - where attribution does not app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0E53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9C49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5547D77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880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Splitting - Attribution rules - where income splitting nugato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5413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848D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6C70DB9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213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Splitting - Deemed attrib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5D02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368A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3D48303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503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splitting - deemed disposition at fair market value - rules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946D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3779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5636B48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FB0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Splitting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C315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20BE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24F5212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800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Splitting - Indirect income splitt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E898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2588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39B0B5A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5C6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Splitting - Indirect income splitting - Transfer or loan to a trust resulting in payment of income to benefici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9889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CE7D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41506C6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54C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Splitting - Indirect income splitting - Transfer or loan to corporation - deemed attrib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BA9D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289E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797ED89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B15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Income Splitting - Loan - non-arm’s length - attribution rul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6486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953E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3B72C06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781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Splitting - Rules prevent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3C2B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6EF9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0F3B706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B5A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Splitting - transfer or loan to corporation to benefit spouse, non-arm’s length min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D408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5BB4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5210EE3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504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Splitting - Transfer property to trust but retain capacity to benefit - attribution rul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ACBC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CAE7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15EDBEF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0AE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Splitting - When nugato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9250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14BE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7C4F3F7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442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splitting and non-arm's length disposi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4685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7129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10BFF3F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741D4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SPLITTING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TAX - INCOME SPLITT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73B6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1BF6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20405ED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E24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Sprinkling - Tax - New Ru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DDDF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E124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9</w:t>
            </w:r>
          </w:p>
        </w:tc>
      </w:tr>
      <w:tr w:rsidR="00A401B4" w:rsidRPr="00955CB6" w14:paraId="7A4A2AA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248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Tax - At Death - Impact on Equalization &amp; NFP Valu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1A8E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D1EB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4.1.3</w:t>
            </w:r>
          </w:p>
        </w:tc>
      </w:tr>
      <w:tr w:rsidR="00A401B4" w:rsidRPr="00955CB6" w14:paraId="72908E9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41F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Tax - Basic Considerations - wills - see Will Planning, Drafting and Execution - Income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47F2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R)-4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29ED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47354C9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A46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tax - capital gains - wills - see Will Planning, Drafting and Execution - Income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398A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9153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126A0E3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94A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Income tax - charitable gifts - wills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softHyphen/>
              <w:t>- see Will Planning, Drafting and Execution - Income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3EC8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AF69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58F5853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14B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Tax - RRSP/RRIFs - Estate Administr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9F96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1(R)-55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581A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3</w:t>
            </w:r>
          </w:p>
        </w:tc>
      </w:tr>
      <w:tr w:rsidR="00A401B4" w:rsidRPr="00955CB6" w14:paraId="7005547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369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Tax - Spouse - Definition -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EEEA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B3CE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4874B18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66F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tax - trusts - wills - see Will Planning, Drafting and Execution - Income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6643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R)-4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38D5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0509D57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C6C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come tax - wills - key considerations - see Will Planning, Drafting and Execution - Income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5C01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R)-4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A9E6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4062EEB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E3C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efeasibly vested - Tax - Rollover - spousal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6A21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A01C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1447774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D5B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efeasibly vested - transfer to spouse - rollover -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5235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CE45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66D8A00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769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- Appeal from Minister - Federal Cour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4ED9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FA13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03704B5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04D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- Appeals - Standard of Review - Correctnes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20F4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6136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3455F2B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6CD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- Definition - Extended - Mentally incompet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1113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1B59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68C54EB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CA4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- Definition - Extended - Min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5B4A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4BBE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3F5E883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A4D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- Estates - Administration &amp; prob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2735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4A3E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6AEEBA5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C4A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- Family Law Act - Net family property - Equalization - Applic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E1C9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R)-59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EA70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2FE5F04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F28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- Jurisdiction - Minister - Discre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6E6D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5C95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727558F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F87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- Jurisdiction - Provincial Cour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4393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6EC4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7FB2F1A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2B5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- Mentally incompetent - Property of - Minister’s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682A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300E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328D061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E8B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- Minors - Property of - Minister's jurisdic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7657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1102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516EF8F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E50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- Reserve land - Who may inheri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D343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D708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2843F20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2C2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- Wills and estates - Possessory Interest in reserve land - Jurisdic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FC72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AE71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</w:t>
            </w:r>
          </w:p>
        </w:tc>
      </w:tr>
      <w:tr w:rsidR="00A401B4" w:rsidRPr="00955CB6" w14:paraId="2336214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873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Act - Living Estates Progra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5732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2BF3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47F0F6D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74D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Act - Transfer of reserve land to non-memb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5BB8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B341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03948DA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AA9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Estates Regul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7F45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9AF4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5B5D0BD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AF6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Administration &amp; prob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975E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1825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24F0E93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C08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Administration &amp; probate - Appeals - Standard of review - Correctnes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FB34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135D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1B95DE6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F9A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Administration &amp; probate - Procedur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4151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DE92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40F4C00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2F6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Appea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33C2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B7D1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3A7A75C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6C9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Appeals - Jurisdiction (Fed Ct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1CCC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DF24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7A95C02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476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Appeals - Standard of review - Correctnes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527D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A720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62A6041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8D4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Death of spouse / CL spo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EC19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R)-59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8B78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4295FBD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812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Death of spouse / CL spouse - Equaliz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F1E1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R)-59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62C7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08FD13D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A96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Death of spouse / CL spouse - Matrimonial hom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A75B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R)-59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65D7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073B0AC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F23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Death of spouse / CL spouse - Net family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2944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R)-59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3661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7AFA8FF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8A7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Death of spouse / CL spouse - Where FLA does not apply - Reserve land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E9DF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R)-59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21BA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36337A2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0D3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Decedent Estates Progra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5BF8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563B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30DB6DF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105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Family hom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934A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8ED0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48F162F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6D7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Family homes - Power of First Nations to enact laws regarding use, occupation, possession on relationship breakdown or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5CE9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6781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7686E78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EFB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Family Homes on Reserves and Matrimonial Interests or Rights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C249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R), 596(R), 598(R)-59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83B3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, 6 &amp; 13</w:t>
            </w:r>
          </w:p>
        </w:tc>
      </w:tr>
      <w:tr w:rsidR="00A401B4" w:rsidRPr="00955CB6" w14:paraId="7C4F5A7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D60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Federal government oblig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1D6C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C5C6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2D76DBA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EB6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FLA election - advising spo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B8CE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R)-59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C5EF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5286E1C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6A6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Indian Act &amp; Indian Estates Regul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B147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1902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7EB9FC4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19D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Indian estates - Decedent Estates Progra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5B3A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DE8C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0CA8566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F3A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Intestac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5682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LR)-5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D0C8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216DBBE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866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Intestacy - Children - Inadequate provision f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4FDF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7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39B1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5CB4E5B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F79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Intestacy - Descendants &amp; ascenda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8137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36E9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2A5D2A0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E9C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Intestacy - Rules of distrib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2CFC2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LR)-5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D228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41A6C71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258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Indian wills and estates - Intestacy - Surviving spouse - Includes common law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A0D6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56EB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75545D4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049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Intestacy - Surviving spouse - Non-member of First Nation - No right of possess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8050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7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AE3C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33A25D0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C72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Intestacy - Surviving spouse - Right of possession of reserve land / resid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1FA0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5BCB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3BB0FDC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7CE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Jurisdic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2A3D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92BE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4B87127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384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Jurisdiction - Matters beyond Minist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EF62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9A74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4</w:t>
            </w:r>
          </w:p>
        </w:tc>
      </w:tr>
      <w:tr w:rsidR="00A401B4" w:rsidRPr="00955CB6" w14:paraId="2AD54AE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BF8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Jurisdiction - Minister -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E108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0855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5F45DBA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83A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Jurisdiction - Minister - Powe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CC55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0516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7A0DC94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94A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Jurisdiction - Reserve 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7426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ECE4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</w:t>
            </w:r>
          </w:p>
        </w:tc>
      </w:tr>
      <w:tr w:rsidR="00A401B4" w:rsidRPr="00955CB6" w14:paraId="790D49F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013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Jurisdiction - Residing off reserve - Exclus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1F18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R)-59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0EE9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092F6AB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A6B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Jurisdiction - Residing off reserve - Ordinarily residing - Facto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4AD7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5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487E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641D143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DC2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Jurisdiction - Self-govern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AC2E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750A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61841C6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E6D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Jurisdiction - Sup Ct - Where transferred from Minist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EB3F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FEC2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27C40CC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32F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Jurisdiction - Transfer from Minister to Sup 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71F5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F428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306E5B1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9FA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Living Estates Progra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8323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E59A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7AC94EB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A5D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Mental incompet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D3A0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D148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53608F4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DA0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Mental incompetence - Definition - Indian - Extend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6F3F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EE84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101C95A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4B5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Mental incompetence - Definition - Mentally incompetent India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A66A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5738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537CC93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6CC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Mental incompetence - Jurisdiction (Minister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0B2B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7EE7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5D27DF5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13F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Mental incompetence - Minister’s authority over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3DDF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B531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3160D9C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F22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Minister - Overriding jurisdic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CE87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R), 595(R)-596(L), 59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2368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, 4.1, 4.3</w:t>
            </w:r>
          </w:p>
        </w:tc>
      </w:tr>
      <w:tr w:rsidR="00A401B4" w:rsidRPr="00955CB6" w14:paraId="5A6B8DC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031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Mino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BCD7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9515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0274A47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A6E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Minors - Definition - Indian - Extend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E1A7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E82F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0CBE532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723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Minors - Guidelines for release of funds to parents and guardia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8197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9DAB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4C6E6F7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877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Minors - Minister’s liabil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4CFC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7CCA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2E8000F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821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Minors - Minster’s jurisdiction to administer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FB0D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3BA6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547679A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275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Minors and mentally incompetent - Living Estates Progra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47F5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B381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7090422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667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Net family property - Equalization - FL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5C31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R)-59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F5EC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167C0F2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5BE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Reserve 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AF34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718E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37E9BB5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EA9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Reserve land - Certificate of Possess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9B8A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21CE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64B311B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48F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Reserve land - Interests 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B4E5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CA80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210A09D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C82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Reserve land - Nature of intere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E3CE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782A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7470D4E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737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Reserve land - Transfer to non-member - During owner’s lif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8F83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B19A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642F3C6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52B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Reserve land - Transfer to non-member - Indian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89E3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EC09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41C6612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C0C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Reserve land - When devisee or descendant not band memb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F25F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39D5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25F0FD6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8F3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Who will administer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EB83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2C48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08BAB8C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6C6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741F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E28F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4B41786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F51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Wills - Formal requirements - Indian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06F4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E542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5035EFB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533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Wills - Formal requirements - Minister approval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7B25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4DA8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0F46FFB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A21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Wills - Formal requirements - Provincial legislation does not app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1AE2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79D0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6C02290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C25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Wills - Invalidity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D151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43B1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 &amp; 8</w:t>
            </w:r>
          </w:p>
        </w:tc>
      </w:tr>
      <w:tr w:rsidR="00A401B4" w:rsidRPr="00955CB6" w14:paraId="141C48F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DE7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an wills and estates - Wills - Invalidity of - Deemed Intestac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D476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C56E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 &amp; 8</w:t>
            </w:r>
          </w:p>
        </w:tc>
      </w:tr>
      <w:tr w:rsidR="00A401B4" w:rsidRPr="00955CB6" w14:paraId="436B5A3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8B7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direct income splitting - transfer at less than fair market valu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26AF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3294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4EBC024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1B2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formal wills - holographic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D89D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1B63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4</w:t>
            </w:r>
          </w:p>
        </w:tc>
      </w:tr>
      <w:tr w:rsidR="00A401B4" w:rsidRPr="00955CB6" w14:paraId="50E5381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0C1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itial documentation - guardian - person - summary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0D64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E067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3098ABB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4EB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itial documentation - guardian - property - summary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DCE3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07B4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3AF3A37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180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itial documentation to be prepared - guardian - person - standard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9C24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2CB3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31540EE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207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solvent estates - accepting appointment as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6C52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B254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0492C17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D66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solvent estates - accepting appointment as trustee - trustee unaware that estate is insolv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CEFE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164C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4031435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505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solvent Estates - Appointment as estate trustee - reasons for accept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7F7D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F0E9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6226BB5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173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solvent estates - appointment of trustee - intestacy or without estate trustee willing/able to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F8B5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66DC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11CF9F0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E27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solvent estates - creditor priority - Minister of National Revenu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7949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FBE0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5EFF1B4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540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solvent estates - person dies intestate or without estate trustee - court appoint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5471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9793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7CF02D7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56D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solvent estates - person dies intestate or without trustee - court appointed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F536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3608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0635C1D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C7B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Insolvent estates - prior determination of insolvency - declining appoint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F09E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02E5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56D44B2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AE2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solvent estates - settling debts - ranking of asse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A0B6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8113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233AC86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383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solvent estates - trustee compens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EA08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4EEF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17BCAFE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6C1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solvent estates - trustee compensation - ahead of all other unsecured credito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CFB5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748F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57555A1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590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solvent estates - trustee compensation - bankruptc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6440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FB14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440AA70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ECA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solvent estates - trustee compensation - deceased undischarged bankrup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5C55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3C07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45B06D0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65E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solvent estates - trustee compensation - parallel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6435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5F07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1E7F88A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2AA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solvent estates - trustee compensation - RRSP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6713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R)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000000" w:fill="D1F1DA"/>
            <w:noWrap/>
            <w:vAlign w:val="bottom"/>
            <w:hideMark/>
          </w:tcPr>
          <w:p w14:paraId="4F6631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1E3280D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A7B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solvent estates - trustee compensation - testamentary expens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5A9C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R)</w:t>
            </w:r>
          </w:p>
        </w:tc>
        <w:tc>
          <w:tcPr>
            <w:tcW w:w="103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3062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762A457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53F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solvent estates - trustee named under will - declining appoint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D751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5926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0C9B830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80B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surance Benefits - Effect on where Equalization Election - NFP - Set Of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AD41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B31E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4</w:t>
            </w:r>
          </w:p>
        </w:tc>
      </w:tr>
      <w:tr w:rsidR="00A401B4" w:rsidRPr="00955CB6" w14:paraId="2354D33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F0D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surance policies - administration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A352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9B49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3</w:t>
            </w:r>
          </w:p>
        </w:tc>
      </w:tr>
      <w:tr w:rsidR="00A401B4" w:rsidRPr="00955CB6" w14:paraId="02E39A0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7D8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r vivos spousal trust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6904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D9CE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2</w:t>
            </w:r>
          </w:p>
        </w:tc>
      </w:tr>
      <w:tr w:rsidR="00A401B4" w:rsidRPr="00955CB6" w14:paraId="187ABE0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919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r Vivos Trust - Tax R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73E8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BA55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431865E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874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r Vivos Trust - Taxation Yea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058B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CC56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4CF3BE2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A07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rest in other estates and trusts - estate administr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D9A5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9DC7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1</w:t>
            </w:r>
          </w:p>
        </w:tc>
      </w:tr>
      <w:tr w:rsidR="00A401B4" w:rsidRPr="00955CB6" w14:paraId="0F682D3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378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rgenerational transfer - farm property - rollover - tax purpos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CB29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-52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0E5F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2</w:t>
            </w:r>
          </w:p>
        </w:tc>
      </w:tr>
      <w:tr w:rsidR="00A401B4" w:rsidRPr="00955CB6" w14:paraId="6E20112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BFF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rim Support - SLRA - Dependant support claim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9C64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B97D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5</w:t>
            </w:r>
          </w:p>
        </w:tc>
      </w:tr>
      <w:tr w:rsidR="00A401B4" w:rsidRPr="00955CB6" w14:paraId="3EE8537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F30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rnational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3874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R)-495 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DC92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3</w:t>
            </w:r>
          </w:p>
        </w:tc>
      </w:tr>
      <w:tr w:rsidR="00A401B4" w:rsidRPr="00955CB6" w14:paraId="319B8FB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656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rnational wills - sign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B47E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R)-495 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77D7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3</w:t>
            </w:r>
          </w:p>
        </w:tc>
      </w:tr>
      <w:tr w:rsidR="00A401B4" w:rsidRPr="00955CB6" w14:paraId="2E7F820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4A8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Certificate of Appointment of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1D8A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5A1F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A401B4" w:rsidRPr="00955CB6" w14:paraId="6701CDD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D0D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Certificate of Appointment of Estate Trustee - Source of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D8C8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9E96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386C3E9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2F3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CL spousal rights - No right to preferential sh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9742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D639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5E1F477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A97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Distribution - no immediate family - nieces and nephews - per capit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86B9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9592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6</w:t>
            </w:r>
          </w:p>
        </w:tc>
      </w:tr>
      <w:tr w:rsidR="00A401B4" w:rsidRPr="00955CB6" w14:paraId="456B952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4D7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Distribution - no next-of-k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BFAF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B770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8</w:t>
            </w:r>
          </w:p>
        </w:tc>
      </w:tr>
      <w:tr w:rsidR="00A401B4" w:rsidRPr="00955CB6" w14:paraId="4BF0400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541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Distribution - no spouse, no issue &amp; no par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E301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ACC4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5</w:t>
            </w:r>
          </w:p>
        </w:tc>
      </w:tr>
      <w:tr w:rsidR="00A401B4" w:rsidRPr="00955CB6" w14:paraId="509F9E3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63D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Distribution - person born outside of wedlock - entitle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F92D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6396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</w:t>
            </w:r>
          </w:p>
        </w:tc>
      </w:tr>
      <w:tr w:rsidR="00A401B4" w:rsidRPr="00955CB6" w14:paraId="492CB53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556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Distribution of Estate - person born outside of wedlock - searches at the registrar’s offi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4537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6F26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2</w:t>
            </w:r>
          </w:p>
        </w:tc>
      </w:tr>
      <w:tr w:rsidR="00A401B4" w:rsidRPr="00955CB6" w14:paraId="09434C6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1A3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Distribution of Estate - persons born outside of wedlock - finding of parentag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5D24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R)-56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3B1F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2</w:t>
            </w:r>
          </w:p>
        </w:tc>
      </w:tr>
      <w:tr w:rsidR="00A401B4" w:rsidRPr="00955CB6" w14:paraId="368C9E8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654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Distribution of Estate - persons born outside of wedlock - if estate trustee finds potential child born out of wedlock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7A20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33F6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3</w:t>
            </w:r>
          </w:p>
        </w:tc>
      </w:tr>
      <w:tr w:rsidR="00A401B4" w:rsidRPr="00955CB6" w14:paraId="2ABB4CA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B59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Distribution of Estate - persons born outside of wedlock - judicial determin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9801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7B35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3</w:t>
            </w:r>
          </w:p>
        </w:tc>
      </w:tr>
      <w:tr w:rsidR="00A401B4" w:rsidRPr="00955CB6" w14:paraId="37D9472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7DB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Distribution of Estate - persons born outside of wedlock - reasonable inqui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3A6E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A173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.1</w:t>
            </w:r>
          </w:p>
        </w:tc>
      </w:tr>
      <w:tr w:rsidR="00A401B4" w:rsidRPr="00955CB6" w14:paraId="18C2CCD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B5F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Equalization Claim - Surviving spouse forfeiture - Effect on SLRA entitl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DAFA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C334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2</w:t>
            </w:r>
          </w:p>
        </w:tc>
      </w:tr>
      <w:tr w:rsidR="00A401B4" w:rsidRPr="00955CB6" w14:paraId="4D75C03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893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Equalization Election - SLRA or Equaliz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8B98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6A70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71DA296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CA9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Estate Trustee - appointment without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D59B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BB27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A401B4" w:rsidRPr="00955CB6" w14:paraId="51C47B7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463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Indian - Children - Inadequate provision f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1976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D36B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768A6CA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23C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Indian - Descendants &amp; ascenda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A489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4470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598C541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6E7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Indian - Rules of distrib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9494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LR)-5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1D1A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091FAAB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1E3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Indian - Surviving spouse - Right of possession of reserve land / resid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F019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01C6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68840CC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424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Indian wills and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5A8C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LR)-5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D12B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0125B3E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B95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On invalid will - Indian wills and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E25D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23A2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 &amp; 8</w:t>
            </w:r>
          </w:p>
        </w:tc>
      </w:tr>
      <w:tr w:rsidR="00A401B4" w:rsidRPr="00955CB6" w14:paraId="554D94E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356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Preferential share - CL spouse - No right t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CDEF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68A3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3456EC5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5D9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Rights of CL spouse 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83FC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8701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0C1DB73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661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stacy - Spouse - Definition - SLR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D8DA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3DB3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0405BBE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A52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valid - Wills - Indian - Whe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12C2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C2CB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047F564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55A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ventory - preparation of - administration of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5D01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1F29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3</w:t>
            </w:r>
          </w:p>
        </w:tc>
      </w:tr>
      <w:tr w:rsidR="00A401B4" w:rsidRPr="00955CB6" w14:paraId="1C98331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D67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vestment account - Asset Administration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2658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0F07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71D25FA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C1D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vestment authority - trust issu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3170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R)-49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B8CE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1</w:t>
            </w:r>
          </w:p>
        </w:tc>
      </w:tr>
      <w:tr w:rsidR="00A401B4" w:rsidRPr="00955CB6" w14:paraId="7243A0F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CE3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vestment rules - Trustee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9A27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E431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1</w:t>
            </w:r>
          </w:p>
        </w:tc>
      </w:tr>
      <w:tr w:rsidR="00A401B4" w:rsidRPr="00955CB6" w14:paraId="01E167D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265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rrevocable trust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7E42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C0EA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3D4D740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8B9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TA - Definition of Spouse (includes common-law partner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D552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D40E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52D65D01" w14:textId="77777777" w:rsidTr="004C448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86F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TA - Definition of trust (not explicitly define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932E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604F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4C601429" w14:textId="77777777" w:rsidTr="004C448E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BACD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J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5B1A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216D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0E88DAAD" w14:textId="77777777" w:rsidTr="004C448E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23D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Johnson v Sand - Estate claim by same-sex spouse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2801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4(R)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C5F6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A401B4" w:rsidRPr="00955CB6" w14:paraId="59FF085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9DB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Joint estate trustees - wills - see Will Planning, Drafting and Execution - Client instructions - Appointment of Estate Trustees - appointment of joint estate trust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AAFB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8A41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35ADCDA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0BB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Joint guardians - guardian - person - standard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4B08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8815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5F5595B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861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Joint guardians - guardian - person - standard procedure (court-appointe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835A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2674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4767C7E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C60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Joint guardians - guardian - property - standard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E24C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A386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1CDFE84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CC2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Joint ownership - transfers of property - adverse consequences - see Will Planning, Drafting and Execution - Estate administration tax - Transfers of property into joint ownership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69FE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609F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.2</w:t>
            </w:r>
          </w:p>
        </w:tc>
      </w:tr>
      <w:tr w:rsidR="00A401B4" w:rsidRPr="00955CB6" w14:paraId="260DE79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D92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Joint partner trust - Deemed disposition on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3BBC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B2C3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3</w:t>
            </w:r>
          </w:p>
        </w:tc>
      </w:tr>
      <w:tr w:rsidR="00A401B4" w:rsidRPr="00955CB6" w14:paraId="7EECF50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B33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Joint partner trust - Tax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774B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A97B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3</w:t>
            </w:r>
          </w:p>
        </w:tc>
      </w:tr>
      <w:tr w:rsidR="00A401B4" w:rsidRPr="00955CB6" w14:paraId="15B39B6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0A0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Joint Power of Attorney (POA) - Substitute Decisions Act (s.7(4)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A5A6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E4CD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3</w:t>
            </w:r>
          </w:p>
        </w:tc>
      </w:tr>
      <w:tr w:rsidR="00A401B4" w:rsidRPr="00955CB6" w14:paraId="7550D90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D76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Joint property - transfer to adult children - presumption of resulting trust - see Will Planning, Drafting and Execution - Estate administration tax - Transfers of property into joint ownership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90C8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5E72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.2</w:t>
            </w:r>
          </w:p>
        </w:tc>
      </w:tr>
      <w:tr w:rsidR="00A401B4" w:rsidRPr="00955CB6" w14:paraId="1E69DE7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310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Joint Tenancy - Administration of Estate - Asset Determin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B9FD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4440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2</w:t>
            </w:r>
          </w:p>
        </w:tc>
      </w:tr>
      <w:tr w:rsidR="00A401B4" w:rsidRPr="00955CB6" w14:paraId="6FC5F67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733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Joint tenancy - NFP valuation problems - Spouse Set-Of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DFB8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AD69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4.2</w:t>
            </w:r>
          </w:p>
        </w:tc>
      </w:tr>
      <w:tr w:rsidR="00A401B4" w:rsidRPr="00955CB6" w14:paraId="1B1407A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D7B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Jointly held property - joint tenants - administration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C55E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CF62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2</w:t>
            </w:r>
          </w:p>
        </w:tc>
      </w:tr>
      <w:tr w:rsidR="00A401B4" w:rsidRPr="00955CB6" w14:paraId="34BCC99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56E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Judgment - guardian - person - standard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2D3F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F792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6BA3FF7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F68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Judgment - guardian - property - standard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B9FA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8(R)-50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C21B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16821A1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B64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Jurisdiction - foreign assets in other - power of attorney (PO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A5DE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63A3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301DB73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0B2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Jurisdiction - Indian - Minors - Minister to administer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3570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296B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720AECF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99B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Jurisdiction - Indian - Overriding over reserve 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A73E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14B2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</w:t>
            </w:r>
          </w:p>
        </w:tc>
      </w:tr>
      <w:tr w:rsidR="00A401B4" w:rsidRPr="00955CB6" w14:paraId="0271B42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21B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Jurisdiction - Indian- Residing Off Reserve Exclus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4A28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R)-59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EF61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5DDBA1C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829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Jurisdiction - Indian wills and estates - Matters beyond Minist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FB54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EC8C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4</w:t>
            </w:r>
          </w:p>
        </w:tc>
      </w:tr>
      <w:tr w:rsidR="00A401B4" w:rsidRPr="00955CB6" w14:paraId="621C579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B20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Jurisdiction - Indian wills and estates - Minister of Indigenous and Northern Affairs - Discre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87E3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2E6D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71948F1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9DB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Jurisdiction - Indian wills and estates - Transfer from Minister to Sup 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46C9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BCFF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4EADF793" w14:textId="77777777" w:rsidTr="004C448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374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Jurisdiction - Possessory interest in reserve land - India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EA5C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E2ED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</w:t>
            </w:r>
          </w:p>
        </w:tc>
      </w:tr>
      <w:tr w:rsidR="00A401B4" w:rsidRPr="00955CB6" w14:paraId="157D54AF" w14:textId="77777777" w:rsidTr="004C448E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FF9E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K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5EC5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BBEC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03799CEF" w14:textId="77777777" w:rsidTr="004C448E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2678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E864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67DC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308D35BB" w14:textId="77777777" w:rsidTr="004C448E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61E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apse - wills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5A09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0(R)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35F1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1</w:t>
            </w:r>
          </w:p>
        </w:tc>
      </w:tr>
      <w:tr w:rsidR="00A401B4" w:rsidRPr="00955CB6" w14:paraId="3C4B31A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31D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apse - wills - Beneficiary not alive at relevant tim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9EB1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132A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1</w:t>
            </w:r>
          </w:p>
        </w:tc>
      </w:tr>
      <w:tr w:rsidR="00A401B4" w:rsidRPr="00955CB6" w14:paraId="545E340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BBC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awyer - Advising Estate Trustee - communication with persons entitled to benefi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4B25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DD93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5</w:t>
            </w:r>
          </w:p>
        </w:tc>
      </w:tr>
      <w:tr w:rsidR="00A401B4" w:rsidRPr="00955CB6" w14:paraId="3F578EF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FE5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awyer - Duty - contacting deceased client’s family re: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26D9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7D69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1</w:t>
            </w:r>
          </w:p>
        </w:tc>
      </w:tr>
      <w:tr w:rsidR="00A401B4" w:rsidRPr="00955CB6" w14:paraId="290EB76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53A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awyer - Duty - to advise estate trustee of any donations of organs/Use of Body (Trillium Gift of Life Network Act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6C82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DB74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4</w:t>
            </w:r>
          </w:p>
        </w:tc>
      </w:tr>
      <w:tr w:rsidR="00A401B4" w:rsidRPr="00955CB6" w14:paraId="18BAC36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E54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awyer - Duty - to advise estate trustee of responsibilities re: assets of deceas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2989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9E4B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5C79342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618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awyer - Duty - to advise estate trustee of terms of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557C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8BAD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2</w:t>
            </w:r>
          </w:p>
        </w:tc>
      </w:tr>
      <w:tr w:rsidR="00A401B4" w:rsidRPr="00955CB6" w14:paraId="50EB305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314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awyer - Obligation to Advise Client - Offence - Estate Administration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CB81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40D9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2FFCA99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959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awyer - Offence - Estate Administration Tax - Assisting client in making false or misleading stat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EBFC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4BD3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2DC1D9D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3D2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awyer’s advice to estate trustee - compensation for administering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9C9F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904C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2</w:t>
            </w:r>
          </w:p>
        </w:tc>
      </w:tr>
      <w:tr w:rsidR="00A401B4" w:rsidRPr="00955CB6" w14:paraId="3B3B01D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E44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awyer’s advice to estate trustee - gener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20FC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78F42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2</w:t>
            </w:r>
          </w:p>
        </w:tc>
      </w:tr>
      <w:tr w:rsidR="00A401B4" w:rsidRPr="00955CB6" w14:paraId="744EC7B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1AF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awyer’s advice to estate trustee - matters that require immediate atten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7E7B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46B3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2</w:t>
            </w:r>
          </w:p>
        </w:tc>
      </w:tr>
      <w:tr w:rsidR="00A401B4" w:rsidRPr="00955CB6" w14:paraId="4BC5C8F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FBB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awyer’s duty to advise estate trustee - funeral or burial instructions non-bind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D239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03B8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2</w:t>
            </w:r>
          </w:p>
        </w:tc>
      </w:tr>
      <w:tr w:rsidR="00A401B4" w:rsidRPr="00955CB6" w14:paraId="2D9ADAC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C8A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ay Estate Trustee - vs. Corporate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2D20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4463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032CD46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7C1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egacies - Abate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51C1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8039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5</w:t>
            </w:r>
          </w:p>
        </w:tc>
      </w:tr>
      <w:tr w:rsidR="00A401B4" w:rsidRPr="00955CB6" w14:paraId="4ED0FA0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D48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egacies - Ademption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3D36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5D35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4</w:t>
            </w:r>
          </w:p>
        </w:tc>
      </w:tr>
      <w:tr w:rsidR="00A401B4" w:rsidRPr="00955CB6" w14:paraId="4530E6E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471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egacies - Ademption - Substitute Decisions Act, 1992 - anti-ademption ru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6452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CADA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4</w:t>
            </w:r>
          </w:p>
        </w:tc>
      </w:tr>
      <w:tr w:rsidR="00A401B4" w:rsidRPr="00955CB6" w14:paraId="6FFAA55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775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egacies - cash legacies - distribution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10F3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6118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a)</w:t>
            </w:r>
          </w:p>
        </w:tc>
      </w:tr>
      <w:tr w:rsidR="00A401B4" w:rsidRPr="00955CB6" w14:paraId="31D7703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6C8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egacies - cash legacies - estate distrib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6905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1104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a)</w:t>
            </w:r>
          </w:p>
        </w:tc>
      </w:tr>
      <w:tr w:rsidR="00A401B4" w:rsidRPr="00955CB6" w14:paraId="4D97B18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857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egacies - final distributions - distribution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3077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68F5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d)</w:t>
            </w:r>
          </w:p>
        </w:tc>
      </w:tr>
      <w:tr w:rsidR="00A401B4" w:rsidRPr="00955CB6" w14:paraId="67DAC65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2CC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egacies - final distributions - estate distrib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F7D4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9583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d)</w:t>
            </w:r>
          </w:p>
        </w:tc>
      </w:tr>
      <w:tr w:rsidR="00A401B4" w:rsidRPr="00955CB6" w14:paraId="2737DC3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8A9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egacies - final distributions - release required from residuary beneficia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957E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2B53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d)</w:t>
            </w:r>
          </w:p>
        </w:tc>
      </w:tr>
      <w:tr w:rsidR="00A401B4" w:rsidRPr="00955CB6" w14:paraId="46ADA6C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7F5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egacies - interest on w/ excep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511A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701A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3</w:t>
            </w:r>
          </w:p>
        </w:tc>
      </w:tr>
      <w:tr w:rsidR="00A401B4" w:rsidRPr="00955CB6" w14:paraId="280289F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32F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egacies - minors - distribution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A319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-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1E93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c)</w:t>
            </w:r>
          </w:p>
        </w:tc>
      </w:tr>
      <w:tr w:rsidR="00A401B4" w:rsidRPr="00955CB6" w14:paraId="1A41B03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45C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egacies - minors - estate distrib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14CB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-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CE73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c)</w:t>
            </w:r>
          </w:p>
        </w:tc>
      </w:tr>
      <w:tr w:rsidR="00A401B4" w:rsidRPr="00955CB6" w14:paraId="6C524DB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166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egacies - non-cash legacies - distribution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904B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B358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b)</w:t>
            </w:r>
          </w:p>
        </w:tc>
      </w:tr>
      <w:tr w:rsidR="00A401B4" w:rsidRPr="00955CB6" w14:paraId="62DFF65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D36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egacies - non-cash legacies - estate distrib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B233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5CDE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b)</w:t>
            </w:r>
          </w:p>
        </w:tc>
      </w:tr>
      <w:tr w:rsidR="00A401B4" w:rsidRPr="00955CB6" w14:paraId="18206D4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A71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ability - of beneficiary &amp; estate trustee toward credito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D49D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9E61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1</w:t>
            </w:r>
          </w:p>
        </w:tc>
      </w:tr>
      <w:tr w:rsidR="00A401B4" w:rsidRPr="00955CB6" w14:paraId="0D11D96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F0C6F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ability - of personal representative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: Personal Representati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2B76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)-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6A2B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54B1735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E43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ability - personal representative - clearance certific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031B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3906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0D98E6D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394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ability - Personal Representative - Distributions in Contravention of FL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84AF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3EE9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7667F08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C02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fe Insurance on deceased’s spouse’s lif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4E08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1(R)-54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B518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4.1.1</w:t>
            </w:r>
          </w:p>
        </w:tc>
      </w:tr>
      <w:tr w:rsidR="00A401B4" w:rsidRPr="00955CB6" w14:paraId="660CEB0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259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Covid 19 pandemic - Suspension of limitation period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B19A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7301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6</w:t>
            </w:r>
          </w:p>
        </w:tc>
      </w:tr>
      <w:tr w:rsidR="00A401B4" w:rsidRPr="00955CB6" w14:paraId="120D118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25F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Dependant support claim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304B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D1E3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2</w:t>
            </w:r>
          </w:p>
        </w:tc>
      </w:tr>
      <w:tr w:rsidR="00A401B4" w:rsidRPr="00955CB6" w14:paraId="5DFEF21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623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ESTATE PROCEEDING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62A1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9(L)-59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E0F4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4CE95D9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9F0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LIMITATION PERIODS - ESTATE PROCEEDINGS - 2003,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undiscovered acts or omissions occurring befo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A6E6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 xml:space="preserve">590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E082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5</w:t>
            </w:r>
          </w:p>
        </w:tc>
      </w:tr>
      <w:tr w:rsidR="00A401B4" w:rsidRPr="00955CB6" w14:paraId="4B3E812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897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ESTATE PROCEEDINGS - 2004, acts or omissions discovered befo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9D44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0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5963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5</w:t>
            </w:r>
          </w:p>
        </w:tc>
      </w:tr>
      <w:tr w:rsidR="00A401B4" w:rsidRPr="00955CB6" w14:paraId="608632E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E6E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Estate proceedings - Basic &amp; ultimate limitation period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0A10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9(R)-59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14F1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2</w:t>
            </w:r>
          </w:p>
        </w:tc>
      </w:tr>
      <w:tr w:rsidR="00A401B4" w:rsidRPr="00955CB6" w14:paraId="5507756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AE4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Estate proceedings - Basic &amp; ultimate limitation periods - Ultimate limitation perio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0DA7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9(R)-59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CE6B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2</w:t>
            </w:r>
          </w:p>
        </w:tc>
      </w:tr>
      <w:tr w:rsidR="00A401B4" w:rsidRPr="00955CB6" w14:paraId="1C111A1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062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Estate proceedings - Basic limitation period - 2 years from discoverabil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3491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B9EE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2</w:t>
            </w:r>
          </w:p>
        </w:tc>
      </w:tr>
      <w:tr w:rsidR="00A401B4" w:rsidRPr="00955CB6" w14:paraId="127402F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31C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Estate proceedings - Basic limitation period - Discoverabil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18B2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9(R)-59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7FA1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2</w:t>
            </w:r>
          </w:p>
        </w:tc>
      </w:tr>
      <w:tr w:rsidR="00A401B4" w:rsidRPr="00955CB6" w14:paraId="7781DBD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1F5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Estate proceedings - Covid 19 pandemic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5F84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7B4E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6</w:t>
            </w:r>
          </w:p>
        </w:tc>
      </w:tr>
      <w:tr w:rsidR="00A401B4" w:rsidRPr="00955CB6" w14:paraId="32A7CFE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B34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Estate proceedings - Discoverabil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8C10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9(R)-59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5248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2</w:t>
            </w:r>
          </w:p>
        </w:tc>
      </w:tr>
      <w:tr w:rsidR="00A401B4" w:rsidRPr="00955CB6" w14:paraId="078F114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067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Estate proceedings - Impact on will challenges - Ultimate limitation period applies - York Condo Corp No 382 v Jay-M Holdings Lt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00BF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C347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3</w:t>
            </w:r>
          </w:p>
        </w:tc>
      </w:tr>
      <w:tr w:rsidR="00A401B4" w:rsidRPr="00955CB6" w14:paraId="38FDE72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56D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Estate proceedings - Incapable persons - Special limitation rul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9DBD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7E72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4</w:t>
            </w:r>
          </w:p>
        </w:tc>
      </w:tr>
      <w:tr w:rsidR="00A401B4" w:rsidRPr="00955CB6" w14:paraId="3794993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907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Estate proceedings - Limitation periods commencing prior to Limitations Act, 2002 - Transition provis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D3C8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0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C494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5</w:t>
            </w:r>
          </w:p>
        </w:tc>
      </w:tr>
      <w:tr w:rsidR="00A401B4" w:rsidRPr="00955CB6" w14:paraId="2399676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664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Estate proceedings - Limitation periods in other statu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0243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D6E1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4</w:t>
            </w:r>
          </w:p>
        </w:tc>
      </w:tr>
      <w:tr w:rsidR="00A401B4" w:rsidRPr="00955CB6" w14:paraId="534B4B1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186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Estate proceedings - Limitations Act, 2002 - Introduction t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432D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47F3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1</w:t>
            </w:r>
          </w:p>
        </w:tc>
      </w:tr>
      <w:tr w:rsidR="00A401B4" w:rsidRPr="00955CB6" w14:paraId="226EC89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BB8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Estate proceedings - Limitations Act, 2002 - Schedule to - Limitations period in other statu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263B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B2F5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4</w:t>
            </w:r>
          </w:p>
        </w:tc>
      </w:tr>
      <w:tr w:rsidR="00A401B4" w:rsidRPr="00955CB6" w14:paraId="04FDDF0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201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Estate proceedings - Limitations Act, 2002 - Transition provisions - Where former limitation period not expired on January 1, 200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CD91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0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5D8D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5</w:t>
            </w:r>
          </w:p>
        </w:tc>
      </w:tr>
      <w:tr w:rsidR="00A401B4" w:rsidRPr="00955CB6" w14:paraId="5AF20A2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2B8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Estate proceedings - Minors - Special limitation rul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40C1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45C7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4</w:t>
            </w:r>
          </w:p>
        </w:tc>
      </w:tr>
      <w:tr w:rsidR="00A401B4" w:rsidRPr="00955CB6" w14:paraId="5EFDE43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C38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ESTATE PROCEEDINGS - No limitation period unless under Limitations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8252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0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A41D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4</w:t>
            </w:r>
          </w:p>
        </w:tc>
      </w:tr>
      <w:tr w:rsidR="00A401B4" w:rsidRPr="00955CB6" w14:paraId="7C48682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8BD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Estate proceedings - Real property - Real Property Limitations Act appl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E9F9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1BA2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1</w:t>
            </w:r>
          </w:p>
        </w:tc>
      </w:tr>
      <w:tr w:rsidR="00A401B4" w:rsidRPr="00955CB6" w14:paraId="5222490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15C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ESTATE PROCEEDINGS - SUMMARY OF LIMITATION PERIOD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E568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1(LR)-59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F52F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60F077B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91D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ESTATE PROCEEDINGS - Transition provisions (Limitations Act, 2002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DE4C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0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19E8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5</w:t>
            </w:r>
          </w:p>
        </w:tc>
      </w:tr>
      <w:tr w:rsidR="00A401B4" w:rsidRPr="00955CB6" w14:paraId="6C3EE63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D30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Estate proceedings - Ultimate limitation period - 15 years from occurr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9824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9(R)-59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C7D4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2</w:t>
            </w:r>
          </w:p>
        </w:tc>
      </w:tr>
      <w:tr w:rsidR="00A401B4" w:rsidRPr="00955CB6" w14:paraId="57B6EBA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215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Estate proceedings - Ultimate limitation period - Applies to will challenges - York Condo Corp No 382 v Jay-M Holdings Lt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CA34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482B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3</w:t>
            </w:r>
          </w:p>
        </w:tc>
      </w:tr>
      <w:tr w:rsidR="00A401B4" w:rsidRPr="00955CB6" w14:paraId="68AA020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B7D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SLRA - Dependant support claim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9AA4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98F2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2</w:t>
            </w:r>
          </w:p>
        </w:tc>
      </w:tr>
      <w:tr w:rsidR="00A401B4" w:rsidRPr="00955CB6" w14:paraId="48A72E0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D40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- Support - Dependants - SLR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34ED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851C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2</w:t>
            </w:r>
          </w:p>
        </w:tc>
      </w:tr>
      <w:tr w:rsidR="00A401B4" w:rsidRPr="00955CB6" w14:paraId="22AFB0A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D22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in Estates Act - Estate proceeding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4EBF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03C5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4</w:t>
            </w:r>
          </w:p>
        </w:tc>
      </w:tr>
      <w:tr w:rsidR="00A401B4" w:rsidRPr="00955CB6" w14:paraId="67CE9E2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7D8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in Estates Administration Act - Estate proceeding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CDC9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B773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4</w:t>
            </w:r>
          </w:p>
        </w:tc>
      </w:tr>
      <w:tr w:rsidR="00A401B4" w:rsidRPr="00955CB6" w14:paraId="6364DAE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6D1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in Family Law Act - Estate proceeding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0255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9385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4</w:t>
            </w:r>
          </w:p>
        </w:tc>
      </w:tr>
      <w:tr w:rsidR="00A401B4" w:rsidRPr="00955CB6" w14:paraId="74A34EB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EC8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in Succession Law Reform Act - Estate proceeding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C254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35FF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4</w:t>
            </w:r>
          </w:p>
        </w:tc>
      </w:tr>
      <w:tr w:rsidR="00A401B4" w:rsidRPr="00955CB6" w14:paraId="0B49A0F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F83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 periods in Trustee Act - Estate proceeding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43B1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04DA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4</w:t>
            </w:r>
          </w:p>
        </w:tc>
      </w:tr>
      <w:tr w:rsidR="00A401B4" w:rsidRPr="00955CB6" w14:paraId="7493D95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1F9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s - guardian - person - standard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BF88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EF7C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7C34670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64E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s Act, 2002 - Limitation periods in estate proceedings - SEE Limitation periods - Estate proceeding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0DBB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DDFC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1</w:t>
            </w:r>
          </w:p>
        </w:tc>
      </w:tr>
      <w:tr w:rsidR="00A401B4" w:rsidRPr="00955CB6" w14:paraId="342B288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11E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s Act, 2002 - Limitation periods in estate proceedings - Summ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E1E5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4084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29D01A8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E4F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mitations Act, 2002 - Limitation periods in estate proceedings - Transition provis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FC01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0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CD4B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5</w:t>
            </w:r>
          </w:p>
        </w:tc>
      </w:tr>
      <w:tr w:rsidR="00A401B4" w:rsidRPr="00955CB6" w14:paraId="79C31EA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58E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quidated debt - Contested - Claims against estate - Summary disposition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93E9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83C2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082B778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BDC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tigation administrator - Certificate of appointment of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C575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2694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A401B4" w:rsidRPr="00955CB6" w14:paraId="634A7E8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62B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tigation Administrator - everyth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20C6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7CF8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6</w:t>
            </w:r>
          </w:p>
        </w:tc>
      </w:tr>
      <w:tr w:rsidR="00A401B4" w:rsidRPr="00955CB6" w14:paraId="41AD5C1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54E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ving Estates Program - Indian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1279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C9FA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341B31D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315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iving Estates Program - Indian wills and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5766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FCB7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3A5C60E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391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Living will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ovisions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- power of attorney (PO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FDB8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4(LR)-50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999E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8</w:t>
            </w:r>
          </w:p>
        </w:tc>
      </w:tr>
      <w:tr w:rsidR="00A401B4" w:rsidRPr="00955CB6" w14:paraId="19207544" w14:textId="77777777" w:rsidTr="004C448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E23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Loans - power of attorney (POA) - loans from grantor’s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A8D9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9FCA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20441BD8" w14:textId="77777777" w:rsidTr="004C448E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3F79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1BC4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56CE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09CB7364" w14:textId="77777777" w:rsidTr="004C448E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CE2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anagement plans - guardian - property - standard procedure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AC73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8(L)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D873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3</w:t>
            </w:r>
          </w:p>
        </w:tc>
      </w:tr>
      <w:tr w:rsidR="00A401B4" w:rsidRPr="00955CB6" w14:paraId="25317B3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67B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anagement plans - guardian - property - standard procedure - court hearing and judgment - management plan need not be incorporated into judg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9925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4DA1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758EA00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08C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andatory mediation - Estates - Applicable proceeding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2EBC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7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004C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6B06FE1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DDA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andatory Mediation - Estates - Confidentiality - Assurance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CD7B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0392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</w:t>
            </w:r>
          </w:p>
        </w:tc>
      </w:tr>
      <w:tr w:rsidR="00A401B4" w:rsidRPr="00955CB6" w14:paraId="788C572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FDF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andatory mediation - Estates - Directions for conduct of mediation - r 75.1.05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489A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4EA1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1</w:t>
            </w:r>
          </w:p>
        </w:tc>
      </w:tr>
      <w:tr w:rsidR="00A401B4" w:rsidRPr="00955CB6" w14:paraId="102F975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97E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Mandatory mediation - Estates - Jurisdictions where not required - Judge may direct mediation be conduct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7668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7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85E1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0BB70C1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CE6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andatory mediation - Estates - Jurisdictions where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BC41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7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2663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3D98956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698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andatory mediation - Estates - Mediator’s repor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256C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CAAE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2</w:t>
            </w:r>
          </w:p>
        </w:tc>
      </w:tr>
      <w:tr w:rsidR="00A401B4" w:rsidRPr="00955CB6" w14:paraId="0BA1F3B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91D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andatory mediation - Estates - Preparation f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DA22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67B5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2</w:t>
            </w:r>
          </w:p>
        </w:tc>
      </w:tr>
      <w:tr w:rsidR="00A401B4" w:rsidRPr="00955CB6" w14:paraId="57F355F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F1F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andatory Mediation - Estates - Preparing cli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45B1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B3BA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</w:t>
            </w:r>
          </w:p>
        </w:tc>
      </w:tr>
      <w:tr w:rsidR="00A401B4" w:rsidRPr="00955CB6" w14:paraId="5D5D327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58E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ANDATORY MEDIATION - ESTATES - R. 75.1 [only applies to limited jurisdictions]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AA2B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7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57D3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613431E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65E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andatory mediation - Estates - Statement identifying issues in dispu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41F3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148B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2</w:t>
            </w:r>
          </w:p>
        </w:tc>
      </w:tr>
      <w:tr w:rsidR="00A401B4" w:rsidRPr="00955CB6" w14:paraId="13E1D40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A4C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andatory mediation - Estates - Who can be mediat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0C24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DB37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2</w:t>
            </w:r>
          </w:p>
        </w:tc>
      </w:tr>
      <w:tr w:rsidR="00A401B4" w:rsidRPr="00955CB6" w14:paraId="12372AE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000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andatory mediation - Estates - Who must atte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69BD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931F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2</w:t>
            </w:r>
          </w:p>
        </w:tc>
      </w:tr>
      <w:tr w:rsidR="00A401B4" w:rsidRPr="00955CB6" w14:paraId="68038FE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695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andatory mediation - Settlement reached - Notice of agree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5E7D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FA79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2</w:t>
            </w:r>
          </w:p>
        </w:tc>
      </w:tr>
      <w:tr w:rsidR="00A401B4" w:rsidRPr="00955CB6" w14:paraId="6EC50B5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4DE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archese v. Marchese - refusal of spouse to claim a deduction from discounted value of income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D4FD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1A51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4.1.3</w:t>
            </w:r>
          </w:p>
        </w:tc>
      </w:tr>
      <w:tr w:rsidR="00A401B4" w:rsidRPr="00955CB6" w14:paraId="3434CC0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115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arriage - Revocation of will by - CL spous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B468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2B7B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3C4B5C7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31D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atrimonial home - Deemed Severance - joint tenancy with 3rd party - Regardless of Equalization Clai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1466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9DF1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65DBAF6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73D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atrimonial home - Indian wills and estates - Death of spouse / CL spo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6518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R)-59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5FB6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276BF8E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546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atrimonial home - surviving spouse right to possess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D46A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F393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278EF33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82E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atrimonial home or cottage - joint tenancy vs. tenancy in common - leaving to two or more childre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5CBF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18C0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7</w:t>
            </w:r>
          </w:p>
        </w:tc>
      </w:tr>
      <w:tr w:rsidR="00A401B4" w:rsidRPr="00955CB6" w14:paraId="3476102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4BD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atrimonial home or cottage - leaving to two or more childre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A847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BA69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7</w:t>
            </w:r>
          </w:p>
        </w:tc>
      </w:tr>
      <w:tr w:rsidR="00A401B4" w:rsidRPr="00955CB6" w14:paraId="5AD0129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5B7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cDougald Estate v Gooderham - Costs in estate proceeding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7AF5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8(R)-58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221D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4991634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576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cDougald Estate v Gooderham - Estate Proceedings - Co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9067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8(R)-58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CD0D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2754D8A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9BF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ediation - Conduct of - Directions f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5595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45F8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1</w:t>
            </w:r>
          </w:p>
        </w:tc>
      </w:tr>
      <w:tr w:rsidR="00A401B4" w:rsidRPr="00955CB6" w14:paraId="419CF96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952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ediation - Estate matters - SEE Mandatory mediation -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9F36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7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EBD6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374CD7E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99A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ediation - Estates - Preparing the cli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563E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B866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</w:t>
            </w:r>
          </w:p>
        </w:tc>
      </w:tr>
      <w:tr w:rsidR="00A401B4" w:rsidRPr="00955CB6" w14:paraId="02939BC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3CE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edical affidavits - general practice in guardian applications (property, standar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2066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0B53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4</w:t>
            </w:r>
          </w:p>
        </w:tc>
      </w:tr>
      <w:tr w:rsidR="00A401B4" w:rsidRPr="00955CB6" w14:paraId="69039D0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D0B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edical affidavits - guardian - property - standard procedure - incapac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44A2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214F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4</w:t>
            </w:r>
          </w:p>
        </w:tc>
      </w:tr>
      <w:tr w:rsidR="00A401B4" w:rsidRPr="00955CB6" w14:paraId="07813AC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BC0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ental Health Act - certificate indicating incapacity - power of attorney (PO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1524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2466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21F3422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992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ental incapacity - continuing POA for property - Ontario statu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4680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C5A9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1DECB8E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C81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ental incapacity - termination of agency - common law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506C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6F6E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6EF7010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F7C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ental Incompetence - Surviving Spouse - NFP - Election for Equaliz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E2DF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A82D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2</w:t>
            </w:r>
          </w:p>
        </w:tc>
      </w:tr>
      <w:tr w:rsidR="00A401B4" w:rsidRPr="00955CB6" w14:paraId="5B00AA7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FC6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entally incapable - guardian - property - standard procedure - appoint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B075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8F06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24F6D79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85B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entally incompetent Indian - Definition - Indian wills and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0915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968E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6101D8A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8C6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inister of Finance - Assessments - Estate Administration Tax - Challenges/Appea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B5E4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R)-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FE47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2F6ABC2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107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inister of Finance - Assessments by - Estate Administration Tax Act, 199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FB2F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L)-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6A5C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5035B9F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17D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inister of Finance - Authority to Assess/Reassess - Estate Administration Tax Act, 199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EE48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6BD0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4BB9396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AFD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inister of Finance - Estate Information Return - Amend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3A1B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L)-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46D0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2F7AC63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C17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inister of Finance - Estate Information Return - Deadlin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7050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L)-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D53C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11C6A94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2BF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inister of Indigenous and Northern Affairs - Indian wills and estates - Jurisdiction and powe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3995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17AF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1F7DCE3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960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inistry of Finance - estate information return - deadlin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E3D8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FEA7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6648454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D3C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inor children - appointment of custodians in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E0DB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R)-4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4ECE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2</w:t>
            </w:r>
          </w:p>
        </w:tc>
      </w:tr>
      <w:tr w:rsidR="00A401B4" w:rsidRPr="00955CB6" w14:paraId="00C31C4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67F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inors - custodial appointment (permanent) - procedural requirements (non-parent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AEA8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79D3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57D5228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0EE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inors - custodial appointment (temporary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6D06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R)-51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A0ED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65EEB1E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69A55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inors - custody - testamentary appointment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: Custodian - chil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D6D1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-517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257B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-6</w:t>
            </w:r>
          </w:p>
        </w:tc>
      </w:tr>
      <w:tr w:rsidR="00A401B4" w:rsidRPr="00955CB6" w14:paraId="4B400DC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B17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inors - guardians of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26C3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2D48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2574852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D94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inors - Indian - Definition of Indian - Extend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1649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0679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054E7B6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512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inors - Indian - Guidelines for release of funds to parents and guardia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415A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4398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1F66770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157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inors - Indian - Minister’s Jurisdiction to Administer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EC09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22C1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12F3CC1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07F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inors - Indian - Property of - Minister’s liabil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50F6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FA6B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29D4C68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90A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inors - legacies - inability to give receipt / relea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3D59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-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ADFD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c)</w:t>
            </w:r>
          </w:p>
        </w:tc>
      </w:tr>
      <w:tr w:rsidR="00A401B4" w:rsidRPr="00955CB6" w14:paraId="5C83C6D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05C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inors - Limitation periods in estate proceedings - Special rul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6CA9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B053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4</w:t>
            </w:r>
          </w:p>
        </w:tc>
      </w:tr>
      <w:tr w:rsidR="00A401B4" w:rsidRPr="00955CB6" w14:paraId="34BB360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0BB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irror Wills - doubling-up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CA15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A3D8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2</w:t>
            </w:r>
          </w:p>
        </w:tc>
      </w:tr>
      <w:tr w:rsidR="00A401B4" w:rsidRPr="00955CB6" w14:paraId="296D315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500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isrepresentation - power of attorney (POA) - giving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BF9F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47D2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3880B77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BDB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istake - power of attorney (POA) - giving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F5B2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D4E5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0AC406D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B7A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isuse of funds - power of attorney (PO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5A9B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1E0C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368CF46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7FA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oney on deposit - Admin of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6556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B1C9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</w:t>
            </w:r>
          </w:p>
        </w:tc>
      </w:tr>
      <w:tr w:rsidR="00A401B4" w:rsidRPr="00955CB6" w14:paraId="5A0BB9B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985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oral obligation to dependants - Cummings v Cummings - SLRA - Dependant support claim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D0E7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60A7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6</w:t>
            </w:r>
          </w:p>
        </w:tc>
      </w:tr>
      <w:tr w:rsidR="00A401B4" w:rsidRPr="00955CB6" w14:paraId="12BFE8A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036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Mortgage investments - administration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84E2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E24D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0</w:t>
            </w:r>
          </w:p>
        </w:tc>
      </w:tr>
      <w:tr w:rsidR="00A401B4" w:rsidRPr="00955CB6" w14:paraId="6BC4C74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CCA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ortgage on land - effect of distribution 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FA97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R)-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9164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2</w:t>
            </w:r>
          </w:p>
        </w:tc>
      </w:tr>
      <w:tr w:rsidR="00A401B4" w:rsidRPr="00955CB6" w14:paraId="025C3D6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D30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ortgage on land - gift recipient not entitled to discharge mortgage from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C768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R)-56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F1DA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2</w:t>
            </w:r>
          </w:p>
        </w:tc>
      </w:tr>
      <w:tr w:rsidR="00A401B4" w:rsidRPr="00955CB6" w14:paraId="1192E800" w14:textId="77777777" w:rsidTr="004C448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BA0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Multiple attorneys - disputes - POA -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3D49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39B9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6</w:t>
            </w:r>
          </w:p>
        </w:tc>
      </w:tr>
      <w:tr w:rsidR="00A401B4" w:rsidRPr="00955CB6" w14:paraId="7FE7D6FD" w14:textId="77777777" w:rsidTr="004C448E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DAF6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27F1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7887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0ED78C60" w14:textId="77777777" w:rsidTr="004C448E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FA6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et Family Property - Indian wills and estates - Equalization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2054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R)-599(LR)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58AC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34BF324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E30F6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et Family Property (“NFP”) - FLA - definition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NFP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6971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2F9D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3B0C4EB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9CE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ew Rule - Tax - Income Sprinkl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6487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A65B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9</w:t>
            </w:r>
          </w:p>
        </w:tc>
      </w:tr>
      <w:tr w:rsidR="00A401B4" w:rsidRPr="00955CB6" w14:paraId="4B5666D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477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ext of kin - intestac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EBA6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5336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7</w:t>
            </w:r>
          </w:p>
        </w:tc>
      </w:tr>
      <w:tr w:rsidR="00A401B4" w:rsidRPr="00955CB6" w14:paraId="3ACBB26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4E5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Ability of court to award higher NFP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DC23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42E1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3C2A125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8E8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Calculation Issue - Life Insurance on Deceased Spouse’s Lif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3AF6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1(R)-54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019E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4.1.1</w:t>
            </w:r>
          </w:p>
        </w:tc>
      </w:tr>
      <w:tr w:rsidR="00A401B4" w:rsidRPr="00955CB6" w14:paraId="24344B9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DF0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ffect of Elections - General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C078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D9A2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1; 7.2</w:t>
            </w:r>
          </w:p>
        </w:tc>
      </w:tr>
      <w:tr w:rsidR="00A401B4" w:rsidRPr="00955CB6" w14:paraId="1974416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50E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- failure to fi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47C1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C695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7A6E9F5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E05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- For Will or SLRA on Intestacy - Effe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230D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D723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1</w:t>
            </w:r>
          </w:p>
        </w:tc>
      </w:tr>
      <w:tr w:rsidR="00A401B4" w:rsidRPr="00955CB6" w14:paraId="32EC51B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2B1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D1BB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02B5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2990861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72E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COURT ORDE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A2C6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-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B367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12C54AE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5FD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Court Orders - against depletion of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77A3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-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BA9A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23D5DE5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87C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Court Orders - Court will AVOID sale of business &amp; far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20C3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-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0780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25A3924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E76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Court Orders - Enforcement of (Broad power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CD86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-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BFC2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0D38442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F2F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Court Orders - issue of treasury shares from corporation - problems wi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4A3B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-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C9DD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62EDA1D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A3B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Court Orders - Variation Orders Permitted Whe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E92F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-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D532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74370BE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5B6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effect of election - dependant's relief clai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0DA1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FD37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3</w:t>
            </w:r>
          </w:p>
        </w:tc>
      </w:tr>
      <w:tr w:rsidR="00A401B4" w:rsidRPr="00955CB6" w14:paraId="61AA616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161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effect of election - general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882D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4DBF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1; 7.2</w:t>
            </w:r>
          </w:p>
        </w:tc>
      </w:tr>
      <w:tr w:rsidR="00A401B4" w:rsidRPr="00955CB6" w14:paraId="73B3B3D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795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NFP - Election for Equalization - effect of election - insurance,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nsion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or similar plan benefi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DB09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093E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4</w:t>
            </w:r>
          </w:p>
        </w:tc>
      </w:tr>
      <w:tr w:rsidR="00A401B4" w:rsidRPr="00955CB6" w14:paraId="0C69AA6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774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effect of election - intestacy - surviving spouse and property OUTSIDE 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132F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0CF6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2</w:t>
            </w:r>
          </w:p>
        </w:tc>
      </w:tr>
      <w:tr w:rsidR="00A401B4" w:rsidRPr="00955CB6" w14:paraId="35DF9BE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B16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effect of election - intestacy - surviving spouse and SLRA entitle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4C8F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2BF8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2</w:t>
            </w:r>
          </w:p>
        </w:tc>
      </w:tr>
      <w:tr w:rsidR="00A401B4" w:rsidRPr="00955CB6" w14:paraId="620EA51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C88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Effect of election - Removal of surviving spouse as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BFFD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6C83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1</w:t>
            </w:r>
          </w:p>
        </w:tc>
      </w:tr>
      <w:tr w:rsidR="00A401B4" w:rsidRPr="00955CB6" w14:paraId="405FB32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05C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Effect on Executorship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5582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7310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1</w:t>
            </w:r>
          </w:p>
        </w:tc>
      </w:tr>
      <w:tr w:rsidR="00A401B4" w:rsidRPr="00955CB6" w14:paraId="540EAE0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868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Effect on Will Entitl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739E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A063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</w:t>
            </w:r>
          </w:p>
        </w:tc>
      </w:tr>
      <w:tr w:rsidR="00A401B4" w:rsidRPr="00955CB6" w14:paraId="13356DE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83F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Exchange of financial info - No tracing of property to 3rd par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F0B6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9466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7B4A047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4D3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filing - how, when, where election fil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ED57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54C6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22407F1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A5C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general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C8D8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399C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3647685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89E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insurance, pension, other benefits arising from death of spo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CFF0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526D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4</w:t>
            </w:r>
          </w:p>
        </w:tc>
      </w:tr>
      <w:tr w:rsidR="00A401B4" w:rsidRPr="00955CB6" w14:paraId="0166888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A6B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irrevocable (probably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8793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4126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3</w:t>
            </w:r>
          </w:p>
        </w:tc>
      </w:tr>
      <w:tr w:rsidR="00A401B4" w:rsidRPr="00955CB6" w14:paraId="7109FF2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14E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MATRIMONIAL HOM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78D2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2406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2CA6CBA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EB6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Matrimonial Home - deemed severance - joint tenanc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F037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9441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2243DDD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EA8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Matrimonial Home - right to possess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0319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F67D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47FD5F2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22A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Mental Incompet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43FB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0AFF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2</w:t>
            </w:r>
          </w:p>
        </w:tc>
      </w:tr>
      <w:tr w:rsidR="00A401B4" w:rsidRPr="00955CB6" w14:paraId="27B4480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79C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no certificate of appt of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7CC6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DAE5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3</w:t>
            </w:r>
          </w:p>
        </w:tc>
      </w:tr>
      <w:tr w:rsidR="00A401B4" w:rsidRPr="00955CB6" w14:paraId="124C8A0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B5F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not revocable (probably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C8A5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785B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3</w:t>
            </w:r>
          </w:p>
        </w:tc>
      </w:tr>
      <w:tr w:rsidR="00A401B4" w:rsidRPr="00955CB6" w14:paraId="38535A2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914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Restrictions on distributions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64FB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R)-54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0567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7ECC284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63D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Restrictions on distributions of estate - distribution before notice of NFP Equalization Claim - 6months perio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7054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R)-54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5C02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2D47BA6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2F5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Restrictions on distributions of estate - distribution in contravention of FLA - liability of personal representati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FD4B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5015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05342EB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5EC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Restrictions on distributions of estate - election is not constructive notice to personal representati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1BA0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DC3D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33AAC6E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FE5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Restrictions on distributions of estate - when personal representative may ignore 6-month moratoriu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4788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4E79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5BC9644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DB6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Solicitor's Checkli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8188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5(L)-54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700D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7</w:t>
            </w:r>
          </w:p>
        </w:tc>
      </w:tr>
      <w:tr w:rsidR="00A401B4" w:rsidRPr="00955CB6" w14:paraId="798DC48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844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spouse to establish entitle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F639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19F9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3</w:t>
            </w:r>
          </w:p>
        </w:tc>
      </w:tr>
      <w:tr w:rsidR="00A401B4" w:rsidRPr="00955CB6" w14:paraId="44361EE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99A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Surviving Spouse - Death Within 6 month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6B0A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8D5D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2</w:t>
            </w:r>
          </w:p>
        </w:tc>
      </w:tr>
      <w:tr w:rsidR="00A401B4" w:rsidRPr="00955CB6" w14:paraId="3376CC2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D0D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Tax - Availability of Rollover for Transferred Capital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101D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4D31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5.1</w:t>
            </w:r>
          </w:p>
        </w:tc>
      </w:tr>
      <w:tr w:rsidR="00A401B4" w:rsidRPr="00955CB6" w14:paraId="1C45197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2D1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NFP - Election for Equalization - Valuation problems - do income taxes at death affect valuation?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98EF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1E52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4.1.3</w:t>
            </w:r>
          </w:p>
        </w:tc>
      </w:tr>
      <w:tr w:rsidR="00A401B4" w:rsidRPr="00955CB6" w14:paraId="0215DCB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FC7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when to def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B2F9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114F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3</w:t>
            </w:r>
          </w:p>
        </w:tc>
      </w:tr>
      <w:tr w:rsidR="00A401B4" w:rsidRPr="00955CB6" w14:paraId="1318BF6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11A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lection for Equalization - who can mak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27EE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EEFA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2</w:t>
            </w:r>
          </w:p>
        </w:tc>
      </w:tr>
      <w:tr w:rsidR="00A401B4" w:rsidRPr="00955CB6" w14:paraId="359964B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485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qualization claim - "one-way"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315A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72A7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4E18E4E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961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qualization claim - general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D68F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5A7A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147C69D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211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qualization claim - overpayment to Surviving Spouse - Set Off/Credit mechanis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4606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86EE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348BC9A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5BD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xcluded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68CB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6096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01C2933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51D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Excluded property - Onus of proving entitlement to exclus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09E3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651A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350CD0F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5EC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NFP - FLA - No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awback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Provis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8FCD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BF5A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3B29077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A16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FLA - what property is includ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EE08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D6A2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0FF8B0A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08D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One way entitlement - FL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1E45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61E0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06A5AEF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D83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Statutory Financial Information Disclosure Require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DB21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9080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4546E60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6EB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Valuation - Other Income Tax Issu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F8C4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A537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5</w:t>
            </w:r>
          </w:p>
        </w:tc>
      </w:tr>
      <w:tr w:rsidR="00A401B4" w:rsidRPr="00955CB6" w14:paraId="6BF23FB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373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VALUATION D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AAC6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8B8E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51D2B6E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22E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Valuation date - date before death - justific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3A51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R)-53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5E04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7E8B2FF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032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Valuation date - Death or Separ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55D6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2571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275B22C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C11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Valuation date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0AE9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9D94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3FFEDB1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1FA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Valuation Date - Proceeds of Life Insura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0A4B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0B2E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259715D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8B0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- Valuation Date - Simultaneous Death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16EE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B541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5A7C0F3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02EB8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FP (NET FAMILY PROPERTY)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 FLA - NFP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77FB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F6C8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30FA046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FE6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o beneficial ownership change - Transfer of Property - Tax - Trusts - not a taxable ev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1207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C83D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1</w:t>
            </w:r>
          </w:p>
        </w:tc>
      </w:tr>
      <w:tr w:rsidR="00A401B4" w:rsidRPr="00955CB6" w14:paraId="093B1A8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8AB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o immediate family - intestacy - distrib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34C2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24E3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6</w:t>
            </w:r>
          </w:p>
        </w:tc>
      </w:tr>
      <w:tr w:rsidR="00A401B4" w:rsidRPr="00955CB6" w14:paraId="2B53134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47E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o next of kin - intestac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2FC5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BE3D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8</w:t>
            </w:r>
          </w:p>
        </w:tc>
      </w:tr>
      <w:tr w:rsidR="00A401B4" w:rsidRPr="00955CB6" w14:paraId="135BEA0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6D3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No spouse, no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ssue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and no parents - intestac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BC87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94F3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5</w:t>
            </w:r>
          </w:p>
        </w:tc>
      </w:tr>
      <w:tr w:rsidR="00A401B4" w:rsidRPr="00955CB6" w14:paraId="164E04A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D13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on-member interest - Reserve land - Indian wills and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46D9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0790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2635BD3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4FF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otice - of Certificate of Appointment Application - to Persons Entitled to Benefi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AA82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6CE2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5</w:t>
            </w:r>
          </w:p>
        </w:tc>
      </w:tr>
      <w:tr w:rsidR="00A401B4" w:rsidRPr="00955CB6" w14:paraId="4C13985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8CB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otice from assessors - guardian - person - summary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89AE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0AF2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4</w:t>
            </w:r>
          </w:p>
        </w:tc>
      </w:tr>
      <w:tr w:rsidR="00A401B4" w:rsidRPr="00955CB6" w14:paraId="1646C0C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756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otice of application - guardian - person - standard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5B09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85E2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6326258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E0C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otice of application - guardian - property - summary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134B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32C1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14EBA05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AC9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Notice of application - guardian appointment (property, standard) - (s. 22(1) SDA and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r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. 14.05(2)-(3)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958B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2372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1</w:t>
            </w:r>
          </w:p>
        </w:tc>
      </w:tr>
      <w:tr w:rsidR="00A401B4" w:rsidRPr="00955CB6" w14:paraId="62A8896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20F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otice of application (issue) - guardian - person - summary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D422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4246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</w:t>
            </w:r>
          </w:p>
        </w:tc>
      </w:tr>
      <w:tr w:rsidR="00A401B4" w:rsidRPr="00955CB6" w14:paraId="1F54B9A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D20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Notice of contestation of claim - Claims against estate - Summary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isposition - SEE Summary disposition of claims against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CFF1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7C08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493C0A4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2AC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otice to creditors - advertisement - frequency of public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7643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0C41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4</w:t>
            </w:r>
          </w:p>
        </w:tc>
      </w:tr>
      <w:tr w:rsidR="00A401B4" w:rsidRPr="00955CB6" w14:paraId="63AC021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22A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otice to creditors - and others - debts -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0122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A128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</w:t>
            </w:r>
          </w:p>
        </w:tc>
      </w:tr>
      <w:tr w:rsidR="00A401B4" w:rsidRPr="00955CB6" w14:paraId="1B6AEA6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9C9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otice to creditors - Due Provision for Legitimate Claims - Re Kay, Mosley v. Ka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09CD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1205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1</w:t>
            </w:r>
          </w:p>
        </w:tc>
      </w:tr>
      <w:tr w:rsidR="00A401B4" w:rsidRPr="00955CB6" w14:paraId="700D443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E59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otice to creditors - Effect of advertise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99B6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0515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1</w:t>
            </w:r>
          </w:p>
        </w:tc>
      </w:tr>
      <w:tr w:rsidR="00A401B4" w:rsidRPr="00955CB6" w14:paraId="1440903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ED7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otice to creditors - form of advertise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9E74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F605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2</w:t>
            </w:r>
          </w:p>
        </w:tc>
      </w:tr>
      <w:tr w:rsidR="00A401B4" w:rsidRPr="00955CB6" w14:paraId="265ED3C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9C0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otice to creditors - frequency of public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9A7B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74EA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4</w:t>
            </w:r>
          </w:p>
        </w:tc>
      </w:tr>
      <w:tr w:rsidR="00A401B4" w:rsidRPr="00955CB6" w14:paraId="05EDA55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FD8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otice to creditors - if no advertising - distribution of intestate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600A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7343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1</w:t>
            </w:r>
          </w:p>
        </w:tc>
      </w:tr>
      <w:tr w:rsidR="00A401B4" w:rsidRPr="00955CB6" w14:paraId="2EC7E7A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D4C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otice to creditors - when advertising essenti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AA3B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B03A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5</w:t>
            </w:r>
          </w:p>
        </w:tc>
      </w:tr>
      <w:tr w:rsidR="00A401B4" w:rsidRPr="00955CB6" w14:paraId="5553482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F8F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otice to creditors - when publication essenti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0A59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0C9F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5</w:t>
            </w:r>
          </w:p>
        </w:tc>
      </w:tr>
      <w:tr w:rsidR="00A401B4" w:rsidRPr="00955CB6" w14:paraId="2654F28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515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otice to creditors - where to publish advertise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0C50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725C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3</w:t>
            </w:r>
          </w:p>
        </w:tc>
      </w:tr>
      <w:tr w:rsidR="00A401B4" w:rsidRPr="00955CB6" w14:paraId="6F88AFF8" w14:textId="77777777" w:rsidTr="004C448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9CB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otice to creditors - where to publish noti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3414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0193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.3</w:t>
            </w:r>
          </w:p>
        </w:tc>
      </w:tr>
      <w:tr w:rsidR="00A401B4" w:rsidRPr="00955CB6" w14:paraId="4F44A7E7" w14:textId="77777777" w:rsidTr="004C448E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D3B7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O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2BE8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8B12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2D3ED6F5" w14:textId="77777777" w:rsidTr="004C448E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A30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Obligation/requirements to respect grantor wishes - POA - Personal Care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46D2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4(LR)-505(L)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04E7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8</w:t>
            </w:r>
          </w:p>
        </w:tc>
      </w:tr>
      <w:tr w:rsidR="00A401B4" w:rsidRPr="00955CB6" w14:paraId="0F3BA63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943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One way of entitlement - NFP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221A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5865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0640ACD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357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Order for support - SLRA - Dependant support claim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1FCD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6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1E23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7</w:t>
            </w:r>
          </w:p>
        </w:tc>
      </w:tr>
      <w:tr w:rsidR="00A401B4" w:rsidRPr="00955CB6" w14:paraId="6A77B8E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465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Order of preference - appointment of estate trustee - without a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2A1A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431B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A401B4" w:rsidRPr="00955CB6" w14:paraId="5E3288F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CC7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Orders - Equalization - FLA - Sale of Business &amp; Far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7442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-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32C1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64C3DC6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CA7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Orders - FLA - Equalization - Order Against depletion of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7D14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-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77D8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4CFA605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C19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Orders - FLA - NFP - Court Orders for Enforcement of Equalization - Gener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A62C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-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FAAE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666D214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E43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Orders - FLA - NFP - Issue of Treasury Shares from Corp. - Problems wi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6DDB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-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9432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06C29D9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2C6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Organ donation - special instructions - lawyer to advise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9EA7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9C35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4</w:t>
            </w:r>
          </w:p>
        </w:tc>
      </w:tr>
      <w:tr w:rsidR="00A401B4" w:rsidRPr="00955CB6" w14:paraId="30F4770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34D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Original will - storag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666C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5(R)-49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5CBE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26CA659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734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Orphan’s benefits - guardians of the property of minor childre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ECDD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0159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0FC1611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8FE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OTHER CONSIDERATIONS AFFECTING TESTATE DISTRIBU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3FB1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7C11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74DE56B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5A8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Other jurisdictions - power of attorney (POA) - cannot assume authority to deal with asse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FF24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34DB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72D6C4C9" w14:textId="77777777" w:rsidTr="004C448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1BD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Ownership change - legal not beneficial - Tax - Trusts - not a taxable ev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B0ED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9464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1</w:t>
            </w:r>
          </w:p>
        </w:tc>
      </w:tr>
      <w:tr w:rsidR="00A401B4" w:rsidRPr="00955CB6" w14:paraId="6360EDC7" w14:textId="77777777" w:rsidTr="004C448E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4855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069F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228B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401D0902" w14:textId="77777777" w:rsidTr="004C448E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EE4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arent entitlement - custodian - child (s. 20(1) CLRA)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D0A5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L)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6E43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07C5D07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F60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ari passu - Insolvent estates - ranking of asse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635D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13E8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1</w:t>
            </w:r>
          </w:p>
        </w:tc>
      </w:tr>
      <w:tr w:rsidR="00A401B4" w:rsidRPr="00955CB6" w14:paraId="2784274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A29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Partial guardianship - guardian - person - standard procedure (s. 60(1)-(2)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6FA6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5803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2565E5F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465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ARTIAL INTESTACY - DISTRIB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17BA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5A54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3051340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30A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articular Issues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respecting NFP Calculations &amp; Set - off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1DC9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DACF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4, 14.1</w:t>
            </w:r>
          </w:p>
        </w:tc>
      </w:tr>
      <w:tr w:rsidR="00A401B4" w:rsidRPr="00955CB6" w14:paraId="23FBCE8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652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assing accounts - accounting - Draft ord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C4B9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017B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4</w:t>
            </w:r>
          </w:p>
        </w:tc>
      </w:tr>
      <w:tr w:rsidR="00A401B4" w:rsidRPr="00955CB6" w14:paraId="6EF2A44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EB0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assing accounts - accounting - Evid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3956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B403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4</w:t>
            </w:r>
          </w:p>
        </w:tc>
      </w:tr>
      <w:tr w:rsidR="00A401B4" w:rsidRPr="00955CB6" w14:paraId="71EAF39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47A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assing accounts - accounting - Hearing / trial / appe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1E0B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9C80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4</w:t>
            </w:r>
          </w:p>
        </w:tc>
      </w:tr>
      <w:tr w:rsidR="00A401B4" w:rsidRPr="00955CB6" w14:paraId="06E7A59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067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assing accounts - accounting - statement of submission of rights - entitlements - subrule 75.07.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EB5C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4D13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4</w:t>
            </w:r>
          </w:p>
        </w:tc>
      </w:tr>
      <w:tr w:rsidR="00A401B4" w:rsidRPr="00955CB6" w14:paraId="4C8DD9B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930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assing Accounts - Estate planning - notices of objection - deadline where Public Guardian and Trustee or Children’s Lawyer served (30 day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494A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70(L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B212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3</w:t>
            </w:r>
          </w:p>
        </w:tc>
      </w:tr>
      <w:tr w:rsidR="00A401B4" w:rsidRPr="00955CB6" w14:paraId="542A0D6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6B2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assing Accounts - Estate planning - notices of objection - general deadline (35 day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5BA5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E841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3</w:t>
            </w:r>
          </w:p>
        </w:tc>
      </w:tr>
      <w:tr w:rsidR="00A401B4" w:rsidRPr="00955CB6" w14:paraId="43CFD7F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051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assing of accounts - guardian - property - standard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4AE1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AB0A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60A63E8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C97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ayable to beneficiary - Trusts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5A33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66F3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2</w:t>
            </w:r>
          </w:p>
        </w:tc>
      </w:tr>
      <w:tr w:rsidR="00A401B4" w:rsidRPr="00955CB6" w14:paraId="2A6CFCD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981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ayable to minor - Trusts - tax deduction allowa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A36D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BAF5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2</w:t>
            </w:r>
          </w:p>
        </w:tc>
      </w:tr>
      <w:tr w:rsidR="00A401B4" w:rsidRPr="00955CB6" w14:paraId="0B14492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DCE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core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v.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core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- joint bank accou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5331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90D3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2</w:t>
            </w:r>
          </w:p>
        </w:tc>
      </w:tr>
      <w:tr w:rsidR="00A401B4" w:rsidRPr="00955CB6" w14:paraId="486C9B1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7C3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core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v.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core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- joint ownership - presumption of resulting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26A6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D932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12</w:t>
            </w:r>
          </w:p>
        </w:tc>
      </w:tr>
      <w:tr w:rsidR="00A401B4" w:rsidRPr="00955CB6" w14:paraId="364159A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725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nsion Benefits - Effect on where Equalization Election - NFP - Set Off against claim - (obligation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B410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DF79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4</w:t>
            </w:r>
          </w:p>
        </w:tc>
      </w:tr>
      <w:tr w:rsidR="00A401B4" w:rsidRPr="00955CB6" w14:paraId="3ED899C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A4C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nsions, annuity contracts - Administration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EE8C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97AD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.6</w:t>
            </w:r>
          </w:p>
        </w:tc>
      </w:tr>
      <w:tr w:rsidR="00A401B4" w:rsidRPr="00955CB6" w14:paraId="21EB24E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077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 stirpes - Modified - Issue and No Spouse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4C28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C8EA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.3</w:t>
            </w:r>
          </w:p>
        </w:tc>
      </w:tr>
      <w:tr w:rsidR="00A401B4" w:rsidRPr="00955CB6" w14:paraId="2F72C34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29E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ishable assets - Disposition of -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A77D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8175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6571B9C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AC7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petuities - avoid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8436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22B4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2</w:t>
            </w:r>
          </w:p>
        </w:tc>
      </w:tr>
      <w:tr w:rsidR="00A401B4" w:rsidRPr="00955CB6" w14:paraId="54E84AF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005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petuities - common law rule (against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0AD9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40B1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2</w:t>
            </w:r>
          </w:p>
        </w:tc>
      </w:tr>
      <w:tr w:rsidR="00A401B4" w:rsidRPr="00955CB6" w14:paraId="7376632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17A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petuities - rule against - common law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1313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D35B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2</w:t>
            </w:r>
          </w:p>
        </w:tc>
      </w:tr>
      <w:tr w:rsidR="00A401B4" w:rsidRPr="00955CB6" w14:paraId="72EB027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69D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petuities - successive intere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8857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A13E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2</w:t>
            </w:r>
          </w:p>
        </w:tc>
      </w:tr>
      <w:tr w:rsidR="00A401B4" w:rsidRPr="00955CB6" w14:paraId="1A5882A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B7B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petuities Act (s. 4: post Sept. 6, 1966) -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4370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3293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2</w:t>
            </w:r>
          </w:p>
        </w:tc>
      </w:tr>
      <w:tr w:rsidR="00A401B4" w:rsidRPr="00955CB6" w14:paraId="072D6FD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09937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PETUITIES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WILLS - PERPETU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046C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B2E5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2</w:t>
            </w:r>
          </w:p>
        </w:tc>
      </w:tr>
      <w:tr w:rsidR="00A401B4" w:rsidRPr="00955CB6" w14:paraId="03C0CEB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7E0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care - definition (PO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E9AD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B53B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03D986D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6C750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care - power of attorney (POA)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POA -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6CAD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3D0A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246121D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583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care - substitute decision-mak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523B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R)-4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C1A8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4915FE7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B95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care POA - best interests of incapable person analysi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8E1C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F019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9</w:t>
            </w:r>
          </w:p>
        </w:tc>
      </w:tr>
      <w:tr w:rsidR="00A401B4" w:rsidRPr="00955CB6" w14:paraId="6819B47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F84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care POA - capacity assess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1EE7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-50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9D64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7</w:t>
            </w:r>
          </w:p>
        </w:tc>
      </w:tr>
      <w:tr w:rsidR="00A401B4" w:rsidRPr="00955CB6" w14:paraId="771D333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D45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care POA - Capacity of attorn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CD14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R)-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90C6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29F1A21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276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care POA - Capacity of grant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C375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R)-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8DCC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0D6E005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47B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care POA - Compensation (for attorney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52EB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1A1A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0</w:t>
            </w:r>
          </w:p>
        </w:tc>
      </w:tr>
      <w:tr w:rsidR="00A401B4" w:rsidRPr="00955CB6" w14:paraId="7CD10F6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EC8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care POA - conditions on when attorney can exercise powe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3226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-50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F3D2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7</w:t>
            </w:r>
          </w:p>
        </w:tc>
      </w:tr>
      <w:tr w:rsidR="00A401B4" w:rsidRPr="00955CB6" w14:paraId="7149F2E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802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care POA - Conditions/restrictions on attorney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A0A1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-50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6957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7</w:t>
            </w:r>
          </w:p>
        </w:tc>
      </w:tr>
      <w:tr w:rsidR="00A401B4" w:rsidRPr="00955CB6" w14:paraId="28B8795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8CA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care POA - Disputes among co-attorney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77EC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BFD7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6</w:t>
            </w:r>
          </w:p>
        </w:tc>
      </w:tr>
      <w:tr w:rsidR="00A401B4" w:rsidRPr="00955CB6" w14:paraId="400AC92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3EB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care POA - exec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3A9E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DA4E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0CDCE22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2BA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care POA - foreign law issu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3B2D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5BB2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</w:t>
            </w:r>
          </w:p>
        </w:tc>
      </w:tr>
      <w:tr w:rsidR="00A401B4" w:rsidRPr="00955CB6" w14:paraId="2085520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D98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care POA - form and exec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3E18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4B15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536A4B6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7BD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care POA - living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10D5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4(LR)-50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CABA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8</w:t>
            </w:r>
          </w:p>
        </w:tc>
      </w:tr>
      <w:tr w:rsidR="00A401B4" w:rsidRPr="00955CB6" w14:paraId="78131E6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BCC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care POA - Multiple appointments: dispu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4D47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B5BC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6</w:t>
            </w:r>
          </w:p>
        </w:tc>
      </w:tr>
      <w:tr w:rsidR="00A401B4" w:rsidRPr="00955CB6" w14:paraId="5E929D3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2E1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care POA - obligations to respect grantor wishes (living will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06B5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4(LR)-50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7383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8</w:t>
            </w:r>
          </w:p>
        </w:tc>
      </w:tr>
      <w:tr w:rsidR="00A401B4" w:rsidRPr="00955CB6" w14:paraId="68CA307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71F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care POA - recordkeep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6A92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887A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9</w:t>
            </w:r>
          </w:p>
        </w:tc>
      </w:tr>
      <w:tr w:rsidR="00A401B4" w:rsidRPr="00955CB6" w14:paraId="6AB3486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FB370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care POA - resignation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POA - Resignation by attorn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F460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vAlign w:val="bottom"/>
            <w:hideMark/>
          </w:tcPr>
          <w:p w14:paraId="672AA9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4</w:t>
            </w:r>
          </w:p>
        </w:tc>
      </w:tr>
      <w:tr w:rsidR="00A401B4" w:rsidRPr="00955CB6" w14:paraId="0D00325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DE7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care POA - restrictions/conditions on attorney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DF56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-50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FA28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7</w:t>
            </w:r>
          </w:p>
        </w:tc>
      </w:tr>
      <w:tr w:rsidR="00A401B4" w:rsidRPr="00955CB6" w14:paraId="472BA88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7D0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care POA - substitute decision-maker - obligation to respect grantor wishes (living will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138A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4(LR)-50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A717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8</w:t>
            </w:r>
          </w:p>
        </w:tc>
      </w:tr>
      <w:tr w:rsidR="00A401B4" w:rsidRPr="00955CB6" w14:paraId="565F508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E4C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care POA - termination/resign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EDD0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5B79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4</w:t>
            </w:r>
          </w:p>
        </w:tc>
      </w:tr>
      <w:tr w:rsidR="00A401B4" w:rsidRPr="00955CB6" w14:paraId="5D94178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2362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care POA - when attorney powers effecti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040C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-50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51E3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7</w:t>
            </w:r>
          </w:p>
        </w:tc>
      </w:tr>
      <w:tr w:rsidR="00A401B4" w:rsidRPr="00955CB6" w14:paraId="4DDA6C8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683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REPRESENTATI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103A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R)-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8EB5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68D1021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15F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representative - CL spouse as - Estates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2F80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6EEE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211D20F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A20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representative - clearance certific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C1F0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)-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45DC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6A2E61B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568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Representative - Duty Owed to Surviving Spouse (doubt as to the nature of this duty) - Webster v Webster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0919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4(R)-54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30B8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6</w:t>
            </w:r>
          </w:p>
        </w:tc>
      </w:tr>
      <w:tr w:rsidR="00A401B4" w:rsidRPr="00955CB6" w14:paraId="74BE8A9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6BF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representative - FLA liability - Distributions in Contravention of FL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D184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CBC7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014A500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712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representative - general - position of the personal representati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FA18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85C7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155FBE8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CF3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representative - liability - estate planning - FL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3385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85C8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0B9E822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D85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representative - liability - estate planning - FL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91CA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FF48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5CEE4BE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3A6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representative - liability for creditors’ claim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4C12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614D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6613A8C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1C2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representative - liability for payment of tax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F4E7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R)-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61A5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7C7051D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EA8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representative - Priority - Spouse - Includes common-law - Estates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E221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2909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6C5E09E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0DB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Personal representative - tax responsibil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E83C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5F5C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555BC35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E80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service - guardian of property - SDA requirements (standard) (ss. 69(1) and (8)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9657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A4C6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1</w:t>
            </w:r>
          </w:p>
        </w:tc>
      </w:tr>
      <w:tr w:rsidR="00A401B4" w:rsidRPr="00955CB6" w14:paraId="162381B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1D8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Trust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C3C4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6336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3.1</w:t>
            </w:r>
          </w:p>
        </w:tc>
      </w:tr>
      <w:tr w:rsidR="00A401B4" w:rsidRPr="00955CB6" w14:paraId="66404B8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544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Personal Trust - Tax free 21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yr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dispos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9EDE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D41B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3.1</w:t>
            </w:r>
          </w:p>
        </w:tc>
      </w:tr>
      <w:tr w:rsidR="00A401B4" w:rsidRPr="00955CB6" w14:paraId="16711D7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D90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rsonal Trust - vs. Commercial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B0A8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3FD8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3.1</w:t>
            </w:r>
          </w:p>
        </w:tc>
      </w:tr>
      <w:tr w:rsidR="00A401B4" w:rsidRPr="00955CB6" w14:paraId="3ACC995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428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hysician’s letter - continuing PO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0C37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B4FF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6E4FC44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4A7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ccounting - passing the accou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4A3E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574D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1</w:t>
            </w:r>
          </w:p>
        </w:tc>
      </w:tr>
      <w:tr w:rsidR="00A401B4" w:rsidRPr="00955CB6" w14:paraId="41F59AB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AA5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ffidavit of execution - witness sig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1161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CC19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15673B0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E26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accounting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69B7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B3BD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1</w:t>
            </w:r>
          </w:p>
        </w:tc>
      </w:tr>
      <w:tr w:rsidR="00A401B4" w:rsidRPr="00955CB6" w14:paraId="6A5D825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FC5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age of attorney - at least 18 yea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67B9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54D4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642BDFB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F21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assisted dying - advice on future law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A42E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9AA1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8</w:t>
            </w:r>
          </w:p>
        </w:tc>
      </w:tr>
      <w:tr w:rsidR="00A401B4" w:rsidRPr="00955CB6" w14:paraId="3F37ACD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265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attorney dies or becomes incapable -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63D0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37F1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4</w:t>
            </w:r>
          </w:p>
        </w:tc>
      </w:tr>
      <w:tr w:rsidR="00A401B4" w:rsidRPr="00955CB6" w14:paraId="2869B9B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E6D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attorney dies or becomes incapable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EE86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A8F9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6</w:t>
            </w:r>
          </w:p>
        </w:tc>
      </w:tr>
      <w:tr w:rsidR="00A401B4" w:rsidRPr="00955CB6" w14:paraId="14E1713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71F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attorney resigns -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5E2E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2942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4</w:t>
            </w:r>
          </w:p>
        </w:tc>
      </w:tr>
      <w:tr w:rsidR="00A401B4" w:rsidRPr="00955CB6" w14:paraId="2FCA7A1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144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attorney resigns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76E6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83B5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6</w:t>
            </w:r>
          </w:p>
        </w:tc>
      </w:tr>
      <w:tr w:rsidR="00A401B4" w:rsidRPr="00955CB6" w14:paraId="2A3AC1E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A3F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POA - attorney - authorized expenditures,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ifts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and loa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1C99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3C02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508B6CD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C82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cannot dispose of assets gifted in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9241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F0D7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0</w:t>
            </w:r>
          </w:p>
        </w:tc>
      </w:tr>
      <w:tr w:rsidR="00A401B4" w:rsidRPr="00955CB6" w14:paraId="2E59A2E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C05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capacity -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D811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R)-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1979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173EE18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BD2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compensation -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6232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363F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0</w:t>
            </w:r>
          </w:p>
        </w:tc>
      </w:tr>
      <w:tr w:rsidR="00A401B4" w:rsidRPr="00955CB6" w14:paraId="2E49EDE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FCD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compensation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5B2A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7A2E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2</w:t>
            </w:r>
          </w:p>
        </w:tc>
      </w:tr>
      <w:tr w:rsidR="00A401B4" w:rsidRPr="00955CB6" w14:paraId="691A66B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89F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conditions and restrictions on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43DB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-50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37AD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7</w:t>
            </w:r>
          </w:p>
        </w:tc>
      </w:tr>
      <w:tr w:rsidR="00A401B4" w:rsidRPr="00955CB6" w14:paraId="77B996C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3C0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conflict with grantor’s intere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68E4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073C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218BE8A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B51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duties of an attorney for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E3AD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84A3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8</w:t>
            </w:r>
          </w:p>
        </w:tc>
      </w:tr>
      <w:tr w:rsidR="00A401B4" w:rsidRPr="00955CB6" w14:paraId="5BA9ACE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A17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foreign asse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1298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706A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3B97689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B4A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gifts to friend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3E35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A1E9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586D81C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40D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large-scale gift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CE00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E334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44728D3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878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loa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E4CA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4AFA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58D7899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00D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more than one attorney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340E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0D99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3</w:t>
            </w:r>
          </w:p>
        </w:tc>
      </w:tr>
      <w:tr w:rsidR="00A401B4" w:rsidRPr="00955CB6" w14:paraId="0B0B07C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74E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multiple appointments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264D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7582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3</w:t>
            </w:r>
          </w:p>
        </w:tc>
      </w:tr>
      <w:tr w:rsidR="00A401B4" w:rsidRPr="00955CB6" w14:paraId="1806102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591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2BA2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F9DF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6B61C1C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6F6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record-keeping -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57AE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D8F5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9</w:t>
            </w:r>
          </w:p>
        </w:tc>
      </w:tr>
      <w:tr w:rsidR="00A401B4" w:rsidRPr="00955CB6" w14:paraId="6CBA5C7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2D0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standard of care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193C2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254A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1</w:t>
            </w:r>
          </w:p>
        </w:tc>
      </w:tr>
      <w:tr w:rsidR="00A401B4" w:rsidRPr="00955CB6" w14:paraId="3481D3A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A46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ttorney - statutory guardian of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01C7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4F5B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5E4868D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1F4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Avoid combined POA forms (different tests for Care and Property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3A3B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FE6A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54BE32C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B17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capacity of grantor - solicitor must asses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E181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20DC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056CED8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F18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Combined POA forms - avoi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46B5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B56E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4D24777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080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common law - agency relationship termin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B44A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A536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0C59770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7E1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continuing power of attorney - (POA for property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66B4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33E1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7BE69A9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894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copies of docu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AD57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F8B2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7AA18CE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4BA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definition, rationa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370D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1CD8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; 2</w:t>
            </w:r>
          </w:p>
        </w:tc>
      </w:tr>
      <w:tr w:rsidR="00A401B4" w:rsidRPr="00955CB6" w14:paraId="5CDCA23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68E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execution - witnes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B19F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4EE6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734E730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71C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existing POA - new POA can revoke existing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1767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E702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6</w:t>
            </w:r>
          </w:p>
        </w:tc>
      </w:tr>
      <w:tr w:rsidR="00A401B4" w:rsidRPr="00955CB6" w14:paraId="54BAC60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F66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foreign law -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3A8B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F525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</w:t>
            </w:r>
          </w:p>
        </w:tc>
      </w:tr>
      <w:tr w:rsidR="00A401B4" w:rsidRPr="00955CB6" w14:paraId="1BE3336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C21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fraud, duress, misrepresentation, mistak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BE9F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F6C4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6E15D6B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6DB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grantor - age of grantor (attorney cannot act until grantor is 18) (SDA s.4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940B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9945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5C88DBA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B80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grantor - assisted dying op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E538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C2FD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8</w:t>
            </w:r>
          </w:p>
        </w:tc>
      </w:tr>
      <w:tr w:rsidR="00A401B4" w:rsidRPr="00955CB6" w14:paraId="0FF6E2A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0AC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grantor - capable but unavailable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C1DC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4757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1F210D0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171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grantor - capacity -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44EB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R)-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12D9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726BB89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D7B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grantor - grantor dies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88A1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A664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6</w:t>
            </w:r>
          </w:p>
        </w:tc>
      </w:tr>
      <w:tr w:rsidR="00A401B4" w:rsidRPr="00955CB6" w14:paraId="6783D1B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5EE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grantor - property - establishing incapac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DEDC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AFEF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1E2EB27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27A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grantor - revocation - formalities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FF0D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A962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7</w:t>
            </w:r>
          </w:p>
        </w:tc>
      </w:tr>
      <w:tr w:rsidR="00A401B4" w:rsidRPr="00955CB6" w14:paraId="64D5438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274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grantor - revoke appointment of attorn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BD0F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1A8E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7</w:t>
            </w:r>
          </w:p>
        </w:tc>
      </w:tr>
      <w:tr w:rsidR="00A401B4" w:rsidRPr="00955CB6" w14:paraId="30FB504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C15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grantor - revoking continuing POA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1FD3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118A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7</w:t>
            </w:r>
          </w:p>
        </w:tc>
      </w:tr>
      <w:tr w:rsidR="00A401B4" w:rsidRPr="00955CB6" w14:paraId="6700E1B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29B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grantor - test for capacity of grant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6432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FAF7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6593D75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001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grantor cannot be found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A735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BEC4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01E44AB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8D1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in the event of incapacity - signing POA while capab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54FA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0DF7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3D62A2B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353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limiting to periods of incapac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7C18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CCEB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21FA73F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877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maintaining validity after incapac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D7BF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CAB7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4394EC8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F96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mentally incapable - common law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7FBE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CB33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797E6AE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315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ABA8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725D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2A1AABF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857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age require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AFB6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R)-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0446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4C99F62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3B4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Assessment of capac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5EBB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R)-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5B3F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 &amp; 4.1</w:t>
            </w:r>
          </w:p>
        </w:tc>
      </w:tr>
      <w:tr w:rsidR="00A401B4" w:rsidRPr="00955CB6" w14:paraId="3E2F15D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5E2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assisted dy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5702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10BC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8</w:t>
            </w:r>
          </w:p>
        </w:tc>
      </w:tr>
      <w:tr w:rsidR="00A401B4" w:rsidRPr="00955CB6" w14:paraId="44FA8F5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4DF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best interests of incapable person analysi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F02B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CBEA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9</w:t>
            </w:r>
          </w:p>
        </w:tc>
      </w:tr>
      <w:tr w:rsidR="00A401B4" w:rsidRPr="00955CB6" w14:paraId="2E1261C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9B5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Capac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885E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R)-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9E6E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5D4C08E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EB7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capacity - Partner: definition (s. 1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232A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1254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37F61EF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E43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capacity - Spouse: definition (s. 1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7F17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AC16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36995EA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E94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capacity assess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6FDA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-50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1AC8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7</w:t>
            </w:r>
          </w:p>
        </w:tc>
      </w:tr>
      <w:tr w:rsidR="00A401B4" w:rsidRPr="00955CB6" w14:paraId="0DAFEC9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194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POA - Personal care - Capacity of Attorn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3D85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3EE3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2F308A4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400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Capacity of Grant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61F9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R)-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BF6F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302A4B6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57C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Compens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0417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078F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0</w:t>
            </w:r>
          </w:p>
        </w:tc>
      </w:tr>
      <w:tr w:rsidR="00A401B4" w:rsidRPr="00955CB6" w14:paraId="35FC5D3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C48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conditions on when attorney can exercise powe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9711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-50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92A6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7</w:t>
            </w:r>
          </w:p>
        </w:tc>
      </w:tr>
      <w:tr w:rsidR="00A401B4" w:rsidRPr="00955CB6" w14:paraId="6CDE018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FD7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Conditions/restrictions on attorney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4834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-50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0103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7</w:t>
            </w:r>
          </w:p>
        </w:tc>
      </w:tr>
      <w:tr w:rsidR="00A401B4" w:rsidRPr="00955CB6" w14:paraId="40D50D4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C9A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E311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13F6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68458D5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A26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Disputes among co-attorney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61EB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97CA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6</w:t>
            </w:r>
          </w:p>
        </w:tc>
      </w:tr>
      <w:tr w:rsidR="00A401B4" w:rsidRPr="00955CB6" w14:paraId="2C80AE9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BBF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Execution requirements for attorn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0293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DA8D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0A17C50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70B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Exercising Attorney under S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4431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2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2A70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18B9F5E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EA8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foreign law issu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C747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0764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</w:t>
            </w:r>
          </w:p>
        </w:tc>
      </w:tr>
      <w:tr w:rsidR="00A401B4" w:rsidRPr="00955CB6" w14:paraId="53D3AFA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AAC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form and exec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66FC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E016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002A078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6D0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Grantor - capacity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6AF4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R)-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2178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7CC0170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E91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Health Care Consent Act (1996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D805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496B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579CB80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F82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Individuals prohibited from acting as PO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82A7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64FF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07F8054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CEE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living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6034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4(LR)-50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CB1B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8</w:t>
            </w:r>
          </w:p>
        </w:tc>
      </w:tr>
      <w:tr w:rsidR="00A401B4" w:rsidRPr="00955CB6" w14:paraId="332C583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F96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Multiple appointments: dispu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7B71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CBA2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6</w:t>
            </w:r>
          </w:p>
        </w:tc>
      </w:tr>
      <w:tr w:rsidR="00A401B4" w:rsidRPr="00955CB6" w14:paraId="40DCC89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1AE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Obligation/requirements to respect grantor wish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D6AA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4(LR)-50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62EA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8</w:t>
            </w:r>
          </w:p>
        </w:tc>
      </w:tr>
      <w:tr w:rsidR="00A401B4" w:rsidRPr="00955CB6" w14:paraId="6AFE0C5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73D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obligations to respect grantor wishes (living will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CBE4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4(LR)-50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F97B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8</w:t>
            </w:r>
          </w:p>
        </w:tc>
      </w:tr>
      <w:tr w:rsidR="00A401B4" w:rsidRPr="00955CB6" w14:paraId="4503EB0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CBE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recordkeep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9BAE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84C1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9</w:t>
            </w:r>
          </w:p>
        </w:tc>
      </w:tr>
      <w:tr w:rsidR="00A401B4" w:rsidRPr="00955CB6" w14:paraId="3433475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25BC9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POA - Personal care - Resignation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POA - Property - Resignation by attorn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4F08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vAlign w:val="bottom"/>
            <w:hideMark/>
          </w:tcPr>
          <w:p w14:paraId="30F4A3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4</w:t>
            </w:r>
          </w:p>
        </w:tc>
      </w:tr>
      <w:tr w:rsidR="00A401B4" w:rsidRPr="00955CB6" w14:paraId="7BB38A8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4BC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Restrictions/conditions on attorney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0A24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-50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22AF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7</w:t>
            </w:r>
          </w:p>
        </w:tc>
      </w:tr>
      <w:tr w:rsidR="00A401B4" w:rsidRPr="00955CB6" w14:paraId="2FA682D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747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substitute decision-maker - obligation to respect grantor wishes (living will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D517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4(LR)-50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FFCE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8</w:t>
            </w:r>
          </w:p>
        </w:tc>
      </w:tr>
      <w:tr w:rsidR="00A401B4" w:rsidRPr="00955CB6" w14:paraId="74304BB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6BD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Termin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E06F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30FB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4</w:t>
            </w:r>
          </w:p>
        </w:tc>
      </w:tr>
      <w:tr w:rsidR="00A401B4" w:rsidRPr="00955CB6" w14:paraId="57B95E2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645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Termination on death of attorn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3580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98BD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4</w:t>
            </w:r>
          </w:p>
        </w:tc>
      </w:tr>
      <w:tr w:rsidR="00A401B4" w:rsidRPr="00955CB6" w14:paraId="0E0E49C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E74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when attorney powers effecti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9549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-50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23D0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7</w:t>
            </w:r>
          </w:p>
        </w:tc>
      </w:tr>
      <w:tr w:rsidR="00A401B4" w:rsidRPr="00955CB6" w14:paraId="60C7DD8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204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When to 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E68A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4B82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00E1CF8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B14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Witnesses - Alternative methods for witnessing a POA for personal care (see Chapter 35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A63D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8762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.1</w:t>
            </w:r>
          </w:p>
        </w:tc>
      </w:tr>
      <w:tr w:rsidR="00A401B4" w:rsidRPr="00955CB6" w14:paraId="4131FD3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272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ersonal care - Witnesses - same as continuing PO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492B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1106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.1</w:t>
            </w:r>
          </w:p>
        </w:tc>
      </w:tr>
      <w:tr w:rsidR="00A401B4" w:rsidRPr="00955CB6" w14:paraId="60C4F1C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BF5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actice issues: copies of POA, held by who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9EDD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9503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6480CB5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BD5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actice issues: obligations of solicitor to assess capac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B6AB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D0F6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1F4964D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52B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actice issues: solicitor must assess capacity of grant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52AF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1456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69FCA44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DA0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04BA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76CF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4105B19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62A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Accounting responsibil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FFD4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96B0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1</w:t>
            </w:r>
          </w:p>
        </w:tc>
      </w:tr>
      <w:tr w:rsidR="00A401B4" w:rsidRPr="00955CB6" w14:paraId="7ECFBB2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BFE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age requirement of attorney (18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DF30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6384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44E6E2E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B9B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anti-ademption not applied for certain disposi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9DA4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C789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0</w:t>
            </w:r>
          </w:p>
        </w:tc>
      </w:tr>
      <w:tr w:rsidR="00A401B4" w:rsidRPr="00955CB6" w14:paraId="0562648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CC5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Anti-ademption of willed gif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487E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25C7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0</w:t>
            </w:r>
          </w:p>
        </w:tc>
      </w:tr>
      <w:tr w:rsidR="00A401B4" w:rsidRPr="00955CB6" w14:paraId="36FA2CD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7FE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appointing multiple attorney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A8F5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E45E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3</w:t>
            </w:r>
          </w:p>
        </w:tc>
      </w:tr>
      <w:tr w:rsidR="00A401B4" w:rsidRPr="00955CB6" w14:paraId="5C329FD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5F1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assessment of capacity (SDA s.8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6219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746A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73418D3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A61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Attorney - Accounting Responsibil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FBC0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057A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1</w:t>
            </w:r>
          </w:p>
        </w:tc>
      </w:tr>
      <w:tr w:rsidR="00A401B4" w:rsidRPr="00955CB6" w14:paraId="07FAF8D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3E6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attorney - cannot dispose assets gifted in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4277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F2A6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0</w:t>
            </w:r>
          </w:p>
        </w:tc>
      </w:tr>
      <w:tr w:rsidR="00A401B4" w:rsidRPr="00955CB6" w14:paraId="05C7663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823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Attorney - compens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DA20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0F87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2</w:t>
            </w:r>
          </w:p>
        </w:tc>
      </w:tr>
      <w:tr w:rsidR="00A401B4" w:rsidRPr="00955CB6" w14:paraId="1F2B7E4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988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Attorney - standard of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DB08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D47F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1</w:t>
            </w:r>
          </w:p>
        </w:tc>
      </w:tr>
      <w:tr w:rsidR="00A401B4" w:rsidRPr="00955CB6" w14:paraId="47DC535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765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attorney resident in U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0B4F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FF57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5</w:t>
            </w:r>
          </w:p>
        </w:tc>
      </w:tr>
      <w:tr w:rsidR="00A401B4" w:rsidRPr="00955CB6" w14:paraId="14AD2D5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63E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authorized expenditures, gifts, loa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51EE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43A2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2695B31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1EB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Banton v Banton - will substitutes via inter vivos trust not permitt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9DC5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A499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280BE34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415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capacity - age of grantor and s.8 SDA condi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A6A2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A877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2624C85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B14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POA - Property - capacity of grantor - alternative test -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odelie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v Public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E4C5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8AC7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737B4A3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63A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capacity of grantor - te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A5B1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974D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73660A8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C1C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capacity of grantor, requirements (SDA s.8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5108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BEFF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4092F8B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F4D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Charitable gifts by attorney (20% grantor income or a named max.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33EA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B2E8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7FC31CE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DA1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Compensation for attorn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FD74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5F80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2</w:t>
            </w:r>
          </w:p>
        </w:tc>
      </w:tr>
      <w:tr w:rsidR="00A401B4" w:rsidRPr="00955CB6" w14:paraId="117BBDA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966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Compensation for attorney - see document, or use SDA s. 4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23AA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5B37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2</w:t>
            </w:r>
          </w:p>
        </w:tc>
      </w:tr>
      <w:tr w:rsidR="00A401B4" w:rsidRPr="00955CB6" w14:paraId="4DC8AA3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7A6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Conditions on authority (i.e., subject matter, effective date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341F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A7CF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5317A37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6F9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contrary to grantor’s wishes - gifts and loa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1D67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1CA5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72DCF4C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7B3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death - termin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CDB0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F42F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6</w:t>
            </w:r>
          </w:p>
        </w:tc>
      </w:tr>
      <w:tr w:rsidR="00A401B4" w:rsidRPr="00955CB6" w14:paraId="13098FD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802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declarations regarding the scope of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81A5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BA16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0E7123B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0DF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effective whe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EB70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41AC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117BBE3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507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events that lead to termin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A959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D0CE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6</w:t>
            </w:r>
          </w:p>
        </w:tc>
      </w:tr>
      <w:tr w:rsidR="00A401B4" w:rsidRPr="00955CB6" w14:paraId="310FE51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D83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Execution - disqualified witness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FBC2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68C9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3</w:t>
            </w:r>
          </w:p>
        </w:tc>
      </w:tr>
      <w:tr w:rsidR="00A401B4" w:rsidRPr="00955CB6" w14:paraId="399D1BD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3D1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Execution - people who cannot witnes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0901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9AA4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3</w:t>
            </w:r>
          </w:p>
        </w:tc>
      </w:tr>
      <w:tr w:rsidR="00A401B4" w:rsidRPr="00955CB6" w14:paraId="165A4C2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133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POA - Property - execution requirements for attorney (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.e.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2 witnesse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7240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15BF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3</w:t>
            </w:r>
          </w:p>
        </w:tc>
      </w:tr>
      <w:tr w:rsidR="00A401B4" w:rsidRPr="00955CB6" w14:paraId="615F9FC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7CB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expenditures allowed vs. prohibit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AD76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977B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2F777AC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2C1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Expenditures of attorney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4395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BC78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4A50950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D1E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Expenditures of attorneys: dependants and legal oblig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76D2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657B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1BDB34B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13A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Expenditures of attorneys: re: education, support,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CB0E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01EC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17BB883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2CD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Fiduciary Du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0A64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B1F9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1</w:t>
            </w:r>
          </w:p>
        </w:tc>
      </w:tr>
      <w:tr w:rsidR="00A401B4" w:rsidRPr="00955CB6" w14:paraId="13DB1FE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5A5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foreign jurisdictions - POA not assumed vali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7FCC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D25A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4</w:t>
            </w:r>
          </w:p>
        </w:tc>
      </w:tr>
      <w:tr w:rsidR="00A401B4" w:rsidRPr="00955CB6" w14:paraId="5F43884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2F4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Form and Exec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41EC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23B0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3</w:t>
            </w:r>
          </w:p>
        </w:tc>
      </w:tr>
      <w:tr w:rsidR="00A401B4" w:rsidRPr="00955CB6" w14:paraId="1E8C040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F44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Gifts (large-scale) - no power to make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87FF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5F8C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274745D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309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Gifts and loans by attorneys (deemed by SDA to be for benefit of grantor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22DE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AD09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28530DA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E3D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Gifts and loans by attorneys: limi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A07B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A7ED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6B451DB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092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Gifts and loans prohibited where contrary to grantor’s wish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4C53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3138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28CC0A2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2E4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grantor - age requirement (attorney cannot act until grantor is 18) (SDA s.4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5410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FFA7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3FCB46B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ED8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grantor - test for capac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BC5D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5688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3A9DD65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59C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incapacity require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3E0E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B22E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66E064F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44F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limitations - ambigu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D6D1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378B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7848A1B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D85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Multiple appointments - can co-exist or revoke prior PO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45C8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3423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6</w:t>
            </w:r>
          </w:p>
        </w:tc>
      </w:tr>
      <w:tr w:rsidR="00A401B4" w:rsidRPr="00955CB6" w14:paraId="60D2721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016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multiple attorney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179D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EFA6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3</w:t>
            </w:r>
          </w:p>
        </w:tc>
      </w:tr>
      <w:tr w:rsidR="00A401B4" w:rsidRPr="00955CB6" w14:paraId="75383EC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063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No power to make will (thus, no large-scale gifting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9AA3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7499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4FB63CF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CB2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notice to third parties re: termin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E9D0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E797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6</w:t>
            </w:r>
          </w:p>
        </w:tc>
      </w:tr>
      <w:tr w:rsidR="00A401B4" w:rsidRPr="00955CB6" w14:paraId="100BB96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D35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participation of grant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F94C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F012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1</w:t>
            </w:r>
          </w:p>
        </w:tc>
      </w:tr>
      <w:tr w:rsidR="00A401B4" w:rsidRPr="00955CB6" w14:paraId="02D29C9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539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physician’s lett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FD79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1C04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137E055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E1A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principles - scope of authority (anything but make will for grantor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E920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9B14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1A0C1AA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F94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resignation by attorn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0642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3987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6</w:t>
            </w:r>
          </w:p>
        </w:tc>
      </w:tr>
      <w:tr w:rsidR="00A401B4" w:rsidRPr="00955CB6" w14:paraId="4A64B3D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6BD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restric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7158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6784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50C7276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373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Revocation - Protection of third par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71AB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DD02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7</w:t>
            </w:r>
          </w:p>
        </w:tc>
      </w:tr>
      <w:tr w:rsidR="00A401B4" w:rsidRPr="00955CB6" w14:paraId="09F77A8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F6F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Revocation - Third par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9E22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9241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7</w:t>
            </w:r>
          </w:p>
        </w:tc>
      </w:tr>
      <w:tr w:rsidR="00A401B4" w:rsidRPr="00955CB6" w14:paraId="7EDFA60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3B8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Revocation where grantor has capacity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6ACA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EFA6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7</w:t>
            </w:r>
          </w:p>
        </w:tc>
      </w:tr>
      <w:tr w:rsidR="00A401B4" w:rsidRPr="00955CB6" w14:paraId="54DC30A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1F9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RRSPs, RRIFs, TFSA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FB51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67C4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1202FB5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465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scope of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F19F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6F1E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158ECCF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771E3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POA - Property - Scope of authority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(anything but make will for grantor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28A8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DAFF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518F6F7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8E5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Standard of care - paid vs. unpai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5C24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FC63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1</w:t>
            </w:r>
          </w:p>
        </w:tc>
      </w:tr>
      <w:tr w:rsidR="00A401B4" w:rsidRPr="00955CB6" w14:paraId="7572DB0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34C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Standard of care (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.e.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fiduciary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9117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380D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1</w:t>
            </w:r>
          </w:p>
        </w:tc>
      </w:tr>
      <w:tr w:rsidR="00A401B4" w:rsidRPr="00955CB6" w14:paraId="5FA663D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A7D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Termin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AC5B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3865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6</w:t>
            </w:r>
          </w:p>
        </w:tc>
      </w:tr>
      <w:tr w:rsidR="00A401B4" w:rsidRPr="00955CB6" w14:paraId="6AD3914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0AD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Termination - events that lead t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20FB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5304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6</w:t>
            </w:r>
          </w:p>
        </w:tc>
      </w:tr>
      <w:tr w:rsidR="00A401B4" w:rsidRPr="00955CB6" w14:paraId="418896D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A33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Termination - resign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0E11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CE75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6</w:t>
            </w:r>
          </w:p>
        </w:tc>
      </w:tr>
      <w:tr w:rsidR="00A401B4" w:rsidRPr="00955CB6" w14:paraId="4763374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F06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Termination on death of attorney or grant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7755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2736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6</w:t>
            </w:r>
          </w:p>
        </w:tc>
      </w:tr>
      <w:tr w:rsidR="00A401B4" w:rsidRPr="00955CB6" w14:paraId="4A46285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B6F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test for capacity of grant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F45A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495B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7A7DE19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74C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US resident attorn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92A1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490C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5</w:t>
            </w:r>
          </w:p>
        </w:tc>
      </w:tr>
      <w:tr w:rsidR="00A401B4" w:rsidRPr="00955CB6" w14:paraId="56871F0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4C0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When effecti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A5CC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AC85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66DB8E7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E42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When to use PO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095A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F2F6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2CD219B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45A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will contents - attorney must read grantor’s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39CA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1626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0</w:t>
            </w:r>
          </w:p>
        </w:tc>
      </w:tr>
      <w:tr w:rsidR="00A401B4" w:rsidRPr="00955CB6" w14:paraId="25881DC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031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will contents - attorney prohibited from disposing of gifted property unless...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E14C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4BC3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0</w:t>
            </w:r>
          </w:p>
        </w:tc>
      </w:tr>
      <w:tr w:rsidR="00A401B4" w:rsidRPr="00955CB6" w14:paraId="5FF7A5E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C10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will substitutes via inter vivos trust not permitted - Banton v B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3730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5AD7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3278A82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41C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- Witness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D9F0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E54A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3</w:t>
            </w:r>
          </w:p>
        </w:tc>
      </w:tr>
      <w:tr w:rsidR="00A401B4" w:rsidRPr="00955CB6" w14:paraId="36C4EC5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818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Property and Personal Care - Combining POAPC and POAP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220D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7E99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62F174F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A9F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release of the document by a third party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C0E3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DE94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434BB22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1E1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revocation - court authority to deny revocation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DE8C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CB2B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7</w:t>
            </w:r>
          </w:p>
        </w:tc>
      </w:tr>
      <w:tr w:rsidR="00A401B4" w:rsidRPr="00955CB6" w14:paraId="26DA948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D8B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Substitute Decisions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EE11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239A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0027881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1FA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Substitute Decisions Act - governs relationship between grantor and attorn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78D3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5D37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146056B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D8D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termination -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3B5D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7C79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4</w:t>
            </w:r>
          </w:p>
        </w:tc>
      </w:tr>
      <w:tr w:rsidR="00A401B4" w:rsidRPr="00955CB6" w14:paraId="4B204D0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C98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termination of POA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A932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0378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6</w:t>
            </w:r>
          </w:p>
        </w:tc>
      </w:tr>
      <w:tr w:rsidR="00A401B4" w:rsidRPr="00955CB6" w14:paraId="25EA828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6FC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transactions with a financial institution - multiple POA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818B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DFCD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6</w:t>
            </w:r>
          </w:p>
        </w:tc>
      </w:tr>
      <w:tr w:rsidR="00A401B4" w:rsidRPr="00955CB6" w14:paraId="2F0B634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EB2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When to use -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2E5A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40A5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35956DD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CDD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will cont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F007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6F29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0</w:t>
            </w:r>
          </w:p>
        </w:tc>
      </w:tr>
      <w:tr w:rsidR="00A401B4" w:rsidRPr="00955CB6" w14:paraId="03CEB55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324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- witness - exec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ABC0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FFE3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1DE603C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FEC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POA - witnesses - Covid 19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ccomodations</w:t>
            </w:r>
            <w:proofErr w:type="spellEnd"/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E07F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8643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3.1</w:t>
            </w:r>
          </w:p>
        </w:tc>
      </w:tr>
      <w:tr w:rsidR="00A401B4" w:rsidRPr="00955CB6" w14:paraId="1B22729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A92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A (POWER OF ATTORNEY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3F2E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FA9B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33B67EE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3C9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Power of appointment given to child - wills - Saunders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utier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rule invoked - Robinson v Royal Trust Company; Guest v Lot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AFA6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A602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4</w:t>
            </w:r>
          </w:p>
        </w:tc>
      </w:tr>
      <w:tr w:rsidR="00A401B4" w:rsidRPr="00955CB6" w14:paraId="7AC2AFC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071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wer of attorney (POA) - common law of agenc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6D5A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4095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24A8EEC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F4E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ower of attorney (POA) - General power of attorn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C8B9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75A0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63978D1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C9C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eference - order - appointment of Estate Trustee - without a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76AA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6D2E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A401B4" w:rsidRPr="00955CB6" w14:paraId="3F6AA2E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C31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eferential share - CL spouse - Intestac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D0F1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CA99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6C9C587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79B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eparing Clients - Estates - Mandatory Medi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27CA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9F7D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</w:t>
            </w:r>
          </w:p>
        </w:tc>
      </w:tr>
      <w:tr w:rsidR="00A401B4" w:rsidRPr="00955CB6" w14:paraId="764372C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B26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Preparing Clients - Estates - Mandatory Mediation - Confidential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1012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A88D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</w:t>
            </w:r>
          </w:p>
        </w:tc>
      </w:tr>
      <w:tr w:rsidR="00A401B4" w:rsidRPr="00955CB6" w14:paraId="6A2C491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67E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esumed deceased - Declaration of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736E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5E0D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15520B0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CFE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INCIPAL RESIDENCE -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AC0F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-52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D67B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7</w:t>
            </w:r>
          </w:p>
        </w:tc>
      </w:tr>
      <w:tr w:rsidR="00A401B4" w:rsidRPr="00955CB6" w14:paraId="5AE9617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E24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incipal Residence - Tax - capital gain calcul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4CE5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-52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03B2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7</w:t>
            </w:r>
          </w:p>
        </w:tc>
      </w:tr>
      <w:tr w:rsidR="00A401B4" w:rsidRPr="00955CB6" w14:paraId="60ABAA9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C35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incipal Residence - Tax - change in 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B79A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BCD1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7</w:t>
            </w:r>
          </w:p>
        </w:tc>
      </w:tr>
      <w:tr w:rsidR="00A401B4" w:rsidRPr="00955CB6" w14:paraId="661EA6F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D6E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incipal Residence - Tax - change in use - deemed disposition and deferr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49DA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487E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7</w:t>
            </w:r>
          </w:p>
        </w:tc>
      </w:tr>
      <w:tr w:rsidR="00A401B4" w:rsidRPr="00955CB6" w14:paraId="4A1F130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871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incipal Residence - Tax - design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2BF8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-52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F44C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7</w:t>
            </w:r>
          </w:p>
        </w:tc>
      </w:tr>
      <w:tr w:rsidR="00A401B4" w:rsidRPr="00955CB6" w14:paraId="14FE617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A38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incipal Residence - Tax - exemp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D5E0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-52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19B9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7</w:t>
            </w:r>
          </w:p>
        </w:tc>
      </w:tr>
      <w:tr w:rsidR="00A401B4" w:rsidRPr="00955CB6" w14:paraId="70A074F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EA8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incipal Residence - Tax - land included - one residence per family per yea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B81B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-52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02D4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7</w:t>
            </w:r>
          </w:p>
        </w:tc>
      </w:tr>
      <w:tr w:rsidR="00A401B4" w:rsidRPr="00955CB6" w14:paraId="7ABBE79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428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incipal residence - tax - rollov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8F4C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6431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4D5B103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07A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ocedure - Claims against estate - Contested liquidated deb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566B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6763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23C08EB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AFC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ocedure - Claims against estate - Contested unliquidated deb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FB37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9B81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2</w:t>
            </w:r>
          </w:p>
        </w:tc>
      </w:tr>
      <w:tr w:rsidR="00A401B4" w:rsidRPr="00955CB6" w14:paraId="53F9292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F8F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ocedure - Dependant support claim - SLR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9ECC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0AAF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3</w:t>
            </w:r>
          </w:p>
        </w:tc>
      </w:tr>
      <w:tr w:rsidR="00A401B4" w:rsidRPr="00955CB6" w14:paraId="4A07830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D03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operty - children - appointment of guardian -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5AFE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F20D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3</w:t>
            </w:r>
          </w:p>
        </w:tc>
      </w:tr>
      <w:tr w:rsidR="00A401B4" w:rsidRPr="00955CB6" w14:paraId="4A96DA1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A87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operty - foreign jurisdiction - wills - see Will Planning, Drafting and Execution - Foreign Law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6FD8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D899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4E328E6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983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operty - guardians for min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85A3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CB74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1222BB1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E91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operty - guardians for property of minor (will planning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7CA4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BE432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3</w:t>
            </w:r>
          </w:p>
        </w:tc>
      </w:tr>
      <w:tr w:rsidR="00A401B4" w:rsidRPr="00955CB6" w14:paraId="6B63879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FE9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operty - minor child - no inherent right of parent or custodian to posses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6CEB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8625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288664B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4F5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operty - minor child - where no court appointment of guardian of child’s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4DE8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EEC8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314192A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2DC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operty - Net Family Property - Excluded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66FB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B852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6F06F11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3D3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operty - substitute decision-mak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EA57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1D02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36B854D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B6D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operty - wills - anti-ademption rul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743F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B31E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6</w:t>
            </w:r>
          </w:p>
        </w:tc>
      </w:tr>
      <w:tr w:rsidR="00A401B4" w:rsidRPr="00955CB6" w14:paraId="5B89F77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C2E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operty Claim - Net Family Property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C1EE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E796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21EFA4E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6DE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operty transfer - tax free - qualifying inter vivos or testamentary spousal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FA76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AAC2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2</w:t>
            </w:r>
          </w:p>
        </w:tc>
      </w:tr>
      <w:tr w:rsidR="00A401B4" w:rsidRPr="00955CB6" w14:paraId="7863ECB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53A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udent investor rule - Trustee Act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02AB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7D34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749F92FA" w14:textId="77777777" w:rsidTr="004C448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E18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urchase of estate assets by estate trustee - Applications under R. 14.05(3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8E34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3(R)-58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88AE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7139967A" w14:textId="77777777" w:rsidTr="004C448E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D667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Q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5AC0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932D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54DB670A" w14:textId="77777777" w:rsidTr="004C448E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EB2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Qualification as testamentary spousal trust - ITA s.70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2ED6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LR)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E290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1</w:t>
            </w:r>
          </w:p>
        </w:tc>
      </w:tr>
      <w:tr w:rsidR="00A401B4" w:rsidRPr="00955CB6" w14:paraId="591D363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CC9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QUALIFYING SPOUSAL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A91E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FCED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5CB483E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5D7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Qualifying Spousal Trust - Farm property &amp; intergenerational transfers - Rollov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17B0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23(L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EA11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2</w:t>
            </w:r>
          </w:p>
        </w:tc>
      </w:tr>
      <w:tr w:rsidR="00A401B4" w:rsidRPr="00955CB6" w14:paraId="4AB3DED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4B9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Qualifying Spousal Trust - How to cre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BFAD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640F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743C1B9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8DE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Qualifying Spousal Trust - Indefeasibly vest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FDED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9FA9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5BD07E7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C86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Qualifying Spousal Trust - Key paramete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B4E1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2DE5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1305228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FFD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Qualifying Spousal Trust - ownership of deceased’s principal resid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0AB2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80A9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7F0CA42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70964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Qualifying spousal trust - rollover - tax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: Tax - rollover - spousal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5372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4FEB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254CB79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2C9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Qualifying Spousal Trust - Taint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FC29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CC36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1A556EB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BE0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Qualifying Spousal Trust - Tainted - relief from IT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5003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B3D0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395569F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46D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Qualifying Spousal Trust - Tax - deemed realiz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700C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8EA4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049A743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F47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Qualifying Spousal Trust - Tax - when subject to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0834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E462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4D02909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92D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Qualifying Spousal Trust - vs. tainted spousal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0C51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96CB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0B8AA5E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179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Quantum meruit - CL spouse claims against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596C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9162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A401B4" w:rsidRPr="00955CB6" w14:paraId="771E943C" w14:textId="77777777" w:rsidTr="004C448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B85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Questions that should not be asked of the court - Wills - Hypothetical - Abstr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001B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R)-5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1DCB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.1</w:t>
            </w:r>
          </w:p>
        </w:tc>
      </w:tr>
      <w:tr w:rsidR="00A401B4" w:rsidRPr="00955CB6" w14:paraId="44F858D4" w14:textId="77777777" w:rsidTr="004C448E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29BB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1B76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961D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05D523DB" w14:textId="77777777" w:rsidTr="004C448E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496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 75.1.05 - Estates - Mandatory mediation- Directions for conduct of mediation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AF62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8(L)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638A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1</w:t>
            </w:r>
          </w:p>
        </w:tc>
      </w:tr>
      <w:tr w:rsidR="00A401B4" w:rsidRPr="00955CB6" w14:paraId="0E14DA3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D2A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ates - power of attorney (POA) -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EFE3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E68F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0</w:t>
            </w:r>
          </w:p>
        </w:tc>
      </w:tr>
      <w:tr w:rsidR="00A401B4" w:rsidRPr="00955CB6" w14:paraId="79E07BB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518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 Avery - medical affidavits - guardian - property - standard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85CA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B2F1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4</w:t>
            </w:r>
          </w:p>
        </w:tc>
      </w:tr>
      <w:tr w:rsidR="00A401B4" w:rsidRPr="00955CB6" w14:paraId="3CE356A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77D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 Fulford - Application for advice and direction - Applications under R. 14.05(3) - due care exercise - protected from liabil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9511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R)-5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CC47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.1</w:t>
            </w:r>
          </w:p>
        </w:tc>
      </w:tr>
      <w:tr w:rsidR="00A401B4" w:rsidRPr="00955CB6" w14:paraId="602BD44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F32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 Wright - Application for advice and direction - Applications under R. 14.05(3) - due care exercise - protected from liabil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B22A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R)-5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2575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.1</w:t>
            </w:r>
          </w:p>
        </w:tc>
      </w:tr>
      <w:tr w:rsidR="00A401B4" w:rsidRPr="00955CB6" w14:paraId="0F12EAA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BAD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al Estate - Asset Administration - "First Dealing" of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BD69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8E53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18957A0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130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al Estate - Asset Administration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5D81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2C7B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1D554FB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643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al Estate - Asset Administration - Transfer Title to Devisee or Beneficiary - Registry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147F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6810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3647062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ED0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al property - Estate proceedings - Limitation periods - Real Property Limitations Act appl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EA11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9F31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1</w:t>
            </w:r>
          </w:p>
        </w:tc>
      </w:tr>
      <w:tr w:rsidR="00A401B4" w:rsidRPr="00955CB6" w14:paraId="7B52D9C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4D1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assessments - Tax - clearance certific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AE9D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D14B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21F1AF6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8FA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assessments - Tax - Estate Administration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36EF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R)-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7FDA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2448838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275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assessments by Minister of Finance - Estate Administration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CC52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R)-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885C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00C08E0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9CD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ceipt of statements from assessor(s)/non-assessors Guardian - property - summary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88CE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5757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A401B4" w:rsidRPr="00955CB6" w14:paraId="21BB180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50A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ceipts / releases - cash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2DA2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C731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a)</w:t>
            </w:r>
          </w:p>
        </w:tc>
      </w:tr>
      <w:tr w:rsidR="00A401B4" w:rsidRPr="00955CB6" w14:paraId="6AD4617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4F8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Receipts / releases - final distributions of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FC86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BBFC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d)</w:t>
            </w:r>
          </w:p>
        </w:tc>
      </w:tr>
      <w:tr w:rsidR="00A401B4" w:rsidRPr="00955CB6" w14:paraId="365D499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B43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CEIPTS / RELEASES -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48A3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AC62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</w:t>
            </w:r>
          </w:p>
        </w:tc>
      </w:tr>
      <w:tr w:rsidR="00A401B4" w:rsidRPr="00955CB6" w14:paraId="26866E8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BFD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ceipts / releases - legacies - cash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8D1F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FEAE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a)</w:t>
            </w:r>
          </w:p>
        </w:tc>
      </w:tr>
      <w:tr w:rsidR="00A401B4" w:rsidRPr="00955CB6" w14:paraId="17B8AC6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B3D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ceipts / releases - legacies - final distribu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95B9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FD0B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d)</w:t>
            </w:r>
          </w:p>
        </w:tc>
      </w:tr>
      <w:tr w:rsidR="00A401B4" w:rsidRPr="00955CB6" w14:paraId="4FD754D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9C0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ceipts / releases - legacies - mino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23A8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-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FCF1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c)</w:t>
            </w:r>
          </w:p>
        </w:tc>
      </w:tr>
      <w:tr w:rsidR="00A401B4" w:rsidRPr="00955CB6" w14:paraId="0D3A143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FC1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ceipts / releases - legacies - non-cash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1251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CA12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b)</w:t>
            </w:r>
          </w:p>
        </w:tc>
      </w:tr>
      <w:tr w:rsidR="00A401B4" w:rsidRPr="00955CB6" w14:paraId="5B5667B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563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ceipts / releases - legacies for mino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75A4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-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43F6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c)</w:t>
            </w:r>
          </w:p>
        </w:tc>
      </w:tr>
      <w:tr w:rsidR="00A401B4" w:rsidRPr="00955CB6" w14:paraId="2CCD591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6F3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ceipts / releases - non-cash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3A5D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0EE0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.1(b)</w:t>
            </w:r>
          </w:p>
        </w:tc>
      </w:tr>
      <w:tr w:rsidR="00A401B4" w:rsidRPr="00955CB6" w14:paraId="482E37D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F62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cordkeeping - POA -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D1D9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81D0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9</w:t>
            </w:r>
          </w:p>
        </w:tc>
      </w:tr>
      <w:tr w:rsidR="00A401B4" w:rsidRPr="00955CB6" w14:paraId="2EE5560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1EA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nunciation - Estate Trustee, a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2163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FB33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A401B4" w:rsidRPr="00955CB6" w14:paraId="6F6466B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2FB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quirements - Inter vivos spousal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08E2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EAF2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2</w:t>
            </w:r>
          </w:p>
        </w:tc>
      </w:tr>
      <w:tr w:rsidR="00A401B4" w:rsidRPr="00955CB6" w14:paraId="5CA5E01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570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quirements/obligations to respect grantor wishes - POA - Personal Care (living will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6B0F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4(LR)-50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4380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8</w:t>
            </w:r>
          </w:p>
        </w:tc>
      </w:tr>
      <w:tr w:rsidR="00A401B4" w:rsidRPr="00955CB6" w14:paraId="1405643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24B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serve land - Certificate of Possession - Indian wills and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79F1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418E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537C6A5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2CB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serve land - Indian wills and estates - Overriding jurisdic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AE83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F4B2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</w:t>
            </w:r>
          </w:p>
        </w:tc>
      </w:tr>
      <w:tr w:rsidR="00A401B4" w:rsidRPr="00955CB6" w14:paraId="601698C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78B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serve land - Interests in - Indian wills and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7BD0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F7AF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23BF078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FDA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serve land - Nature of interest - Indian wills and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B10D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6B4E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538BF99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099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serve land - Possessory interest in - Jurisdiction - Indian wills and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5B3D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625C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3</w:t>
            </w:r>
          </w:p>
        </w:tc>
      </w:tr>
      <w:tr w:rsidR="00A401B4" w:rsidRPr="00955CB6" w14:paraId="4CDFF18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26A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serve land - Transfer during owner’s life - Indian wills and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EB77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4BB8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44F6C3B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2CE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serve land - Transfer to non-member - Indian wills and estates - Indian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09E5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A87E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23E7E86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FAE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serve land - When devisee or descendent not band member - Indian wills and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A8A9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6A37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2AB305A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AB1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serve land - Who may inherit - Indian wills and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1A64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7CB1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26FD870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C6B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serve lands - Indian wills and estates - FLA does not app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F711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R)-59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770B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68EFD9C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2B1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serve lands - Indian wills and estates - Net family property - Equalization - FL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C7A3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R)-59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C7BE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08A370B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355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sidence - Tax - Trusts or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7E97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99F0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A401B4" w:rsidRPr="00955CB6" w14:paraId="3145529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7FA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sidence issues - Tax - Estate as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C831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317A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5</w:t>
            </w:r>
          </w:p>
        </w:tc>
      </w:tr>
      <w:tr w:rsidR="00A401B4" w:rsidRPr="00955CB6" w14:paraId="172A43D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DBD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siding off reserve exclusion - Jurisdiction - Indian wills and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C87C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R)-59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5ECE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60E6C27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A70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sponse to service of application record - guardian of person - standard procedure (same as property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47D6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ED6F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3</w:t>
            </w:r>
          </w:p>
        </w:tc>
      </w:tr>
      <w:tr w:rsidR="00A401B4" w:rsidRPr="00955CB6" w14:paraId="6AF1826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F5B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sponse to service of application record - guardian of property - “specified relatives”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3451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2887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3.2</w:t>
            </w:r>
          </w:p>
        </w:tc>
      </w:tr>
      <w:tr w:rsidR="00A401B4" w:rsidRPr="00955CB6" w14:paraId="47157DA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578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sponse to service of application record - guardian of property - notice of appeara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8F65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2E73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3.1</w:t>
            </w:r>
          </w:p>
        </w:tc>
      </w:tr>
      <w:tr w:rsidR="00A401B4" w:rsidRPr="00955CB6" w14:paraId="2BFE963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1B3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sponse to service of application record - guardian of property - standard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DE74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1B36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3</w:t>
            </w:r>
          </w:p>
        </w:tc>
      </w:tr>
      <w:tr w:rsidR="00A401B4" w:rsidRPr="00955CB6" w14:paraId="190763A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593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sponse to service of application record - guardian of property - summary procedure [same as in standard process]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998E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F0E1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A401B4" w:rsidRPr="00955CB6" w14:paraId="6B29628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614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strictions on distribution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DD57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R)-54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7C85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2208938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6BC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vocable trust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6C34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2622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0558D28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16C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vocation - power of attorney (PO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811F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98AE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7</w:t>
            </w:r>
          </w:p>
        </w:tc>
      </w:tr>
      <w:tr w:rsidR="00A401B4" w:rsidRPr="00955CB6" w14:paraId="3E4266E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06C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evocation of will - Marriage - CL spous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AA57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F071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614D396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181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Right of Survivorship - Effect on Where Equalization Election - NFP - Set Off against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qualiz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. clai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9455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A1B9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.4</w:t>
            </w:r>
          </w:p>
        </w:tc>
      </w:tr>
      <w:tr w:rsidR="00A401B4" w:rsidRPr="00955CB6" w14:paraId="44511FE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FD3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ights and Things Return - filing tim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8C24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7360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6</w:t>
            </w:r>
          </w:p>
        </w:tc>
      </w:tr>
      <w:tr w:rsidR="00A401B4" w:rsidRPr="00955CB6" w14:paraId="6F1AB79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26E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ights of CL spouse to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9380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A34F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691574A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33B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Robinson v Royal Trust Company - Rule in Saunders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utier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- child dictates via power of appointment - deed or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1F0C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28B7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4</w:t>
            </w:r>
          </w:p>
        </w:tc>
      </w:tr>
      <w:tr w:rsidR="00A401B4" w:rsidRPr="00955CB6" w14:paraId="4F07110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A31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ole - estate trustee - wills - see Will Planning, Drafting and Execution - Client instructions - Appointment of Estate Trust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C239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L)-49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11E1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1EA59EC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415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ole of estate trustee - Wills - Application for advice and direction on interpretation of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6BDD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2334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.2</w:t>
            </w:r>
          </w:p>
        </w:tc>
      </w:tr>
      <w:tr w:rsidR="00A401B4" w:rsidRPr="00955CB6" w14:paraId="30DF888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855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ollover - barred by agreements made by deceas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8EF9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F902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1416FF8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4CC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ollover - deferral of capital ga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B1AB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1469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0820691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52C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ollover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8E1B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CEC3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1293E84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B34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ollover - Election to Avoid spousal rollov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C5FF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EC7D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3</w:t>
            </w:r>
          </w:p>
        </w:tc>
      </w:tr>
      <w:tr w:rsidR="00A401B4" w:rsidRPr="00955CB6" w14:paraId="7BDFF5A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2E2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ollover - exceptions to deemed realization at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F477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24(L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vAlign w:val="bottom"/>
            <w:hideMark/>
          </w:tcPr>
          <w:p w14:paraId="64A729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3.1.1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3.1.2</w:t>
            </w:r>
          </w:p>
        </w:tc>
      </w:tr>
      <w:tr w:rsidR="00A401B4" w:rsidRPr="00955CB6" w14:paraId="3E312E0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EE3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ollover - farm property (intergenerational transfer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D040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-52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3910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2</w:t>
            </w:r>
          </w:p>
        </w:tc>
      </w:tr>
      <w:tr w:rsidR="00A401B4" w:rsidRPr="00955CB6" w14:paraId="7A87E39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0C1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ollover - Principal Residence Exemp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DA92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3AE5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1508687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423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ollover - Qualifying Spousal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337C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3395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1C60D19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BA3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ollover - spo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D28C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R)-52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vAlign w:val="bottom"/>
            <w:hideMark/>
          </w:tcPr>
          <w:p w14:paraId="2F70FB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3.1.1</w:t>
            </w:r>
          </w:p>
        </w:tc>
      </w:tr>
      <w:tr w:rsidR="00A401B4" w:rsidRPr="00955CB6" w14:paraId="52D02D4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5DC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ollover - spouse - “indefeasibly vested”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EAE0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AE2B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3FBA26E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4D0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ollover - Tax - transfer of property in satisfaction of equalization clai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983B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2788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5.1</w:t>
            </w:r>
          </w:p>
        </w:tc>
      </w:tr>
      <w:tr w:rsidR="00A401B4" w:rsidRPr="00955CB6" w14:paraId="7026EAE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260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ollover - Transfer to spo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DDA1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R)-52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8AC1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35CB3EF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EC6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ollover - Transfer to testamentary spousal tru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D2F5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219E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3083880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13A69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OLLOVER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TAX - ROLLOV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E3F9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F28F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6A41EE7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59B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RSP - Beneficiaries - liability for income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1E0C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D707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A401B4" w:rsidRPr="00955CB6" w14:paraId="2A32D92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760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RRSP - Spousal rollover (property transferred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 a consequence of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taxpayer's death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DD55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26DE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A401B4" w:rsidRPr="00955CB6" w14:paraId="6598649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067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RSP - Tax - Child/grandchild dependent upon deceased - annu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5299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D753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A401B4" w:rsidRPr="00955CB6" w14:paraId="5E633F6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6FD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RRSP - Tax - If receivable by estate - spouse &amp; estate joint election for rollov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4D7D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C735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A401B4" w:rsidRPr="00955CB6" w14:paraId="1C03A02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55C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RSP - Tax - liability if gifted by deceas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3924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3D62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A401B4" w:rsidRPr="00955CB6" w14:paraId="6E0AA09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29C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RSP - Tax - withholding by administrator - no require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E27E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126D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A401B4" w:rsidRPr="00955CB6" w14:paraId="09310CE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0BD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RSP - When part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23FB2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668C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A401B4" w:rsidRPr="00955CB6" w14:paraId="21CFB61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9C85A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RSP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TAX - RRSP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42BC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475D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A401B4" w:rsidRPr="00955CB6" w14:paraId="4F9FCFD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A33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RSP, RRIF, annuity - Deemed realization/disposition of capital property -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ED56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R)-52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0C1C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6FA2AFE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456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RSPs and RRIFs - income tax - wills - see Will Planning, Drafting and Execution - Income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B0C4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7766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677BAB3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243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ule 14.05(3) - Application for advice and direction on interpretation of will - Framing notice of applic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367D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7599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A401B4" w:rsidRPr="00955CB6" w14:paraId="127860A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4D7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ule 14.05(3) - Application for advice and direction on interpretation of will - Jurisdiction (Sup Ct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ADB2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A7E1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A401B4" w:rsidRPr="00955CB6" w14:paraId="6E6B62D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01C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ule 14.05(3) - Application for advice and direction on interpretation of will - Liability of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F787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1F0E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A401B4" w:rsidRPr="00955CB6" w14:paraId="10EC51C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BA2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ule 14.05(3) - Application for advice and direction on interpretation of will - Questions that should not be asked of the cour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58E4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R)-5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5243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.1</w:t>
            </w:r>
          </w:p>
        </w:tc>
      </w:tr>
      <w:tr w:rsidR="00A401B4" w:rsidRPr="00955CB6" w14:paraId="25E7072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984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ule 14.05(3) - Application for advice and direction on interpretation of will - Questions that should not be asked of the court - Where disagreement among trustees - Re Wright / Re Fulfo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2EDF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R)-5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4025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.1</w:t>
            </w:r>
          </w:p>
        </w:tc>
      </w:tr>
      <w:tr w:rsidR="00A401B4" w:rsidRPr="00955CB6" w14:paraId="061940A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B3C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ule 14.05(3) - Application for advice and direction on interpretation of will - Role of the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25EE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28AA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.2</w:t>
            </w:r>
          </w:p>
        </w:tc>
      </w:tr>
      <w:tr w:rsidR="00A401B4" w:rsidRPr="00955CB6" w14:paraId="18E3876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339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ule 14.05(3) - Application for advice and direction on interpretation of will - Role of the estate trustee - Disagreement among trust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5CC7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5AD6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.2</w:t>
            </w:r>
          </w:p>
        </w:tc>
      </w:tr>
      <w:tr w:rsidR="00A401B4" w:rsidRPr="00955CB6" w14:paraId="75B66EA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E35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ule 14.05(3) - Application to ascertain hei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F70E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E1E9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5E1C22C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F58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ule 14.05(3) - Application to ascertain heirs - Initiated by estate trustee - Order directing a refer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A0F0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4347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687F088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F9F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ule 14.05(3) - Application to ascertain heirs - Initiated by individual claiming to be heir - Onus to pro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3E8F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1AF0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6989181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748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ule 14.05(3) - Purchase of estate assets by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1ED9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3(R)-58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8C7C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25CC226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D47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ule 14.05(3) - Purchase of estate assets by estate trustee - Court approval - Materials required for and conditions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6389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3(R)-58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940D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6232710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12D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Rule 14.05(3) - Purchase of estate assets by estate trustee - Court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roval - Without beneficiary cons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3CFE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038C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5C3AA9B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7FC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ule 14.05(3) - Purchase of estate assets by estate trustee - Materials required for application - Asset valu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0ADE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1406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6CD18F7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D0F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ule 14.05(3) - Removal and replacement of estate trustee - Application to Sup 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A5A6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FD4F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</w:t>
            </w:r>
          </w:p>
        </w:tc>
      </w:tr>
      <w:tr w:rsidR="00A401B4" w:rsidRPr="00955CB6" w14:paraId="255EE9B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97F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ule 14.05(3) - Specific claims - Types - Purchase of estate assets by the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2F79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3(R)-58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43E2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085DFF1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814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ule 14.05(3) - Variation or revocation of trusts - SEE Variation of tru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7A2D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5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215F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0DBBDB9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F4B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ule 75.1 - Mandatory mediation of estate matters - SEE Mandatory mediation -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C0FE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7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DF68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5499A42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42A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ule against perpetu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372B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7C82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2</w:t>
            </w:r>
          </w:p>
        </w:tc>
      </w:tr>
      <w:tr w:rsidR="00A401B4" w:rsidRPr="00955CB6" w14:paraId="7CABFF8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B36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Rule in Saunders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utier</w:t>
            </w:r>
            <w:proofErr w:type="spellEnd"/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A3A7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55F5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4</w:t>
            </w:r>
          </w:p>
        </w:tc>
      </w:tr>
      <w:tr w:rsidR="00A401B4" w:rsidRPr="00955CB6" w14:paraId="441E2BD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727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Rule in Saunders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utier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- avoid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3158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2095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4</w:t>
            </w:r>
          </w:p>
        </w:tc>
      </w:tr>
      <w:tr w:rsidR="00A401B4" w:rsidRPr="00955CB6" w14:paraId="4F27CC6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399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Rule in Saunders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utier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- child dictates via power of appointment - deed or will (Robinson v Royal Trust Company; Guest v Lott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A8E7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CE1C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4</w:t>
            </w:r>
          </w:p>
        </w:tc>
      </w:tr>
      <w:tr w:rsidR="00A401B4" w:rsidRPr="00955CB6" w14:paraId="62272E00" w14:textId="77777777" w:rsidTr="00B813F9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9D2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ules of Civil Procedure - Limitation periods in estate proceedings - Summ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7329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18B0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650BE4EB" w14:textId="77777777" w:rsidTr="00B813F9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1CAE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5328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41BD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6AF7E4E6" w14:textId="77777777" w:rsidTr="00B813F9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9F6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ame-sex spouse - Estates - Claims against - Charter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58DC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4(R)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02C2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A401B4" w:rsidRPr="00955CB6" w14:paraId="555007E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52E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Saunders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utier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- ru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AFB5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C72E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4</w:t>
            </w:r>
          </w:p>
        </w:tc>
      </w:tr>
      <w:tr w:rsidR="00A401B4" w:rsidRPr="00955CB6" w14:paraId="6760B8F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CA2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Saunders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utier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- rule - avoiding the application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FA6A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E092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4</w:t>
            </w:r>
          </w:p>
        </w:tc>
      </w:tr>
      <w:tr w:rsidR="00A401B4" w:rsidRPr="00955CB6" w14:paraId="4FC9A18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41F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cope of authority - continuing POA - Substitute Decisions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5BB6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79CD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39E4D05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608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cope of authority - power of attorney (PO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B40A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02AE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48335A4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90D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ction 7 - FLA - application requirements - exchange of financial info. disclos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3A9D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AD4B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52BE39E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B53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curities - Asset Administration - Additional consider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51AE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R)-56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959D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A401B4" w:rsidRPr="00955CB6" w14:paraId="16E4414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F24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curities - Asset Administration - Additional considerations - Registered under Limited Compan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F5E7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C418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A401B4" w:rsidRPr="00955CB6" w14:paraId="61734C8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7E5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curities - Asset Administration - Additional considerations - Registered under Min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211F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D03A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A401B4" w:rsidRPr="00955CB6" w14:paraId="7A81ABD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CC5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curities - Asset Administration - Foreign Transfer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36C2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DCC5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3</w:t>
            </w:r>
          </w:p>
        </w:tc>
      </w:tr>
      <w:tr w:rsidR="00A401B4" w:rsidRPr="00955CB6" w14:paraId="31D5043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94E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curities - Asset Administration - ONT Transfer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248D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4C07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44AC444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089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curities - Asset Administration - Quebec Transfer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6A73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E5DF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2</w:t>
            </w:r>
          </w:p>
        </w:tc>
      </w:tr>
      <w:tr w:rsidR="00A401B4" w:rsidRPr="00955CB6" w14:paraId="6C6340A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355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curities - Asset Administration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BC41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1A19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32A1B46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3D5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curities - Asset Administration - Transfer to trustee's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23CD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927B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451E376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212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curities - Debentures - Power of Attorn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E659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FD65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478F509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020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curities - Marketable Bonds - Power of Attorn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3207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4664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50304A5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2FA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Securities - Marketable Stock - Power of Attorn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1979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58C9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1B58D53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0FF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curities - Transmission - Register under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8873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B3C9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70E11AB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769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curities - Transmission - selling secur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A895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7B29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6140079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A31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curity - guardian - property - standard procedure - judg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CF3C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5606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1B0E95A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0F1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curity Bond - Certificate of Appointment of Estate Trustee - Applic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E798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D651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.1</w:t>
            </w:r>
          </w:p>
        </w:tc>
      </w:tr>
      <w:tr w:rsidR="00A401B4" w:rsidRPr="00955CB6" w14:paraId="6BDC391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FD4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curity Bond - Certificate of Appointment of Estate Trustee - Order to dispen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D437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6BB3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.2</w:t>
            </w:r>
          </w:p>
        </w:tc>
      </w:tr>
      <w:tr w:rsidR="00A401B4" w:rsidRPr="00955CB6" w14:paraId="61A4111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663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curity Bond - Certificate of Appointment of Estate Trustee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AB7C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DDD0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.1</w:t>
            </w:r>
          </w:p>
        </w:tc>
      </w:tr>
      <w:tr w:rsidR="00A401B4" w:rsidRPr="00955CB6" w14:paraId="1C2C9AF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1BE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curity Bond - Certificate of Appointment of Estate Trustee - Surrender of Bo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7892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9A1B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.3</w:t>
            </w:r>
          </w:p>
        </w:tc>
      </w:tr>
      <w:tr w:rsidR="00A401B4" w:rsidRPr="00955CB6" w14:paraId="69F8701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11A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curity Bond - Certificate of Appointment of Estate Trustee - When reduced or dispensed wi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AF9D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3FA0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.2</w:t>
            </w:r>
          </w:p>
        </w:tc>
      </w:tr>
      <w:tr w:rsidR="00A401B4" w:rsidRPr="00955CB6" w14:paraId="671DE5D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228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curity Bond - Certificate of Appointment of Estate Trustee - When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1454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0CFB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9</w:t>
            </w:r>
          </w:p>
        </w:tc>
      </w:tr>
      <w:tr w:rsidR="00A401B4" w:rsidRPr="00955CB6" w14:paraId="52FEE46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661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lf-government - Indians - Wills and estates - Jurisdic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DF54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B363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0983409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DF9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rvice of application record - guardian - person - standard procedure (same as for property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9723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3371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0223217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23C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rvice of application record - guardian - property - standard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F50F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6808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3951E27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667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rvice of application record - guardian - property - summary procedure (same as standard procedure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8550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5D67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6</w:t>
            </w:r>
          </w:p>
        </w:tc>
      </w:tr>
      <w:tr w:rsidR="00A401B4" w:rsidRPr="00955CB6" w14:paraId="71F9ED0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A17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rvice of application record - guardian of person - standard procedure (same as property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1241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785F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4BFD315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7B0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ttlement of Debts - Estates Act procedur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05B2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AC4C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4</w:t>
            </w:r>
          </w:p>
        </w:tc>
      </w:tr>
      <w:tr w:rsidR="00A401B4" w:rsidRPr="00955CB6" w14:paraId="3F54EB3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AA9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ettlor - Trusts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2762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0D32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0CD2873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1B3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igning the will - formal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E765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1C25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1</w:t>
            </w:r>
          </w:p>
        </w:tc>
      </w:tr>
      <w:tr w:rsidR="00A401B4" w:rsidRPr="00955CB6" w14:paraId="5ADC264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9B0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igning the will - holographic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19BB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2A53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4</w:t>
            </w:r>
          </w:p>
        </w:tc>
      </w:tr>
      <w:tr w:rsidR="00A401B4" w:rsidRPr="00955CB6" w14:paraId="115A833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51B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igning the will - international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E82A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R)-495 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BF27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3</w:t>
            </w:r>
          </w:p>
        </w:tc>
      </w:tr>
      <w:tr w:rsidR="00A401B4" w:rsidRPr="00955CB6" w14:paraId="5CB75D3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772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imultaneous deaths - wills - mirror wills - double legac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99A2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F1A7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2</w:t>
            </w:r>
          </w:p>
        </w:tc>
      </w:tr>
      <w:tr w:rsidR="00A401B4" w:rsidRPr="00955CB6" w14:paraId="70D422F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FEF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LRA - Dependant - Definition - CL spouse claims against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1410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CE2E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11A9938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D78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LRA - Dependant support claims - SEE Dependant support claim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1907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3E21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2292F41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DDF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LRA - Dependant support claims - Support amount and duration - Criteria for assessing - Moral obligation to dependant - Cummings v Cumming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BCD3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FD90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6</w:t>
            </w:r>
          </w:p>
        </w:tc>
      </w:tr>
      <w:tr w:rsidR="00A401B4" w:rsidRPr="00955CB6" w14:paraId="4D0A51C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AC2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LRA - Limitation periods in estate proceedings - Summ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026E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45CE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296FE7F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FF5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LRA - Spouse - Definition - CL spouse claims against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9D3D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3DD7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55FF801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1B0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LRA - Spouse - Definition -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76BE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R)-5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72D2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1</w:t>
            </w:r>
          </w:p>
        </w:tc>
      </w:tr>
      <w:tr w:rsidR="00A401B4" w:rsidRPr="00955CB6" w14:paraId="53AD62F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263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olicitor’s Responsibilities (CHECKLIST) for Equalization Claim - FL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1D66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5(L)-54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E1FC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7</w:t>
            </w:r>
          </w:p>
        </w:tc>
      </w:tr>
      <w:tr w:rsidR="00A401B4" w:rsidRPr="00955CB6" w14:paraId="526887D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AE4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olvent estates - beneficiaries - order of payment of debt - inter 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D7B1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D1D1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2</w:t>
            </w:r>
          </w:p>
        </w:tc>
      </w:tr>
      <w:tr w:rsidR="00A401B4" w:rsidRPr="00955CB6" w14:paraId="5D0AD6C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136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olvent estates - creditors paid in fu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0B5B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BB35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2</w:t>
            </w:r>
          </w:p>
        </w:tc>
      </w:tr>
      <w:tr w:rsidR="00A401B4" w:rsidRPr="00955CB6" w14:paraId="29ADE17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F69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olvent estates - Debts - Solvent estate - beneficiaries conte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E193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D710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2</w:t>
            </w:r>
          </w:p>
        </w:tc>
      </w:tr>
      <w:tr w:rsidR="00A401B4" w:rsidRPr="00955CB6" w14:paraId="5CAD170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093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olvent Estates - settling debts - ranking beneficia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1222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C3D4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5.2</w:t>
            </w:r>
          </w:p>
        </w:tc>
      </w:tr>
      <w:tr w:rsidR="00A401B4" w:rsidRPr="00955CB6" w14:paraId="274AFB0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A48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pousal election - FLA - Estates - Married spouses on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A317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D5C0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679B833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D64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pousal rollov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4FD9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R)-52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69A9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2777AEA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604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pousal rollover - election to avoid - tax rollov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F74B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131E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3</w:t>
            </w:r>
          </w:p>
        </w:tc>
      </w:tr>
      <w:tr w:rsidR="00A401B4" w:rsidRPr="00955CB6" w14:paraId="7301C37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529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pousal trust - election to avoid spousal rollover - tax rollov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BA30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EE96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3</w:t>
            </w:r>
          </w:p>
        </w:tc>
      </w:tr>
      <w:tr w:rsidR="00A401B4" w:rsidRPr="00955CB6" w14:paraId="7728DE0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523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pousal trust - inadvertent tainting and relief under IT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2262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2771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3C790B0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DBB3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Spousal trust - rollover - tax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: Tax - rollover - spousal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7780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8A87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644B577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9D8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pousal trust - tax free property transfer - qualifying inter vivos or testamentary spousal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D60F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142E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2</w:t>
            </w:r>
          </w:p>
        </w:tc>
      </w:tr>
      <w:tr w:rsidR="00A401B4" w:rsidRPr="00955CB6" w14:paraId="39F8CB4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967C5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SPOUSAL TRUST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Qualifying Spousal Trust; Tainted Spousal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0711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3B03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62EF4C7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C18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pousal Trusts - Tax - Deemed Disposition of Property at Date of Spouse’s Death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5269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B3E1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3.2</w:t>
            </w:r>
          </w:p>
        </w:tc>
      </w:tr>
      <w:tr w:rsidR="00A401B4" w:rsidRPr="00955CB6" w14:paraId="0CABF38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545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pouse - Common-law - Claims against estate - SEE CL spouse - Estates - Claims again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534D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BF58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3A728DB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AE6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pouse - Definition - Claims - Estates - Succession Law Reform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53CF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56F1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4D6CBED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3F2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pouse - Definition - Estates - Family Law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5BF8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52BE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6CC2C36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217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pouse - Definition - Estates - Succession Law Reform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BD70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R)-5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9503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1</w:t>
            </w:r>
          </w:p>
        </w:tc>
      </w:tr>
      <w:tr w:rsidR="00A401B4" w:rsidRPr="00955CB6" w14:paraId="3E80A9A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F19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pouse - Definition - Income Tax -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0441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624F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2C11052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846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pouse - Definition - SLRA - Dependant support claim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B675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R)-5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D980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1</w:t>
            </w:r>
          </w:p>
        </w:tc>
      </w:tr>
      <w:tr w:rsidR="00A401B4" w:rsidRPr="00955CB6" w14:paraId="2C7655E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E77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pouse - definition - tax purpos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2D63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5824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4FAD613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A38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pouse - Former - bequest t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F633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13AB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8.2</w:t>
            </w:r>
          </w:p>
        </w:tc>
      </w:tr>
      <w:tr w:rsidR="00A401B4" w:rsidRPr="00955CB6" w14:paraId="6BE73F0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747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pouse - Intestacy - Definition - SLR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F585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0A51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095E815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8C6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pouse - ITA - definition (includes CL partner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8E65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D8D4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773E4D9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473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pouse - ITA - Definition (includes common-law and same-sex partner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1F8B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4702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65A46CB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349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pouse - SDA - definition - power of attorney (POA) -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A36D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B194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4EA4E0D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C19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tandard of care - power of attorney (POA) - personal care - record-keep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A4B0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045E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9</w:t>
            </w:r>
          </w:p>
        </w:tc>
      </w:tr>
      <w:tr w:rsidR="00A401B4" w:rsidRPr="00955CB6" w14:paraId="6238350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358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tandard of care - power of attorney (POA)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7414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4E05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1</w:t>
            </w:r>
          </w:p>
        </w:tc>
      </w:tr>
      <w:tr w:rsidR="00A401B4" w:rsidRPr="00955CB6" w14:paraId="1336FBB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77E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tandard of Review - Indian wills and estates - Appeals - Correctnes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9516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83A3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7D45355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3C7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Statement of assessor/non-assessor - Guardian - property - summary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F28E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R)-51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4633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A401B4" w:rsidRPr="00955CB6" w14:paraId="6DA4AD1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B5E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tatements from assessor(s)/non-assessors - receipt of - guardian - property - summary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01BC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A6C3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A401B4" w:rsidRPr="00955CB6" w14:paraId="19B0789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0A8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tatutory declaration of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A637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B75E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31C72F8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E0B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tatutory guardian of property - SDA - powers of attorn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C9AF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5C0F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5A779F9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7B4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tatutory investing rules - Trustee Act -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5548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B91C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1</w:t>
            </w:r>
          </w:p>
        </w:tc>
      </w:tr>
      <w:tr w:rsidR="00A401B4" w:rsidRPr="00955CB6" w14:paraId="7AF4119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2E3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tone v. Stone - exchange of financial info -transfer of property by a spo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5A68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6C6F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06D9C3E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46C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torage -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C336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5(R)-49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09C5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07F8238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DBE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bmission of material by registrar to judge - Guardian - property - summary procedure (s.77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BE39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AEEE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8</w:t>
            </w:r>
          </w:p>
        </w:tc>
      </w:tr>
      <w:tr w:rsidR="00A401B4" w:rsidRPr="00955CB6" w14:paraId="6581F8B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72C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bmission of material to judge by registrar - Guardian - person - summary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01C1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5DBF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0</w:t>
            </w:r>
          </w:p>
        </w:tc>
      </w:tr>
      <w:tr w:rsidR="00A401B4" w:rsidRPr="00955CB6" w14:paraId="47BF461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07B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bstitute decision-maker - obligation to respect grantor wishes - POA - Personal Care (living will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F315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4(LR)-50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96C9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8</w:t>
            </w:r>
          </w:p>
        </w:tc>
      </w:tr>
      <w:tr w:rsidR="00A401B4" w:rsidRPr="00955CB6" w14:paraId="4BBC65C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1DE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BSTITUTE DECISION-MAKE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F429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DDA9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26129B7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921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bstitute decision-makers - consent on behalf of incapable pers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A0DA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E0B1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01FDE6F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2AD2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bstitute decision-makers - consent to admission to hospital or psychiatric facility (s. 24 HCC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1955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0099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57472A5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262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bstitute decision-makers - ranked list of (s. 20 HCC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E820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2(R)-51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3BE8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2565853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123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bstitute decision-makers - requirements of (s. 20(2) HCC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1B82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6345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16B6EE9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37E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bstitute decision-makers - separated spouse (s. 20(8) HCC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1505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8E1B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6A6923B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CCA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bstitute decision-making - property and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24B6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70CC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5A846CA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C5B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bstitute Decisions Act - guardian - incapable pers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9982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2319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1</w:t>
            </w:r>
          </w:p>
        </w:tc>
      </w:tr>
      <w:tr w:rsidR="00A401B4" w:rsidRPr="00955CB6" w14:paraId="1370FDA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9EC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bstitute Decisions Act - guardian of property - ss. 32-3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0BB1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A567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8</w:t>
            </w:r>
          </w:p>
        </w:tc>
      </w:tr>
      <w:tr w:rsidR="00A401B4" w:rsidRPr="00955CB6" w14:paraId="6237DB5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ED1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bstitute Decisions Act - PO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71FE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32C8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51DA27A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59D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bstitute Decisions Act - POA - age require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D800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9D05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2</w:t>
            </w:r>
          </w:p>
        </w:tc>
      </w:tr>
      <w:tr w:rsidR="00A401B4" w:rsidRPr="00955CB6" w14:paraId="52102EF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F8D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bstitute Decisions Act (1992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4226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C058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08B2DE6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5CA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ccession Law Reform Act - Dependant - Definition - CL spouse claims against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A354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E113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709B682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A79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ccession Law Reform Act - Dependant support claims - SEE Dependant support claim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D474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89D4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0BA7C3D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67C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ccession Law Reform Act - Estate Proceedings - Limitation Period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19C5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C611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4</w:t>
            </w:r>
          </w:p>
        </w:tc>
      </w:tr>
      <w:tr w:rsidR="00A401B4" w:rsidRPr="00955CB6" w14:paraId="640680D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1F6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ccession Law Reform Act - Limitation periods in estate proceedings - Summ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1D6C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E84E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6337F7F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A97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ccession Law Reform Act - Spouse - Definition - CL spouse claims against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D25F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3(LR)-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B552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1</w:t>
            </w:r>
          </w:p>
        </w:tc>
      </w:tr>
      <w:tr w:rsidR="00A401B4" w:rsidRPr="00955CB6" w14:paraId="70AAC12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0B4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ccession Law Reform Act as a code for distribution for intestate or partially intestate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7E9A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0CC3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0946ACC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074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mmary - Limitation periods in estate proceeding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532C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1(LR)-59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EF3E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3D20790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033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mmary disposition of claims against estate - Liquidated debt - Jurisdiction (Sup Ct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B7C3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DAE8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056F113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FC2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mmary disposition of claims against estate - Liquidated debt -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65BB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CBD3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4F5C27F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389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mmary disposition of claims against estate - unliquidated debt - Order for direc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E341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5FE1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2</w:t>
            </w:r>
          </w:p>
        </w:tc>
      </w:tr>
      <w:tr w:rsidR="00A401B4" w:rsidRPr="00955CB6" w14:paraId="78E3392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668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mmary disposition of claims against estate - Unliquidated debt -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8775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BADD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2</w:t>
            </w:r>
          </w:p>
        </w:tc>
      </w:tr>
      <w:tr w:rsidR="00A401B4" w:rsidRPr="00955CB6" w14:paraId="3CD6D5B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586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mmary disposition procedure - guardian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DEAF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0ABB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3F6A86B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0EC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pport claims - Dependant - SEE Dependant support claim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0EA8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7144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69211BB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E93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pport claims - Dependant - SLRA - SEE Dependant support claim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3686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C5BE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7C78172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0C2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pport Orders - Dependants - SLR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B1CA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BAD4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7</w:t>
            </w:r>
          </w:p>
        </w:tc>
      </w:tr>
      <w:tr w:rsidR="00A401B4" w:rsidRPr="00955CB6" w14:paraId="23769D9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D4A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rviving Spouse - Death within 6 months - NFP - Election for Equaliz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C96C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63F3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2</w:t>
            </w:r>
          </w:p>
        </w:tc>
      </w:tr>
      <w:tr w:rsidR="00A401B4" w:rsidRPr="00955CB6" w14:paraId="59DF355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943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rviving spouse - Indian wills and estates - Right of possession of reserve land / resid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F2AA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75AF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4097D11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EF9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rviving Spouse - Mental Incompetence - NFP - Election for Equaliz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73EC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38D0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2</w:t>
            </w:r>
          </w:p>
        </w:tc>
      </w:tr>
      <w:tr w:rsidR="00A401B4" w:rsidRPr="00955CB6" w14:paraId="270FAF9B" w14:textId="77777777" w:rsidTr="00B813F9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CA7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Suspicious circumstances - Effect on costs in estates proceeding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F6E0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00AD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1BE4EE0B" w14:textId="77777777" w:rsidTr="00B813F9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D08C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9A0D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FA50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44015DC2" w14:textId="77777777" w:rsidTr="00B813F9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CEE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1 tax return - terminal return - tax (income between Jan 1 and death)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B320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L)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F2E3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2856DB1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6A8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3 Trust Return - tax (day after death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256C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BF27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2C89305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061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inted spousal trust - Cleansing under IT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5C16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CBB2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7A59C72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0D9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inted spousal trust - Definition - versus Qualifying Spousal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6EC6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D466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51001D2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AAD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inting - qualifying spousal trusts - excusab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11F7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50E2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1555178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A28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Accrual basis vs. cash basi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96DE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E806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3</w:t>
            </w:r>
          </w:p>
        </w:tc>
      </w:tr>
      <w:tr w:rsidR="00A401B4" w:rsidRPr="00955CB6" w14:paraId="314FD4B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479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at death and personal tax planning - basic principles (Canada taxes income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64F2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LR)-520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AD31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39A714E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017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Attribution Rules - Trusts - General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A795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2557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6742E69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A37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Attribution Rules - Trusts - Loan or Transfer of Property to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A2BC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2F00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004364D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47F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Attribution Rules - Trusts - Not applicable to testamentary disposi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FA92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D27E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57314B9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FD6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Attribution Rules - Trusts - Property Transferred/Loaned to person with beneficial intere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4A7E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E8F5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76C7742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DBC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avoiding deemed realization on death - two way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ACAE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A24F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0AB7C5F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12D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Tax - Beneficiary - CRA may pursue claims against beneficiaries receiving funds from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060B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E5B0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40FCE3A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2B5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Beneficiary - Income - Income of trust paid or payab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5F4E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5D36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2</w:t>
            </w:r>
          </w:p>
        </w:tc>
      </w:tr>
      <w:tr w:rsidR="00A401B4" w:rsidRPr="00955CB6" w14:paraId="6AF047D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6A6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beneficiary - income - year taxab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2BFE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E046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2</w:t>
            </w:r>
          </w:p>
        </w:tc>
      </w:tr>
      <w:tr w:rsidR="00A401B4" w:rsidRPr="00955CB6" w14:paraId="5F4BA26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1F9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Beneficiary - payable to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D136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21D7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2</w:t>
            </w:r>
          </w:p>
        </w:tc>
      </w:tr>
      <w:tr w:rsidR="00A401B4" w:rsidRPr="00955CB6" w14:paraId="3FFC824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2B9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Beneficiary - payable to - minors &amp; non-discretionary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B2C9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E34C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2</w:t>
            </w:r>
          </w:p>
        </w:tc>
      </w:tr>
      <w:tr w:rsidR="00A401B4" w:rsidRPr="00955CB6" w14:paraId="3C4A098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FD6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Beneficiary - right of creditor has priority to right of benefici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6D64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BDE6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63669F7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D29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Capital loss - cannot result from deemed disposition of personal use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16DE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R)-52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5066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51BA73C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157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capital loss - deemed realization/dispos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97E1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R)-52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B06F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7E745CF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891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CLEARANCE CERTIFIC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EEFC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)-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6428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5D90331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090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Clearance certificate - distributions before certific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4824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9EE3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62483E5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4E6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Clearance certificate - final clearance certific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1535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R)-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A23E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43B8DEB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D33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clearance certificate - gener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0CEE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2C25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1C7227F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469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Clearance certificate - income calcul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9B78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7415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48DA2E1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4B6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Clearance certificate - interim clearance certific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97AD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F72F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6E257AB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6E0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Clearance certificate - reassess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78C4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0F39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071DA93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2A8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Clearance certificate - when not necess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629E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5558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34F2263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1FC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Clearance certificate - when should be obtain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7ED8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557E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78E99E3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175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creation of two taxpaye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FF62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73A0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32FF6EE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788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Death - Personal Representative - personal liabil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FEFF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A402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6660F32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EDF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Deduction - Trusts - flow income to beneficia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D299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56C8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22E30CF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DD5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DEEMED REALIZ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CF77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R)-52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1709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2880AF4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59F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deemed realization - not applicable in two circumstanc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7697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A67F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290E8BA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173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Deemed realization/disposition - Capital loss - where possib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5B7D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19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D8B1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446A38B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F9C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Deemed realization/disposition of capital property - RRSP, RRIF, annu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E9E0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R)-52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6694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282ED38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F32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Disposition of property at less than FMV - deemed amou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06C2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53E9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3C7EB5B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61F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Dispositions - deemed amou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B312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CB1F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7D52194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DBD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qualization Claim - Availability of Rollover for Transferred Capital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37C5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9A0F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5.1</w:t>
            </w:r>
          </w:p>
        </w:tc>
      </w:tr>
      <w:tr w:rsidR="00A401B4" w:rsidRPr="00955CB6" w14:paraId="67D4435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0F9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dministration - Assessments - Challenges to/Appea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9690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R)-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3FC7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7BB77C4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897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dministration - Assessments - No Clearance Certificate Mechanis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51B8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0F94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4682200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74A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dministration - Estate Trustee - Comfort lett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552B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61DD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6C4E821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35F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dministration - Estate Trustee - Pays in representative capacity on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4072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7652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78719B5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0FA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dministration - No Clearance Certificate Mechanis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036E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B157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5F09F8B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081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dministration - Obligation to Creditors (paid first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50A2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7DE6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2EC9557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666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dministration - Reassessments - No Clearance Certificate Mechanis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F3CC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FDE8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3C38FAF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089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dministration - Time Period for Reassess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153E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R)-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1CA0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4222BF3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1C1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dministration tax - Assessments by Minister of Fina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6F2C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L)-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1044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14CA627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FAE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dministration Tax - Estate Information Retur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A828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L)-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32D2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248241D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03A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dministration Tax - Estate Information Return - Amendments (Additional Info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4542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L)-55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0861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47A15BB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3D6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dministration Tax - Excluded Property &amp; Encumbrances on Real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DC61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R)-55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9DED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A401B4" w:rsidRPr="00955CB6" w14:paraId="6DCA0AB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8A9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dministration Tax - Liability for Failure to Provide Info &amp; Making False or Misleading Statements or Omiss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A58A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C73F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6FC5731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A15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dministration tax - Private corporation shares - multiple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E7B5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2FAB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.1</w:t>
            </w:r>
          </w:p>
        </w:tc>
      </w:tr>
      <w:tr w:rsidR="00A401B4" w:rsidRPr="00955CB6" w14:paraId="4CCCA84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E4D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dministration Tax - R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5398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R)-55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0506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A401B4" w:rsidRPr="00955CB6" w14:paraId="5C02400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071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dministration Tax - Reassessments by Minister of Fina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DCED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R)-55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8053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2</w:t>
            </w:r>
          </w:p>
        </w:tc>
      </w:tr>
      <w:tr w:rsidR="00A401B4" w:rsidRPr="00955CB6" w14:paraId="56415FD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E3B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dministration Tax - see Will Planning, Drafting and Execution - Estate administration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1CC4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B34A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054224E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6BB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dministration tax - When required to be pai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6368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A64F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A401B4" w:rsidRPr="00955CB6" w14:paraId="6A83746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E61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dministration tax - When required to be paid - exceptions (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r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. 74.13(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)&amp;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(3)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44EB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180B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A401B4" w:rsidRPr="00955CB6" w14:paraId="0658E38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6A8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dministration tax - Where application for a certificate of appointment of foreign estate trustee’s nominee as estate trustee without a will - assets includ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52EE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8877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A401B4" w:rsidRPr="00955CB6" w14:paraId="2333481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DDF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dministration tax - Where application for Ancillary or Resealing of appointment - assets includ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02DF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3A5D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</w:t>
            </w:r>
          </w:p>
        </w:tc>
      </w:tr>
      <w:tr w:rsidR="00A401B4" w:rsidRPr="00955CB6" w14:paraId="4A7F391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143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s trust - deadline for filing T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7287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C07C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6</w:t>
            </w:r>
          </w:p>
        </w:tc>
      </w:tr>
      <w:tr w:rsidR="00A401B4" w:rsidRPr="00955CB6" w14:paraId="7306C23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E0D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s trust - opportunities for tax planning with T3 retur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0F78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7BFF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5</w:t>
            </w:r>
          </w:p>
        </w:tc>
      </w:tr>
      <w:tr w:rsidR="00A401B4" w:rsidRPr="00955CB6" w14:paraId="6CC0752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5D8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s trust - principl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6FDC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R)-52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609E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5</w:t>
            </w:r>
          </w:p>
        </w:tc>
      </w:tr>
      <w:tr w:rsidR="00A401B4" w:rsidRPr="00955CB6" w14:paraId="5E10F9A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A3A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s trust - residence rul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7C32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AF38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5</w:t>
            </w:r>
          </w:p>
        </w:tc>
      </w:tr>
      <w:tr w:rsidR="00A401B4" w:rsidRPr="00955CB6" w14:paraId="7A3A5EF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687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s trust - rules &amp; excep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D117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75CC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5</w:t>
            </w:r>
          </w:p>
        </w:tc>
      </w:tr>
      <w:tr w:rsidR="00A401B4" w:rsidRPr="00955CB6" w14:paraId="44654B7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B15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s trust - T3 return - income after death but before distrib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43B1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06C9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5</w:t>
            </w:r>
          </w:p>
        </w:tc>
      </w:tr>
      <w:tr w:rsidR="00A401B4" w:rsidRPr="00955CB6" w14:paraId="2003A7B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BF7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Tax - Estate as trust - trust is conduit for income paid to beneficia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3343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9FF8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5</w:t>
            </w:r>
          </w:p>
        </w:tc>
      </w:tr>
      <w:tr w:rsidR="00A401B4" w:rsidRPr="00955CB6" w14:paraId="1CB7917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6B4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s trust - when to file T3 retur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7958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3A03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5</w:t>
            </w:r>
          </w:p>
        </w:tc>
      </w:tr>
      <w:tr w:rsidR="00A401B4" w:rsidRPr="00955CB6" w14:paraId="70FA5E9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487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s trust - withholding tax for non-resident benefici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EE84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601B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5</w:t>
            </w:r>
          </w:p>
        </w:tc>
      </w:tr>
      <w:tr w:rsidR="00A401B4" w:rsidRPr="00955CB6" w14:paraId="581770E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00ADE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AS TRUST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TRUSTS -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FD4D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R)-52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A3C0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5</w:t>
            </w:r>
          </w:p>
        </w:tc>
      </w:tr>
      <w:tr w:rsidR="00A401B4" w:rsidRPr="00955CB6" w14:paraId="7C956A8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2FB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estate of the deceased - new taxpay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863B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A888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01D718C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59F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Family - Income Splitt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51C5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21EE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9</w:t>
            </w:r>
          </w:p>
        </w:tc>
      </w:tr>
      <w:tr w:rsidR="00A401B4" w:rsidRPr="00955CB6" w14:paraId="43CAD62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DF2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Farm property - intergenerational transfers - Rollover criteri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BCE1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-52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215B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2</w:t>
            </w:r>
          </w:p>
        </w:tc>
      </w:tr>
      <w:tr w:rsidR="00A401B4" w:rsidRPr="00955CB6" w14:paraId="083177A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78A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Farm property (intergenerational transfers) &amp; qualifying spousal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D2E7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-52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F88C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2</w:t>
            </w:r>
          </w:p>
        </w:tc>
      </w:tr>
      <w:tr w:rsidR="00A401B4" w:rsidRPr="00955CB6" w14:paraId="2646F19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884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Final (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.e.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terminal) return - filing tim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97E6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6BDE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6</w:t>
            </w:r>
          </w:p>
        </w:tc>
      </w:tr>
      <w:tr w:rsidR="00A401B4" w:rsidRPr="00955CB6" w14:paraId="549C72E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E0F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Final (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.e.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terminal) return (income between Jan 1 and death) - T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9C75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50DF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13FDE58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18D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General Considerations - taxation at death (Canada taxes income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D3B8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58E9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24D51DE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B94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Income splitting - Attribution - where does not app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5EF8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8296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3348E83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9A3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Income splitting - deemed attrib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380A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0A9D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33003A8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0EF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Income splitting - deemed disposition at FMV - capital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EE0E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C05E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3CC59F0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319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Income splitting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8BDA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541C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5F32822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4739E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INCOME SPLITTING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INCOME SPLITT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991E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46B8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8</w:t>
            </w:r>
          </w:p>
        </w:tc>
      </w:tr>
      <w:tr w:rsidR="00A401B4" w:rsidRPr="00955CB6" w14:paraId="280729C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88C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Income Sprinkling - New Ru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F025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DBEC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9</w:t>
            </w:r>
          </w:p>
        </w:tc>
      </w:tr>
      <w:tr w:rsidR="00A401B4" w:rsidRPr="00955CB6" w14:paraId="1E40AC2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9FB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Income Tax - Definition - Spouse -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8F59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6629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664FF6E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896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Income Tax (Wills) - see Will Planning, Drafting and Execution - Income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471A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R)-4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CD1F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0AC5E2B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01A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Income Tax at Death - Impact on NFP Valuation - Equaliz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C9EE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C7BD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4.1.3</w:t>
            </w:r>
          </w:p>
        </w:tc>
      </w:tr>
      <w:tr w:rsidR="00A401B4" w:rsidRPr="00955CB6" w14:paraId="7C35A8D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804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Inter vivos trust - tax rate - top marginal r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E860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CAC0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1454BFC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BAB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Tax - Inter vivos trusts - fiscal period - calendar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yr</w:t>
            </w:r>
            <w:proofErr w:type="spellEnd"/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FC30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D542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254B778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DE5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Liability of personal representati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7784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R)-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1A9E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689208C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5CB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new taxpayer (two taxpayers)- estate of the deceas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C1CD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04F7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0AC0506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735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NFP Valuation - Property Owned by Spouses in Joint Tenanc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7F11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C4F3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4.2</w:t>
            </w:r>
          </w:p>
        </w:tc>
      </w:tr>
      <w:tr w:rsidR="00A401B4" w:rsidRPr="00955CB6" w14:paraId="7DDF5D3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838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personal representative - liabil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073C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AADC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6BDA8DA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D08C8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PERSONAL REPRESENTATIVE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: Personal Representati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11D9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)-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CD6C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226A7D5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85F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Principal residence - capital gain calcul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F023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-52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83F5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7</w:t>
            </w:r>
          </w:p>
        </w:tc>
      </w:tr>
      <w:tr w:rsidR="00A401B4" w:rsidRPr="00955CB6" w14:paraId="3EB93E3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7FF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Principal residence - change in 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EFAE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F7E9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7</w:t>
            </w:r>
          </w:p>
        </w:tc>
      </w:tr>
      <w:tr w:rsidR="00A401B4" w:rsidRPr="00955CB6" w14:paraId="77F95A3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56A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Principal residence - change in use - deemed disposition and deferr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1BD2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5550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7</w:t>
            </w:r>
          </w:p>
        </w:tc>
      </w:tr>
      <w:tr w:rsidR="00A401B4" w:rsidRPr="00955CB6" w14:paraId="00BDD37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642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Principal residence - land includ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4058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-52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7DD7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7</w:t>
            </w:r>
          </w:p>
        </w:tc>
      </w:tr>
      <w:tr w:rsidR="00A401B4" w:rsidRPr="00955CB6" w14:paraId="35A36A5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D65C9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TAX - PRINCIPAL RESIDENCE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PRINCIPAL RESID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F8D4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-52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FAB9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7</w:t>
            </w:r>
          </w:p>
        </w:tc>
      </w:tr>
      <w:tr w:rsidR="00A401B4" w:rsidRPr="00955CB6" w14:paraId="7762871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295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Principal residence exemption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9D6E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-52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B7E1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7</w:t>
            </w:r>
          </w:p>
        </w:tc>
      </w:tr>
      <w:tr w:rsidR="00A401B4" w:rsidRPr="00955CB6" w14:paraId="26BE6B8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5DA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Principal residence exemption - design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E9C9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-52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D502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7</w:t>
            </w:r>
          </w:p>
        </w:tc>
      </w:tr>
      <w:tr w:rsidR="00A401B4" w:rsidRPr="00955CB6" w14:paraId="46A9C64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ECE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eassessment - clearance certific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C790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F7FC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49327B4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82C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eassessment and final clearance certific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4764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DA35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6775F57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F61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efunds - Estate administr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4212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DAA8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1</w:t>
            </w:r>
          </w:p>
        </w:tc>
      </w:tr>
      <w:tr w:rsidR="00A401B4" w:rsidRPr="00955CB6" w14:paraId="2C48F40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6E2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efunds - estate administration - availabil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363D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DFA1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1</w:t>
            </w:r>
          </w:p>
        </w:tc>
      </w:tr>
      <w:tr w:rsidR="00A401B4" w:rsidRPr="00955CB6" w14:paraId="79786C4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5CB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efunds - Estate Administration - court certificate issued - audit/review by Ministry of Finance (caution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2F8B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1681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1</w:t>
            </w:r>
          </w:p>
        </w:tc>
      </w:tr>
      <w:tr w:rsidR="00A401B4" w:rsidRPr="00955CB6" w14:paraId="4CE3339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F02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efunds - estate administration - court certificate issued - where to submit refund reque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5FF0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9EA3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1</w:t>
            </w:r>
          </w:p>
        </w:tc>
      </w:tr>
      <w:tr w:rsidR="00A401B4" w:rsidRPr="00955CB6" w14:paraId="1FDE16A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030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efunds - Estate administration - overpayment - recovery/refu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8531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BF24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1</w:t>
            </w:r>
          </w:p>
        </w:tc>
      </w:tr>
      <w:tr w:rsidR="00A401B4" w:rsidRPr="00955CB6" w14:paraId="58D329B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793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efunds - estate administration - procedure for obtain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8854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0F02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1</w:t>
            </w:r>
          </w:p>
        </w:tc>
      </w:tr>
      <w:tr w:rsidR="00A401B4" w:rsidRPr="00955CB6" w14:paraId="0DA56CA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492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efunds - estate administration - request for refund where estate information return submitt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B627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1A29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1</w:t>
            </w:r>
          </w:p>
        </w:tc>
      </w:tr>
      <w:tr w:rsidR="00A401B4" w:rsidRPr="00955CB6" w14:paraId="170539C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529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efunds - estate administration - when refus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67BB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91F8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1</w:t>
            </w:r>
          </w:p>
        </w:tc>
      </w:tr>
      <w:tr w:rsidR="00A401B4" w:rsidRPr="00955CB6" w14:paraId="6E4719F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6A5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efunds - estate administration - where to submit refund reque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83D1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FDBC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7.1</w:t>
            </w:r>
          </w:p>
        </w:tc>
      </w:tr>
      <w:tr w:rsidR="00A401B4" w:rsidRPr="00955CB6" w14:paraId="6F44D3E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CB2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eturns - by estate trustee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1CF1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65B1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5</w:t>
            </w:r>
          </w:p>
        </w:tc>
      </w:tr>
      <w:tr w:rsidR="00A401B4" w:rsidRPr="00955CB6" w14:paraId="204FE39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2ED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eturns - filing deadline - return year preceding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CC46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AAAA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6</w:t>
            </w:r>
          </w:p>
        </w:tc>
      </w:tr>
      <w:tr w:rsidR="00A401B4" w:rsidRPr="00955CB6" w14:paraId="48AD2AA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B87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eturns - filing deadline - Rights and Things Retur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FA68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7612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6</w:t>
            </w:r>
          </w:p>
        </w:tc>
      </w:tr>
      <w:tr w:rsidR="00A401B4" w:rsidRPr="00955CB6" w14:paraId="684145D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905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eturns - filing deadline - terminal retur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7272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9438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6</w:t>
            </w:r>
          </w:p>
        </w:tc>
      </w:tr>
      <w:tr w:rsidR="00A401B4" w:rsidRPr="00955CB6" w14:paraId="5C0BF93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0BE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eturns - filing deadline - terminal return - where qualifying spousal trust creat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267D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B47C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6</w:t>
            </w:r>
          </w:p>
        </w:tc>
      </w:tr>
      <w:tr w:rsidR="00A401B4" w:rsidRPr="00955CB6" w14:paraId="64F5D9D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3FE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ollover - Farm property - intergenerational transfers - criteri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1CFC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-52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FF01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2</w:t>
            </w:r>
          </w:p>
        </w:tc>
      </w:tr>
      <w:tr w:rsidR="00A401B4" w:rsidRPr="00955CB6" w14:paraId="351E17F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2CC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ollover - Farm property &amp; qualifying spousal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6D30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-52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E902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2</w:t>
            </w:r>
          </w:p>
        </w:tc>
      </w:tr>
      <w:tr w:rsidR="00A401B4" w:rsidRPr="00955CB6" w14:paraId="5BEEB93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A4B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ollover - principal residence effe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77AA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D02A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41AE756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46E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ollover - spousal trust - "indefeasibly vested"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3D4C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B325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5AC5C87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A9E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ollover - spousal trust - 2 key paramete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FF63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8C84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7390677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8AD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ollover - spousal trust - deemed realiz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050A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7A0E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0EFC435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E41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ollover - spousal trust - election to avoid spousal rollov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8E71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AE68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3</w:t>
            </w:r>
          </w:p>
        </w:tc>
      </w:tr>
      <w:tr w:rsidR="00A401B4" w:rsidRPr="00955CB6" w14:paraId="2BBF802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F07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Tax - Rollover - spousal trust - how to cre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B2AB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6848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71BD03D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431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ollover - spousal trust - practical consider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0849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F5FB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5D568F0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8E9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ollover - spousal trust - when subject to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20AC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7547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6F806B7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986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ollover - spouse - "as a consequence thereof"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7B64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R)-52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CC95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192FA2E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7CB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ollover - spouse - “disclaimer, release, or surrender”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42AF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R)-52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5C18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390FBBD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A11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ollover - spouse - criteria - transfer t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D3E5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R)-52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294A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7C81572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563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ollover - spouse - definition of spo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F344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A290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6B3C0BA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85C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ollover - spouse - effe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00F6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0198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7D3D453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7C5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ollover - spouse - election to avoid spousal rollov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6F9D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01C0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3</w:t>
            </w:r>
          </w:p>
        </w:tc>
      </w:tr>
      <w:tr w:rsidR="00A401B4" w:rsidRPr="00955CB6" w14:paraId="70975C5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526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ollover - spouse - intestacy transf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0115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R)-52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9EC2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4AD2388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D90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ollover - spouse - property must be "indefeasibly vested"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6703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F923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1A6E40E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EE0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ollover - two circumstanc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947D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9ECE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1882A3A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2BD2E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OLLOVER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ROLLOV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AB92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1841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0ABEEBE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CDA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RSP - as gift from deceased - tax liabil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E4F1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09DF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A401B4" w:rsidRPr="00955CB6" w14:paraId="326904F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C28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RSP - child/grandchild dependant on the deceased - annu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4E0F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B49F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A401B4" w:rsidRPr="00955CB6" w14:paraId="0C77E17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F7F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RSP - receivable by estate - spouse &amp; estate joint election for rollov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F44A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DEB9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A401B4" w:rsidRPr="00955CB6" w14:paraId="0BE6AC4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277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Tax - RRSP - spousal rollover (property transferred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s a consequence of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taxpayer's death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8A52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7D9C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A401B4" w:rsidRPr="00955CB6" w14:paraId="16E65A0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D1A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RSP - tax withholding by administrator - no require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A65A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EDF5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A401B4" w:rsidRPr="00955CB6" w14:paraId="37A9476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8F7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RSP - taxpayer's death - deemed inclusion in income of spo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E314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A0B0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A401B4" w:rsidRPr="00955CB6" w14:paraId="41E3E17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42642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RRSP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RRSP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C170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0E4E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4</w:t>
            </w:r>
          </w:p>
        </w:tc>
      </w:tr>
      <w:tr w:rsidR="00A401B4" w:rsidRPr="00955CB6" w14:paraId="274D684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CCC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3 return - deadline for fil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4FF3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3F0F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6</w:t>
            </w:r>
          </w:p>
        </w:tc>
      </w:tr>
      <w:tr w:rsidR="00A401B4" w:rsidRPr="00955CB6" w14:paraId="2B92CFE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5AE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3 Trust Return (day after death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32AD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3F97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5C7EA7C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D8B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ainted spousal trust - cleansing under IT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19F6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038E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76F2AC3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770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ainted spousal trust - inadvertent tainting of otherwise qualifying spousal trust - ITA relief - 2 form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B638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9EC4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1155D2F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57A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ERMINAL RETUR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E7DD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2A3C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6</w:t>
            </w:r>
          </w:p>
        </w:tc>
      </w:tr>
      <w:tr w:rsidR="00A401B4" w:rsidRPr="00955CB6" w14:paraId="27092CF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C24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erminal return - filing deadlin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53C9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6FC5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6</w:t>
            </w:r>
          </w:p>
        </w:tc>
      </w:tr>
      <w:tr w:rsidR="00A401B4" w:rsidRPr="00955CB6" w14:paraId="5CFA862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F53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erminal return (income between Jan 1 and death) - T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0DD4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A8CE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75771A2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9CF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erminal return where Qualifying Spousal Trust created - deadlin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A5BD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618D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6</w:t>
            </w:r>
          </w:p>
        </w:tc>
      </w:tr>
      <w:tr w:rsidR="00A401B4" w:rsidRPr="00955CB6" w14:paraId="00AAC69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3B0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estamentary Spousal Trusts - Income vs. Capital Treatment Under Trust Law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153F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2BCE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1</w:t>
            </w:r>
          </w:p>
        </w:tc>
      </w:tr>
      <w:tr w:rsidR="00A401B4" w:rsidRPr="00955CB6" w14:paraId="1290E63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1DA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 - T3 Return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6A42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8774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</w:t>
            </w:r>
          </w:p>
        </w:tc>
      </w:tr>
      <w:tr w:rsidR="00A401B4" w:rsidRPr="00955CB6" w14:paraId="0E310DC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C98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2013 Federal Budget Proposals - Tax Rate &amp; Calendar Year Chang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E261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LR)-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BA6E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</w:t>
            </w:r>
          </w:p>
        </w:tc>
      </w:tr>
      <w:tr w:rsidR="00A401B4" w:rsidRPr="00955CB6" w14:paraId="0CF26EF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AD9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21-yr deemed disposition ru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9572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67F3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3.1</w:t>
            </w:r>
          </w:p>
        </w:tc>
      </w:tr>
      <w:tr w:rsidR="00A401B4" w:rsidRPr="00955CB6" w14:paraId="32663F8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705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21-yr deemed disposition rule - exception to the rule (use of personal trust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B5BD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3821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3.1</w:t>
            </w:r>
          </w:p>
        </w:tc>
      </w:tr>
      <w:tr w:rsidR="00A401B4" w:rsidRPr="00955CB6" w14:paraId="30CC815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F6F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Alter ego - bypass probate/rollov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7D36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A1F8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3</w:t>
            </w:r>
          </w:p>
        </w:tc>
      </w:tr>
      <w:tr w:rsidR="00A401B4" w:rsidRPr="00955CB6" w14:paraId="45EDDA2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BF2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Alter ego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E3F6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7F83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3</w:t>
            </w:r>
          </w:p>
        </w:tc>
      </w:tr>
      <w:tr w:rsidR="00A401B4" w:rsidRPr="00955CB6" w14:paraId="62D77BA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5F0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Clearance certificate (s.159(2) IT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6977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)-52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14AA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3DEA1F2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EE0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deductions - general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E0AE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8A1F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1</w:t>
            </w:r>
          </w:p>
        </w:tc>
      </w:tr>
      <w:tr w:rsidR="00A401B4" w:rsidRPr="00955CB6" w14:paraId="1517A23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9B9B8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DEDUCTIONS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TRUSTS - TAX - DEDUC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FAA6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E513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1</w:t>
            </w:r>
          </w:p>
        </w:tc>
      </w:tr>
      <w:tr w:rsidR="00A401B4" w:rsidRPr="00955CB6" w14:paraId="0FC0D52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744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Estate Planning - Uses &amp; Features of Trusts 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D5E7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R)-52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2A59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3B5D737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E86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Filing requirements for T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3F5D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0030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</w:t>
            </w:r>
          </w:p>
        </w:tc>
      </w:tr>
      <w:tr w:rsidR="00A401B4" w:rsidRPr="00955CB6" w14:paraId="1134096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305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flow income to beneficia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97E4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2443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3A4FD86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955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Income - for tax vs. for trust purposes - deduction for income to beneficiaries (IT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24EE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D2C8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6E867F7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CF1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Inter vivos - taxation yea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35F9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AD96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2AA6486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5C9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Inter vivos spousal - election not to claim rollov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ADC2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126B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2</w:t>
            </w:r>
          </w:p>
        </w:tc>
      </w:tr>
      <w:tr w:rsidR="00A401B4" w:rsidRPr="00955CB6" w14:paraId="4222F6A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58E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Inter vivos spousal - potential rollover for capital/depreciable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B475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1791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1</w:t>
            </w:r>
          </w:p>
        </w:tc>
      </w:tr>
      <w:tr w:rsidR="00A401B4" w:rsidRPr="00955CB6" w14:paraId="128C17C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C76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Inter vivos spousal - requirements to qualif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474B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2A44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2</w:t>
            </w:r>
          </w:p>
        </w:tc>
      </w:tr>
      <w:tr w:rsidR="00A401B4" w:rsidRPr="00955CB6" w14:paraId="0EB1440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89E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Joint Partner - Bypass Probate/Rollov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63C9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3D67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3</w:t>
            </w:r>
          </w:p>
        </w:tc>
      </w:tr>
      <w:tr w:rsidR="00A401B4" w:rsidRPr="00955CB6" w14:paraId="02869BA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A88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Joint Partner Trust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B56B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DDC2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3</w:t>
            </w:r>
          </w:p>
        </w:tc>
      </w:tr>
      <w:tr w:rsidR="00A401B4" w:rsidRPr="00955CB6" w14:paraId="4B0A7FD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CED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non-arm’s length transaction with taxpayer - deemed acquisition at fair market valu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F62C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07DF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</w:t>
            </w:r>
          </w:p>
        </w:tc>
      </w:tr>
      <w:tr w:rsidR="00A401B4" w:rsidRPr="00955CB6" w14:paraId="4426CAE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847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Personal Trust - 21-yr deemed disposition ru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383F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F6EE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3.1</w:t>
            </w:r>
          </w:p>
        </w:tc>
      </w:tr>
      <w:tr w:rsidR="00A401B4" w:rsidRPr="00955CB6" w14:paraId="399FBF7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3F0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Requirements for T3 - Beneficia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7957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-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2021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</w:t>
            </w:r>
          </w:p>
        </w:tc>
      </w:tr>
      <w:tr w:rsidR="00A401B4" w:rsidRPr="00955CB6" w14:paraId="66A665F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216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Spousal Trusts - Deemed Disposition of Property at Spouse’s Death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9B4D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ED2B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3.2</w:t>
            </w:r>
          </w:p>
        </w:tc>
      </w:tr>
      <w:tr w:rsidR="00A401B4" w:rsidRPr="00955CB6" w14:paraId="68B37BE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23E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T3 Return &amp; T3 Supplementary Form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4652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-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E484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</w:t>
            </w:r>
          </w:p>
        </w:tc>
      </w:tr>
      <w:tr w:rsidR="00A401B4" w:rsidRPr="00955CB6" w14:paraId="0EDF839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4F3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taxation of trusts and beneficiaries - general principl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2A0A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D1EF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5E6FBCF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7CE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Testamentary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3800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6958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7.1</w:t>
            </w:r>
          </w:p>
        </w:tc>
      </w:tr>
      <w:tr w:rsidR="00A401B4" w:rsidRPr="00955CB6" w14:paraId="1987795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1B0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Testamentary - tax r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D90E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0597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3039259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5EB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Testamentary - taxation yea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74B7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B065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0BCCC8F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2FA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Testamentary spousal - automatic rollover for capital/depreciable property - s. 70(6) of the IT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2B1D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26B3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1</w:t>
            </w:r>
          </w:p>
        </w:tc>
      </w:tr>
      <w:tr w:rsidR="00A401B4" w:rsidRPr="00955CB6" w14:paraId="60F007E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691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Tax - Trusts - Testamentary spousal - reason why you might elect to forego rollov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4AEF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C065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1</w:t>
            </w:r>
          </w:p>
        </w:tc>
      </w:tr>
      <w:tr w:rsidR="00A401B4" w:rsidRPr="00955CB6" w14:paraId="49C303D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BB3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Testamentary spousal - requirements to qualif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E2A6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0ECC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1</w:t>
            </w:r>
          </w:p>
        </w:tc>
      </w:tr>
      <w:tr w:rsidR="00A401B4" w:rsidRPr="00955CB6" w14:paraId="3608300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97668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TESTAMENTARY SPOUSAL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TRUSTS - TAX - TESTAMENTARY SPOUS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9AA9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62F9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1</w:t>
            </w:r>
          </w:p>
        </w:tc>
      </w:tr>
      <w:tr w:rsidR="00A401B4" w:rsidRPr="00955CB6" w14:paraId="58D84EB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75D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testamentary trusts - estate of deceased distinct from deceas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3DB2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036F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47F3BC2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0D9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testamentary trusts - estate's capital &amp; terminal losses in 1st year after death applied against deceased's incom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C4B4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404D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33683F4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C870D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TAX - TRUSTS - TRANSFER/GIFT OF PROPERTY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TRUSTS - TAX - TRANSFER/GIFT OF PROPERTY T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0E50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32FE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</w:t>
            </w:r>
          </w:p>
        </w:tc>
      </w:tr>
      <w:tr w:rsidR="00A401B4" w:rsidRPr="00955CB6" w14:paraId="40DA855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F41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transfer/gift of property to - consequences of - disposition and s. 69 (ITA) fair market value rul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8B28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9825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</w:t>
            </w:r>
          </w:p>
        </w:tc>
      </w:tr>
      <w:tr w:rsidR="00A401B4" w:rsidRPr="00955CB6" w14:paraId="1D964D8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AE4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transfer/gift of property to - exception to disposition rule - Alter ego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525B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9447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3</w:t>
            </w:r>
          </w:p>
        </w:tc>
      </w:tr>
      <w:tr w:rsidR="00A401B4" w:rsidRPr="00955CB6" w14:paraId="4F8C566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8A5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transfer/gift of property to - exception to disposition rule - Joint partner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5F5D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81B1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3</w:t>
            </w:r>
          </w:p>
        </w:tc>
      </w:tr>
      <w:tr w:rsidR="00A401B4" w:rsidRPr="00955CB6" w14:paraId="68DC478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CB1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transfer/gift of property to - exception to disposition rule - No Beneficial Change of Ownership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99DD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D4FC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1</w:t>
            </w:r>
          </w:p>
        </w:tc>
      </w:tr>
      <w:tr w:rsidR="00A401B4" w:rsidRPr="00955CB6" w14:paraId="2F93148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020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transfer/gift of property to - exception to disposition rule - Spousal Tru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D39D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4C84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2</w:t>
            </w:r>
          </w:p>
        </w:tc>
      </w:tr>
      <w:tr w:rsidR="00A401B4" w:rsidRPr="00955CB6" w14:paraId="2DF7149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7D9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trust as a condui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B6E9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273A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5</w:t>
            </w:r>
          </w:p>
        </w:tc>
      </w:tr>
      <w:tr w:rsidR="00A401B4" w:rsidRPr="00955CB6" w14:paraId="6ABD3CA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CF8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trust deemed individual - s. 104(2) IT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367A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029F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76701D0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BD2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Tax - Trusts - Trustees potential liability for unpaid taxes,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rest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and penalties of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6740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20C6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</w:t>
            </w:r>
          </w:p>
        </w:tc>
      </w:tr>
      <w:tr w:rsidR="00A401B4" w:rsidRPr="00955CB6" w14:paraId="0437C91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72F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- trusts excluded from qualifying as testamentary, i.e., considered inter vivo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74C9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644F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7.2</w:t>
            </w:r>
          </w:p>
        </w:tc>
      </w:tr>
      <w:tr w:rsidR="00A401B4" w:rsidRPr="00955CB6" w14:paraId="5F615E2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A14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 or Estates - Resid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6CE5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9CD3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A401B4" w:rsidRPr="00955CB6" w14:paraId="7B1CD47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65A3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TRUSTS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TRUSTS -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2F31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9299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68FF09B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083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Wills - trusts - key consider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9DE2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R)-52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19B3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5</w:t>
            </w:r>
          </w:p>
        </w:tc>
      </w:tr>
      <w:tr w:rsidR="00A401B4" w:rsidRPr="00955CB6" w14:paraId="46290FC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5E0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- year of death - change to accrual basis (s. 70(1)(a) IT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26ED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6D96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3</w:t>
            </w:r>
          </w:p>
        </w:tc>
      </w:tr>
      <w:tr w:rsidR="00A401B4" w:rsidRPr="00955CB6" w14:paraId="35D7B9D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018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liability of the estate - income tax - see Will Planning, Drafting and Execution - Income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C59E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6842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3EC18C5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25C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Planning - trust - principl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9445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R)-52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2FF4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5</w:t>
            </w:r>
          </w:p>
        </w:tc>
      </w:tr>
      <w:tr w:rsidR="00A401B4" w:rsidRPr="00955CB6" w14:paraId="7D6F47D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282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returns - distribution of estate - deadline for fil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B919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2611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65CA76A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2F8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returns - distribution of estate - estate trustee’s responsibil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AF2B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25EB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52C5A4B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7F8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returns - distribution of estate - GST / H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3515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8D2B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4879E64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CEC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returns - distribution of estate - lawyer’s responsibil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098E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B889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1202C13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364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returns - estate - distribution - deadline for fil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AF38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0B0D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09B0735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A3C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returns - estate - distribution - estate trustee’s responsibil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AA5A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6A72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188C6BA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538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returns - estate - distribution - GST / H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976D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56D0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522D9BA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992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returns - estate - distribution - lawyer’s responsibil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5536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2262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1B40F99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8B9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 Returns in Administration of an Estate - basic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AE2B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CFF0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4B49A24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388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ation Year - Beneficiary - Income from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8083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4D58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2</w:t>
            </w:r>
          </w:p>
        </w:tc>
      </w:tr>
      <w:tr w:rsidR="00A401B4" w:rsidRPr="00955CB6" w14:paraId="482A9B2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2A3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ation year - tru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B2E9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C43B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2EAC344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DF2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ax-free - property transfer - qualifying inter vivos or testamentary spousal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97CE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DAC4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2</w:t>
            </w:r>
          </w:p>
        </w:tc>
      </w:tr>
      <w:tr w:rsidR="00A401B4" w:rsidRPr="00955CB6" w14:paraId="51CF0A5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D36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erminal return - tax - filing deadlin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0159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DE93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6</w:t>
            </w:r>
          </w:p>
        </w:tc>
      </w:tr>
      <w:tr w:rsidR="00A401B4" w:rsidRPr="00955CB6" w14:paraId="535EA8A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BC8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erminal return - tax (income between Jan 1 and death) - T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E7FD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F3C8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72DB8AF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972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ermination - POA - Personal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25A6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822B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4</w:t>
            </w:r>
          </w:p>
        </w:tc>
      </w:tr>
      <w:tr w:rsidR="00A401B4" w:rsidRPr="00955CB6" w14:paraId="0B5C102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B6F39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Testamentary appointment - Custodian - child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Custodian - child - testamentary appoint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0031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7F07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4AC907E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494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estamentary appointment - custodian of chil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2538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EEAF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2</w:t>
            </w:r>
          </w:p>
        </w:tc>
      </w:tr>
      <w:tr w:rsidR="00A401B4" w:rsidRPr="00955CB6" w14:paraId="43FCFA8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1E3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estamentary appointment - guardian (of property) - chil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CE99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E980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0F106A5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2D5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estamentary appointment - guardian (of property) and custodian - chil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6715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B2BD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6BC1B47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BB9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estamentary Appointment - letter/memorandum of parent wishes outside will - not bind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8941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A400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4573880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1350A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ESTAMENTARY APPOINTMENT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: Custodian - child - Testamentary Appoint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D07A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040C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07AD6C0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726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estamentary capacity - Onus of pro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C902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6EF4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50245D0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671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estamentary capacity - Suspicious circumstanc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04B3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5774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31D7857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1AE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estamentary freedom - power of attorney (PO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56F6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3066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4397AC9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84D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estamentary Spousal Trust - remarriage cla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255F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BF86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1</w:t>
            </w:r>
          </w:p>
        </w:tc>
      </w:tr>
      <w:tr w:rsidR="00A401B4" w:rsidRPr="00955CB6" w14:paraId="1D8C1EF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54A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estamentary Spousal Trusts - Treatment &amp; Requirements to Qualif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BB0C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D272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1</w:t>
            </w:r>
          </w:p>
        </w:tc>
      </w:tr>
      <w:tr w:rsidR="00A401B4" w:rsidRPr="00955CB6" w14:paraId="4B6FD45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C85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estamentary Trust - 2013 Federal Budget Proposals - Taxation Chang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DA35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LR)-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45EB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</w:t>
            </w:r>
          </w:p>
        </w:tc>
      </w:tr>
      <w:tr w:rsidR="00A401B4" w:rsidRPr="00955CB6" w14:paraId="56C4EC8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215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estamentary Trust - Tax - Definition IT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6243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B8C0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7.1</w:t>
            </w:r>
          </w:p>
        </w:tc>
      </w:tr>
      <w:tr w:rsidR="00A401B4" w:rsidRPr="00955CB6" w14:paraId="6D67034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250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estamentary Trust - Tax - Non-Testamentary Trusts - IT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B41E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F7F4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7.2</w:t>
            </w:r>
          </w:p>
        </w:tc>
      </w:tr>
      <w:tr w:rsidR="00A401B4" w:rsidRPr="00955CB6" w14:paraId="4E05A43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4C2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estamentary Trust - Tax Rate - graduated r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D7C7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02E4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3997BF3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AEE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estamentary Trust - Taxation Yea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125C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725E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246CABB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F1F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estate Distribution - devise or bequest lap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C8D8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3348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.1</w:t>
            </w:r>
          </w:p>
        </w:tc>
      </w:tr>
      <w:tr w:rsidR="00A401B4" w:rsidRPr="00955CB6" w14:paraId="1F5892C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597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Third party statements (optional) - guardian - person - standard procedure (s. 71(1) SD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93DB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682B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</w:t>
            </w:r>
          </w:p>
        </w:tc>
      </w:tr>
      <w:tr w:rsidR="00A401B4" w:rsidRPr="00955CB6" w14:paraId="7838BEC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3C3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hree Certainties - for express trusts to be effecti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7470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R)-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161B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2BBE9C3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B1C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ansfer of Gift or Property - To Trust - Deemed Acquisition at fair market valu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8F95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6F6D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</w:t>
            </w:r>
          </w:p>
        </w:tc>
      </w:tr>
      <w:tr w:rsidR="00A401B4" w:rsidRPr="00955CB6" w14:paraId="38F5C9B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CE3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ansfer of Property - No Beneficial Ownership Change - Tax - Trusts - not a taxable ev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37F0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0286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1</w:t>
            </w:r>
          </w:p>
        </w:tc>
      </w:tr>
      <w:tr w:rsidR="00A401B4" w:rsidRPr="00955CB6" w14:paraId="33C63E3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8E2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ansfer of Property - tax free - qualifying inter vivos or testamentary spousal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3294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8999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2</w:t>
            </w:r>
          </w:p>
        </w:tc>
      </w:tr>
      <w:tr w:rsidR="00A401B4" w:rsidRPr="00955CB6" w14:paraId="3FEC7BA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CDE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ansfers of property - joint ownership - adverse consequences - see Will Planning, Drafting and Execution - Estate administration tax - Transfers of property into joint ownership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0A5C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94BB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.2</w:t>
            </w:r>
          </w:p>
        </w:tc>
      </w:tr>
      <w:tr w:rsidR="00A401B4" w:rsidRPr="00955CB6" w14:paraId="53DD73B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05E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ansfers of property to adult children - presumption of resulting trust - see Will Planning, Drafting and Execution - Estate administration tax - Transfers of property into joint ownership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3AD4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0A07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.2</w:t>
            </w:r>
          </w:p>
        </w:tc>
      </w:tr>
      <w:tr w:rsidR="00A401B4" w:rsidRPr="00955CB6" w14:paraId="678A99A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D35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ansition provisions - Limitations Act, 2002 - Limitation periods in estate proceeding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D84F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0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7EC6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5</w:t>
            </w:r>
          </w:p>
        </w:tc>
      </w:tr>
      <w:tr w:rsidR="00A401B4" w:rsidRPr="00955CB6" w14:paraId="45B2947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60E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ee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CC06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1BC7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305377B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5F5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ee - Duties - alterations by legislation (higher standard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E323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D396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45B621A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591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ee - duties - alterations made in trust document (and limit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3BC3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C3E1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73F0EF1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537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ee - Duties &amp; responsibil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B1D3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0EB9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5822E09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177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ee - Duty of care (Fiduciary Obligation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267A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2EEC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3FB43ED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F56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ee - Duty to act personally (Fiduciary Obligation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641B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7E84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42078F7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B39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ee - Duty to avoid conflict of interest and act solely for beneficiary (Fiduciary Obligation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3B13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6955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005EED8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740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ee - Fiduciary oblig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0D06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CCB5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3F331A5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BD4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ee - Maximum discretion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9969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77C0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5D656E5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5C4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ee - Prudent investor standard - Trustee Act (higher obligation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CBC2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F001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526879F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714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ee - Tax - Clearance Certificate -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E136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F725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</w:t>
            </w:r>
          </w:p>
        </w:tc>
      </w:tr>
      <w:tr w:rsidR="00A401B4" w:rsidRPr="00955CB6" w14:paraId="45EB726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D1B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ee - Tax - Filing Requirements for Retur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B225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461D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</w:t>
            </w:r>
          </w:p>
        </w:tc>
      </w:tr>
      <w:tr w:rsidR="00A401B4" w:rsidRPr="00955CB6" w14:paraId="11F610C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05C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ee Act - Estate Proceedings - Limitation Period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3632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3D9E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4</w:t>
            </w:r>
          </w:p>
        </w:tc>
      </w:tr>
      <w:tr w:rsidR="00A401B4" w:rsidRPr="00955CB6" w14:paraId="3F27414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D92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ee Act - investment rul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2B88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1FE1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1</w:t>
            </w:r>
          </w:p>
        </w:tc>
      </w:tr>
      <w:tr w:rsidR="00A401B4" w:rsidRPr="00955CB6" w14:paraId="2D560AC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F40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ee Act - Limitation periods in estate proceedings - Summ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4C8F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1AB3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16037E8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7F9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ee may have his actions approved - Two ways - Present to Beneficiaries - Or to Court if beneficiary unable or hosti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6E31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647C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1</w:t>
            </w:r>
          </w:p>
        </w:tc>
      </w:tr>
      <w:tr w:rsidR="00A401B4" w:rsidRPr="00955CB6" w14:paraId="1257838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F1B03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EE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TRUSTS -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51C2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A15C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11A80CF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E88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ees - Duties - Even Hand Principle (Impartiality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B4B1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062A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023FE30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683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ALTER EG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EAC8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13F8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3</w:t>
            </w:r>
          </w:p>
        </w:tc>
      </w:tr>
      <w:tr w:rsidR="00A401B4" w:rsidRPr="00955CB6" w14:paraId="55F8A93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621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Alter ego - deemed disposition on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6BF7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1461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3</w:t>
            </w:r>
          </w:p>
        </w:tc>
      </w:tr>
      <w:tr w:rsidR="00A401B4" w:rsidRPr="00955CB6" w14:paraId="56B35F8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1C3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Alter ego trusts - Used to Bypass Prob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3342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80A1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3</w:t>
            </w:r>
          </w:p>
        </w:tc>
      </w:tr>
      <w:tr w:rsidR="00A401B4" w:rsidRPr="00955CB6" w14:paraId="5C34F4B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5DD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Alter ego trusts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F5D8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7E23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3</w:t>
            </w:r>
          </w:p>
        </w:tc>
      </w:tr>
      <w:tr w:rsidR="00A401B4" w:rsidRPr="00955CB6" w14:paraId="36F015D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D04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Alter ego trusts- probate - avoida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C150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336D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3</w:t>
            </w:r>
          </w:p>
        </w:tc>
      </w:tr>
      <w:tr w:rsidR="00A401B4" w:rsidRPr="00955CB6" w14:paraId="5A49014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2AA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attribution rules - Tax - General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DFDD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4745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51471F4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2A4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attribution rules - tax - loan or transfer of property to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3A67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9CD2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500DF34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6CF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attribution rules - tax - loan/transfer property to trust - beneficially interest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E218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C163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2738A33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AB4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attribution rules - tax - not applicable to testamentary disposi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269F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C540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280927C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2D9A4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ATTRIBUTION RULES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ATTRIBUTION RULES - TRUSTS -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7A86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8936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51AECAC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8B3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Bare trust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1DC8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A37A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493FDB3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727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Beneficiaries - rights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9CFA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491F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3EB9E89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ADE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Trusts - beneficiaries at age of majority - demand distribution of trust property - Saunders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utier</w:t>
            </w:r>
            <w:proofErr w:type="spellEnd"/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BEDE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650D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4</w:t>
            </w:r>
          </w:p>
        </w:tc>
      </w:tr>
      <w:tr w:rsidR="00A401B4" w:rsidRPr="00955CB6" w14:paraId="128383D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D37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Beneficiary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D60F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1D34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395058E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5CD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Cestuis que trust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9B34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41AB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53D826E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060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Charitable trust - Cy-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es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schem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4156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B29A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2D35894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8DB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Cy-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es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schem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EFAC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B0D7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501B08F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00D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Definition - ITA (not explicitly define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75EE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3B9D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50F08B5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315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Definition and Overview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D1F3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723F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276168F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F02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Dual aspect - Substantive Rights &amp; Remed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AF6C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EF88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059A428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387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Establishing express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8310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R)-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248F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09FEE18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63E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Trusts - Estate - capital + terminal losses - 1st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yr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treat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C02D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AA86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41539A0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E3F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Estate - distinct from deceas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8718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CB6E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50F44CB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8C3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Estate - distinct from deceased - excep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7D1D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E0FA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4F8B08F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0D5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Estate Planning &amp; - common us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7711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R)-52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F79E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6D584EA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432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Estate planning &amp; - unique/important featur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7887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R)-52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EFB7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18083A4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F422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Estate Trustee - Corporate vs La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299D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79B4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5C816FD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FC8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Estate Trustee - Duty to Act Personal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B902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A68D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6C4EC69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BD2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excess income - Accumulations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A487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E355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3</w:t>
            </w:r>
          </w:p>
        </w:tc>
      </w:tr>
      <w:tr w:rsidR="00A401B4" w:rsidRPr="00955CB6" w14:paraId="6DD431D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4BD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Express Trust - Certainty of objec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88ED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174C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178AB14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937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Express Trust - Certainty of objects - exception - charitable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2082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48C3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1DBA76A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07B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Express Trust - Certainty of subject matt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4339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0BFB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5573E02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75C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Express Trust - Certainty of word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5B61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C74A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17DBD92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C18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Trusts - Express Trust - Establish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FF99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R)-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BE41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6EE79E4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761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Express Trust - Three Essential Characteristics (aka 3 Certaintie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D9F0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R)-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DA04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1EB6561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134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Express Trust - When effective - 3 certain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270A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R)-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DAFA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2CA0809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102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Express Trust vs. Trust Arising by Operation of Law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AAFB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765B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067FB34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471BA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EXPRESS TRUST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EXPRESS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0BDF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7D50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1A7ED8D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E9C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Fiduciary Relationship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A4A8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EE49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4FC8DEE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200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Formation (of Express Trust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F4CD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R)-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7B8C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074F7C4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C92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Henson Trust - Individuals with Disabilities - Function &amp; Purpose of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2CE3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2695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4</w:t>
            </w:r>
          </w:p>
        </w:tc>
      </w:tr>
      <w:tr w:rsidR="00A401B4" w:rsidRPr="00955CB6" w14:paraId="5C6C82F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061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Henson Trusts - Individuals with Disabilities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7AE9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5FD4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4</w:t>
            </w:r>
          </w:p>
        </w:tc>
      </w:tr>
      <w:tr w:rsidR="00A401B4" w:rsidRPr="00955CB6" w14:paraId="25FAFBE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A43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income tax - wills - see Will Planning, Drafting and Execution - Income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1B68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R)-4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9025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7714102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EE8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Trusts - Inter vivos - fiscal period - calendar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yr</w:t>
            </w:r>
            <w:proofErr w:type="spellEnd"/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54A0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931E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522A551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D6C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Inter vivos - spousal tru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07E3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A099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2</w:t>
            </w:r>
          </w:p>
        </w:tc>
      </w:tr>
      <w:tr w:rsidR="00A401B4" w:rsidRPr="00955CB6" w14:paraId="36A597C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F4E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Inter vivos - tax rate - top marginal r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44CF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D104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2060E74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DB1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Investment authority for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57D1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R)-49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1316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1</w:t>
            </w:r>
          </w:p>
        </w:tc>
      </w:tr>
      <w:tr w:rsidR="00A401B4" w:rsidRPr="00955CB6" w14:paraId="461D8BC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5D4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Joint partner - deemed disposition on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1585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B502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3</w:t>
            </w:r>
          </w:p>
        </w:tc>
      </w:tr>
      <w:tr w:rsidR="00A401B4" w:rsidRPr="00955CB6" w14:paraId="33F9B27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791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Joint partner - probate - avoida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D872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B87F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3</w:t>
            </w:r>
          </w:p>
        </w:tc>
      </w:tr>
      <w:tr w:rsidR="00A401B4" w:rsidRPr="00955CB6" w14:paraId="58FC5B1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FC6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Joint partner trust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9E16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E338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3</w:t>
            </w:r>
          </w:p>
        </w:tc>
      </w:tr>
      <w:tr w:rsidR="00A401B4" w:rsidRPr="00955CB6" w14:paraId="7090BEC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0AA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Joint partner trust - Used to Bypass Prob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D6DC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CBAB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3</w:t>
            </w:r>
          </w:p>
        </w:tc>
      </w:tr>
      <w:tr w:rsidR="00A401B4" w:rsidRPr="00955CB6" w14:paraId="79847A3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2C9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Legal status - Not a Person (Unlike Corp) (Tax exception - ITA s. 104(2)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2565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BEA3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3977AA2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21C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Personal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1A3A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4BA7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3.1</w:t>
            </w:r>
          </w:p>
        </w:tc>
      </w:tr>
      <w:tr w:rsidR="00A401B4" w:rsidRPr="00955CB6" w14:paraId="4796713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6E0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Trusts - power of appointment given to child - Saunders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utier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rule invok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A9E0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1751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4</w:t>
            </w:r>
          </w:p>
        </w:tc>
      </w:tr>
      <w:tr w:rsidR="00A401B4" w:rsidRPr="00955CB6" w14:paraId="38C9DD8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1B2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Qualifying spousal trust - "indefeasibly vested"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A043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520D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55C0743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4F2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Qualifying spousal trust - deemed realization death of surviving spo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24F7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3E6B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36E0517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63B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Qualifying spousal trust - how to cre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9AD3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A256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49936B8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148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Qualifying spousal trust - key paramete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68FD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CA2F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2D0A26F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184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Qualifying spousal trust - when subject to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9D5C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FD71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0C76812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58C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Qualifying spousal trust &amp; farm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6AE7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-52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3B63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2</w:t>
            </w:r>
          </w:p>
        </w:tc>
      </w:tr>
      <w:tr w:rsidR="00A401B4" w:rsidRPr="00955CB6" w14:paraId="56D63E3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666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Revocable vs. irrevocable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DCDD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1EC0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31008F4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D15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Rights and things return - tax deadline for fil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C6FE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21DB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6</w:t>
            </w:r>
          </w:p>
        </w:tc>
      </w:tr>
      <w:tr w:rsidR="00A401B4" w:rsidRPr="00955CB6" w14:paraId="558133D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4D2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Settlor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9918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5C78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219D003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D91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Spousal - basic requirements and cre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BF13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669C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7D691D5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DF2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spousal - tax free - property transfer - qualifying inter vivos or testamentary spousal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E765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3279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1</w:t>
            </w:r>
          </w:p>
        </w:tc>
      </w:tr>
      <w:tr w:rsidR="00A401B4" w:rsidRPr="00955CB6" w14:paraId="0F6A9BF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69A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Spousal - transfer of property to - tax-free basi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B78D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B38E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32C0F86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E6C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3 return - deadline for fil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D2FF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AA3B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6</w:t>
            </w:r>
          </w:p>
        </w:tc>
      </w:tr>
      <w:tr w:rsidR="00A401B4" w:rsidRPr="00955CB6" w14:paraId="3DC4736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742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inted spousal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8EAD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B207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5E22A51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C2A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inted spousal trusts - cleansing under IT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57D7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F74B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7080401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3B0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Trusts - Tax - 2013 Federal Budget Proposals -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6 month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periods after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306B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LR)-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AAE0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</w:t>
            </w:r>
          </w:p>
        </w:tc>
      </w:tr>
      <w:tr w:rsidR="00A401B4" w:rsidRPr="00955CB6" w14:paraId="14EB525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898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2013 Federal Budget Proposals - Tax Rate &amp; Calendar Year Chang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72B3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LR)-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60A6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</w:t>
            </w:r>
          </w:p>
        </w:tc>
      </w:tr>
      <w:tr w:rsidR="00A401B4" w:rsidRPr="00955CB6" w14:paraId="3D8C63C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203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2013 Federal Budget Proposals - Testamentary Trust Tax Chang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18E4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LR)-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116C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</w:t>
            </w:r>
          </w:p>
        </w:tc>
      </w:tr>
      <w:tr w:rsidR="00A401B4" w:rsidRPr="00955CB6" w14:paraId="6FCD4BD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C1B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21-yr deemed disposition ru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128B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793A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3.1</w:t>
            </w:r>
          </w:p>
        </w:tc>
      </w:tr>
      <w:tr w:rsidR="00A401B4" w:rsidRPr="00955CB6" w14:paraId="79B37E6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3C2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21-yr deemed disposition rule - exception to the rule (use of personal trust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B661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B75E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3.1</w:t>
            </w:r>
          </w:p>
        </w:tc>
      </w:tr>
      <w:tr w:rsidR="00A401B4" w:rsidRPr="00955CB6" w14:paraId="7ABADA6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5D3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Alter ego trusts - Rollov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89B6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1FBD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3</w:t>
            </w:r>
          </w:p>
        </w:tc>
      </w:tr>
      <w:tr w:rsidR="00A401B4" w:rsidRPr="00955CB6" w14:paraId="54FE144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960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beneficiary - general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C9D3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C531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41A124B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BAC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beneficiary - income paid or payable to benefici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E614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AF14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2</w:t>
            </w:r>
          </w:p>
        </w:tc>
      </w:tr>
      <w:tr w:rsidR="00A401B4" w:rsidRPr="00955CB6" w14:paraId="4B4F90F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A8A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Beneficiary Income - Year Taxab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677A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DABB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2</w:t>
            </w:r>
          </w:p>
        </w:tc>
      </w:tr>
      <w:tr w:rsidR="00A401B4" w:rsidRPr="00955CB6" w14:paraId="34D932E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975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Capital gains inclusion in income for tax purposes; not included in income for trusts purpos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A90F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B2DD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1</w:t>
            </w:r>
          </w:p>
        </w:tc>
      </w:tr>
      <w:tr w:rsidR="00A401B4" w:rsidRPr="00955CB6" w14:paraId="58F8224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340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capital vs. income - testamentary spousal tru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524E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ACB0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1</w:t>
            </w:r>
          </w:p>
        </w:tc>
      </w:tr>
      <w:tr w:rsidR="00A401B4" w:rsidRPr="00955CB6" w14:paraId="66D351B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6F2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Clearance certificate requirement - s.159(2) IT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CC56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1633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</w:t>
            </w:r>
          </w:p>
        </w:tc>
      </w:tr>
      <w:tr w:rsidR="00A401B4" w:rsidRPr="00955CB6" w14:paraId="1AE3526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361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deadline for filing terminal return, return for preceding year - T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E016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CE1A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6</w:t>
            </w:r>
          </w:p>
        </w:tc>
      </w:tr>
      <w:tr w:rsidR="00A401B4" w:rsidRPr="00955CB6" w14:paraId="602EA1C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DA3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deductions - income paid or payable to beneficia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D043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CBD1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2</w:t>
            </w:r>
          </w:p>
        </w:tc>
      </w:tr>
      <w:tr w:rsidR="00A401B4" w:rsidRPr="00955CB6" w14:paraId="4E350F6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260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deductions - taxable benefi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2FED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AB6B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1</w:t>
            </w:r>
          </w:p>
        </w:tc>
      </w:tr>
      <w:tr w:rsidR="00A401B4" w:rsidRPr="00955CB6" w14:paraId="45C9666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49BEC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DEDUCTIONS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TAX - TRUSTS - DEDUC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C928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1FA9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1</w:t>
            </w:r>
          </w:p>
        </w:tc>
      </w:tr>
      <w:tr w:rsidR="00A401B4" w:rsidRPr="00955CB6" w14:paraId="5008342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AD4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distributions - income or capit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79B7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86DE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2</w:t>
            </w:r>
          </w:p>
        </w:tc>
      </w:tr>
      <w:tr w:rsidR="00A401B4" w:rsidRPr="00955CB6" w14:paraId="495628C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4C6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estate as trust - opportunities for tax planning with T3 retur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09C2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68B0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5</w:t>
            </w:r>
          </w:p>
        </w:tc>
      </w:tr>
      <w:tr w:rsidR="00A401B4" w:rsidRPr="00955CB6" w14:paraId="7C11B84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795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estate as trust - principl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E665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R)-52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D623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5</w:t>
            </w:r>
          </w:p>
        </w:tc>
      </w:tr>
      <w:tr w:rsidR="00A401B4" w:rsidRPr="00955CB6" w14:paraId="2B7DD5F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6E6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estate as trust - rules &amp; excep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6478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78E8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5</w:t>
            </w:r>
          </w:p>
        </w:tc>
      </w:tr>
      <w:tr w:rsidR="00A401B4" w:rsidRPr="00955CB6" w14:paraId="269B958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64A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estate as trust - T3 return - income after death but before distrib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EFC3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30E3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5</w:t>
            </w:r>
          </w:p>
        </w:tc>
      </w:tr>
      <w:tr w:rsidR="00A401B4" w:rsidRPr="00955CB6" w14:paraId="013D77D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343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estate as trust - trust is conduit for beneficia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EFB3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D61D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5</w:t>
            </w:r>
          </w:p>
        </w:tc>
      </w:tr>
      <w:tr w:rsidR="00A401B4" w:rsidRPr="00955CB6" w14:paraId="7EEE574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B9F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estate as trust - when need not file T3 retur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8AC3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7942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5</w:t>
            </w:r>
          </w:p>
        </w:tc>
      </w:tr>
      <w:tr w:rsidR="00A401B4" w:rsidRPr="00955CB6" w14:paraId="4BCEA21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71F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Trusts - Tax - Filing requirements for T3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9005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2EF0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</w:t>
            </w:r>
          </w:p>
        </w:tc>
      </w:tr>
      <w:tr w:rsidR="00A401B4" w:rsidRPr="00955CB6" w14:paraId="7448083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D42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Income - for tax vs. for trust purposes - deduction for income to beneficiaries (IT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6C0C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20E0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356E46D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0D1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INTER VIVO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2F22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4F9E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7.2</w:t>
            </w:r>
          </w:p>
        </w:tc>
      </w:tr>
      <w:tr w:rsidR="00A401B4" w:rsidRPr="00955CB6" w14:paraId="22DDD76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066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Inter Vivos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9643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B81A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7.2</w:t>
            </w:r>
          </w:p>
        </w:tc>
      </w:tr>
      <w:tr w:rsidR="00A401B4" w:rsidRPr="00955CB6" w14:paraId="7A13110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D4C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Inter vivos - taxation yea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9292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06B3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7012B82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0B5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Inter vivos spousal - election not to claim rollov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BCCA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B24B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2</w:t>
            </w:r>
          </w:p>
        </w:tc>
      </w:tr>
      <w:tr w:rsidR="00A401B4" w:rsidRPr="00955CB6" w14:paraId="2D5A88D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EE7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Inter vivos spousal - potential rollover for capital/depreciable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67F9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DE4D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2</w:t>
            </w:r>
          </w:p>
        </w:tc>
      </w:tr>
      <w:tr w:rsidR="00A401B4" w:rsidRPr="00955CB6" w14:paraId="3B87CBF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F4B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Inter vivos spousal - requirements to qualif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4FF3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4C98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2</w:t>
            </w:r>
          </w:p>
        </w:tc>
      </w:tr>
      <w:tr w:rsidR="00A401B4" w:rsidRPr="00955CB6" w14:paraId="7D07FF3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902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Trusts - Tax - Inter vivos spousal - tax consequences of not claiming the rollover 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DF0E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2FE2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2</w:t>
            </w:r>
          </w:p>
        </w:tc>
      </w:tr>
      <w:tr w:rsidR="00A401B4" w:rsidRPr="00955CB6" w14:paraId="74AB1B9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73A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Inter Vivos Spousal - transfer/gift of property to - consequences of - disposition and s. 69 (ITA) fair market value rul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EEDF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FF85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2</w:t>
            </w:r>
          </w:p>
        </w:tc>
      </w:tr>
      <w:tr w:rsidR="00A401B4" w:rsidRPr="00955CB6" w14:paraId="7D69830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D76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Joint partner trust - Rollov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B590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820E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3</w:t>
            </w:r>
          </w:p>
        </w:tc>
      </w:tr>
      <w:tr w:rsidR="00A401B4" w:rsidRPr="00955CB6" w14:paraId="29486B8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516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net capital losses - treatment &amp; 104(13.2) design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BA42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A2EC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3.1</w:t>
            </w:r>
          </w:p>
        </w:tc>
      </w:tr>
      <w:tr w:rsidR="00A401B4" w:rsidRPr="00955CB6" w14:paraId="7716F90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2CC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non-arms length transaction - between taxpayer and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7941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C04B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</w:t>
            </w:r>
          </w:p>
        </w:tc>
      </w:tr>
      <w:tr w:rsidR="00A401B4" w:rsidRPr="00955CB6" w14:paraId="7D287A9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BA8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Personal Trust - 21-yr deemed disposition ru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6004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A997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3.1</w:t>
            </w:r>
          </w:p>
        </w:tc>
      </w:tr>
      <w:tr w:rsidR="00A401B4" w:rsidRPr="00955CB6" w14:paraId="573ECC0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459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Residence Rules - trust or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19C7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06A6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A401B4" w:rsidRPr="00955CB6" w14:paraId="1C944F9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530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Return year preceding death - filing deadlin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C2C5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202E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6</w:t>
            </w:r>
          </w:p>
        </w:tc>
      </w:tr>
      <w:tr w:rsidR="00A401B4" w:rsidRPr="00955CB6" w14:paraId="4293F3A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D3E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Spousal Trusts - Deemed Disposition of Property at Date of Spouse’s Death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08F4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9EDD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3.2</w:t>
            </w:r>
          </w:p>
        </w:tc>
      </w:tr>
      <w:tr w:rsidR="00A401B4" w:rsidRPr="00955CB6" w14:paraId="60536AF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707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T3 Return &amp; T3 Supplementary Form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EDCE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-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25C0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</w:t>
            </w:r>
          </w:p>
        </w:tc>
      </w:tr>
      <w:tr w:rsidR="00A401B4" w:rsidRPr="00955CB6" w14:paraId="6964549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B52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Terminal return - filing deadlin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C5ED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2682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6</w:t>
            </w:r>
          </w:p>
        </w:tc>
      </w:tr>
      <w:tr w:rsidR="00A401B4" w:rsidRPr="00955CB6" w14:paraId="299E123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F36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TESTAMENT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BDA9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14F8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7.1</w:t>
            </w:r>
          </w:p>
        </w:tc>
      </w:tr>
      <w:tr w:rsidR="00A401B4" w:rsidRPr="00955CB6" w14:paraId="1BE6678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D55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Testamentary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48C9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740B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7.1</w:t>
            </w:r>
          </w:p>
        </w:tc>
      </w:tr>
      <w:tr w:rsidR="00A401B4" w:rsidRPr="00955CB6" w14:paraId="33AC6B3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D87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Testamentary - tax rate - graduated r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EC7F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D4D9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23E6BD7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921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Testamentary - taxation yea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B557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EAD4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00B6832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E5F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Testamentary spousal - automatic rollover for capital/depreciable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A0E9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238B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1</w:t>
            </w:r>
          </w:p>
        </w:tc>
      </w:tr>
      <w:tr w:rsidR="00A401B4" w:rsidRPr="00955CB6" w14:paraId="139F621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311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Testamentary spousal - reason why you might elect to forego rollov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428A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B8CD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1</w:t>
            </w:r>
          </w:p>
        </w:tc>
      </w:tr>
      <w:tr w:rsidR="00A401B4" w:rsidRPr="00955CB6" w14:paraId="11B990D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3A5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Testamentary spousal - requirements to qualif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7913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E574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1</w:t>
            </w:r>
          </w:p>
        </w:tc>
      </w:tr>
      <w:tr w:rsidR="00A401B4" w:rsidRPr="00955CB6" w14:paraId="093904F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6AE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testamentary trusts - estate of deceased distinct from deceas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97CE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CCAD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3E19554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01D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Trusts - Tax - testamentary trusts - estate's capital &amp; terminal losses in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st year after death applied against deceased's incom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E9FA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31D7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41929C0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CE892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TESTAMENTRY SPOUSAL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TAX - TRUSTS - TESTAMENTARY SPOUS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445F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FFE2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1</w:t>
            </w:r>
          </w:p>
        </w:tc>
      </w:tr>
      <w:tr w:rsidR="00A401B4" w:rsidRPr="00955CB6" w14:paraId="475D925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867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Transfer to a trust - Deemed not to be arm’s leng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1716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B4C1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</w:t>
            </w:r>
          </w:p>
        </w:tc>
      </w:tr>
      <w:tr w:rsidR="00A401B4" w:rsidRPr="00955CB6" w14:paraId="729BFFE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2FB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Trusts - Tax - Transfer to a trust -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on-arms length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presump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3461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991A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</w:t>
            </w:r>
          </w:p>
        </w:tc>
      </w:tr>
      <w:tr w:rsidR="00A401B4" w:rsidRPr="00955CB6" w14:paraId="00C7720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4AC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transfer/gift of property to - exception to disposition rule - Alter ego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5A53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4E45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3</w:t>
            </w:r>
          </w:p>
        </w:tc>
      </w:tr>
      <w:tr w:rsidR="00A401B4" w:rsidRPr="00955CB6" w14:paraId="2D1B482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E32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transfer/gift of property to - exception to disposition rule - Joint partner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8DE5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9C31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3</w:t>
            </w:r>
          </w:p>
        </w:tc>
      </w:tr>
      <w:tr w:rsidR="00A401B4" w:rsidRPr="00955CB6" w14:paraId="6927A7C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C1E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transfer/gift of property to - exception to disposition rule - No Beneficial Change of Ownership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2619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B3EA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.1</w:t>
            </w:r>
          </w:p>
        </w:tc>
      </w:tr>
      <w:tr w:rsidR="00A401B4" w:rsidRPr="00955CB6" w14:paraId="3F85C4F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C65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transfer/gift of property to - exception to disposition rule - Spousal Tru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9E2C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3000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71CA74E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29A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trust as a condui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3E34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60C7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5</w:t>
            </w:r>
          </w:p>
        </w:tc>
      </w:tr>
      <w:tr w:rsidR="00A401B4" w:rsidRPr="00955CB6" w14:paraId="3FC1B00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337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trust deemed individual - s. 104(2) IT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99A0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B9D8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2B4B56A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B3E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Trusts - Tax - Trustees potential liability for unpaid taxes,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terest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and penalties of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FC0A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34A9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6</w:t>
            </w:r>
          </w:p>
        </w:tc>
      </w:tr>
      <w:tr w:rsidR="00A401B4" w:rsidRPr="00955CB6" w14:paraId="4C97D17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811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trusts excluded from qualifying as testamentary, i.e., considered inter vivo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DBA9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EFBF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7.2</w:t>
            </w:r>
          </w:p>
        </w:tc>
      </w:tr>
      <w:tr w:rsidR="00A401B4" w:rsidRPr="00955CB6" w14:paraId="64CF2A1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BA8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- withholding tax for non-resident benefici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94FA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5548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5</w:t>
            </w:r>
          </w:p>
        </w:tc>
      </w:tr>
      <w:tr w:rsidR="00A401B4" w:rsidRPr="00955CB6" w14:paraId="390CF3C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E8E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 R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0325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B197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4979F37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0F18F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AX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 ALSO: TAX - ESTATE AS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29A2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3(R)-52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4ADF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5</w:t>
            </w:r>
          </w:p>
        </w:tc>
      </w:tr>
      <w:tr w:rsidR="00A401B4" w:rsidRPr="00955CB6" w14:paraId="6FD4B86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D73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erminal return where Qualifying Spousal Trust created - deadline for fil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C0C3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22A9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6</w:t>
            </w:r>
          </w:p>
        </w:tc>
      </w:tr>
      <w:tr w:rsidR="00A401B4" w:rsidRPr="00955CB6" w14:paraId="299E727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31D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estamentary - fiscal period - taxation yea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8B78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A13C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4728F38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9A0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estamentary - for minors - letter/memorandum of parent wishes outside will - not bind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BB08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4CA3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5F55F48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2C1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estamentary - tax rate - graduat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8BC9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C5CC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0685036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1D6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estamentary Spousal Tru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E28E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7B62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8.1</w:t>
            </w:r>
          </w:p>
        </w:tc>
      </w:tr>
      <w:tr w:rsidR="00A401B4" w:rsidRPr="00955CB6" w14:paraId="4EE7A7F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052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ransfer of gift or property to - consequences of - disposition and s. 69 (ITA) fair market value rul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CE6D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3F92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9</w:t>
            </w:r>
          </w:p>
        </w:tc>
      </w:tr>
      <w:tr w:rsidR="00A401B4" w:rsidRPr="00955CB6" w14:paraId="02E780D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455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rustee - "prudent investor" (under the Trustee Act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EDF9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7B72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6BDA4F6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59E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rustee - act as principal, not ag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E726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B83B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261A5B0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61E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rustee - act as principal, not agent - exception - bare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76AC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BB00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433713B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278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rustee - duties - alterations by legislation (higher standard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693A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F161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2235D21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B48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rustee - duties - alterations made in trust document (and limit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0A60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145C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468E961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98E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rustee - Duties - Even Hand Principle (Impartiality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717A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849D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06A3B44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113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Trusts - Trustee - duties &amp; responsibil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EC53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5583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69B9C98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7C0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rustee - duty of care (fiduciary obligation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A8AF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513D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7C3716E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552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rustee - duty to act personally (fiduciary obligation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F482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43AC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748E8F5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6E7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rustee - Duty to avoid conflict of interest and act solely for beneficiary (fiduciary obligation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9341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3FA4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18EC8F2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EAC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rustee - maximum discretion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CD13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75D8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0A80CC3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BCC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rustee - primary oblig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33E4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C812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628E9A0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726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trusts not a legal ent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F388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C368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410FF88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6D5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Variation of - SEE Variation of Tru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23D8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R)-5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2FDB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781D084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F12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Variation or revocation of - SEE Variation of Tru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25C0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R)-5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49F3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513FB98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35E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wills - estate trustee’s investment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EEF5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R)-49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40E2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1</w:t>
            </w:r>
          </w:p>
        </w:tc>
      </w:tr>
      <w:tr w:rsidR="00A401B4" w:rsidRPr="00955CB6" w14:paraId="445AE3D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C36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- wills - for minors - distributions and payments from trustee to custodians/guardia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8470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CB4D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103F766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3D5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 issues -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74DA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DE67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</w:t>
            </w:r>
          </w:p>
        </w:tc>
      </w:tr>
      <w:tr w:rsidR="00A401B4" w:rsidRPr="00955CB6" w14:paraId="498950F6" w14:textId="77777777" w:rsidTr="00B813F9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E7A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Trusts- Separation of Legal and Beneficial Tit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9B91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1A3C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404E8C77" w14:textId="77777777" w:rsidTr="00B813F9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F3BD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U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ACDF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FDA9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24B45C22" w14:textId="77777777" w:rsidTr="00B813F9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F88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Ultimate distribution scenarios - wills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D547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R)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28F7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3</w:t>
            </w:r>
          </w:p>
        </w:tc>
      </w:tr>
      <w:tr w:rsidR="00A401B4" w:rsidRPr="00955CB6" w14:paraId="688D03D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F5B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Ultimate limitation period - Estate Proceedings - Applies to will challenges - York Condo Corp No 382 v Jay-M Holdings Lt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AE73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9B07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3</w:t>
            </w:r>
          </w:p>
        </w:tc>
      </w:tr>
      <w:tr w:rsidR="00A401B4" w:rsidRPr="00955CB6" w14:paraId="1FAEBBF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A28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Ultimate limitation period in estate proceeding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5184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9(R)-59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5345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2</w:t>
            </w:r>
          </w:p>
        </w:tc>
      </w:tr>
      <w:tr w:rsidR="00A401B4" w:rsidRPr="00955CB6" w14:paraId="204047F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DB9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Unjust enrichment - CL spouse claims against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820E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82F6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A401B4" w:rsidRPr="00955CB6" w14:paraId="7ED3D18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595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Unjust enrichment - Estates - Evidence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027C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6DBC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A401B4" w:rsidRPr="00955CB6" w14:paraId="2C4D963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A18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Unliquidated debt - Contested - Claims against estate - Summary disposition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2E05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9EF5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2</w:t>
            </w:r>
          </w:p>
        </w:tc>
      </w:tr>
      <w:tr w:rsidR="00A401B4" w:rsidRPr="00955CB6" w14:paraId="5E5E3EF4" w14:textId="77777777" w:rsidTr="00B813F9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94F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US resident - power of attorney (PO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B88A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AACB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5</w:t>
            </w:r>
          </w:p>
        </w:tc>
      </w:tr>
      <w:tr w:rsidR="00A401B4" w:rsidRPr="00955CB6" w14:paraId="600C7028" w14:textId="77777777" w:rsidTr="00B813F9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A1FA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063F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C588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03D4FF94" w14:textId="77777777" w:rsidTr="00B813F9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7A6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Administration during litigation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03A1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6348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A401B4" w:rsidRPr="00955CB6" w14:paraId="5FE0400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D95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Validity of a will - application for advice and direction on the interpretation of a will -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r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. 14.05(3)(a) and (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44D2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3B88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A401B4" w:rsidRPr="00955CB6" w14:paraId="7CAF8B9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63C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applications for relief r. 14.05(3) - evid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43CF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8036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.1</w:t>
            </w:r>
          </w:p>
        </w:tc>
      </w:tr>
      <w:tr w:rsidR="00A401B4" w:rsidRPr="00955CB6" w14:paraId="0353CD1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A66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applications for relief r. 14.05(3) - necessary materi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83D1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1164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.1</w:t>
            </w:r>
          </w:p>
        </w:tc>
      </w:tr>
      <w:tr w:rsidR="00A401B4" w:rsidRPr="00955CB6" w14:paraId="4ACBA67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062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applications for relief r. 14.05(3) - notice of application - proces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F012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F089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.1</w:t>
            </w:r>
          </w:p>
        </w:tc>
      </w:tr>
      <w:tr w:rsidR="00A401B4" w:rsidRPr="00955CB6" w14:paraId="169CE0F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E0D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applications for relief r. 14.05(3) - requirement to serve an application reco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2090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R)-58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545D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.2</w:t>
            </w:r>
          </w:p>
        </w:tc>
      </w:tr>
      <w:tr w:rsidR="00A401B4" w:rsidRPr="00955CB6" w14:paraId="1518B91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F64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Applications to the court pursuant to r. 14.05(3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7378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DC2F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5BFA153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1A0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Certificate of appointment - Cannot issue a certificate of appointment unless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E957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CBBC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071E70B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BC3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Validity of a will - Estate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fcy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can apply for direc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6388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861D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06B679A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78F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Estate trustee (during litigation) must post bo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A7F1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D9F5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A401B4" w:rsidRPr="00955CB6" w14:paraId="36BE5EF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5FB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estate trustee can seek court’s assistance on interpretation issu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7C6B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3BF1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A401B4" w:rsidRPr="00955CB6" w14:paraId="3687A7C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DA8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Validity of a will - Estate trustee does not always require a certificate of appointment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 order to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administer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4FE6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48D1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1</w:t>
            </w:r>
          </w:p>
        </w:tc>
      </w:tr>
      <w:tr w:rsidR="00A401B4" w:rsidRPr="00955CB6" w14:paraId="06DAAEF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C33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Estates Act s. 2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9222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4096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1</w:t>
            </w:r>
          </w:p>
        </w:tc>
      </w:tr>
      <w:tr w:rsidR="00A401B4" w:rsidRPr="00955CB6" w14:paraId="4BB0F6D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683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Estates Act s. 2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9372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ACA1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A401B4" w:rsidRPr="00955CB6" w14:paraId="014E2E9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B9E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Estates Act s. 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025E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E132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3FC20F1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DBB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Estates Act ss. 35-3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FD97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BB62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A401B4" w:rsidRPr="00955CB6" w14:paraId="723BB95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92C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file notice of objection with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AB30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7D33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5383EF4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23B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Formal proof of testamentary instru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FD62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AA04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4049338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FF2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Formal proof of testamentary instrument - when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74D1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A76E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1628C51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A71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Grounds for challenging will’s valid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FB87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8854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1658B69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CB2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how to comm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0B1B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2CDE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0FF156A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0B1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if objector fails to serve and file notice of appearance 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9644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D4DB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0118FE3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54D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litigation concluded estate trustee automatically loses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C67B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8A06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A401B4" w:rsidRPr="00955CB6" w14:paraId="0E7C53E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D7D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Motion for direc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363B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94BF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436F725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B97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notice of objection (certificate of appt of estate trustee not yet obtaine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E816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R)-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AC8B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7B40928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1E4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Notice of objection (probate not yet obtained) - objector must serve / file notice of appearance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23D5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BE9A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7F34BDA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302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Notice of objection remains effective for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C16D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7FDC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6320309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DD8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Validity of a will - Once certificate of estate trustee is issued,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 order to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challenge a will, you must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564F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25CC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3</w:t>
            </w:r>
          </w:p>
        </w:tc>
      </w:tr>
      <w:tr w:rsidR="00A401B4" w:rsidRPr="00955CB6" w14:paraId="6D1EC70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5C7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Onus of pro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F962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560C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3D075A3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67B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Order for return of certificate (probate already obtaine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70AE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F21B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3</w:t>
            </w:r>
          </w:p>
        </w:tc>
      </w:tr>
      <w:tr w:rsidR="00A401B4" w:rsidRPr="00955CB6" w14:paraId="55BFD1B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DB8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Order giving direc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2F13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R)-5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0ED2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</w:tr>
      <w:tr w:rsidR="00A401B4" w:rsidRPr="00955CB6" w14:paraId="315C3E0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CB1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Order giving directions - order before judge without a ju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A261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8F09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</w:tr>
      <w:tr w:rsidR="00A401B4" w:rsidRPr="00955CB6" w14:paraId="5D2C22E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44C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Order giving directions - the order giving directions will address procedural issues to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B354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BD60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</w:tr>
      <w:tr w:rsidR="00A401B4" w:rsidRPr="00955CB6" w14:paraId="7959ECB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4FE2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Order giving directions - upon hearing the motion for directions, the court may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D6AA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R)-5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5EBB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</w:tr>
      <w:tr w:rsidR="00A401B4" w:rsidRPr="00955CB6" w14:paraId="321D626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C1E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Order to accept or refuse appoint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8EAA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3E1E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1</w:t>
            </w:r>
          </w:p>
        </w:tc>
      </w:tr>
      <w:tr w:rsidR="00A401B4" w:rsidRPr="00955CB6" w14:paraId="7304328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457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Validity of a will - orders for assista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B9BD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R)-57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A0EF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65CB9B4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3C3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orders for assistance -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4E87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A952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2775844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FD1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orders for assistance - typ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F525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R)-57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A2CB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3594CBF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19C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procedure where a statement of claim is serv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B5E2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AD1F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6</w:t>
            </w:r>
          </w:p>
        </w:tc>
      </w:tr>
      <w:tr w:rsidR="00A401B4" w:rsidRPr="00955CB6" w14:paraId="2BFCF53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29E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proof in solemn for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71E1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D3A8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5944C87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6F1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Proof of lost or destroyed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79BF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BE86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19131D2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B97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Request for notice of commencement of proceed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7D50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7784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9</w:t>
            </w:r>
          </w:p>
        </w:tc>
      </w:tr>
      <w:tr w:rsidR="00A401B4" w:rsidRPr="00955CB6" w14:paraId="09161CD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14C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Revocation of certificate of appoint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EB49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67ED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3B6268D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CE2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Revocation of certificate of appointment -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5A1D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1CBB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638EF41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BB4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Revocation of certificate of appointment - when it’s us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34E4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2F31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394B00D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77F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Settlement involving a person who has submitted rights to the cour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2D08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9A94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8</w:t>
            </w:r>
          </w:p>
        </w:tc>
      </w:tr>
      <w:tr w:rsidR="00A401B4" w:rsidRPr="00955CB6" w14:paraId="1DB00DF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B40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Submission of rights to the cour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8E6C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E2F3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7</w:t>
            </w:r>
          </w:p>
        </w:tc>
      </w:tr>
      <w:tr w:rsidR="00A401B4" w:rsidRPr="00955CB6" w14:paraId="423BD3B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568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Suspicious circumstanc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6311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9C74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73CB765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706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Trustee Act s. 6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F6AF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BC24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A401B4" w:rsidRPr="00955CB6" w14:paraId="062853D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907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Types of relief under r. 14.05(3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DEB2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65D8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0CD330A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57D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idity of a will - What property can be administered during litigation?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3B58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ACEB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A401B4" w:rsidRPr="00955CB6" w14:paraId="7F398A5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DE4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uation - FLA - NFP Equalization - Problems - do income taxes at death affect valuation?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3AF6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2284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4.1.3</w:t>
            </w:r>
          </w:p>
        </w:tc>
      </w:tr>
      <w:tr w:rsidR="00A401B4" w:rsidRPr="00955CB6" w14:paraId="5B87E1B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DBA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uation - FLA - NFP Equalization - problems - joint tenanc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75DE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F866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701E249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B5F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uation - FLA - NFP Equalization - problems - joint tenancy - remedy: unilateral sever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AC74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EC66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6A4037E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E95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uation - NFP - Property Owned by Spouses in Joint Tenancy - Set Of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7068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5E78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4.2</w:t>
            </w:r>
          </w:p>
        </w:tc>
      </w:tr>
      <w:tr w:rsidR="00A401B4" w:rsidRPr="00955CB6" w14:paraId="1BBCA1D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EA9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uation date - NFP - date before death - justific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A316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R)-53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9365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29AFA3D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A2D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uation date - NFP - Death or Separ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D5D9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0C87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54F717C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E17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uation date - NFP - Defin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4EF8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AAB5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421A7E1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755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uation Date - NFP - Simultaneous Death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7147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E0B2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640E56A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470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uation date - Proceeds of life insura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4956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1(R)-54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882C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4.1.1</w:t>
            </w:r>
          </w:p>
        </w:tc>
      </w:tr>
      <w:tr w:rsidR="00A401B4" w:rsidRPr="00955CB6" w14:paraId="42193B6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FD2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luation of estate - SLRA - Dependant support claims - Assets includ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DD9C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6(R)-5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BB72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.8</w:t>
            </w:r>
          </w:p>
        </w:tc>
      </w:tr>
      <w:tr w:rsidR="00A401B4" w:rsidRPr="00955CB6" w14:paraId="4FA7E94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82B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riation of trusts - “Benefit” - Certainty of benefit not required - Prudent self-interested adult stand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8C7F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0D9F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7CE8E89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E67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riation of trusts - “Benefit” - Mean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D1C1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EF85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558DC9E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FA4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riation of trusts - Applications under R. 14.05(3)(f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B54D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6667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260E4EE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86A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riation of trusts - Classes of beneficia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6AB5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CD32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6519431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65C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riation of trusts - Criteria for approval of vari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4D06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0021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725E10A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EAC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riation of trusts - Distinction between variation and resettlement - “Substratum” must still exi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A650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5F26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655D2A3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2AB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riation of trusts - Purpose of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792B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799B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5E94836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8DA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riation of trusts - Types of variations approv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485B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DFB0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3FC5189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16B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riation of trusts - Types of variations approved - Benefit to the sui juris beneficia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0F3E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E726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5876D7A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D38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riation of trusts - Types of variations approved VARIATION OF TRUSTS - VARIATION OF TRUSTS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6D9F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7A8C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3D52E67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CE2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riation of Trusts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CD6D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R)-5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DDA6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3F501BF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077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riation of Trusts Act - Purpo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E147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4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8D14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3E65723C" w14:textId="77777777" w:rsidTr="00B813F9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ED9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Von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zieslik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v.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yuso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- court has authority to award up to 100% of the value of NFP to spo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FD12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C234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4EEFA31F" w14:textId="77777777" w:rsidTr="00B813F9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DC50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FC82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32AB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16A3E7DD" w14:textId="77777777" w:rsidTr="00B813F9">
        <w:trPr>
          <w:trHeight w:val="255"/>
        </w:trPr>
        <w:tc>
          <w:tcPr>
            <w:tcW w:w="339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1AF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alsh v Bona - Constitutionality of FLA spouse definition not including common-law spouses</w:t>
            </w: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C120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3(L) &amp; 594(R) 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127F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 &amp; 2.3</w:t>
            </w:r>
          </w:p>
        </w:tc>
      </w:tr>
      <w:tr w:rsidR="00A401B4" w:rsidRPr="00955CB6" w14:paraId="4D53587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2B8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hen necessary to pass accounts - trustee may voluntarily have estate accounts audited - Or may be compell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751D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6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F962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3.1</w:t>
            </w:r>
          </w:p>
        </w:tc>
      </w:tr>
      <w:tr w:rsidR="00A401B4" w:rsidRPr="00955CB6" w14:paraId="5D33FCF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571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- Entitlements Under - Effect of Equalization Elec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818C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F132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2</w:t>
            </w:r>
          </w:p>
        </w:tc>
      </w:tr>
      <w:tr w:rsidR="00A401B4" w:rsidRPr="00955CB6" w14:paraId="660F175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C38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- NFP - Election for Will not NFP - Effe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98AC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0C89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.1</w:t>
            </w:r>
          </w:p>
        </w:tc>
      </w:tr>
      <w:tr w:rsidR="00A401B4" w:rsidRPr="00955CB6" w14:paraId="17B9A21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E98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- Revocation of - Marriage - CL spous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23CB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534C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25EDE3B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C2F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nts - POA - Property - attorney must read grantor’s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068D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7ABE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0</w:t>
            </w:r>
          </w:p>
        </w:tc>
      </w:tr>
      <w:tr w:rsidR="00A401B4" w:rsidRPr="00955CB6" w14:paraId="6ED07FF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5ED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AC71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L)-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9276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5F8BBBC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A48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Administration during litig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57B6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F267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A401B4" w:rsidRPr="00955CB6" w14:paraId="08CB316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0D3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contestation - application for advice and direction on the interpretation of a will -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r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. 14.05(3)(a) and (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BA7D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678E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A401B4" w:rsidRPr="00955CB6" w14:paraId="54097D8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352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applications for relief r. 14.05(3) - evid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EB0B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357D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.1</w:t>
            </w:r>
          </w:p>
        </w:tc>
      </w:tr>
      <w:tr w:rsidR="00A401B4" w:rsidRPr="00955CB6" w14:paraId="2A1B1B2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0BE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applications for relief r. 14.05(3) - necessary materi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39A3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31D0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.1</w:t>
            </w:r>
          </w:p>
        </w:tc>
      </w:tr>
      <w:tr w:rsidR="00A401B4" w:rsidRPr="00955CB6" w14:paraId="59F58FD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D74D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applications for relief r. 14.05(3) - notice of application - proces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A950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7C4F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.1</w:t>
            </w:r>
          </w:p>
        </w:tc>
      </w:tr>
      <w:tr w:rsidR="00A401B4" w:rsidRPr="00955CB6" w14:paraId="6DF0CA6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D05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applications for relief r. 14.05(3) - requirement to serve an application reco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E5EE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R)-58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0AF8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.2</w:t>
            </w:r>
          </w:p>
        </w:tc>
      </w:tr>
      <w:tr w:rsidR="00A401B4" w:rsidRPr="00955CB6" w14:paraId="366942F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16E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Applications to the court pursuant to r. 14.05(3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42DD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4934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2FB1AC5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B16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Certificate of appointment - Cannot issue a certificate of appointment unless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E6E0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41B4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2C5D2BB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CEA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contestation - Estate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fcy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can apply for direc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23B4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CABA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2B58BC0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253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Will contestation - Estate trustee (during litigation) must post bo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3047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4208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A401B4" w:rsidRPr="00955CB6" w14:paraId="43C8289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20F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estate trustee can seek court’s assistance on interpretation issu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8267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D4E0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A401B4" w:rsidRPr="00955CB6" w14:paraId="03F82D2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B26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contestation - Estate trustee does not always require a certificate of appointment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 order to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administer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7E41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A44B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1</w:t>
            </w:r>
          </w:p>
        </w:tc>
      </w:tr>
      <w:tr w:rsidR="00A401B4" w:rsidRPr="00955CB6" w14:paraId="5B361ED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9DE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Estates Act s. 2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07F0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9FF2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1</w:t>
            </w:r>
          </w:p>
        </w:tc>
      </w:tr>
      <w:tr w:rsidR="00A401B4" w:rsidRPr="00955CB6" w14:paraId="233FE79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A34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Estates Act s. 2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D227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4EEF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A401B4" w:rsidRPr="00955CB6" w14:paraId="2C1E55F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38A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Estates Act s. 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F7EA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E2DB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2D654A5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4FB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Estates Act ss. 35-3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CF0E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7C52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A401B4" w:rsidRPr="00955CB6" w14:paraId="5F49687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0CD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file notice of objection with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4163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9842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6FF469F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A14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Formal proof of testamentary instru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3F6E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8C71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68A079D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281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Formal proof of testamentary instrument - when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7ED1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3FEE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7287552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E99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Grounds for challenging will’s valid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F721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BBB1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178DD1E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A52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how to comm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8BC5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2758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21FED81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B60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if objector fails to serve and file notice of appearance 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643D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8F1A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1FA3FBD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550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jurisdiction - Superior Court of Justi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D6D1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4301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077490F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0AD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litigation concluded estate trustee (during litigation) automatically loses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0974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BCC2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A401B4" w:rsidRPr="00955CB6" w14:paraId="31EA6C9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99E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Motion for direc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7682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77E7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4C61272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414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notice of objection (certificate of appt of estate trustee not yet obtaine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B0B3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R)-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E9F4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4FA1E57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8C6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Notice of objection (probate not yet obtained) - objector must serve / file notice of appearance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61B3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3A82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558419B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D31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Notice of objection remains effective for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A2B6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4DDF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48B3189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BC1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contestation - Once certificate of estate trustee is issued,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 order to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challenge a will, you must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991A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8E93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3</w:t>
            </w:r>
          </w:p>
        </w:tc>
      </w:tr>
      <w:tr w:rsidR="00A401B4" w:rsidRPr="00955CB6" w14:paraId="5F92A75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286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Onus of pro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B1F1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86A5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0EF1AFA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9E1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Order for return of certificate (probate already obtaine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BA47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5D78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3</w:t>
            </w:r>
          </w:p>
        </w:tc>
      </w:tr>
      <w:tr w:rsidR="00A401B4" w:rsidRPr="00955CB6" w14:paraId="6E005B4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BF0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Order giving direc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8015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R)-5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C86C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</w:tr>
      <w:tr w:rsidR="00A401B4" w:rsidRPr="00955CB6" w14:paraId="36ADE20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BDE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Order giving directions - order before judge without a ju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644C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E1E2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</w:tr>
      <w:tr w:rsidR="00A401B4" w:rsidRPr="00955CB6" w14:paraId="7F4400F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554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Order giving directions - the order giving directions will address procedural issues to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42D0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3DE3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</w:tr>
      <w:tr w:rsidR="00A401B4" w:rsidRPr="00955CB6" w14:paraId="04AD0CA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5E1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Order giving directions - upon hearing the motion for directions, the court may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F915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R)-5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C57F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</w:tr>
      <w:tr w:rsidR="00A401B4" w:rsidRPr="00955CB6" w14:paraId="139BEAF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A85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Order to accept or refuse appoint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7194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62EF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1</w:t>
            </w:r>
          </w:p>
        </w:tc>
      </w:tr>
      <w:tr w:rsidR="00A401B4" w:rsidRPr="00955CB6" w14:paraId="72C0BBD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297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orders for assista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D437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R)-57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6E97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02AE514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373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orders for assistance -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B18F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D259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4A9F57C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04A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orders for assistance - typ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E74E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R)-57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CA86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3F63264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633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procedure where a statement of claim is serv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2FD0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51CE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6</w:t>
            </w:r>
          </w:p>
        </w:tc>
      </w:tr>
      <w:tr w:rsidR="00A401B4" w:rsidRPr="00955CB6" w14:paraId="2234C9B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12D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proof in solemn for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0591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A0E3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37D9F99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B3B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Proof of lost or destroyed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99B5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D95D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27DFCF5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A1F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Request for notice of commencement of proceed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9A05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D462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9</w:t>
            </w:r>
          </w:p>
        </w:tc>
      </w:tr>
      <w:tr w:rsidR="00A401B4" w:rsidRPr="00955CB6" w14:paraId="01824EF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2B1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Revocation of certificate of appoint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F979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C152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7DF7F6C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B6F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Revocation of certificate of appointment -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90AC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®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2964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1DB5476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29F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Revocation of certificate of appointment - when it’s us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6B44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2677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2CF35DD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195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Settlement involving a person who has submitted rights to the cour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45FB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BE0C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8</w:t>
            </w:r>
          </w:p>
        </w:tc>
      </w:tr>
      <w:tr w:rsidR="00A401B4" w:rsidRPr="00955CB6" w14:paraId="6F28B57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440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Submission of rights to the cour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0FF8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AD6C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7</w:t>
            </w:r>
          </w:p>
        </w:tc>
      </w:tr>
      <w:tr w:rsidR="00A401B4" w:rsidRPr="00955CB6" w14:paraId="0AC9721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70C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Suspicious circumstanc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2407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309B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5C7E288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982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Trustee Act s. 6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6DA1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E33B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A401B4" w:rsidRPr="00955CB6" w14:paraId="6FDB46E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640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Types of relief under r. 14.05(3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4921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8B5F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50A763B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CF0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contestation - What property can be administered during litigation?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DD89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E0C3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A401B4" w:rsidRPr="00955CB6" w14:paraId="16B300E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98B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Accumulations Act - reinvesting excess incom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4CDE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F100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3</w:t>
            </w:r>
          </w:p>
        </w:tc>
      </w:tr>
      <w:tr w:rsidR="00A401B4" w:rsidRPr="00955CB6" w14:paraId="54AF662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575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anti-ademption rules - income tax liabil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DA5D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44EF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6</w:t>
            </w:r>
          </w:p>
        </w:tc>
      </w:tr>
      <w:tr w:rsidR="00A401B4" w:rsidRPr="00955CB6" w14:paraId="65C9A1A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FD8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Beneficiaries - Char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41BA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7(R)-4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AEF3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5</w:t>
            </w:r>
          </w:p>
        </w:tc>
      </w:tr>
      <w:tr w:rsidR="00A401B4" w:rsidRPr="00955CB6" w14:paraId="6A4A6C7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B77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beneficiaries dead (all) - ultimate distrib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3489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797A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3</w:t>
            </w:r>
          </w:p>
        </w:tc>
      </w:tr>
      <w:tr w:rsidR="00A401B4" w:rsidRPr="00955CB6" w14:paraId="4377562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11F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harities - Beneficia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99EE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7(R)-4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602B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5</w:t>
            </w:r>
          </w:p>
        </w:tc>
      </w:tr>
      <w:tr w:rsidR="00A401B4" w:rsidRPr="00955CB6" w14:paraId="5FA0522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430B7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Communications - mental capacity - in-person communication, importance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F450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B959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39AA24C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47C34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Communications - mental capacity - in-person communication, importance of - phone calls, intermediaries not suffici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E3C6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49E3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52DF24A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F51E0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Communications - Other Consider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29F1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8(L)-47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27D9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A401B4" w:rsidRPr="00955CB6" w14:paraId="6FA1F0A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58EA5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Communications - Other Considerations - illiteracy, risk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69BF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478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EBAE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A401B4" w:rsidRPr="00955CB6" w14:paraId="26D1E6A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29AA9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Will Planning, Drafting and Execution - Client Communications - Other Considerations - interpreters, risks of independent vs fami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6B94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8(L)-47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31D5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A401B4" w:rsidRPr="00955CB6" w14:paraId="782AC3C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D89BD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Communications - Other Considerations - plain language correspondence with client, importance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2495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7F63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A401B4" w:rsidRPr="00955CB6" w14:paraId="26E8DF5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BA5D3C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Communications - Other Considerations - third party attendance (list of risk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B975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8(R)-47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EE8E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3</w:t>
            </w:r>
          </w:p>
        </w:tc>
      </w:tr>
      <w:tr w:rsidR="00A401B4" w:rsidRPr="00955CB6" w14:paraId="2DF2FE9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ECC94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Communications - Testamentary Capac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7162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7(R)-4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D05F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230E4FA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E1E78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Communications - Testamentary Capacity - “natural objects of his/her bounty”, testator understands who they 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F5E1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DD40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2CD00A8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128C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Communications - Testamentary Capacity - initial instructions from another family member where testator ailing or elderly, risks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AC1F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478(L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47B3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0D67D06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431E5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Communications - Testamentary Capacity - mental capac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3643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478(L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D46D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0081299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2B1F8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Communications - Testamentary Capacity - mental competence to give instruc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960E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BBF3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38AF989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62560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Communications - Testamentary Capacity - outside experti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F77F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7(R)-4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EE1B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00C94FA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37DD8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Communications - Testamentary Capacity - outside professional opin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EBA6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478(L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6E91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67185B4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60280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Communications - Testamentary Capacity - understand nature and extent of assets + comprehend and appreciate persons who should receive assets (“natural objects of his/her bounty”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115A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C7F5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3890F44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C73D5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Communications - Testamentary Capacity -mental capacity test is leg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CC5D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1F30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1</w:t>
            </w:r>
          </w:p>
        </w:tc>
      </w:tr>
      <w:tr w:rsidR="00A401B4" w:rsidRPr="00955CB6" w14:paraId="695C0A5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BF904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Communications - Undue Influence/Dures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37AD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0949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A401B4" w:rsidRPr="00955CB6" w14:paraId="04909FE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B05E1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Communications - Undue Influence/Duress - third party attendance during instructions/signing, risk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A719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816F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A401B4" w:rsidRPr="00955CB6" w14:paraId="0664A2D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B5317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Communications - Undue Influence/Duress - wishes of the testat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C392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D9BE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2</w:t>
            </w:r>
          </w:p>
        </w:tc>
      </w:tr>
      <w:tr w:rsidR="00A401B4" w:rsidRPr="00955CB6" w14:paraId="798F18F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DC833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Planning, Drafting and Execution - Client Communications Generally - sufficient information in file notes - Will Challenge (“Suspicious Circumstances”, "spent will") -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out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v Ha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6C99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397D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582D369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1BDBA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Communications Generally - sufficient information in file notes re capacity and absence of undue influence or dures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AEB3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3646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3700A3E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994B1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Communications Generally (List of reasons for communication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60AF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2784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3A60697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CF1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E1A7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L)-48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DC4C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5818350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A18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custody for minor childre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544B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E242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2</w:t>
            </w:r>
          </w:p>
        </w:tc>
      </w:tr>
      <w:tr w:rsidR="00A401B4" w:rsidRPr="00955CB6" w14:paraId="01A06D2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778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estate trustee - alternative trustees, when to nam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A61F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15DB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0475B7E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735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estate trustee - complex assets - expert trustee, need f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0FBC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D034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30A61B9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DE3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estate trustee - conflict of interest, risk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9ADF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7BB3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1E099B4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C21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estate trustee - equalization payment, risk of - FL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2C81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80CB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7F02E06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786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estate trustee - expert trustee, where appropri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FCB4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A827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4B38825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7E3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estate trustee - spouse loses right act as trustee by choosing equalization pay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9CF5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8682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73A367D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D3E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estate trustee - trust company as trustee, where appropri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7D57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8B6B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4DE822E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389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estate trustee - unusual assets - expert trustee, need f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58AB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BCCB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46BBCC2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0EA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Estate Trust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818C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L)-4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FA5C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01E7473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3E7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Estate Trustees - appointment of joint estate trust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2CE8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CEA6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1C15DA7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2DB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Planning, Drafting and Execution - Client instructions -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Appointment of Estate Trustees - appointment of joint estate trustees - children as joint trustees - risks, list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DAC9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4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7B52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1A258FD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BE4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Estate Trustees - appointment of joint estate trustees - risks, list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3440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R)-4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AD37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230540B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B11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Estate Trustees - business partner as trustee, risks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9FCE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B98A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01B3E8D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102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Estate Trustees - child as trustee, where appropri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2A29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82E5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396A9AD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832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Estate Trustees - Estate trustee’s rol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B76E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1B5A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1EE46DE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2FD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Planning, Drafting and Execution - Client instructions - Appointment of Estate Trustees - failure to name trustees, will not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validated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b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83F7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C2BD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18E316E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88B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Estate Trustees - marital partner as trustee, where appropri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EDDA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D47D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698B6A1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13D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Planning, Drafting and Execution - Client instructions - Appointment of Estate Trustees - no trustee named, will not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validated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b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BE40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CEB8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423616A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2D9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Estate Trustees - Roles of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18F8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L)-4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EF73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1C90A9E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FFE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Estate Trustees -appointment, where straightforw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97DC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E732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4AD1266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321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Estate Trustees -joint estate trustees, appointment of - see appointment of joint estate trust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C8F8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FCE4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5E46E24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B82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foreign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8C57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R)-4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03DD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1C25BDB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291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foreign estate trustee - foreign estate trustee bond, challenge of gett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8737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R)-4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5ACA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5F1993F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B83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foreign estate trustee - foreign estate trustee bond, requirement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1DA8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R)-4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DD5B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6C6351D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E0F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Planning, Drafting and Execution - Client instructions -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appointment of foreign estate trustee - foreign, how defin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AAC2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R)-4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FFAB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63977A6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6DD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foreign estate trustee - investment portfolio, issues wi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9CF3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234E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0C0DAA4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F33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foreign estate trustee - risks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9B58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R)-4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96A3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1B5070D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912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appointment of foreign estate trustee - trading instructions, Canadian brokerages’ reluctance to take from US cli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4903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R)-4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28A5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6378975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593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Beneficia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F802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7(R)-4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8F09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5</w:t>
            </w:r>
          </w:p>
        </w:tc>
      </w:tr>
      <w:tr w:rsidR="00A401B4" w:rsidRPr="00955CB6" w14:paraId="7B187DB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33E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Beneficiaries - Charitable - questions to ask and consider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88D0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7(R)-4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B1E7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5</w:t>
            </w:r>
          </w:p>
        </w:tc>
      </w:tr>
      <w:tr w:rsidR="00A401B4" w:rsidRPr="00955CB6" w14:paraId="7D3EA35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CE3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Beneficiaries - Class Gifts - questions for lawyer to ask/consider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C7DB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29A8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5</w:t>
            </w:r>
          </w:p>
        </w:tc>
      </w:tr>
      <w:tr w:rsidR="00A401B4" w:rsidRPr="00955CB6" w14:paraId="1D3B843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CD7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Beneficiaries - Conditions on beque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ACCD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42BC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5</w:t>
            </w:r>
          </w:p>
        </w:tc>
      </w:tr>
      <w:tr w:rsidR="00A401B4" w:rsidRPr="00955CB6" w14:paraId="25A5BA8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B09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Beneficiaries - proper description of each clas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A8A7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7(R)-4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2F96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5</w:t>
            </w:r>
          </w:p>
        </w:tc>
      </w:tr>
      <w:tr w:rsidR="00A401B4" w:rsidRPr="00955CB6" w14:paraId="2EAFD45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27E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Planning, Drafting and Execution - Client instructions - Beneficiaries - proper description of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each individual</w:t>
            </w:r>
            <w:proofErr w:type="gramEnd"/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DB8A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7(R)-4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5764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5</w:t>
            </w:r>
          </w:p>
        </w:tc>
      </w:tr>
      <w:tr w:rsidR="00A401B4" w:rsidRPr="00955CB6" w14:paraId="301E971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2A6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Custodian for minor children - application for permanent appoint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7C07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R)-4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39AF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2</w:t>
            </w:r>
          </w:p>
        </w:tc>
      </w:tr>
      <w:tr w:rsidR="00A401B4" w:rsidRPr="00955CB6" w14:paraId="6736DF4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773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Custodian for minor children - CLR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46F6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67CD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2</w:t>
            </w:r>
          </w:p>
        </w:tc>
      </w:tr>
      <w:tr w:rsidR="00A401B4" w:rsidRPr="00955CB6" w14:paraId="0BC35B2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0C6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Custodian for minor children - temporary vs. permanent appoint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6200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B56A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2</w:t>
            </w:r>
          </w:p>
        </w:tc>
      </w:tr>
      <w:tr w:rsidR="00A401B4" w:rsidRPr="00955CB6" w14:paraId="362F3E6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C0E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Custodians for minor childre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1ECF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R)-4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FA87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2</w:t>
            </w:r>
          </w:p>
        </w:tc>
      </w:tr>
      <w:tr w:rsidR="00A401B4" w:rsidRPr="00955CB6" w14:paraId="0AA1574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A04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Custodians for minor children - conflict, parents 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012D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3072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2</w:t>
            </w:r>
          </w:p>
        </w:tc>
      </w:tr>
      <w:tr w:rsidR="00A401B4" w:rsidRPr="00955CB6" w14:paraId="4B2E1C7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CDB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Custodians for minor children - lack of consensus between parents, reason for no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9C13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B692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2</w:t>
            </w:r>
          </w:p>
        </w:tc>
      </w:tr>
      <w:tr w:rsidR="00A401B4" w:rsidRPr="00955CB6" w14:paraId="7F4FE13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66F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Will Planning, Drafting and Execution - Client instructions - Custodians for minor children- Testamentary Appointment is temporary (90 day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036C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53C2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2</w:t>
            </w:r>
          </w:p>
        </w:tc>
      </w:tr>
      <w:tr w:rsidR="00A401B4" w:rsidRPr="00955CB6" w14:paraId="4027448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F34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Estate Trustee - unusual assets or foreign elements/trust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FE83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R)-4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0830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57EB08E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D9E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foreign estate trustee, appointment of - see appointment of foreign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2547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R)-48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41EB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1</w:t>
            </w:r>
          </w:p>
        </w:tc>
      </w:tr>
      <w:tr w:rsidR="00A401B4" w:rsidRPr="00955CB6" w14:paraId="3762041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0B1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funeral and burial instruc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79730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3FBD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4</w:t>
            </w:r>
          </w:p>
        </w:tc>
      </w:tr>
      <w:tr w:rsidR="00A401B4" w:rsidRPr="00955CB6" w14:paraId="6B618FE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4E3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Guardians of Property of Minor Chil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CAB9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4183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3</w:t>
            </w:r>
          </w:p>
        </w:tc>
      </w:tr>
      <w:tr w:rsidR="00A401B4" w:rsidRPr="00955CB6" w14:paraId="041F17B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B0B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intentions, importance of clear comprehens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4E71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57C4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0C2EDBD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D05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intentions, importance of faithful reco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1F05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3026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0F078B4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49B0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The Family Home/Family Cottag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AC36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8(R)-48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BF03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7</w:t>
            </w:r>
          </w:p>
        </w:tc>
      </w:tr>
      <w:tr w:rsidR="00A401B4" w:rsidRPr="00955CB6" w14:paraId="43BBB67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7AC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The Family Home/Family Cottage - Adult Children living in house (Consideration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1E35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E8E59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7</w:t>
            </w:r>
          </w:p>
        </w:tc>
      </w:tr>
      <w:tr w:rsidR="00A401B4" w:rsidRPr="00955CB6" w14:paraId="174F924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364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The Family Home/Family Cottage - duty of estate trustee to turn assets into income producing asse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47F1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083E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7</w:t>
            </w:r>
          </w:p>
        </w:tc>
      </w:tr>
      <w:tr w:rsidR="00A401B4" w:rsidRPr="00955CB6" w14:paraId="7458DE1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C43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The Family Home/Family Cottage - estate trustee obligated to sell unless instruct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A57F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11A0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7</w:t>
            </w:r>
          </w:p>
        </w:tc>
      </w:tr>
      <w:tr w:rsidR="00A401B4" w:rsidRPr="00955CB6" w14:paraId="12EC8DB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D52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The Family Home/Family Cottage - leaving home/cottage to 2 or more children - joint tenancy vs tenancy in comm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50B4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2C6A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7</w:t>
            </w:r>
          </w:p>
        </w:tc>
      </w:tr>
      <w:tr w:rsidR="00A401B4" w:rsidRPr="00955CB6" w14:paraId="3DBA019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4D4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The Family Home/Family Cottage - Matrimonial home or cottage - inherited by one child on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5415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CA58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7</w:t>
            </w:r>
          </w:p>
        </w:tc>
      </w:tr>
      <w:tr w:rsidR="00A401B4" w:rsidRPr="00955CB6" w14:paraId="64571C2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BDA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Client Instructions - The Family Home/Family Cottage - questions to ask when leaving to minor childre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51C4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F926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7</w:t>
            </w:r>
          </w:p>
        </w:tc>
      </w:tr>
      <w:tr w:rsidR="00A401B4" w:rsidRPr="00955CB6" w14:paraId="1DA0FA8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EE3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Planning, Drafting and Execution - disposition of property - constraints on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clients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legal abil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BCF5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1E7C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6</w:t>
            </w:r>
          </w:p>
        </w:tc>
      </w:tr>
      <w:tr w:rsidR="00A401B4" w:rsidRPr="00955CB6" w14:paraId="689B04E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790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disposition of property - specify object of beque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3792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FC00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6</w:t>
            </w:r>
          </w:p>
        </w:tc>
      </w:tr>
      <w:tr w:rsidR="00A401B4" w:rsidRPr="00955CB6" w14:paraId="217BE5B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820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Doctrine of Incorporation by reference of memoran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AC87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DF52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2</w:t>
            </w:r>
          </w:p>
        </w:tc>
      </w:tr>
      <w:tr w:rsidR="00A401B4" w:rsidRPr="00955CB6" w14:paraId="72F1F2F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99F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Doubling of Legacies - death in quick success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EA76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CF5B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2</w:t>
            </w:r>
          </w:p>
        </w:tc>
      </w:tr>
      <w:tr w:rsidR="00A401B4" w:rsidRPr="00955CB6" w14:paraId="2E0C537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25C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Estate administration tax - avoiding estate administration tax - see reducing exposure, strateg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A356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40B2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2B69D79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B69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Estate administration tax - debts and liabilities do not reduce value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2824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110E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2856E91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013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Estate administration tax - excluded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8BDF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R)-48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FE7E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33FC715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8DF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Estate administration tax - r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DDBB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7365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2077A0D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41CB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Estate administration tax - Reducing estate administrative tax - see reducing exposure, strateg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1DC4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0A915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6A502C1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100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Estate administration tax - reducing exposure, strateg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6FB0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E3EE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</w:t>
            </w:r>
          </w:p>
        </w:tc>
      </w:tr>
      <w:tr w:rsidR="00A401B4" w:rsidRPr="00955CB6" w14:paraId="5730BF3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76B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Estate administration tax - reducing exposure, strategies - Multiple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A234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3(R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D194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.1</w:t>
            </w:r>
          </w:p>
        </w:tc>
      </w:tr>
      <w:tr w:rsidR="00A401B4" w:rsidRPr="00955CB6" w14:paraId="37F1900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4F0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Estate administration tax - reducing exposure, strategies - Multiple Wills - “bad” assets require probated will to transf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2990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3(R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A96E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.1</w:t>
            </w:r>
          </w:p>
        </w:tc>
      </w:tr>
      <w:tr w:rsidR="00A401B4" w:rsidRPr="00955CB6" w14:paraId="53F78FE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FE3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Planning, Drafting and Execution - Estate administration tax - reducing exposure, strategies - Multiple Wills - Private corporation as bare trustee of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unprobated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will’s asse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3634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8A19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.1</w:t>
            </w:r>
          </w:p>
        </w:tc>
      </w:tr>
      <w:tr w:rsidR="00A401B4" w:rsidRPr="00955CB6" w14:paraId="1F0A3DE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881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Planning, Drafting and Execution - Estate administration tax - reducing exposure, strategies - Multiple Wills - Private corporation as bare trustee of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unprobated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will’s assets - trust declaration, importance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5CFF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C6DC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.1</w:t>
            </w:r>
          </w:p>
        </w:tc>
      </w:tr>
      <w:tr w:rsidR="00A401B4" w:rsidRPr="00955CB6" w14:paraId="7B02EFC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518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Planning, Drafting and Execution - Estate administration tax - reducing exposure, strategies - Multiple Wills - Private corporation as nominee of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unprobated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will’s assets - see Private corporation as bare trustee of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unprobated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will’s asse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C98E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7113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.1</w:t>
            </w:r>
          </w:p>
        </w:tc>
      </w:tr>
      <w:tr w:rsidR="00A401B4" w:rsidRPr="00955CB6" w14:paraId="523B698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55B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Estate administration tax - reducing exposure, strategies - Multiple Wills - Private corporation shares - quorum of directo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746B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4842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.1</w:t>
            </w:r>
          </w:p>
        </w:tc>
      </w:tr>
      <w:tr w:rsidR="00A401B4" w:rsidRPr="00955CB6" w14:paraId="1DC4B17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BBF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Will Planning, Drafting and Execution - Estate administration tax - reducing exposure, strategies - Multiple Wills - Private corporation shares - shareholder vot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F998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518E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.1</w:t>
            </w:r>
          </w:p>
        </w:tc>
      </w:tr>
      <w:tr w:rsidR="00A401B4" w:rsidRPr="00955CB6" w14:paraId="5FF041A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9FD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Planning, Drafting and Execution - Estate administration tax - reducing exposure, strategies - Multiple Wills - Private corporation shares - shares transfer via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unprobated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EE33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6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2F12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.1</w:t>
            </w:r>
          </w:p>
        </w:tc>
      </w:tr>
      <w:tr w:rsidR="00A401B4" w:rsidRPr="00955CB6" w14:paraId="1B39BD4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434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Estate administration tax - reducing exposure, strategies - Multiple Wills - Shares in private corporation - see Private corporation shar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1FDA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1719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.1</w:t>
            </w:r>
          </w:p>
        </w:tc>
      </w:tr>
      <w:tr w:rsidR="00A401B4" w:rsidRPr="00955CB6" w14:paraId="097DBCD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F4A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Planning, Drafting and Execution - Estate administration tax - reducing exposure, strategies - Multiple Wills - tax payable on probated will only,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Granovsky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Estate v Ontari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6989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C7225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.1</w:t>
            </w:r>
          </w:p>
        </w:tc>
      </w:tr>
      <w:tr w:rsidR="00A401B4" w:rsidRPr="00955CB6" w14:paraId="5EA2860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1B4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Estate administration tax - Transfers of property into joint ownership - adverse consequences, list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2C23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15B17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.2</w:t>
            </w:r>
          </w:p>
        </w:tc>
      </w:tr>
      <w:tr w:rsidR="00A401B4" w:rsidRPr="00955CB6" w14:paraId="052E996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DDC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Estate administration tax - Transfers of property into joint ownership - transfer to adult chil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00AE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44B7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.2</w:t>
            </w:r>
          </w:p>
        </w:tc>
      </w:tr>
      <w:tr w:rsidR="00A401B4" w:rsidRPr="00955CB6" w14:paraId="6F9585B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0DD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Planning, Drafting and Execution - Estate administration tax - Transfers of property into joint ownership - transfer to adult child - parent’s intention, importance of documenting,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core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core</w:t>
            </w:r>
            <w:proofErr w:type="spellEnd"/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FFC3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EA0A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.2</w:t>
            </w:r>
          </w:p>
        </w:tc>
      </w:tr>
      <w:tr w:rsidR="00A401B4" w:rsidRPr="00955CB6" w14:paraId="176EF79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792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Planning, Drafting and Execution - Estate administration tax - Transfers of property into joint ownership - transfer to adult child - presumption of resulting trust,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core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core</w:t>
            </w:r>
            <w:proofErr w:type="spellEnd"/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059E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9E6A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.2</w:t>
            </w:r>
          </w:p>
        </w:tc>
      </w:tr>
      <w:tr w:rsidR="00A401B4" w:rsidRPr="00955CB6" w14:paraId="729F314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E25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Planning, Drafting and Execution - Estate administration tax - Transfers of property into joint ownership -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unprobated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will, use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9301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A82B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1.2</w:t>
            </w:r>
          </w:p>
        </w:tc>
      </w:tr>
      <w:tr w:rsidR="00A401B4" w:rsidRPr="00955CB6" w14:paraId="2BBD22B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276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Estate administration tax (formerly probate fee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0BAE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R)-48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207F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156CED5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8C5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Family Home/Family Cottage - Joint tenancy vs tenants in comm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F194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EC90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7</w:t>
            </w:r>
          </w:p>
        </w:tc>
      </w:tr>
      <w:tr w:rsidR="00A401B4" w:rsidRPr="00955CB6" w14:paraId="55D6E79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979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Family Home/Family Cottage - Minor surviving childre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18B5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E54D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7</w:t>
            </w:r>
          </w:p>
        </w:tc>
      </w:tr>
      <w:tr w:rsidR="00A401B4" w:rsidRPr="00955CB6" w14:paraId="190C504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F8C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Foreign Laws - foreign citizenship, client’s - will consider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32AC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1E6B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353EA57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15E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Foreign Laws - foreign property - will consider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4A28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0866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0FF3881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F5B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Foreign Laws - foreign residence, client’s - will consider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5320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0417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728B9E2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87E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funeral and burial instructions - advice to cli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CA51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9A4D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4</w:t>
            </w:r>
          </w:p>
        </w:tc>
      </w:tr>
      <w:tr w:rsidR="00A401B4" w:rsidRPr="00955CB6" w14:paraId="3BC5FAC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021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handwritten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42CC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BC31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4</w:t>
            </w:r>
          </w:p>
        </w:tc>
      </w:tr>
      <w:tr w:rsidR="00A401B4" w:rsidRPr="00955CB6" w14:paraId="11A4A0A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2E7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Holographic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F879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56BD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4</w:t>
            </w:r>
          </w:p>
        </w:tc>
      </w:tr>
      <w:tr w:rsidR="00A401B4" w:rsidRPr="00955CB6" w14:paraId="581A82D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3BB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advertent Distribu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2724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A723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</w:t>
            </w:r>
          </w:p>
        </w:tc>
      </w:tr>
      <w:tr w:rsidR="00A401B4" w:rsidRPr="00955CB6" w14:paraId="1DBE20F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AEF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come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54FA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R)-4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2ABD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45216FB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30D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come Tax - capital gains - qualifying small business corporation shares, farm property, fishing property, may be shelte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231D7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2D4E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293FA99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752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come Tax - capital property - deemed disposition at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A6EB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9E84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07745A3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940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come Tax - capital property - deemed disposition every 21 years (trust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FCD4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7C8E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41EAAEC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49D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come Tax - capital property - deemed disposition on spouse or CL partner’s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FA16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R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2DB7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5658284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0A5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come Tax - capital property - deemed dispositions, when occurr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2CF1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4B71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2A05ED3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EB9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come Tax - capital property - transferred to surviving spouse or CL partn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DC73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57D1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1D6ABB9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91F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come Tax - charitable beneficiary designations giving rise to tax credi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E3D2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FC26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3D377B4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BF7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come Tax - charitable gif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3B6E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1AB8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1C586FA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23E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come Tax - charitable gifts giving rise to tax credi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A17B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1D9E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0A0D09B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0FB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come Tax - key considera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743B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R)-4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0CB8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10D85A1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A87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come Tax - RRSPs and RRIF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6FE0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14CB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16AC22F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3FA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come Tax - RRSPs and RRIFs - charitable beneficiary designations f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A216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49BB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34508A5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6B1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come Tax - tax credits, application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851B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8DE3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09AA6BA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7FB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come Tax - tru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D489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A8900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16224A1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0E3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Will Planning, Drafting and Execution - Income Tax Capital gains - deemed disposition at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4DB2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B59B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100DE25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018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come Tax Income tax - rollov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2DA5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3825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7B9E5CC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FF8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come Tax Income tax - tax liability of the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DED2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3A6E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67BB896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55ABB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formation Gather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E847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9(L)-4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07AE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09B6004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0930D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formation Gathering - Client lacking memory of docu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716D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9(R)-4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7C181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4A9AEED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63490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formation Gathering - Client recollection of docu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A33A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9(R)-4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014A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6C8A47C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4C8C0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formation Gathering - Client unable to provide docu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9018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1144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520E47F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FF000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formation Gathering - Client unwilling to provide docu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4DF1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47DD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6A843B2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EBF7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formation Gathering - detailed description of assets - persuasive rationale for (list of reason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7613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C598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0C8883A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DDE2D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formation Gathering - failure to obtain info re personal and financial circumstanc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9665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AE80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44FA566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C2FE3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formation Gathering - joint accou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47EC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52E3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00B6C7B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2D1EE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formation Gathering - joint accounts - client intention - equal own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BD8E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044A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231879C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1842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formation Gathering - joint accounts - client intention - joint own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C74F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54BE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6C24BF4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D04F9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Planning, Drafting and Execution - Information Gathering - joint accounts - client intention - receive remainder upon death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core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ecore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(SCC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D50F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B4C6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045EE35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8CC34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formation Gathering - joint accounts - client intention - weight given to intention depends on when express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0D04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7812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2EA85D2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744CF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formation Gathering - jointly held real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E12E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C9114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2448E76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C0AA0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formation Gathering - personal circumstances - persuasive rationale for (examples of important personal circumstances on why important to collect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B26D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9(L)-47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112F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227CE98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BE2A7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formation Gathering - real property - jointly hel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4C12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E6422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450A6C3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D18C9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formation Gathering - real property - jointly held - joint tenancy vs tenancy in comm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F9CF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A730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2E46761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BE77E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formation Gathering - real property - ownership documents for real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AE0AD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7F7F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70869F6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02E3A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formation Gathering - real property - title documents for real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867B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4ABE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3B780DD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9F1A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formation Gathering - reliance on info without document cop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C67F6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1158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34F8589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7B7454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formation Gathering - reliance on info without documentary pro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E95E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D3A1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5967727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66B81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formation Gathering - separation agreement - ask for copy, if unwilling or unable, document and make clear client must assume risk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664D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9(R)-4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C966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24A9102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09E2F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tro - clear and unambiguous languag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F892C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84FB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631BA6F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4DCE8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tro - clear and unambiguous language - appropriate care in descriptions of property or beneficiar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DB00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BD38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520219D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6E1D2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tro - eliminate practical barriers in trustee’s administration of estate via trustee powe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5E51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5D5E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2776CDD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5A587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tro - Facilitate through the will the trustee’s administration of estate via trustee powe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3D97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E7821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57FA404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3C302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tro - future events requiring review of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3843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866C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7467D0C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680C3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tro - Lawyer’s Liability drafting will - Towards beneficiaries of will - for act or omission in carrying out instructions that frustrates client’s testamentary intentions.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E936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E2C9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2F9A73A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C1F8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tro - Lawyer’s Liability drafting will - Towards Cli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7887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E4B2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5B893FD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544C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tro - post-signing practices, prudent (list of future event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0A7A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1D49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6B7867F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B62B7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tro- good practice throughout retainer to use checklist so all issues are canvass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2F4E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EB64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6E4B569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53840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Intro- lawyer’s responsibilities (list of consideration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1BA2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2332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A401B4" w:rsidRPr="00955CB6" w14:paraId="7525F84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B4649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 xml:space="preserve">Will Planning, Drafting and Execution - Mutual Wills - Absence of agreement - Mutual Wills vs Mirror Wills - See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ammage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v Estate of Rousse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771C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992B7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7176838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CB3B4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Mutual Wills - Ask whether clients object to survivor changing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1BEA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095E6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154302B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AA0DF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Mutual Wills - common understanding re testamentary disposition, expectation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AB55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0259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56596CF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6CC35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Mutual Wills - domestic contr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2B1F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6E9B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4A2F6C9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B608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Mutual Wills - domestic contract - conflicts of interest [can't act for both parties]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67C5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13DD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359F4B2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86696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Mutual Wills - Mutual Wills doctrin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AE79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82C3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7EAF1B2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B12AD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Mutual Wills - written agreement, importance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A7FF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F40D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7210026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1EC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Probate - see Estate administration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BAA2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R)-48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FC67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76D283A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8A1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property - anti-ademption rul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9D55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D8DE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6</w:t>
            </w:r>
          </w:p>
        </w:tc>
      </w:tr>
      <w:tr w:rsidR="00A401B4" w:rsidRPr="00955CB6" w14:paraId="0F69971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09D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property - prior disposi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78A0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A8D7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6</w:t>
            </w:r>
          </w:p>
        </w:tc>
      </w:tr>
      <w:tr w:rsidR="00A401B4" w:rsidRPr="00955CB6" w14:paraId="4049A03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581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property - specify object of beque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E278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2C58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6</w:t>
            </w:r>
          </w:p>
        </w:tc>
      </w:tr>
      <w:tr w:rsidR="00A401B4" w:rsidRPr="00955CB6" w14:paraId="228722F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474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Rule against perpetu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5509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6B6E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2</w:t>
            </w:r>
          </w:p>
        </w:tc>
      </w:tr>
      <w:tr w:rsidR="00A401B4" w:rsidRPr="00955CB6" w14:paraId="13CA319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52B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LRA s. 23 - Lapsed gift falls into residue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7E62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8307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1</w:t>
            </w:r>
          </w:p>
        </w:tc>
      </w:tr>
      <w:tr w:rsidR="00A401B4" w:rsidRPr="00955CB6" w14:paraId="2876BD7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E55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Planning, Drafting and Execution - SLRA s.31 - passes on to surviving spouse of deceased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beneficairy</w:t>
            </w:r>
            <w:proofErr w:type="spellEnd"/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9496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6C3D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1</w:t>
            </w:r>
          </w:p>
        </w:tc>
      </w:tr>
      <w:tr w:rsidR="00A401B4" w:rsidRPr="00955CB6" w14:paraId="1017528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4EF8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dependent support claim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B2C05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8915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0152086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9C546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Dependent support claims - SLR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1C5D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B3F955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16C1050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317FA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Dependent support claims - SLRA - assets eligible to satisfy claim, SLRA, s 72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F01B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4C3C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5F54AD7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5EAB6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Planning, Drafting and Execution - Statutory constraints on testamentary freedom - dependent support claims - SLRA - criteria - “adequate provision” - moral and budgetary considerations Cummings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 Cummings (OCA) introduces uncertain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5EDE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A7FAE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41DD54C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E8FD5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Dependent support claims - SLRA - criteria - deceased did not make “adequate provision” for claimant, lack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F1C7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714E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44F7A57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30911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Dependent support claims - SLRA - criteria - providing support to claima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FDE8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C0F1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48AB7AE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B94BB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dependent support claims - SLRA - criteria - relationship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EADA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DF4D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238237A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963A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dependent support claims - SLRA - criteria - right relationship to the deceas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4360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EAA9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48A485E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59D01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FLA, Part I (property rights of legal spouses), and SLRA, Part V (dependent support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3CD5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C4B6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1F96C78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AB0B8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B001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3551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5D46113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6723C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Planning, Drafting and Execution - Statutory constraints on testamentary freedom - Matrimonial property claims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softHyphen/>
              <w:t>- FL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9AD5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R)-4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EF52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3AEC63E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41090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cavea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7142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0AE4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4B1340C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9C277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court order to vary payment FLA, s 5(6) facto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6011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9B0B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0B033A0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CA7D6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debt forgiveness, chil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EC04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769A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191AC2B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D603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debt forgiveness, child - cavea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4486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EE7C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47F5105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2ACA9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debt forgiveness, child - caveats - mortgage on child’s matrimonial hom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FC82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1E001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26169D3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F81EC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Will Planning, Drafting and Execution - Statutory constraints on testamentary freedom - Matrimonial property claims - FLA - equalization claim - discretionary testamentary trus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66BD0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3D41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0948584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C999C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from son/daughter in-law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1B59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48F0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5575C05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77073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gifts/inheritance before marriag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0891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D109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2BCDD8C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16129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gifts/inheritance during marriage - cavea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92D5F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2685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333740B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302B8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gifts/inheritance during marriage - caveats - assets insufficient to satisfy clai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5E1E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C8F3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2B32B55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9BB063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gifts/inheritance during marriage - caveats - insufficient assets to satisfy clai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6EA8C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24A0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62368BD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6308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gifts/inheritance during marriage - caveats - matrimonial hom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4AA8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240D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416F2BC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1A0B6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gifts/inheritance during marriage - caveats - onus on spouse claiming exclus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950A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B6B5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15F8A89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0EF5E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gifts/inheritance during marriage exclud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1627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E36DD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45DE5BD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6895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income from gifts/inheritance during marriage exclud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3C37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3867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49A2625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E7633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Planning, Drafting and Execution - Statutory constraints on testamentary freedom - Matrimonial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property claims - FLA - equalization claim - inheritance/gifts during marriage - see gifts/inheritance during marriag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A395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1(R)-4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ABA9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3765FA2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5A409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Planning, Drafting and Execution - Statutory constraints on testamentary freedom - Matrimonial property claims - FLA - equalization claim - life interest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not guard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against loss of remaind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155D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C388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627CABB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E3A4D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life interest not protecting remainder for childre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B4B0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7EFB8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72675D1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3D39E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marriage contract waiving right to equalization clai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8143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F5EB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07F95C9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26A742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protecting child fro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F7A6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CAF3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01B8835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462E7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self-help - excluding asset values from net family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4E51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9A62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3C44590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E93D3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self-help - minimizing net wor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241F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D757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01331BB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51792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self-help - minimizing net worth - fraud, risk of Stone v Ston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5EB3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1E9B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2B04AAD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0B9CD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self-help remed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0812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BB64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5BD3CCD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D1AE4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son/daughter in-law, claim b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C87F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CFB1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10B87CD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76569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trusts, discretionary testamenta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8102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3E15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21B3D03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09AF8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when assets valu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33E5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010F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6FD94A9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A46A0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Will Planning, Drafting and Execution - Statutory constraints on testamentary freedom - Matrimonial property claims - FLA - equalization claim - when calculat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8EBB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AEAA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08D7BF7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E0F37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- will entitlement forfeited if equalization chose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C6AB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9DCD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72AAFB8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7D8AF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vs will entitle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D5F8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R)-48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9D82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1E230BD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47FDA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equalization claim vs will entitlement - pros and c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EF7C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R)-4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8F00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4B65833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891F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Professional Conduct (R.3.4-5) conflict of interest, acting for both spouses, joint retainer (Substitute Decisions Act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8E262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5A33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244385F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067BA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Matrimonial property claims - FLA - will entitlement not less than equalization claim, challenge of mak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6738B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R)-48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B79E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2</w:t>
            </w:r>
          </w:p>
        </w:tc>
      </w:tr>
      <w:tr w:rsidR="00A401B4" w:rsidRPr="00955CB6" w14:paraId="5B20B96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7649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property rights of legal spous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FA93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FB13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7D24CF2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175A0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Statutory constraints on testamentary freedom - SLRA, Part V (dependent support), and FLA, Part I (property rights of legal spouses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9560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AF9C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02F3129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BB9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Trusts - Investment Authority - Investing Rul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773A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1342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1</w:t>
            </w:r>
          </w:p>
        </w:tc>
      </w:tr>
      <w:tr w:rsidR="00A401B4" w:rsidRPr="00955CB6" w14:paraId="033E18D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DEA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Will Drafting - administrative provis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B445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489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EC88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1</w:t>
            </w:r>
          </w:p>
        </w:tc>
      </w:tr>
      <w:tr w:rsidR="00A401B4" w:rsidRPr="00955CB6" w14:paraId="1A86554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C48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Planning, Drafting and Execution - Will Drafting -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Desireable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to includ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98340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489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4614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1</w:t>
            </w:r>
          </w:p>
        </w:tc>
      </w:tr>
      <w:tr w:rsidR="00A401B4" w:rsidRPr="00955CB6" w14:paraId="337DE06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278D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Will Drafting - gift over to married child’s spouse - FLA - equalization of net family proper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E623D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D676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1</w:t>
            </w:r>
          </w:p>
        </w:tc>
      </w:tr>
      <w:tr w:rsidR="00A401B4" w:rsidRPr="00955CB6" w14:paraId="100DF0D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757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Will Drafting - Inadvertent Distributions - Doubling-up of Legacies (mirror wills) - caution w/ cash legacy provis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806E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0C75C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2</w:t>
            </w:r>
          </w:p>
        </w:tc>
      </w:tr>
      <w:tr w:rsidR="00A401B4" w:rsidRPr="00955CB6" w14:paraId="3192D85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E04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Planning, Drafting and Execution - Will Drafting - 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advertent Distributions - Lapse/Anti-lap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6F39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EDBD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1</w:t>
            </w:r>
          </w:p>
        </w:tc>
      </w:tr>
      <w:tr w:rsidR="00A401B4" w:rsidRPr="00955CB6" w14:paraId="7D8893D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32F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Will Drafting - Inadvertent Distributions - Lapse/Anti-lapse - beneficiary predeceases testat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D307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CC95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1</w:t>
            </w:r>
          </w:p>
        </w:tc>
      </w:tr>
      <w:tr w:rsidR="00A401B4" w:rsidRPr="00955CB6" w14:paraId="7EF5620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DB7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Will Drafting - Inadvertent Distributions - Lapse/Anti-lapse - FLA surviving spouse set-off require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8B9F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367C4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1</w:t>
            </w:r>
          </w:p>
        </w:tc>
      </w:tr>
      <w:tr w:rsidR="00A401B4" w:rsidRPr="00955CB6" w14:paraId="771FC24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FA9C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Will Drafting - Inadvertent Distributions - Lapse/Anti-lapse - s.23 SLRA, lapsed gift falls into residue of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E0DF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FD6BD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1</w:t>
            </w:r>
          </w:p>
        </w:tc>
      </w:tr>
      <w:tr w:rsidR="00A401B4" w:rsidRPr="00955CB6" w14:paraId="7236EF3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D9C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Will Drafting - Inadvertent Distributions - Lapse/Anti-lapse - s.31 SLRA - passes on to surviving spouse if child predeceas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1017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5E56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1</w:t>
            </w:r>
          </w:p>
        </w:tc>
      </w:tr>
      <w:tr w:rsidR="00A401B4" w:rsidRPr="00955CB6" w14:paraId="6BD283C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4F5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Will Drafting - Inadvertent Distributions - Lawyer must take ca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D05F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FE9EA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</w:t>
            </w:r>
          </w:p>
        </w:tc>
      </w:tr>
      <w:tr w:rsidR="00A401B4" w:rsidRPr="00955CB6" w14:paraId="0245A1F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5532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Will Drafting - Memoranda/incorporation by refer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233F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3E7C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2</w:t>
            </w:r>
          </w:p>
        </w:tc>
      </w:tr>
      <w:tr w:rsidR="00A401B4" w:rsidRPr="00955CB6" w14:paraId="270EC38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2E8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Will Drafting - Memoranda/incorporation by reference - Doctrine of Incorporation by reference of memoranda -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76C9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2DBF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2</w:t>
            </w:r>
          </w:p>
        </w:tc>
      </w:tr>
      <w:tr w:rsidR="00A401B4" w:rsidRPr="00955CB6" w14:paraId="784ACA0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004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Will Drafting - Power to purchase estate asse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6DA4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3D1B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1</w:t>
            </w:r>
          </w:p>
        </w:tc>
      </w:tr>
      <w:tr w:rsidR="00A401B4" w:rsidRPr="00955CB6" w14:paraId="614BD8B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44F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 Will Drafting - when drafting can beg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E7F6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489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2E474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1EB349D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5EA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Planning, Drafting and Execution -income tax liability - anti-ademption rul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B4B5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AF7F4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.6</w:t>
            </w:r>
          </w:p>
        </w:tc>
      </w:tr>
      <w:tr w:rsidR="00A401B4" w:rsidRPr="00955CB6" w14:paraId="1AB6404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3D4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Administration during litig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9C43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CA58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A401B4" w:rsidRPr="00955CB6" w14:paraId="5AE10C8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D85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validity - application for advice and direction on the interpretation of a will -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rr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. 14.05(3)(a) and (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8608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0535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A401B4" w:rsidRPr="00955CB6" w14:paraId="648F3B9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B03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applications for relief r. 14.05(3) - evid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9A183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43D090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.1</w:t>
            </w:r>
          </w:p>
        </w:tc>
      </w:tr>
      <w:tr w:rsidR="00A401B4" w:rsidRPr="00955CB6" w14:paraId="31845B2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EBE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applications for relief r. 14.05(3) - necessary materi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0334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0485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.1</w:t>
            </w:r>
          </w:p>
        </w:tc>
      </w:tr>
      <w:tr w:rsidR="00A401B4" w:rsidRPr="00955CB6" w14:paraId="0639F0E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899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applications for relief r. 14.05(3) - notice of application - proces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1539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4A30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.1</w:t>
            </w:r>
          </w:p>
        </w:tc>
      </w:tr>
      <w:tr w:rsidR="00A401B4" w:rsidRPr="00955CB6" w14:paraId="34F2479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CA8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applications for relief r. 14.05(3) - requirement to serve an application reco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2654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R)-58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9220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.2</w:t>
            </w:r>
          </w:p>
        </w:tc>
      </w:tr>
      <w:tr w:rsidR="00A401B4" w:rsidRPr="00955CB6" w14:paraId="40F0792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157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Applications to the court pursuant to r. 14.05(3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8330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D6C9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4466EAE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46A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Certificate of appointment - Cannot issue a certificate of appointment unless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5531E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67EFC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15E28C1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D93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Will validity - Estate beneficiary can apply for direc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A0F47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30CAD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186A3A1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472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Estate trustee (during litigation) must post bo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5A70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A170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A401B4" w:rsidRPr="00955CB6" w14:paraId="0544EA8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32B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estate trustee can seek court’s assistance on interpretation issu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F8AC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02DF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A401B4" w:rsidRPr="00955CB6" w14:paraId="1C72164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5D2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validity - Estate trustee does not always require a certificate of appointment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 order to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administer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D9831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8633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1</w:t>
            </w:r>
          </w:p>
        </w:tc>
      </w:tr>
      <w:tr w:rsidR="00A401B4" w:rsidRPr="00955CB6" w14:paraId="5897D16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C9F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Estates Act s. 24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06E3D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B60B8A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1</w:t>
            </w:r>
          </w:p>
        </w:tc>
      </w:tr>
      <w:tr w:rsidR="00A401B4" w:rsidRPr="00955CB6" w14:paraId="0EDCB8D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A33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Estates Act s. 28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AFBE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1E34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A401B4" w:rsidRPr="00955CB6" w14:paraId="65D625A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C39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Estates Act s. 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35D0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903F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1E91C93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051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Estates Act ss. 35-37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061F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E865A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A401B4" w:rsidRPr="00955CB6" w14:paraId="191E770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0DF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file notice of objection with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FD5EF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3158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2693DB1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A34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Formal proof of testamentary instru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84DA3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81FB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4795861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830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Formal proof of testamentary instrument - when requir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97F85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2521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0431318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59C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Grounds for challenging will’s valid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98C3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86B0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3D221C9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5C3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how to comm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5739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E3472B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63E5E7D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FB0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litigation concluded estate trustee (during litigation) automatically loses author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F163B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EC72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A401B4" w:rsidRPr="00955CB6" w14:paraId="0BDEF1D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C10B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Motion for direc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1A7F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9804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4</w:t>
            </w:r>
          </w:p>
        </w:tc>
      </w:tr>
      <w:tr w:rsidR="00A401B4" w:rsidRPr="00955CB6" w14:paraId="3DD505F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147B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notice of objection (certificate of appt of estate trustee not yet obtaine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57D85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R)-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E1384A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54815A5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27B8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Notice of objection (probate not yet obtained) - objector must serve / file notice of appearance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5A60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3FB7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52E4984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4A79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Notice of objection remains effective for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34ECE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638B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2</w:t>
            </w:r>
          </w:p>
        </w:tc>
      </w:tr>
      <w:tr w:rsidR="00A401B4" w:rsidRPr="00955CB6" w14:paraId="7457C23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31E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 validity - Once certificate of estate trustee is issued,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in order to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challenge a will, you must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9305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41F4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3</w:t>
            </w:r>
          </w:p>
        </w:tc>
      </w:tr>
      <w:tr w:rsidR="00A401B4" w:rsidRPr="00955CB6" w14:paraId="5FF203B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2AE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Onus of pro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BF24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EDFC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64F9637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5DB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Order for return of certificate (probate already obtained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3FAA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8882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3</w:t>
            </w:r>
          </w:p>
        </w:tc>
      </w:tr>
      <w:tr w:rsidR="00A401B4" w:rsidRPr="00955CB6" w14:paraId="59BAF8B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95E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Order giving direction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616D7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R)-5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B109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</w:tr>
      <w:tr w:rsidR="00A401B4" w:rsidRPr="00955CB6" w14:paraId="60827F1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462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Order giving directions - order before judge without a jur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8ACD9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2D8C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</w:tr>
      <w:tr w:rsidR="00A401B4" w:rsidRPr="00955CB6" w14:paraId="506B2CD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33A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Order giving directions - the order giving directions will address procedural issues to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EBA4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124E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</w:tr>
      <w:tr w:rsidR="00A401B4" w:rsidRPr="00955CB6" w14:paraId="75E49B5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53F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Order giving directions - upon hearing the motion for directions, the court may…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739F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6(R)-5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C7E6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5</w:t>
            </w:r>
          </w:p>
        </w:tc>
      </w:tr>
      <w:tr w:rsidR="00A401B4" w:rsidRPr="00955CB6" w14:paraId="2AE7BE9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85C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Order to accept or refuse appoint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81E7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AA9A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1</w:t>
            </w:r>
          </w:p>
        </w:tc>
      </w:tr>
      <w:tr w:rsidR="00A401B4" w:rsidRPr="00955CB6" w14:paraId="2BAEFE7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6FE6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orders for assista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DA3F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R)-57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B8B2C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104BE09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4FF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orders for assistance -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4A4537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23ED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57A2A34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44B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orders for assistance - typ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0E2D0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R)-579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E343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44E405E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DCF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procedure where a statement of claim is serv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E2C88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336CD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6</w:t>
            </w:r>
          </w:p>
        </w:tc>
      </w:tr>
      <w:tr w:rsidR="00A401B4" w:rsidRPr="00955CB6" w14:paraId="50930A4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2F1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proof in solemn for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ADA3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9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5AC70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A401B4" w:rsidRPr="00955CB6" w14:paraId="3BB092F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EF7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Proof of lost or destroyed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7826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61BD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1</w:t>
            </w:r>
          </w:p>
        </w:tc>
      </w:tr>
      <w:tr w:rsidR="00A401B4" w:rsidRPr="00955CB6" w14:paraId="7F4341A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242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Request for notice of commencement of proceed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CC79F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6FFC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9</w:t>
            </w:r>
          </w:p>
        </w:tc>
      </w:tr>
      <w:tr w:rsidR="00A401B4" w:rsidRPr="00955CB6" w14:paraId="18D4FC7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9BD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Revocation of certificate of appoint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37A0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1E27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730EE30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589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Revocation of certificate of appointment - procedu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E105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9624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5F1DB6E5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773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Revocation of certificate of appointment - when it’s us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993D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CABF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3E53F4F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E5F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Settlement involving a person who has submitted rights to the cour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69A432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0FA5A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8</w:t>
            </w:r>
          </w:p>
        </w:tc>
      </w:tr>
      <w:tr w:rsidR="00A401B4" w:rsidRPr="00955CB6" w14:paraId="2D85416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A02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Submission of rights to the cour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7B109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7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3997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7</w:t>
            </w:r>
          </w:p>
        </w:tc>
      </w:tr>
      <w:tr w:rsidR="00A401B4" w:rsidRPr="00955CB6" w14:paraId="55F89F5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9CC2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Suspicious circumstanc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89CA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2CBA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</w:t>
            </w:r>
          </w:p>
        </w:tc>
      </w:tr>
      <w:tr w:rsidR="00A401B4" w:rsidRPr="00955CB6" w14:paraId="045F823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5D23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Trustee Act s. 6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5DE9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D5F6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A401B4" w:rsidRPr="00955CB6" w14:paraId="5EC2A4C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46D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Types of relief under r. 14.05(3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BF4D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0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FCAE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1</w:t>
            </w:r>
          </w:p>
        </w:tc>
      </w:tr>
      <w:tr w:rsidR="00A401B4" w:rsidRPr="00955CB6" w14:paraId="53BE2A1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862E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 validity - What property can be administered during litigation?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36EE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7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55EE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0)</w:t>
            </w:r>
          </w:p>
        </w:tc>
      </w:tr>
      <w:tr w:rsidR="00A401B4" w:rsidRPr="00955CB6" w14:paraId="368DE05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187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Accumulations - description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9631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F4E1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3</w:t>
            </w:r>
          </w:p>
        </w:tc>
      </w:tr>
      <w:tr w:rsidR="00A401B4" w:rsidRPr="00955CB6" w14:paraId="0FEDDAA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3CC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s - Accumulations Act -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1 year</w:t>
            </w:r>
            <w:proofErr w:type="gram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ru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278B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1DD1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3</w:t>
            </w:r>
          </w:p>
        </w:tc>
      </w:tr>
      <w:tr w:rsidR="00A401B4" w:rsidRPr="00955CB6" w14:paraId="69AA970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9FA7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Accumulations Act - income tax treatment as of 2016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3A20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FA48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3</w:t>
            </w:r>
          </w:p>
        </w:tc>
      </w:tr>
      <w:tr w:rsidR="00A401B4" w:rsidRPr="00955CB6" w14:paraId="3731FBC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1AB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Accumulations Act - Violation - section 1(6) - pass as though on intestac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C8AA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3D855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3</w:t>
            </w:r>
          </w:p>
        </w:tc>
      </w:tr>
      <w:tr w:rsidR="00A401B4" w:rsidRPr="00955CB6" w14:paraId="5217CF4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3F3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affidavit of exec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E129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03AD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1</w:t>
            </w:r>
          </w:p>
        </w:tc>
      </w:tr>
      <w:tr w:rsidR="00A401B4" w:rsidRPr="00955CB6" w14:paraId="57258E3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86D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all beneficiaries dead - ultimate distrib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1462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09704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3</w:t>
            </w:r>
          </w:p>
        </w:tc>
      </w:tr>
      <w:tr w:rsidR="00A401B4" w:rsidRPr="00955CB6" w14:paraId="5027289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DAA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Anti-lapse - gift to child’s legal spouse or issu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1F28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5385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1</w:t>
            </w:r>
          </w:p>
        </w:tc>
      </w:tr>
      <w:tr w:rsidR="00A401B4" w:rsidRPr="00955CB6" w14:paraId="420038C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D0E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Anti-lapse rule - avoided by contrary inten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C2DA42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0(R)-49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FF9B9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1</w:t>
            </w:r>
          </w:p>
        </w:tc>
      </w:tr>
      <w:tr w:rsidR="00A401B4" w:rsidRPr="00955CB6" w14:paraId="00448B6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F3D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Application for advice and direction - declaratory judg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355B1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R)-5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F453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.1</w:t>
            </w:r>
          </w:p>
        </w:tc>
      </w:tr>
      <w:tr w:rsidR="00A401B4" w:rsidRPr="00955CB6" w14:paraId="3BF1A78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3F1B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Application for advice and direction - Estate trustee - Liability - Relief fro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C7DAF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D254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A401B4" w:rsidRPr="00955CB6" w14:paraId="2CA4400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52C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Application for advice and direction - Framing notice of applic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6BB7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7AC3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</w:t>
            </w:r>
          </w:p>
        </w:tc>
      </w:tr>
      <w:tr w:rsidR="00A401B4" w:rsidRPr="00955CB6" w14:paraId="7CB7D1F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897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Application for advice and direction - Questions that should not be asked of the cour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A2875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1(R)-5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2482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.1</w:t>
            </w:r>
          </w:p>
        </w:tc>
      </w:tr>
      <w:tr w:rsidR="00A401B4" w:rsidRPr="00955CB6" w14:paraId="546CC9F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FCE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Application for advice and direction - Role of the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A494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6CF93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2.2</w:t>
            </w:r>
          </w:p>
        </w:tc>
      </w:tr>
      <w:tr w:rsidR="00A401B4" w:rsidRPr="00955CB6" w14:paraId="3DEB649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C00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Application to ascertain heirs - Applications under R. 14.05(3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FC72E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D04B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1313274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E47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Application to ascertain heirs - Initiated by estate trustee - Order directing a refer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8ABD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9A0D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40A97EB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6FE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Application to ascertain heirs - Initiated by individual claiming to be heir - Onus to pro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2E88C9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65C0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3AA2C0C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F971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Wills - appointment without -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0407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2B1D0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4</w:t>
            </w:r>
          </w:p>
        </w:tc>
      </w:tr>
      <w:tr w:rsidR="00A401B4" w:rsidRPr="00955CB6" w14:paraId="53E1531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B4A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avoiding violation of Accumulations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05058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B24A8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3</w:t>
            </w:r>
          </w:p>
        </w:tc>
      </w:tr>
      <w:tr w:rsidR="00A401B4" w:rsidRPr="00955CB6" w14:paraId="6D410ED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D68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s - beneficiaries at age of majority - demand distribution of trust property - Saunders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utier</w:t>
            </w:r>
            <w:proofErr w:type="spellEnd"/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CE0E9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5F2C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4</w:t>
            </w:r>
          </w:p>
        </w:tc>
      </w:tr>
      <w:tr w:rsidR="00A401B4" w:rsidRPr="00955CB6" w14:paraId="2F05AE7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3E1F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beneficiaries dead (all) - ultimate distrib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619F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35623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3</w:t>
            </w:r>
          </w:p>
        </w:tc>
      </w:tr>
      <w:tr w:rsidR="00A401B4" w:rsidRPr="00955CB6" w14:paraId="77801D8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23C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Bequest - to Witness - when voi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8E297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E1AB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8.1</w:t>
            </w:r>
          </w:p>
        </w:tc>
      </w:tr>
      <w:tr w:rsidR="00A401B4" w:rsidRPr="00955CB6" w14:paraId="349CCE7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A09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Bequest to former spo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B503E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890B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8.2</w:t>
            </w:r>
          </w:p>
        </w:tc>
      </w:tr>
      <w:tr w:rsidR="00A401B4" w:rsidRPr="00955CB6" w14:paraId="5E47D66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A370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Challenge of - Limitation periods - Summary of limitation period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0DC2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1(LR)-59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DAB46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3</w:t>
            </w:r>
          </w:p>
        </w:tc>
      </w:tr>
      <w:tr w:rsidR="00A401B4" w:rsidRPr="00955CB6" w14:paraId="1FBC2D2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8A7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Challenge of - Limitation periods - Transition provisions (Limitations Act, 2002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4465A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90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FD2D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5</w:t>
            </w:r>
          </w:p>
        </w:tc>
      </w:tr>
      <w:tr w:rsidR="00A401B4" w:rsidRPr="00955CB6" w14:paraId="2C7939F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D4E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Challenge of - Limitation periods in estate proceedings - SEE Limitation periods - Estate proceeding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62A87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E698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3</w:t>
            </w:r>
          </w:p>
        </w:tc>
      </w:tr>
      <w:tr w:rsidR="00A401B4" w:rsidRPr="00955CB6" w14:paraId="1A12550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09EE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Challenge of Will - Costs in estate proceeding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CCE1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8(R)-58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EB471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A401B4" w:rsidRPr="00955CB6" w14:paraId="319B977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5D9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Claims against estate - Summary disposition of - SEE Summary disposition of claims against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95F2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78202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79C6BCB1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DFBB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Court may order document valid as wil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7E1B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90256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5</w:t>
            </w:r>
          </w:p>
        </w:tc>
      </w:tr>
      <w:tr w:rsidR="00A401B4" w:rsidRPr="00955CB6" w14:paraId="45AC0F0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1D4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Court validation of improperly executed wills - s.21.1 SLR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7A6D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C7DE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5</w:t>
            </w:r>
          </w:p>
        </w:tc>
      </w:tr>
      <w:tr w:rsidR="00A401B4" w:rsidRPr="00955CB6" w14:paraId="629DC5E7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951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Covid 19 - remote witness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A54835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73F4DF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2</w:t>
            </w:r>
          </w:p>
        </w:tc>
      </w:tr>
      <w:tr w:rsidR="00A401B4" w:rsidRPr="00955CB6" w14:paraId="1F40CA3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E27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Declaration of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F797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776A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75D7335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9A1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Declaration of death - Circumstances where declaration can be obtaine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D594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7A8126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2E6CDCA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876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s - demand distribution of trust property - beneficiaries at age of majority - Saunders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utier</w:t>
            </w:r>
            <w:proofErr w:type="spellEnd"/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A546D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FA8FD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4</w:t>
            </w:r>
          </w:p>
        </w:tc>
      </w:tr>
      <w:tr w:rsidR="00A401B4" w:rsidRPr="00955CB6" w14:paraId="3D8E19E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90F2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Dependant support claims - SEE Dependant support claim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A78F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40D73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7CEFD01F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465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Divorce - disentitle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52824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R)-55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0F7B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8.2</w:t>
            </w:r>
          </w:p>
        </w:tc>
      </w:tr>
      <w:tr w:rsidR="00A401B4" w:rsidRPr="00955CB6" w14:paraId="3B6816C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03CE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Divorce - gifts revoked unless contrary inten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FC7B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R)-55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51115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8.2</w:t>
            </w:r>
          </w:p>
        </w:tc>
      </w:tr>
      <w:tr w:rsidR="00A401B4" w:rsidRPr="00955CB6" w14:paraId="067DA8DE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EBF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do-it-yoursel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95066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7EC5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4</w:t>
            </w:r>
          </w:p>
        </w:tc>
      </w:tr>
      <w:tr w:rsidR="00A401B4" w:rsidRPr="00955CB6" w14:paraId="5446D6F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404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double legacies - avoid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DDF6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54432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2</w:t>
            </w:r>
          </w:p>
        </w:tc>
      </w:tr>
      <w:tr w:rsidR="00A401B4" w:rsidRPr="00955CB6" w14:paraId="04992D2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1DF7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Estate trustee - Purchase of estate assets b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ED64C8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3(R)-58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E433D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73FDFAB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643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Estate trustee - Removal and replacement of - Ord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52CFC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9DBE57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4</w:t>
            </w:r>
          </w:p>
        </w:tc>
      </w:tr>
      <w:tr w:rsidR="00A401B4" w:rsidRPr="00955CB6" w14:paraId="47EA98A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8101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s - FLA claim - election - if equalization payment chosen by surviving spouse, will entitlement </w:t>
            </w:r>
            <w:proofErr w:type="gram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forfeited</w:t>
            </w:r>
            <w:proofErr w:type="gramEnd"/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DDA1C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938F3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775A2FA6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F572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FLA claim - Surviving spouse elects re: entitlement OR equalization paym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1EF18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6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C9691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67946BD3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2EF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Formal requirements - Indian - Provincial legislation does not appl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039B3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F666D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729BE044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95D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Formalities - Substantial Complia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075E4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5D54A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5</w:t>
            </w:r>
          </w:p>
        </w:tc>
      </w:tr>
      <w:tr w:rsidR="00A401B4" w:rsidRPr="00955CB6" w14:paraId="2688B9C2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787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Former spouse - bequest t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0C16C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R)-55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D2FE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8.2</w:t>
            </w:r>
          </w:p>
        </w:tc>
      </w:tr>
      <w:tr w:rsidR="00A401B4" w:rsidRPr="00955CB6" w14:paraId="733A05AA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B0D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Gift - To Former Spous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6173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R)-559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D9C60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8.2</w:t>
            </w:r>
          </w:p>
        </w:tc>
      </w:tr>
      <w:tr w:rsidR="00A401B4" w:rsidRPr="00955CB6" w14:paraId="0F98AF10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8345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Gift - To Witness - when voi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FC782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79AFAE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8.1</w:t>
            </w:r>
          </w:p>
        </w:tc>
      </w:tr>
      <w:tr w:rsidR="00A401B4" w:rsidRPr="00955CB6" w14:paraId="6F590EE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0BA5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holograph requireme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7ACC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FA38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4</w:t>
            </w:r>
          </w:p>
        </w:tc>
      </w:tr>
      <w:tr w:rsidR="00A401B4" w:rsidRPr="00955CB6" w14:paraId="523F12B9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DBA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holographic wills - sign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FF906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53A71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4</w:t>
            </w:r>
          </w:p>
        </w:tc>
      </w:tr>
      <w:tr w:rsidR="00A401B4" w:rsidRPr="00955CB6" w14:paraId="5C0FA8CC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E217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income tax - RRSPs and RRIFs - see Will Planning, Drafting and Execution - Income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116BF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B99ED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0B1C1DDB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B7C4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Indian - Declared void - Whe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6B14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01E78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6EB4A7CD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21F0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Indian - Intestac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5DC3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LR)-5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4251C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4BD34478" w14:textId="77777777" w:rsidTr="0025221E">
        <w:trPr>
          <w:trHeight w:val="25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65B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Indian - Intestacy - Children - Inadequate provision f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4CE33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B6D9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664467FB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694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Indian - Intestacy - Descendants &amp; ascendan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AF85B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0AA09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4E14A056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5FD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Indian - Intestacy - Rules of distrib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2EEA2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LR)-5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D3A9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</w:tr>
      <w:tr w:rsidR="00A401B4" w:rsidRPr="00955CB6" w14:paraId="5E442599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7D7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informal - holographic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CEECA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CD33A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4</w:t>
            </w:r>
          </w:p>
        </w:tc>
      </w:tr>
      <w:tr w:rsidR="00A401B4" w:rsidRPr="00955CB6" w14:paraId="453D34B7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34FC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International conventions - international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F9308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R)-495 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C8A3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3</w:t>
            </w:r>
          </w:p>
        </w:tc>
      </w:tr>
      <w:tr w:rsidR="00A401B4" w:rsidRPr="00955CB6" w14:paraId="57FD087E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C21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international wills - sign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A4E6BF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R)-495 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8FFD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3</w:t>
            </w:r>
          </w:p>
        </w:tc>
      </w:tr>
      <w:tr w:rsidR="00A401B4" w:rsidRPr="00955CB6" w14:paraId="39734CBF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BA0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Internet precedent - handwritten portion only vali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82156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5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47BB8F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4</w:t>
            </w:r>
          </w:p>
        </w:tc>
      </w:tr>
      <w:tr w:rsidR="00A401B4" w:rsidRPr="00955CB6" w14:paraId="082053AC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408A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Intestacy - Rollover - spousal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DC397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1(R)-52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4958B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.1</w:t>
            </w:r>
          </w:p>
        </w:tc>
      </w:tr>
      <w:tr w:rsidR="00A401B4" w:rsidRPr="00955CB6" w14:paraId="5B195615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6A3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Invalid - Indian - Whe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A1A4B6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CC20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47D3F52C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83F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investment authority - tru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86F2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R)-49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503A4B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1</w:t>
            </w:r>
          </w:p>
        </w:tc>
      </w:tr>
      <w:tr w:rsidR="00A401B4" w:rsidRPr="00955CB6" w14:paraId="7A57639A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1854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Lawyer - Release to Deceased’s Family - (Hope v Martin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11FA8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7(R)-54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3C43CA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1</w:t>
            </w:r>
          </w:p>
        </w:tc>
      </w:tr>
      <w:tr w:rsidR="00A401B4" w:rsidRPr="00955CB6" w14:paraId="0CC20F0D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4FDB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Lawyer- Will Released to Persons Not a Named Estate Trustee - (Hope v Martin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FD6F9A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7(R)-54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53351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1</w:t>
            </w:r>
          </w:p>
        </w:tc>
      </w:tr>
      <w:tr w:rsidR="00A401B4" w:rsidRPr="00955CB6" w14:paraId="7AA4E849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81BA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Lawyer’s Duty - Estate Trustee - Two or More Estate Truste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DA66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3ABA3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2</w:t>
            </w:r>
          </w:p>
        </w:tc>
      </w:tr>
      <w:tr w:rsidR="00A401B4" w:rsidRPr="00955CB6" w14:paraId="02A6460E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370298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Liability for tax - personal representative</w:t>
            </w:r>
            <w:r w:rsidRPr="00955CB6">
              <w:rPr>
                <w:rFonts w:ascii="Arial" w:eastAsia="Times New Roman" w:hAnsi="Arial" w:cs="Arial"/>
                <w:sz w:val="18"/>
                <w:szCs w:val="18"/>
              </w:rPr>
              <w:br/>
              <w:t xml:space="preserve"> SEE: Personal Representativ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F55D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20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002B3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A401B4" w:rsidRPr="00955CB6" w14:paraId="66B20691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A44D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living will provisions - power of attorney (PO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38F54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4(LR)-50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C9A4E1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.8</w:t>
            </w:r>
          </w:p>
        </w:tc>
      </w:tr>
      <w:tr w:rsidR="00A401B4" w:rsidRPr="00955CB6" w14:paraId="1FB97E1E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2D6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Locating a will - Prior to Election for Equaliz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5D9B1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37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B70C1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.3</w:t>
            </w:r>
          </w:p>
        </w:tc>
      </w:tr>
      <w:tr w:rsidR="00A401B4" w:rsidRPr="00955CB6" w14:paraId="04EA8BC9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800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Mandatory mediation of estate matters - SEE Mandatory mediation - Estat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AC7E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87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376F03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</w:t>
            </w:r>
          </w:p>
        </w:tc>
      </w:tr>
      <w:tr w:rsidR="00A401B4" w:rsidRPr="00955CB6" w14:paraId="75997AD2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13FA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original - storag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F425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5(R)-49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052DA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5765B404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9B6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Perpetuities - avoid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AD77E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8DE68C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2</w:t>
            </w:r>
          </w:p>
        </w:tc>
      </w:tr>
      <w:tr w:rsidR="00A401B4" w:rsidRPr="00955CB6" w14:paraId="16089E4D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7D99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Perpetuities - common law ru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2445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D9AC87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2</w:t>
            </w:r>
          </w:p>
        </w:tc>
      </w:tr>
      <w:tr w:rsidR="00A401B4" w:rsidRPr="00955CB6" w14:paraId="21E20674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D9E2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Perpetuities - successive intere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6982DA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1B6AE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2</w:t>
            </w:r>
          </w:p>
        </w:tc>
      </w:tr>
      <w:tr w:rsidR="00A401B4" w:rsidRPr="00955CB6" w14:paraId="6FC8FD2B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E496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Perpetuities Act (s.4: post Sept. 6, 1966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FF22C1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2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893239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2</w:t>
            </w:r>
          </w:p>
        </w:tc>
      </w:tr>
      <w:tr w:rsidR="00A401B4" w:rsidRPr="00955CB6" w14:paraId="5DAD2B3E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545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s - power of appointment given to child - Saunders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utier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rule invoked - Robinson v Royal Trust Company; Guest v Lot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B7B06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AF85C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4</w:t>
            </w:r>
          </w:p>
        </w:tc>
      </w:tr>
      <w:tr w:rsidR="00A401B4" w:rsidRPr="00955CB6" w14:paraId="1A630574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0C9A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Wills - power of attorney (PO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7250D9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1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38758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9</w:t>
            </w:r>
          </w:p>
        </w:tc>
      </w:tr>
      <w:tr w:rsidR="00A401B4" w:rsidRPr="00955CB6" w14:paraId="15CEA4A7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4E39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power of attorney (POA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92D12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501(R) 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121B9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10</w:t>
            </w:r>
          </w:p>
        </w:tc>
      </w:tr>
      <w:tr w:rsidR="00A401B4" w:rsidRPr="00955CB6" w14:paraId="26BFACD0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F60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power of attorney (POA) - proper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E8172E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72237B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A401B4" w:rsidRPr="00955CB6" w14:paraId="4F8E334B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578C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Presumed deceased - declar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4078CF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0B7A05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0BA435E8" w14:textId="77777777" w:rsidTr="0025221E">
        <w:trPr>
          <w:trHeight w:val="315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2A5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Presumed deceased - Declaration of death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6A136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1C7736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1418C228" w14:textId="77777777" w:rsidTr="0025221E">
        <w:trPr>
          <w:trHeight w:val="300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4AA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Purchase of estate assets by estate trustee - Applications under R. 14.05(3)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F0FD3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3(R)-58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D42BB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0D23C0D7" w14:textId="77777777" w:rsidTr="0025221E">
        <w:trPr>
          <w:trHeight w:val="300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D47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Purchase of estate assets by estate trustee - Asset valua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7FBCBB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1C2E6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7CC440CF" w14:textId="77777777" w:rsidTr="0025221E">
        <w:trPr>
          <w:trHeight w:val="300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9BE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Purchase of estate assets by estate trustee - Court approval - Materials required for and conditions of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FF84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7AEC3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665EDB44" w14:textId="77777777" w:rsidTr="0025221E">
        <w:trPr>
          <w:trHeight w:val="300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72EC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Purchase of estate assets by estate trustee - Court approval - Without beneficiary conse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8CA39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1020A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18BA693C" w14:textId="77777777" w:rsidTr="0025221E">
        <w:trPr>
          <w:trHeight w:val="300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EA78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RRSPs and RRIFs - income tax - see Will Planning, Drafting and Execution - Income Tax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3EC2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8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CB139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1977FB6E" w14:textId="77777777" w:rsidTr="0025221E">
        <w:trPr>
          <w:trHeight w:val="300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3E82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rule against perpetuitie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DCF0E3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6053B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2</w:t>
            </w:r>
          </w:p>
        </w:tc>
      </w:tr>
      <w:tr w:rsidR="00A401B4" w:rsidRPr="00955CB6" w14:paraId="07E2CBC6" w14:textId="77777777" w:rsidTr="0025221E">
        <w:trPr>
          <w:trHeight w:val="300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5790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s - Rule in Saunders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utier</w:t>
            </w:r>
            <w:proofErr w:type="spellEnd"/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63132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86939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4</w:t>
            </w:r>
          </w:p>
        </w:tc>
      </w:tr>
      <w:tr w:rsidR="00A401B4" w:rsidRPr="00955CB6" w14:paraId="56F2484B" w14:textId="77777777" w:rsidTr="0025221E">
        <w:trPr>
          <w:trHeight w:val="300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020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s - Rule in Saunders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utier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- avoidin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9CD6A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7AB8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4</w:t>
            </w:r>
          </w:p>
        </w:tc>
      </w:tr>
      <w:tr w:rsidR="00A401B4" w:rsidRPr="00955CB6" w14:paraId="262D4D2C" w14:textId="77777777" w:rsidTr="0025221E">
        <w:trPr>
          <w:trHeight w:val="300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C53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Search fo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49C7E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47(R)-548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29FC3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.1.1</w:t>
            </w:r>
          </w:p>
        </w:tc>
      </w:tr>
      <w:tr w:rsidR="00A401B4" w:rsidRPr="00955CB6" w14:paraId="7F827EAD" w14:textId="77777777" w:rsidTr="0025221E">
        <w:trPr>
          <w:trHeight w:val="300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6492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signing - Affidavit of Executi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D624C6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F197AA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1</w:t>
            </w:r>
          </w:p>
        </w:tc>
      </w:tr>
      <w:tr w:rsidR="00A401B4" w:rsidRPr="00955CB6" w14:paraId="7DAC9705" w14:textId="77777777" w:rsidTr="0025221E">
        <w:trPr>
          <w:trHeight w:val="300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2AD4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signing - formal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4FE758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20EEA13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1</w:t>
            </w:r>
          </w:p>
        </w:tc>
      </w:tr>
      <w:tr w:rsidR="00A401B4" w:rsidRPr="00955CB6" w14:paraId="2E9C5DB4" w14:textId="77777777" w:rsidTr="0025221E">
        <w:trPr>
          <w:trHeight w:val="300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A904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signing - holograph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EED2F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5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D20CE6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4</w:t>
            </w:r>
          </w:p>
        </w:tc>
      </w:tr>
      <w:tr w:rsidR="00A401B4" w:rsidRPr="00955CB6" w14:paraId="5A03D7D0" w14:textId="77777777" w:rsidTr="0025221E">
        <w:trPr>
          <w:trHeight w:val="300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3930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signing - international will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CEBC50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R)-495 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BF1E5A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3</w:t>
            </w:r>
          </w:p>
        </w:tc>
      </w:tr>
      <w:tr w:rsidR="00A401B4" w:rsidRPr="00955CB6" w14:paraId="722A1DDA" w14:textId="77777777" w:rsidTr="0025221E">
        <w:trPr>
          <w:trHeight w:val="300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B1D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Specific claims - Rule 14.05(3)(a) - Purchase of estate assets by estate truste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E26C62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3(R)-584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8BE70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5</w:t>
            </w:r>
          </w:p>
        </w:tc>
      </w:tr>
      <w:tr w:rsidR="00A401B4" w:rsidRPr="00955CB6" w14:paraId="6FF4C95F" w14:textId="77777777" w:rsidTr="0025221E">
        <w:trPr>
          <w:trHeight w:val="300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8242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Specific claims - Rule 14.05(3)(a)(b) &amp; (d) - Application to ascertain heir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D1F3A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2(L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224FC6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</w:tr>
      <w:tr w:rsidR="00A401B4" w:rsidRPr="00955CB6" w14:paraId="7567DFC4" w14:textId="77777777" w:rsidTr="0025221E">
        <w:trPr>
          <w:trHeight w:val="300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E314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Specific claims - Rule 14.05(3)(f) - Variation of trusts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316577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26AA8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428A1C42" w14:textId="77777777" w:rsidTr="0025221E">
        <w:trPr>
          <w:trHeight w:val="300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058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statutory investing rules - Trustee Ac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147F2E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2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403EC1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1</w:t>
            </w:r>
          </w:p>
        </w:tc>
      </w:tr>
      <w:tr w:rsidR="00A401B4" w:rsidRPr="00955CB6" w14:paraId="68AE166A" w14:textId="77777777" w:rsidTr="0025221E">
        <w:trPr>
          <w:trHeight w:val="300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AF64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Storag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D75F32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5(R)-496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60FD18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482AB306" w14:textId="77777777" w:rsidTr="0025221E">
        <w:trPr>
          <w:trHeight w:val="300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ED07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Storage - presumed destroyed if not fou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CAFB3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5B93979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A401B4" w:rsidRPr="00955CB6" w14:paraId="046D74EF" w14:textId="77777777" w:rsidTr="0025221E">
        <w:trPr>
          <w:trHeight w:val="300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2D81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Substantial Complia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38C93F0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5(R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1B82CF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5</w:t>
            </w:r>
          </w:p>
        </w:tc>
      </w:tr>
      <w:tr w:rsidR="00A401B4" w:rsidRPr="00955CB6" w14:paraId="1EB0CE08" w14:textId="77777777" w:rsidTr="00A56D99">
        <w:trPr>
          <w:trHeight w:val="300"/>
        </w:trPr>
        <w:tc>
          <w:tcPr>
            <w:tcW w:w="3397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B9CE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Summary disposition of claims against estate - SEE Summary disposition of claims against estat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022F774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7(L)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1F1DA"/>
            <w:noWrap/>
            <w:vAlign w:val="bottom"/>
            <w:hideMark/>
          </w:tcPr>
          <w:p w14:paraId="7200AB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</w:tr>
      <w:tr w:rsidR="00A401B4" w:rsidRPr="00955CB6" w14:paraId="774316AC" w14:textId="77777777" w:rsidTr="00A56D9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CBB5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testamentary appointments - drafting considerations</w:t>
            </w: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520B8F1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7(L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207D055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A401B4" w:rsidRPr="00955CB6" w14:paraId="2B98D46A" w14:textId="77777777" w:rsidTr="00A56D9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9C18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s - trusts - beneficiaries at age of majority - demand distribution of trust property - Saunders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utier</w:t>
            </w:r>
            <w:proofErr w:type="spellEnd"/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4E12AB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R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3D3B6B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4</w:t>
            </w:r>
          </w:p>
        </w:tc>
      </w:tr>
      <w:tr w:rsidR="00A401B4" w:rsidRPr="00955CB6" w14:paraId="7FB20139" w14:textId="77777777" w:rsidTr="00A56D9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9AD1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Trusts - Estate trustee’s investment authority</w:t>
            </w: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7112293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R)-492(L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60C4F9D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1</w:t>
            </w:r>
          </w:p>
        </w:tc>
      </w:tr>
      <w:tr w:rsidR="00A401B4" w:rsidRPr="00955CB6" w14:paraId="72BB861E" w14:textId="77777777" w:rsidTr="00A56D9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5F08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trusts - excess income - Accumulations Act</w:t>
            </w: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1249389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3(L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1E0CF9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3</w:t>
            </w:r>
          </w:p>
        </w:tc>
      </w:tr>
      <w:tr w:rsidR="00A401B4" w:rsidRPr="00955CB6" w14:paraId="3BBDF5C8" w14:textId="77777777" w:rsidTr="00A56D9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52C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Trusts - For minors - Estate trustee may pay up to $35K to custodian/guardian</w:t>
            </w: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0A5ED0F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7(R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72838CD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629AF4D2" w14:textId="77777777" w:rsidTr="00A56D9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ADAF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Trusts - For minors - generally, only “appointed” trustee can possess and spend trust resources on behalf of minor child</w:t>
            </w: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46FFF3E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7(R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643BBBA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305ADB8A" w14:textId="77777777" w:rsidTr="00A56D9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EFF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Trusts - For minors - generally, only trustee can possess and spend trust resources on behalf of minor child</w:t>
            </w: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6D8C717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17(R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3FEADE3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266D16C7" w14:textId="77777777" w:rsidTr="00A56D9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4F9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Wills - trusts - power of appointment given to child - Saunders v </w:t>
            </w:r>
            <w:proofErr w:type="spellStart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>Vautier</w:t>
            </w:r>
            <w:proofErr w:type="spellEnd"/>
            <w:r w:rsidRPr="00955CB6">
              <w:rPr>
                <w:rFonts w:ascii="Arial" w:eastAsia="Times New Roman" w:hAnsi="Arial" w:cs="Arial"/>
                <w:sz w:val="18"/>
                <w:szCs w:val="18"/>
              </w:rPr>
              <w:t xml:space="preserve"> rule invoked</w:t>
            </w: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5C0572F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L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5817DC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.4</w:t>
            </w:r>
          </w:p>
        </w:tc>
      </w:tr>
      <w:tr w:rsidR="00A401B4" w:rsidRPr="00955CB6" w14:paraId="4401700D" w14:textId="77777777" w:rsidTr="00A56D9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F9EF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trusts issues</w:t>
            </w: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6C525F4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R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2F1E99D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4</w:t>
            </w:r>
          </w:p>
        </w:tc>
      </w:tr>
      <w:tr w:rsidR="00A401B4" w:rsidRPr="00955CB6" w14:paraId="6D99FAA6" w14:textId="77777777" w:rsidTr="00A56D9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4887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Ultimate distribution</w:t>
            </w: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28647D6C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1(R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322C6E8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0.3.3</w:t>
            </w:r>
          </w:p>
        </w:tc>
      </w:tr>
      <w:tr w:rsidR="00A401B4" w:rsidRPr="00955CB6" w14:paraId="61F80FC5" w14:textId="77777777" w:rsidTr="00A56D9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1B3E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Variation of trusts - Applications under R. 14.05(3) - SEE Variation of trusts</w:t>
            </w: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58D0949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R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54E14A9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226D45EB" w14:textId="77777777" w:rsidTr="00A56D9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1F54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Variation of trusts - Criteria for court approval of variation - SEE Variation of trusts</w:t>
            </w: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08AA55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85(LR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0997DF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</w:tr>
      <w:tr w:rsidR="00A401B4" w:rsidRPr="00955CB6" w14:paraId="7BFDA12D" w14:textId="77777777" w:rsidTr="00A56D9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0203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witness - bequest to - when void</w:t>
            </w: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4C7FA6C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R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582E1C3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1</w:t>
            </w:r>
          </w:p>
        </w:tc>
      </w:tr>
      <w:tr w:rsidR="00A401B4" w:rsidRPr="00955CB6" w14:paraId="167A68EA" w14:textId="77777777" w:rsidTr="00A56D9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D3FD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lls - witness - not beneficiaries</w:t>
            </w: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19263A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R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6A9FFB5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1</w:t>
            </w:r>
          </w:p>
        </w:tc>
      </w:tr>
      <w:tr w:rsidR="00A401B4" w:rsidRPr="00955CB6" w14:paraId="2FB6F376" w14:textId="77777777" w:rsidTr="00A56D9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79B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tness - POA - execution</w:t>
            </w: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31C288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6(L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0EF031E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A401B4" w:rsidRPr="00955CB6" w14:paraId="632CB3B8" w14:textId="77777777" w:rsidTr="00A56D9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6C47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tness - to Will - Bequest to - When Void</w:t>
            </w: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50CBF7D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R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3BEF376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2.8.1</w:t>
            </w:r>
          </w:p>
        </w:tc>
      </w:tr>
      <w:tr w:rsidR="00A401B4" w:rsidRPr="00955CB6" w14:paraId="3608BFCA" w14:textId="77777777" w:rsidTr="00A56D9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783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tness - When Beneficiary - bequest void if undue influence</w:t>
            </w: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666DF79A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8(R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23C0C9C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59(L)</w:t>
            </w:r>
          </w:p>
        </w:tc>
      </w:tr>
      <w:tr w:rsidR="00A401B4" w:rsidRPr="00955CB6" w14:paraId="240CD1EC" w14:textId="77777777" w:rsidTr="00A56D9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2779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tnesses - alternative methods - Covid-19 - remote witnessing of wills</w:t>
            </w: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41A268B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R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0E99242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2</w:t>
            </w:r>
          </w:p>
        </w:tc>
      </w:tr>
      <w:tr w:rsidR="00A401B4" w:rsidRPr="00955CB6" w14:paraId="41928800" w14:textId="77777777" w:rsidTr="00A56D9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E17D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tnesses - Bequest to</w:t>
            </w: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5545430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R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5D2A79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1</w:t>
            </w:r>
          </w:p>
        </w:tc>
      </w:tr>
      <w:tr w:rsidR="00A401B4" w:rsidRPr="00955CB6" w14:paraId="1789B59D" w14:textId="77777777" w:rsidTr="00A56D9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84AF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tnesses - POA - alternative methods - Covid 19</w:t>
            </w: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7AE156F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00(L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31D3705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3.1</w:t>
            </w:r>
          </w:p>
        </w:tc>
      </w:tr>
      <w:tr w:rsidR="00A401B4" w:rsidRPr="00955CB6" w14:paraId="57B82D07" w14:textId="77777777" w:rsidTr="00A56D9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9131E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tnesses - POA - persons disqualified</w:t>
            </w: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0C2F198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9(R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05F3094B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3.3</w:t>
            </w:r>
          </w:p>
        </w:tc>
      </w:tr>
      <w:tr w:rsidR="00A401B4" w:rsidRPr="00955CB6" w14:paraId="461402EE" w14:textId="77777777" w:rsidTr="00A56D9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45AE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tnesses - signing wills - formal</w:t>
            </w: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6F3F54C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L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6BA578B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1</w:t>
            </w:r>
          </w:p>
        </w:tc>
      </w:tr>
      <w:tr w:rsidR="00A401B4" w:rsidRPr="00955CB6" w14:paraId="13BDD581" w14:textId="77777777" w:rsidTr="00B813F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13C3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Witnesses - will signing - should not be beneficiaries</w:t>
            </w: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782F6543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494(R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4D4CBB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1.1</w:t>
            </w:r>
          </w:p>
        </w:tc>
      </w:tr>
      <w:tr w:rsidR="00A401B4" w:rsidRPr="00955CB6" w14:paraId="0070DA1F" w14:textId="77777777" w:rsidTr="00B813F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B47819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X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7046CD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58F9B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40EE0D7B" w14:textId="77777777" w:rsidTr="00B813F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6C7550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Y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DD2B52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D3C308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A401B4" w:rsidRPr="00955CB6" w14:paraId="0481AF2A" w14:textId="77777777" w:rsidTr="00B813F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80007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York Condominium Corp No 382 v Jay-M Holdings Ltd - Limitations periods in estate proceedings - Ultimate limitation period applies to will challenges</w:t>
            </w: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0775C5F1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590(LR)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1F1DA"/>
            <w:noWrap/>
            <w:vAlign w:val="bottom"/>
            <w:hideMark/>
          </w:tcPr>
          <w:p w14:paraId="4C376745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12.3</w:t>
            </w:r>
          </w:p>
        </w:tc>
      </w:tr>
      <w:tr w:rsidR="00A401B4" w:rsidRPr="00955CB6" w14:paraId="4C5CE4AD" w14:textId="77777777" w:rsidTr="00B813F9">
        <w:trPr>
          <w:trHeight w:val="30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29A3B6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Z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7A8BEF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570B64" w14:textId="77777777" w:rsidR="00955CB6" w:rsidRPr="00955CB6" w:rsidRDefault="00955CB6" w:rsidP="00955CB6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955CB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</w:tbl>
    <w:p w14:paraId="00DF055E" w14:textId="21E585BF" w:rsidR="00292BFC" w:rsidRDefault="00292BFC" w:rsidP="00292BF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sectPr w:rsidR="00292BFC">
      <w:pgSz w:w="12240" w:h="15840"/>
      <w:pgMar w:top="720" w:right="720" w:bottom="720" w:left="720" w:header="708" w:footer="708" w:gutter="0"/>
      <w:cols w:num="2" w:space="720" w:equalWidth="0">
        <w:col w:w="5046" w:space="708"/>
        <w:col w:w="5046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9A5D0" w14:textId="77777777" w:rsidR="008D1AB1" w:rsidRDefault="008D1AB1">
      <w:r>
        <w:separator/>
      </w:r>
    </w:p>
  </w:endnote>
  <w:endnote w:type="continuationSeparator" w:id="0">
    <w:p w14:paraId="4A74F0FE" w14:textId="77777777" w:rsidR="008D1AB1" w:rsidRDefault="008D1A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43A04A" w14:textId="77777777" w:rsidR="008D1AB1" w:rsidRDefault="008D1AB1">
      <w:r>
        <w:separator/>
      </w:r>
    </w:p>
  </w:footnote>
  <w:footnote w:type="continuationSeparator" w:id="0">
    <w:p w14:paraId="76F5FA6E" w14:textId="77777777" w:rsidR="008D1AB1" w:rsidRDefault="008D1A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6E729" w14:textId="77777777" w:rsidR="00BB47B8" w:rsidRDefault="00C60D4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Arial" w:eastAsia="Arial" w:hAnsi="Arial" w:cs="Arial"/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fldChar w:fldCharType="begin"/>
    </w:r>
    <w:r>
      <w:rPr>
        <w:rFonts w:ascii="Arial" w:eastAsia="Arial" w:hAnsi="Arial" w:cs="Arial"/>
        <w:color w:val="000000"/>
        <w:sz w:val="18"/>
        <w:szCs w:val="18"/>
      </w:rPr>
      <w:instrText>PAGE</w:instrText>
    </w:r>
    <w:r>
      <w:rPr>
        <w:rFonts w:ascii="Arial" w:eastAsia="Arial" w:hAnsi="Arial" w:cs="Arial"/>
        <w:color w:val="000000"/>
        <w:sz w:val="18"/>
        <w:szCs w:val="18"/>
      </w:rPr>
      <w:fldChar w:fldCharType="separate"/>
    </w:r>
    <w:r w:rsidR="00FC6FC4">
      <w:rPr>
        <w:rFonts w:ascii="Arial" w:eastAsia="Arial" w:hAnsi="Arial" w:cs="Arial"/>
        <w:noProof/>
        <w:color w:val="000000"/>
        <w:sz w:val="18"/>
        <w:szCs w:val="18"/>
      </w:rPr>
      <w:t>1</w:t>
    </w:r>
    <w:r>
      <w:rPr>
        <w:rFonts w:ascii="Arial" w:eastAsia="Arial" w:hAnsi="Arial" w:cs="Arial"/>
        <w:color w:val="000000"/>
        <w:sz w:val="18"/>
        <w:szCs w:val="18"/>
      </w:rPr>
      <w:fldChar w:fldCharType="end"/>
    </w:r>
  </w:p>
  <w:p w14:paraId="3F3EBC41" w14:textId="74ADBE81" w:rsidR="00BB47B8" w:rsidRDefault="00C60D4B">
    <w:pPr>
      <w:tabs>
        <w:tab w:val="center" w:pos="4680"/>
        <w:tab w:val="right" w:pos="10773"/>
      </w:tabs>
      <w:spacing w:after="120"/>
      <w:ind w:right="360"/>
      <w:rPr>
        <w:sz w:val="18"/>
        <w:szCs w:val="18"/>
      </w:rPr>
    </w:pPr>
    <w:r>
      <w:rPr>
        <w:i/>
        <w:sz w:val="18"/>
        <w:szCs w:val="18"/>
      </w:rPr>
      <w:t>SOLICITOR – ESTATE PLANNING (202</w:t>
    </w:r>
    <w:r w:rsidR="00982BA3">
      <w:rPr>
        <w:i/>
        <w:sz w:val="18"/>
        <w:szCs w:val="18"/>
      </w:rPr>
      <w:t>3</w:t>
    </w:r>
    <w:r>
      <w:rPr>
        <w:i/>
        <w:sz w:val="18"/>
        <w:szCs w:val="18"/>
      </w:rPr>
      <w:t xml:space="preserve"> INDEX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MTCwNDe0NLA0MTNS0lEKTi0uzszPAykwqgUAat3JFywAAAA="/>
  </w:docVars>
  <w:rsids>
    <w:rsidRoot w:val="00BB47B8"/>
    <w:rsid w:val="00045939"/>
    <w:rsid w:val="000C1273"/>
    <w:rsid w:val="00125FF2"/>
    <w:rsid w:val="00234C5D"/>
    <w:rsid w:val="0025221E"/>
    <w:rsid w:val="00292BFC"/>
    <w:rsid w:val="003D4CA4"/>
    <w:rsid w:val="004938A3"/>
    <w:rsid w:val="004B693A"/>
    <w:rsid w:val="004C448E"/>
    <w:rsid w:val="004C78F0"/>
    <w:rsid w:val="0053644D"/>
    <w:rsid w:val="005B7B08"/>
    <w:rsid w:val="005C3C29"/>
    <w:rsid w:val="0066016E"/>
    <w:rsid w:val="006C0BE0"/>
    <w:rsid w:val="006F3163"/>
    <w:rsid w:val="00702ADC"/>
    <w:rsid w:val="00732420"/>
    <w:rsid w:val="00762F8B"/>
    <w:rsid w:val="007C7EB6"/>
    <w:rsid w:val="00811774"/>
    <w:rsid w:val="008648B7"/>
    <w:rsid w:val="008B34DB"/>
    <w:rsid w:val="008D1AB1"/>
    <w:rsid w:val="00900FC4"/>
    <w:rsid w:val="0093414B"/>
    <w:rsid w:val="00955CB6"/>
    <w:rsid w:val="00962C2C"/>
    <w:rsid w:val="009639D1"/>
    <w:rsid w:val="00982BA3"/>
    <w:rsid w:val="009E0293"/>
    <w:rsid w:val="00A401B4"/>
    <w:rsid w:val="00A56D99"/>
    <w:rsid w:val="00A90B6A"/>
    <w:rsid w:val="00AB64CA"/>
    <w:rsid w:val="00B43109"/>
    <w:rsid w:val="00B813F9"/>
    <w:rsid w:val="00BA7AC7"/>
    <w:rsid w:val="00BB12B6"/>
    <w:rsid w:val="00BB47B8"/>
    <w:rsid w:val="00C60D4B"/>
    <w:rsid w:val="00CB2724"/>
    <w:rsid w:val="00D11E49"/>
    <w:rsid w:val="00D319D5"/>
    <w:rsid w:val="00D74FBF"/>
    <w:rsid w:val="00DB21D3"/>
    <w:rsid w:val="00DC3F02"/>
    <w:rsid w:val="00EC7768"/>
    <w:rsid w:val="00EC7EFB"/>
    <w:rsid w:val="00F16C60"/>
    <w:rsid w:val="00F41F37"/>
    <w:rsid w:val="00F80009"/>
    <w:rsid w:val="00FB73BD"/>
    <w:rsid w:val="00FC6FC4"/>
    <w:rsid w:val="00FD6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D1C34"/>
  <w15:docId w15:val="{F36E9E3E-2262-4C92-A316-1A5DAD1F2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Narrow" w:eastAsia="Arial Narrow" w:hAnsi="Arial Narrow" w:cs="Arial Narrow"/>
        <w:sz w:val="19"/>
        <w:szCs w:val="19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D05"/>
    <w:rPr>
      <w:rFonts w:eastAsia="SimSun"/>
      <w:szCs w:val="22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5E3D05"/>
    <w:pPr>
      <w:tabs>
        <w:tab w:val="center" w:pos="4680"/>
        <w:tab w:val="right" w:pos="9360"/>
      </w:tabs>
    </w:pPr>
    <w:rPr>
      <w:rFonts w:asciiTheme="minorHAnsi" w:eastAsiaTheme="minorHAnsi" w:hAnsiTheme="minorHAnsi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5E3D05"/>
  </w:style>
  <w:style w:type="paragraph" w:styleId="Footer">
    <w:name w:val="footer"/>
    <w:basedOn w:val="Normal"/>
    <w:link w:val="FooterChar"/>
    <w:uiPriority w:val="99"/>
    <w:unhideWhenUsed/>
    <w:rsid w:val="005E3D05"/>
    <w:pPr>
      <w:tabs>
        <w:tab w:val="center" w:pos="4680"/>
        <w:tab w:val="right" w:pos="9360"/>
      </w:tabs>
    </w:pPr>
    <w:rPr>
      <w:rFonts w:asciiTheme="minorHAnsi" w:eastAsiaTheme="minorHAnsi" w:hAnsiTheme="minorHAnsi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5E3D05"/>
  </w:style>
  <w:style w:type="character" w:styleId="PageNumber">
    <w:name w:val="page number"/>
    <w:basedOn w:val="DefaultParagraphFont"/>
    <w:uiPriority w:val="99"/>
    <w:semiHidden/>
    <w:unhideWhenUsed/>
    <w:rsid w:val="005E3D05"/>
  </w:style>
  <w:style w:type="paragraph" w:customStyle="1" w:styleId="SECTIONS">
    <w:name w:val="SECTIONS"/>
    <w:basedOn w:val="Normal"/>
    <w:qFormat/>
    <w:rsid w:val="005E3D05"/>
    <w:pPr>
      <w:spacing w:before="120" w:after="240"/>
      <w:jc w:val="center"/>
    </w:pPr>
    <w:rPr>
      <w:rFonts w:ascii="Arial" w:hAnsi="Arial" w:cs="Arial"/>
      <w:b/>
      <w:sz w:val="28"/>
      <w:szCs w:val="28"/>
    </w:rPr>
  </w:style>
  <w:style w:type="table" w:styleId="TableGrid">
    <w:name w:val="Table Grid"/>
    <w:basedOn w:val="TableNormal"/>
    <w:uiPriority w:val="39"/>
    <w:rsid w:val="005E3D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5E3D0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F41F37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1F37"/>
    <w:rPr>
      <w:color w:val="954F72"/>
      <w:u w:val="single"/>
    </w:rPr>
  </w:style>
  <w:style w:type="paragraph" w:customStyle="1" w:styleId="font5">
    <w:name w:val="font5"/>
    <w:basedOn w:val="Normal"/>
    <w:rsid w:val="00F41F37"/>
    <w:pPr>
      <w:spacing w:before="100" w:beforeAutospacing="1" w:after="100" w:afterAutospacing="1"/>
    </w:pPr>
    <w:rPr>
      <w:rFonts w:ascii="Arial" w:eastAsia="Times New Roman" w:hAnsi="Arial" w:cs="Arial"/>
      <w:b/>
      <w:bCs/>
      <w:color w:val="000000"/>
      <w:sz w:val="18"/>
      <w:szCs w:val="18"/>
    </w:rPr>
  </w:style>
  <w:style w:type="paragraph" w:customStyle="1" w:styleId="font6">
    <w:name w:val="font6"/>
    <w:basedOn w:val="Normal"/>
    <w:rsid w:val="00F41F37"/>
    <w:pPr>
      <w:spacing w:before="100" w:beforeAutospacing="1" w:after="100" w:afterAutospacing="1"/>
    </w:pPr>
    <w:rPr>
      <w:rFonts w:ascii="Arial" w:eastAsia="Times New Roman" w:hAnsi="Arial" w:cs="Arial"/>
      <w:color w:val="34A853"/>
      <w:sz w:val="18"/>
      <w:szCs w:val="18"/>
    </w:rPr>
  </w:style>
  <w:style w:type="paragraph" w:customStyle="1" w:styleId="xl63">
    <w:name w:val="xl63"/>
    <w:basedOn w:val="Normal"/>
    <w:rsid w:val="00F41F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64">
    <w:name w:val="xl64"/>
    <w:basedOn w:val="Normal"/>
    <w:rsid w:val="00F41F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2F1DA"/>
      <w:spacing w:before="100" w:beforeAutospacing="1" w:after="100" w:afterAutospacing="1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65">
    <w:name w:val="xl65"/>
    <w:basedOn w:val="Normal"/>
    <w:rsid w:val="00F41F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Times New Roman" w:hAnsi="Arial" w:cs="Arial"/>
      <w:sz w:val="18"/>
      <w:szCs w:val="18"/>
    </w:rPr>
  </w:style>
  <w:style w:type="paragraph" w:customStyle="1" w:styleId="xl66">
    <w:name w:val="xl66"/>
    <w:basedOn w:val="Normal"/>
    <w:rsid w:val="00F41F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67">
    <w:name w:val="xl67"/>
    <w:basedOn w:val="Normal"/>
    <w:rsid w:val="00F41F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2F1DA"/>
      <w:spacing w:before="100" w:beforeAutospacing="1" w:after="100" w:afterAutospacing="1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68">
    <w:name w:val="xl68"/>
    <w:basedOn w:val="Normal"/>
    <w:rsid w:val="00F41F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2F1DA"/>
      <w:spacing w:before="100" w:beforeAutospacing="1" w:after="100" w:afterAutospacing="1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69">
    <w:name w:val="xl69"/>
    <w:basedOn w:val="Normal"/>
    <w:rsid w:val="00F41F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2F1DA"/>
      <w:spacing w:before="100" w:beforeAutospacing="1" w:after="100" w:afterAutospacing="1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0">
    <w:name w:val="xl70"/>
    <w:basedOn w:val="Normal"/>
    <w:rsid w:val="00F41F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Times New Roman" w:hAnsi="Arial" w:cs="Arial"/>
      <w:sz w:val="18"/>
      <w:szCs w:val="18"/>
    </w:rPr>
  </w:style>
  <w:style w:type="paragraph" w:customStyle="1" w:styleId="xl71">
    <w:name w:val="xl71"/>
    <w:basedOn w:val="Normal"/>
    <w:rsid w:val="00F41F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2">
    <w:name w:val="xl72"/>
    <w:basedOn w:val="Normal"/>
    <w:rsid w:val="00F41F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2F1DA"/>
      <w:spacing w:before="100" w:beforeAutospacing="1" w:after="100" w:afterAutospacing="1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3">
    <w:name w:val="xl73"/>
    <w:basedOn w:val="Normal"/>
    <w:rsid w:val="00F41F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</w:pPr>
    <w:rPr>
      <w:rFonts w:ascii="Arial" w:eastAsia="Times New Roman" w:hAnsi="Arial" w:cs="Arial"/>
      <w:b/>
      <w:bCs/>
      <w:color w:val="000000"/>
      <w:sz w:val="18"/>
      <w:szCs w:val="18"/>
    </w:rPr>
  </w:style>
  <w:style w:type="paragraph" w:customStyle="1" w:styleId="xl74">
    <w:name w:val="xl74"/>
    <w:basedOn w:val="Normal"/>
    <w:rsid w:val="00F41F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2F1DA"/>
      <w:spacing w:before="100" w:beforeAutospacing="1" w:after="100" w:afterAutospacing="1"/>
    </w:pPr>
    <w:rPr>
      <w:rFonts w:ascii="Arial" w:eastAsia="Times New Roman" w:hAnsi="Arial" w:cs="Arial"/>
      <w:sz w:val="18"/>
      <w:szCs w:val="18"/>
    </w:rPr>
  </w:style>
  <w:style w:type="paragraph" w:customStyle="1" w:styleId="xl75">
    <w:name w:val="xl75"/>
    <w:basedOn w:val="Normal"/>
    <w:rsid w:val="00292BF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</w:pPr>
    <w:rPr>
      <w:rFonts w:ascii="Arial" w:eastAsia="Times New Roman" w:hAnsi="Arial" w:cs="Arial"/>
      <w:b/>
      <w:bCs/>
      <w:color w:val="000000"/>
      <w:sz w:val="18"/>
      <w:szCs w:val="18"/>
    </w:rPr>
  </w:style>
  <w:style w:type="paragraph" w:customStyle="1" w:styleId="xl76">
    <w:name w:val="xl76"/>
    <w:basedOn w:val="Normal"/>
    <w:rsid w:val="00292BF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2F1DA"/>
      <w:spacing w:before="100" w:beforeAutospacing="1" w:after="100" w:afterAutospacing="1"/>
    </w:pPr>
    <w:rPr>
      <w:rFonts w:ascii="Arial" w:eastAsia="Times New Roman" w:hAnsi="Arial" w:cs="Arial"/>
      <w:sz w:val="18"/>
      <w:szCs w:val="18"/>
    </w:rPr>
  </w:style>
  <w:style w:type="paragraph" w:customStyle="1" w:styleId="xl77">
    <w:name w:val="xl77"/>
    <w:basedOn w:val="Normal"/>
    <w:rsid w:val="00955CB6"/>
    <w:pPr>
      <w:shd w:val="clear" w:color="000000" w:fill="D1F1DA"/>
      <w:spacing w:before="100" w:beforeAutospacing="1" w:after="100" w:afterAutospacing="1"/>
    </w:pPr>
    <w:rPr>
      <w:rFonts w:ascii="Arial" w:eastAsia="Times New Roman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91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4bJe91C0cQStJeX9B+lvFGtPIAQ==">AMUW2mUFizCX9K9HjtvHCDW8iwgEEnRb7HwAxtp5Gq/PDhH4trkrJngGJqbQyqi15STTWKLoNd/nHq8nnYXpQTcaQ4N0IvI35Mzk23MY8cQlXlrSzmQoH3k=</go:docsCustomData>
</go:gDocsCustomXmlDataStorage>
</file>

<file path=customXml/itemProps1.xml><?xml version="1.0" encoding="utf-8"?>
<ds:datastoreItem xmlns:ds="http://schemas.openxmlformats.org/officeDocument/2006/customXml" ds:itemID="{C2D76844-0ACB-4012-AADB-581E6616EF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6</Pages>
  <Words>41600</Words>
  <Characters>237123</Characters>
  <Application>Microsoft Office Word</Application>
  <DocSecurity>0</DocSecurity>
  <Lines>1976</Lines>
  <Paragraphs>5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vir Sangha</dc:creator>
  <cp:keywords/>
  <dc:description/>
  <cp:lastModifiedBy>Paul Mohan</cp:lastModifiedBy>
  <cp:revision>9</cp:revision>
  <dcterms:created xsi:type="dcterms:W3CDTF">2023-05-09T21:41:00Z</dcterms:created>
  <dcterms:modified xsi:type="dcterms:W3CDTF">2023-05-10T16:36:00Z</dcterms:modified>
</cp:coreProperties>
</file>